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103B74F5" w14:textId="4A6F3D1C" w:rsidR="007B057C"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8456828" w:history="1">
            <w:r w:rsidR="007B057C" w:rsidRPr="00F40685">
              <w:rPr>
                <w:rStyle w:val="Hyperlink"/>
                <w:noProof/>
              </w:rPr>
              <w:t>CHAPTER 1 PROJECT PROPOSAL</w:t>
            </w:r>
            <w:r w:rsidR="007B057C">
              <w:rPr>
                <w:noProof/>
                <w:webHidden/>
              </w:rPr>
              <w:tab/>
            </w:r>
            <w:r w:rsidR="007B057C">
              <w:rPr>
                <w:noProof/>
                <w:webHidden/>
              </w:rPr>
              <w:fldChar w:fldCharType="begin"/>
            </w:r>
            <w:r w:rsidR="007B057C">
              <w:rPr>
                <w:noProof/>
                <w:webHidden/>
              </w:rPr>
              <w:instrText xml:space="preserve"> PAGEREF _Toc108456828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5402A735" w14:textId="7D2BE711" w:rsidR="007B057C" w:rsidRDefault="00A06325">
          <w:pPr>
            <w:pStyle w:val="TOC2"/>
            <w:tabs>
              <w:tab w:val="right" w:leader="dot" w:pos="9350"/>
            </w:tabs>
            <w:rPr>
              <w:rFonts w:asciiTheme="minorHAnsi" w:eastAsiaTheme="minorEastAsia" w:hAnsiTheme="minorHAnsi" w:cstheme="minorBidi"/>
              <w:noProof/>
              <w:lang w:bidi="ar-SA"/>
            </w:rPr>
          </w:pPr>
          <w:hyperlink w:anchor="_Toc108456829" w:history="1">
            <w:r w:rsidR="007B057C" w:rsidRPr="00F40685">
              <w:rPr>
                <w:rStyle w:val="Hyperlink"/>
                <w:noProof/>
              </w:rPr>
              <w:t>1.1 Introduction</w:t>
            </w:r>
            <w:r w:rsidR="007B057C">
              <w:rPr>
                <w:noProof/>
                <w:webHidden/>
              </w:rPr>
              <w:tab/>
            </w:r>
            <w:r w:rsidR="007B057C">
              <w:rPr>
                <w:noProof/>
                <w:webHidden/>
              </w:rPr>
              <w:fldChar w:fldCharType="begin"/>
            </w:r>
            <w:r w:rsidR="007B057C">
              <w:rPr>
                <w:noProof/>
                <w:webHidden/>
              </w:rPr>
              <w:instrText xml:space="preserve"> PAGEREF _Toc108456829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04D56BAF" w14:textId="6E96141C" w:rsidR="007B057C" w:rsidRDefault="00A06325">
          <w:pPr>
            <w:pStyle w:val="TOC2"/>
            <w:tabs>
              <w:tab w:val="right" w:leader="dot" w:pos="9350"/>
            </w:tabs>
            <w:rPr>
              <w:rFonts w:asciiTheme="minorHAnsi" w:eastAsiaTheme="minorEastAsia" w:hAnsiTheme="minorHAnsi" w:cstheme="minorBidi"/>
              <w:noProof/>
              <w:lang w:bidi="ar-SA"/>
            </w:rPr>
          </w:pPr>
          <w:hyperlink w:anchor="_Toc108456830" w:history="1">
            <w:r w:rsidR="007B057C" w:rsidRPr="00F40685">
              <w:rPr>
                <w:rStyle w:val="Hyperlink"/>
                <w:noProof/>
              </w:rPr>
              <w:t>1.2 Vision and Business Case</w:t>
            </w:r>
            <w:r w:rsidR="007B057C">
              <w:rPr>
                <w:noProof/>
                <w:webHidden/>
              </w:rPr>
              <w:tab/>
            </w:r>
            <w:r w:rsidR="007B057C">
              <w:rPr>
                <w:noProof/>
                <w:webHidden/>
              </w:rPr>
              <w:fldChar w:fldCharType="begin"/>
            </w:r>
            <w:r w:rsidR="007B057C">
              <w:rPr>
                <w:noProof/>
                <w:webHidden/>
              </w:rPr>
              <w:instrText xml:space="preserve"> PAGEREF _Toc108456830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0A90BA5F" w14:textId="238AC71B" w:rsidR="007B057C" w:rsidRDefault="00A06325">
          <w:pPr>
            <w:pStyle w:val="TOC2"/>
            <w:tabs>
              <w:tab w:val="right" w:leader="dot" w:pos="9350"/>
            </w:tabs>
            <w:rPr>
              <w:rFonts w:asciiTheme="minorHAnsi" w:eastAsiaTheme="minorEastAsia" w:hAnsiTheme="minorHAnsi" w:cstheme="minorBidi"/>
              <w:noProof/>
              <w:lang w:bidi="ar-SA"/>
            </w:rPr>
          </w:pPr>
          <w:hyperlink w:anchor="_Toc108456831" w:history="1">
            <w:r w:rsidR="007B057C" w:rsidRPr="00F40685">
              <w:rPr>
                <w:rStyle w:val="Hyperlink"/>
                <w:noProof/>
              </w:rPr>
              <w:t>1.3 Use-Case Model</w:t>
            </w:r>
            <w:r w:rsidR="007B057C">
              <w:rPr>
                <w:noProof/>
                <w:webHidden/>
              </w:rPr>
              <w:tab/>
            </w:r>
            <w:r w:rsidR="007B057C">
              <w:rPr>
                <w:noProof/>
                <w:webHidden/>
              </w:rPr>
              <w:fldChar w:fldCharType="begin"/>
            </w:r>
            <w:r w:rsidR="007B057C">
              <w:rPr>
                <w:noProof/>
                <w:webHidden/>
              </w:rPr>
              <w:instrText xml:space="preserve"> PAGEREF _Toc108456831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6D4A7EEA" w14:textId="048DF0A2" w:rsidR="007B057C" w:rsidRDefault="00A06325">
          <w:pPr>
            <w:pStyle w:val="TOC2"/>
            <w:tabs>
              <w:tab w:val="right" w:leader="dot" w:pos="9350"/>
            </w:tabs>
            <w:rPr>
              <w:rFonts w:asciiTheme="minorHAnsi" w:eastAsiaTheme="minorEastAsia" w:hAnsiTheme="minorHAnsi" w:cstheme="minorBidi"/>
              <w:noProof/>
              <w:lang w:bidi="ar-SA"/>
            </w:rPr>
          </w:pPr>
          <w:hyperlink w:anchor="_Toc108456832" w:history="1">
            <w:r w:rsidR="007B057C" w:rsidRPr="00F40685">
              <w:rPr>
                <w:rStyle w:val="Hyperlink"/>
                <w:noProof/>
              </w:rPr>
              <w:t>1.4 Supplementary Specification</w:t>
            </w:r>
            <w:r w:rsidR="007B057C">
              <w:rPr>
                <w:noProof/>
                <w:webHidden/>
              </w:rPr>
              <w:tab/>
            </w:r>
            <w:r w:rsidR="007B057C">
              <w:rPr>
                <w:noProof/>
                <w:webHidden/>
              </w:rPr>
              <w:fldChar w:fldCharType="begin"/>
            </w:r>
            <w:r w:rsidR="007B057C">
              <w:rPr>
                <w:noProof/>
                <w:webHidden/>
              </w:rPr>
              <w:instrText xml:space="preserve"> PAGEREF _Toc108456832 \h </w:instrText>
            </w:r>
            <w:r w:rsidR="007B057C">
              <w:rPr>
                <w:noProof/>
                <w:webHidden/>
              </w:rPr>
            </w:r>
            <w:r w:rsidR="007B057C">
              <w:rPr>
                <w:noProof/>
                <w:webHidden/>
              </w:rPr>
              <w:fldChar w:fldCharType="separate"/>
            </w:r>
            <w:r w:rsidR="007B057C">
              <w:rPr>
                <w:noProof/>
                <w:webHidden/>
              </w:rPr>
              <w:t>8</w:t>
            </w:r>
            <w:r w:rsidR="007B057C">
              <w:rPr>
                <w:noProof/>
                <w:webHidden/>
              </w:rPr>
              <w:fldChar w:fldCharType="end"/>
            </w:r>
          </w:hyperlink>
        </w:p>
        <w:p w14:paraId="5DF3BDE2" w14:textId="50D8E15E" w:rsidR="007B057C" w:rsidRDefault="00A06325">
          <w:pPr>
            <w:pStyle w:val="TOC2"/>
            <w:tabs>
              <w:tab w:val="right" w:leader="dot" w:pos="9350"/>
            </w:tabs>
            <w:rPr>
              <w:rFonts w:asciiTheme="minorHAnsi" w:eastAsiaTheme="minorEastAsia" w:hAnsiTheme="minorHAnsi" w:cstheme="minorBidi"/>
              <w:noProof/>
              <w:lang w:bidi="ar-SA"/>
            </w:rPr>
          </w:pPr>
          <w:hyperlink w:anchor="_Toc108456833" w:history="1">
            <w:r w:rsidR="007B057C" w:rsidRPr="00F40685">
              <w:rPr>
                <w:rStyle w:val="Hyperlink"/>
                <w:noProof/>
              </w:rPr>
              <w:t>1.5 Glossary</w:t>
            </w:r>
            <w:r w:rsidR="007B057C">
              <w:rPr>
                <w:noProof/>
                <w:webHidden/>
              </w:rPr>
              <w:tab/>
            </w:r>
            <w:r w:rsidR="007B057C">
              <w:rPr>
                <w:noProof/>
                <w:webHidden/>
              </w:rPr>
              <w:fldChar w:fldCharType="begin"/>
            </w:r>
            <w:r w:rsidR="007B057C">
              <w:rPr>
                <w:noProof/>
                <w:webHidden/>
              </w:rPr>
              <w:instrText xml:space="preserve"> PAGEREF _Toc108456833 \h </w:instrText>
            </w:r>
            <w:r w:rsidR="007B057C">
              <w:rPr>
                <w:noProof/>
                <w:webHidden/>
              </w:rPr>
            </w:r>
            <w:r w:rsidR="007B057C">
              <w:rPr>
                <w:noProof/>
                <w:webHidden/>
              </w:rPr>
              <w:fldChar w:fldCharType="separate"/>
            </w:r>
            <w:r w:rsidR="007B057C">
              <w:rPr>
                <w:noProof/>
                <w:webHidden/>
              </w:rPr>
              <w:t>9</w:t>
            </w:r>
            <w:r w:rsidR="007B057C">
              <w:rPr>
                <w:noProof/>
                <w:webHidden/>
              </w:rPr>
              <w:fldChar w:fldCharType="end"/>
            </w:r>
          </w:hyperlink>
        </w:p>
        <w:p w14:paraId="6AC87013" w14:textId="42299B0E" w:rsidR="007B057C" w:rsidRDefault="00A06325">
          <w:pPr>
            <w:pStyle w:val="TOC2"/>
            <w:tabs>
              <w:tab w:val="right" w:leader="dot" w:pos="9350"/>
            </w:tabs>
            <w:rPr>
              <w:rFonts w:asciiTheme="minorHAnsi" w:eastAsiaTheme="minorEastAsia" w:hAnsiTheme="minorHAnsi" w:cstheme="minorBidi"/>
              <w:noProof/>
              <w:lang w:bidi="ar-SA"/>
            </w:rPr>
          </w:pPr>
          <w:hyperlink w:anchor="_Toc108456834" w:history="1">
            <w:r w:rsidR="007B057C" w:rsidRPr="00F40685">
              <w:rPr>
                <w:rStyle w:val="Hyperlink"/>
                <w:noProof/>
              </w:rPr>
              <w:t>1.6 Risk List &amp; Risk Management Plan</w:t>
            </w:r>
            <w:r w:rsidR="007B057C">
              <w:rPr>
                <w:noProof/>
                <w:webHidden/>
              </w:rPr>
              <w:tab/>
            </w:r>
            <w:r w:rsidR="007B057C">
              <w:rPr>
                <w:noProof/>
                <w:webHidden/>
              </w:rPr>
              <w:fldChar w:fldCharType="begin"/>
            </w:r>
            <w:r w:rsidR="007B057C">
              <w:rPr>
                <w:noProof/>
                <w:webHidden/>
              </w:rPr>
              <w:instrText xml:space="preserve"> PAGEREF _Toc108456834 \h </w:instrText>
            </w:r>
            <w:r w:rsidR="007B057C">
              <w:rPr>
                <w:noProof/>
                <w:webHidden/>
              </w:rPr>
            </w:r>
            <w:r w:rsidR="007B057C">
              <w:rPr>
                <w:noProof/>
                <w:webHidden/>
              </w:rPr>
              <w:fldChar w:fldCharType="separate"/>
            </w:r>
            <w:r w:rsidR="007B057C">
              <w:rPr>
                <w:noProof/>
                <w:webHidden/>
              </w:rPr>
              <w:t>9</w:t>
            </w:r>
            <w:r w:rsidR="007B057C">
              <w:rPr>
                <w:noProof/>
                <w:webHidden/>
              </w:rPr>
              <w:fldChar w:fldCharType="end"/>
            </w:r>
          </w:hyperlink>
        </w:p>
        <w:p w14:paraId="2680751A" w14:textId="545C67C7" w:rsidR="007B057C" w:rsidRDefault="00A06325">
          <w:pPr>
            <w:pStyle w:val="TOC1"/>
            <w:tabs>
              <w:tab w:val="right" w:leader="dot" w:pos="9350"/>
            </w:tabs>
            <w:rPr>
              <w:rFonts w:asciiTheme="minorHAnsi" w:eastAsiaTheme="minorEastAsia" w:hAnsiTheme="minorHAnsi" w:cstheme="minorBidi"/>
              <w:noProof/>
              <w:lang w:bidi="ar-SA"/>
            </w:rPr>
          </w:pPr>
          <w:hyperlink w:anchor="_Toc108456835" w:history="1">
            <w:r w:rsidR="007B057C" w:rsidRPr="00F40685">
              <w:rPr>
                <w:rStyle w:val="Hyperlink"/>
                <w:noProof/>
              </w:rPr>
              <w:t>CHAPTER 2 USE CASES</w:t>
            </w:r>
            <w:r w:rsidR="007B057C">
              <w:rPr>
                <w:noProof/>
                <w:webHidden/>
              </w:rPr>
              <w:tab/>
            </w:r>
            <w:r w:rsidR="007B057C">
              <w:rPr>
                <w:noProof/>
                <w:webHidden/>
              </w:rPr>
              <w:fldChar w:fldCharType="begin"/>
            </w:r>
            <w:r w:rsidR="007B057C">
              <w:rPr>
                <w:noProof/>
                <w:webHidden/>
              </w:rPr>
              <w:instrText xml:space="preserve"> PAGEREF _Toc108456835 \h </w:instrText>
            </w:r>
            <w:r w:rsidR="007B057C">
              <w:rPr>
                <w:noProof/>
                <w:webHidden/>
              </w:rPr>
            </w:r>
            <w:r w:rsidR="007B057C">
              <w:rPr>
                <w:noProof/>
                <w:webHidden/>
              </w:rPr>
              <w:fldChar w:fldCharType="separate"/>
            </w:r>
            <w:r w:rsidR="007B057C">
              <w:rPr>
                <w:noProof/>
                <w:webHidden/>
              </w:rPr>
              <w:t>9</w:t>
            </w:r>
            <w:r w:rsidR="007B057C">
              <w:rPr>
                <w:noProof/>
                <w:webHidden/>
              </w:rPr>
              <w:fldChar w:fldCharType="end"/>
            </w:r>
          </w:hyperlink>
        </w:p>
        <w:p w14:paraId="29192503" w14:textId="5D61F849" w:rsidR="007B057C" w:rsidRDefault="00A06325">
          <w:pPr>
            <w:pStyle w:val="TOC2"/>
            <w:tabs>
              <w:tab w:val="right" w:leader="dot" w:pos="9350"/>
            </w:tabs>
            <w:rPr>
              <w:rFonts w:asciiTheme="minorHAnsi" w:eastAsiaTheme="minorEastAsia" w:hAnsiTheme="minorHAnsi" w:cstheme="minorBidi"/>
              <w:noProof/>
              <w:lang w:bidi="ar-SA"/>
            </w:rPr>
          </w:pPr>
          <w:hyperlink w:anchor="_Toc108456836" w:history="1">
            <w:r w:rsidR="007B057C" w:rsidRPr="00F40685">
              <w:rPr>
                <w:rStyle w:val="Hyperlink"/>
                <w:noProof/>
              </w:rPr>
              <w:t>2.1 Use Case Diagram</w:t>
            </w:r>
            <w:r w:rsidR="007B057C">
              <w:rPr>
                <w:noProof/>
                <w:webHidden/>
              </w:rPr>
              <w:tab/>
            </w:r>
            <w:r w:rsidR="007B057C">
              <w:rPr>
                <w:noProof/>
                <w:webHidden/>
              </w:rPr>
              <w:fldChar w:fldCharType="begin"/>
            </w:r>
            <w:r w:rsidR="007B057C">
              <w:rPr>
                <w:noProof/>
                <w:webHidden/>
              </w:rPr>
              <w:instrText xml:space="preserve"> PAGEREF _Toc108456836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44ADB144" w14:textId="4EAB9DB0" w:rsidR="007B057C" w:rsidRDefault="00A06325">
          <w:pPr>
            <w:pStyle w:val="TOC2"/>
            <w:tabs>
              <w:tab w:val="right" w:leader="dot" w:pos="9350"/>
            </w:tabs>
            <w:rPr>
              <w:rFonts w:asciiTheme="minorHAnsi" w:eastAsiaTheme="minorEastAsia" w:hAnsiTheme="minorHAnsi" w:cstheme="minorBidi"/>
              <w:noProof/>
              <w:lang w:bidi="ar-SA"/>
            </w:rPr>
          </w:pPr>
          <w:hyperlink w:anchor="_Toc108456837" w:history="1">
            <w:r w:rsidR="007B057C" w:rsidRPr="00F40685">
              <w:rPr>
                <w:rStyle w:val="Hyperlink"/>
                <w:noProof/>
              </w:rPr>
              <w:t>2.2 Brief Level Use Cases</w:t>
            </w:r>
            <w:r w:rsidR="007B057C">
              <w:rPr>
                <w:noProof/>
                <w:webHidden/>
              </w:rPr>
              <w:tab/>
            </w:r>
            <w:r w:rsidR="007B057C">
              <w:rPr>
                <w:noProof/>
                <w:webHidden/>
              </w:rPr>
              <w:fldChar w:fldCharType="begin"/>
            </w:r>
            <w:r w:rsidR="007B057C">
              <w:rPr>
                <w:noProof/>
                <w:webHidden/>
              </w:rPr>
              <w:instrText xml:space="preserve"> PAGEREF _Toc108456837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56765AFD" w14:textId="792AC0A8" w:rsidR="007B057C" w:rsidRDefault="00A06325">
          <w:pPr>
            <w:pStyle w:val="TOC3"/>
            <w:tabs>
              <w:tab w:val="right" w:leader="dot" w:pos="9350"/>
            </w:tabs>
            <w:rPr>
              <w:rFonts w:asciiTheme="minorHAnsi" w:eastAsiaTheme="minorEastAsia" w:hAnsiTheme="minorHAnsi" w:cstheme="minorBidi"/>
              <w:noProof/>
              <w:lang w:bidi="ar-SA"/>
            </w:rPr>
          </w:pPr>
          <w:hyperlink w:anchor="_Toc108456838"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838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158D7B39" w14:textId="095F8F5A" w:rsidR="007B057C" w:rsidRDefault="00A06325">
          <w:pPr>
            <w:pStyle w:val="TOC4"/>
            <w:tabs>
              <w:tab w:val="right" w:leader="dot" w:pos="9350"/>
            </w:tabs>
            <w:rPr>
              <w:rFonts w:asciiTheme="minorHAnsi" w:eastAsiaTheme="minorEastAsia" w:hAnsiTheme="minorHAnsi" w:cstheme="minorBidi"/>
              <w:noProof/>
              <w:lang w:bidi="ar-SA"/>
            </w:rPr>
          </w:pPr>
          <w:hyperlink w:anchor="_Toc108456839" w:history="1">
            <w:r w:rsidR="007B057C" w:rsidRPr="00F40685">
              <w:rPr>
                <w:rStyle w:val="Hyperlink"/>
                <w:noProof/>
              </w:rPr>
              <w:t>Use Case: Create Account</w:t>
            </w:r>
            <w:r w:rsidR="007B057C">
              <w:rPr>
                <w:noProof/>
                <w:webHidden/>
              </w:rPr>
              <w:tab/>
            </w:r>
            <w:r w:rsidR="007B057C">
              <w:rPr>
                <w:noProof/>
                <w:webHidden/>
              </w:rPr>
              <w:fldChar w:fldCharType="begin"/>
            </w:r>
            <w:r w:rsidR="007B057C">
              <w:rPr>
                <w:noProof/>
                <w:webHidden/>
              </w:rPr>
              <w:instrText xml:space="preserve"> PAGEREF _Toc108456839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6FBCEEFA" w14:textId="45EB0763" w:rsidR="007B057C" w:rsidRDefault="00A06325">
          <w:pPr>
            <w:pStyle w:val="TOC4"/>
            <w:tabs>
              <w:tab w:val="right" w:leader="dot" w:pos="9350"/>
            </w:tabs>
            <w:rPr>
              <w:rFonts w:asciiTheme="minorHAnsi" w:eastAsiaTheme="minorEastAsia" w:hAnsiTheme="minorHAnsi" w:cstheme="minorBidi"/>
              <w:noProof/>
              <w:lang w:bidi="ar-SA"/>
            </w:rPr>
          </w:pPr>
          <w:hyperlink w:anchor="_Toc108456840" w:history="1">
            <w:r w:rsidR="007B057C" w:rsidRPr="00F40685">
              <w:rPr>
                <w:rStyle w:val="Hyperlink"/>
                <w:noProof/>
              </w:rPr>
              <w:t>Use Case: Login Account</w:t>
            </w:r>
            <w:r w:rsidR="007B057C">
              <w:rPr>
                <w:noProof/>
                <w:webHidden/>
              </w:rPr>
              <w:tab/>
            </w:r>
            <w:r w:rsidR="007B057C">
              <w:rPr>
                <w:noProof/>
                <w:webHidden/>
              </w:rPr>
              <w:fldChar w:fldCharType="begin"/>
            </w:r>
            <w:r w:rsidR="007B057C">
              <w:rPr>
                <w:noProof/>
                <w:webHidden/>
              </w:rPr>
              <w:instrText xml:space="preserve"> PAGEREF _Toc108456840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3E28F2A5" w14:textId="721BD94A" w:rsidR="007B057C" w:rsidRDefault="00A06325">
          <w:pPr>
            <w:pStyle w:val="TOC4"/>
            <w:tabs>
              <w:tab w:val="right" w:leader="dot" w:pos="9350"/>
            </w:tabs>
            <w:rPr>
              <w:rFonts w:asciiTheme="minorHAnsi" w:eastAsiaTheme="minorEastAsia" w:hAnsiTheme="minorHAnsi" w:cstheme="minorBidi"/>
              <w:noProof/>
              <w:lang w:bidi="ar-SA"/>
            </w:rPr>
          </w:pPr>
          <w:hyperlink w:anchor="_Toc108456841" w:history="1">
            <w:r w:rsidR="007B057C" w:rsidRPr="00F40685">
              <w:rPr>
                <w:rStyle w:val="Hyperlink"/>
                <w:noProof/>
              </w:rPr>
              <w:t>Use Case: Update Profile</w:t>
            </w:r>
            <w:r w:rsidR="007B057C">
              <w:rPr>
                <w:noProof/>
                <w:webHidden/>
              </w:rPr>
              <w:tab/>
            </w:r>
            <w:r w:rsidR="007B057C">
              <w:rPr>
                <w:noProof/>
                <w:webHidden/>
              </w:rPr>
              <w:fldChar w:fldCharType="begin"/>
            </w:r>
            <w:r w:rsidR="007B057C">
              <w:rPr>
                <w:noProof/>
                <w:webHidden/>
              </w:rPr>
              <w:instrText xml:space="preserve"> PAGEREF _Toc108456841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43F1674D" w14:textId="1D4D57D7" w:rsidR="007B057C" w:rsidRDefault="00A06325">
          <w:pPr>
            <w:pStyle w:val="TOC4"/>
            <w:tabs>
              <w:tab w:val="right" w:leader="dot" w:pos="9350"/>
            </w:tabs>
            <w:rPr>
              <w:rFonts w:asciiTheme="minorHAnsi" w:eastAsiaTheme="minorEastAsia" w:hAnsiTheme="minorHAnsi" w:cstheme="minorBidi"/>
              <w:noProof/>
              <w:lang w:bidi="ar-SA"/>
            </w:rPr>
          </w:pPr>
          <w:hyperlink w:anchor="_Toc108456842" w:history="1">
            <w:r w:rsidR="007B057C" w:rsidRPr="00F40685">
              <w:rPr>
                <w:rStyle w:val="Hyperlink"/>
                <w:noProof/>
              </w:rPr>
              <w:t>Use Case: give feedback</w:t>
            </w:r>
            <w:r w:rsidR="007B057C">
              <w:rPr>
                <w:noProof/>
                <w:webHidden/>
              </w:rPr>
              <w:tab/>
            </w:r>
            <w:r w:rsidR="007B057C">
              <w:rPr>
                <w:noProof/>
                <w:webHidden/>
              </w:rPr>
              <w:fldChar w:fldCharType="begin"/>
            </w:r>
            <w:r w:rsidR="007B057C">
              <w:rPr>
                <w:noProof/>
                <w:webHidden/>
              </w:rPr>
              <w:instrText xml:space="preserve"> PAGEREF _Toc108456842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1F14DA21" w14:textId="68AF8B08" w:rsidR="007B057C" w:rsidRDefault="00A06325">
          <w:pPr>
            <w:pStyle w:val="TOC4"/>
            <w:tabs>
              <w:tab w:val="right" w:leader="dot" w:pos="9350"/>
            </w:tabs>
            <w:rPr>
              <w:rFonts w:asciiTheme="minorHAnsi" w:eastAsiaTheme="minorEastAsia" w:hAnsiTheme="minorHAnsi" w:cstheme="minorBidi"/>
              <w:noProof/>
              <w:lang w:bidi="ar-SA"/>
            </w:rPr>
          </w:pPr>
          <w:hyperlink w:anchor="_Toc108456843" w:history="1">
            <w:r w:rsidR="007B057C" w:rsidRPr="00F40685">
              <w:rPr>
                <w:rStyle w:val="Hyperlink"/>
                <w:noProof/>
              </w:rPr>
              <w:t>Use Case: view customer feedback</w:t>
            </w:r>
            <w:r w:rsidR="007B057C">
              <w:rPr>
                <w:noProof/>
                <w:webHidden/>
              </w:rPr>
              <w:tab/>
            </w:r>
            <w:r w:rsidR="007B057C">
              <w:rPr>
                <w:noProof/>
                <w:webHidden/>
              </w:rPr>
              <w:fldChar w:fldCharType="begin"/>
            </w:r>
            <w:r w:rsidR="007B057C">
              <w:rPr>
                <w:noProof/>
                <w:webHidden/>
              </w:rPr>
              <w:instrText xml:space="preserve"> PAGEREF _Toc108456843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7E00DFB4" w14:textId="17F88043" w:rsidR="007B057C" w:rsidRDefault="00A06325">
          <w:pPr>
            <w:pStyle w:val="TOC3"/>
            <w:tabs>
              <w:tab w:val="right" w:leader="dot" w:pos="9350"/>
            </w:tabs>
            <w:rPr>
              <w:rFonts w:asciiTheme="minorHAnsi" w:eastAsiaTheme="minorEastAsia" w:hAnsiTheme="minorHAnsi" w:cstheme="minorBidi"/>
              <w:noProof/>
              <w:lang w:bidi="ar-SA"/>
            </w:rPr>
          </w:pPr>
          <w:hyperlink w:anchor="_Toc108456844" w:history="1">
            <w:r w:rsidR="007B057C" w:rsidRPr="00F40685">
              <w:rPr>
                <w:rStyle w:val="Hyperlink"/>
                <w:noProof/>
              </w:rPr>
              <w:t>Osama Khan (</w:t>
            </w:r>
            <w:r w:rsidR="007B057C" w:rsidRPr="00F40685">
              <w:rPr>
                <w:rStyle w:val="Hyperlink"/>
                <w:rFonts w:ascii="Verdana" w:hAnsi="Verdana"/>
                <w:noProof/>
              </w:rPr>
              <w:t>FA20-BSE-047</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44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292F3AE" w14:textId="6FF8A8F9" w:rsidR="007B057C" w:rsidRDefault="00A06325">
          <w:pPr>
            <w:pStyle w:val="TOC4"/>
            <w:tabs>
              <w:tab w:val="right" w:leader="dot" w:pos="9350"/>
            </w:tabs>
            <w:rPr>
              <w:rFonts w:asciiTheme="minorHAnsi" w:eastAsiaTheme="minorEastAsia" w:hAnsiTheme="minorHAnsi" w:cstheme="minorBidi"/>
              <w:noProof/>
              <w:lang w:bidi="ar-SA"/>
            </w:rPr>
          </w:pPr>
          <w:hyperlink w:anchor="_Toc108456845" w:history="1">
            <w:r w:rsidR="007B057C" w:rsidRPr="00F40685">
              <w:rPr>
                <w:rStyle w:val="Hyperlink"/>
                <w:noProof/>
              </w:rPr>
              <w:t>Use Case: search item</w:t>
            </w:r>
            <w:r w:rsidR="007B057C">
              <w:rPr>
                <w:noProof/>
                <w:webHidden/>
              </w:rPr>
              <w:tab/>
            </w:r>
            <w:r w:rsidR="007B057C">
              <w:rPr>
                <w:noProof/>
                <w:webHidden/>
              </w:rPr>
              <w:fldChar w:fldCharType="begin"/>
            </w:r>
            <w:r w:rsidR="007B057C">
              <w:rPr>
                <w:noProof/>
                <w:webHidden/>
              </w:rPr>
              <w:instrText xml:space="preserve"> PAGEREF _Toc108456845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5A9B1447" w14:textId="23449175" w:rsidR="007B057C" w:rsidRDefault="00A06325">
          <w:pPr>
            <w:pStyle w:val="TOC4"/>
            <w:tabs>
              <w:tab w:val="right" w:leader="dot" w:pos="9350"/>
            </w:tabs>
            <w:rPr>
              <w:rFonts w:asciiTheme="minorHAnsi" w:eastAsiaTheme="minorEastAsia" w:hAnsiTheme="minorHAnsi" w:cstheme="minorBidi"/>
              <w:noProof/>
              <w:lang w:bidi="ar-SA"/>
            </w:rPr>
          </w:pPr>
          <w:hyperlink w:anchor="_Toc108456846" w:history="1">
            <w:r w:rsidR="007B057C" w:rsidRPr="00F40685">
              <w:rPr>
                <w:rStyle w:val="Hyperlink"/>
                <w:noProof/>
              </w:rPr>
              <w:t>Use Case: add item</w:t>
            </w:r>
            <w:r w:rsidR="007B057C">
              <w:rPr>
                <w:noProof/>
                <w:webHidden/>
              </w:rPr>
              <w:tab/>
            </w:r>
            <w:r w:rsidR="007B057C">
              <w:rPr>
                <w:noProof/>
                <w:webHidden/>
              </w:rPr>
              <w:fldChar w:fldCharType="begin"/>
            </w:r>
            <w:r w:rsidR="007B057C">
              <w:rPr>
                <w:noProof/>
                <w:webHidden/>
              </w:rPr>
              <w:instrText xml:space="preserve"> PAGEREF _Toc108456846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A65DF3C" w14:textId="02DFF74B" w:rsidR="007B057C" w:rsidRDefault="00A06325">
          <w:pPr>
            <w:pStyle w:val="TOC4"/>
            <w:tabs>
              <w:tab w:val="right" w:leader="dot" w:pos="9350"/>
            </w:tabs>
            <w:rPr>
              <w:rFonts w:asciiTheme="minorHAnsi" w:eastAsiaTheme="minorEastAsia" w:hAnsiTheme="minorHAnsi" w:cstheme="minorBidi"/>
              <w:noProof/>
              <w:lang w:bidi="ar-SA"/>
            </w:rPr>
          </w:pPr>
          <w:hyperlink w:anchor="_Toc108456847" w:history="1">
            <w:r w:rsidR="007B057C" w:rsidRPr="00F40685">
              <w:rPr>
                <w:rStyle w:val="Hyperlink"/>
                <w:noProof/>
              </w:rPr>
              <w:t>Use Case: add category</w:t>
            </w:r>
            <w:r w:rsidR="007B057C">
              <w:rPr>
                <w:noProof/>
                <w:webHidden/>
              </w:rPr>
              <w:tab/>
            </w:r>
            <w:r w:rsidR="007B057C">
              <w:rPr>
                <w:noProof/>
                <w:webHidden/>
              </w:rPr>
              <w:fldChar w:fldCharType="begin"/>
            </w:r>
            <w:r w:rsidR="007B057C">
              <w:rPr>
                <w:noProof/>
                <w:webHidden/>
              </w:rPr>
              <w:instrText xml:space="preserve"> PAGEREF _Toc108456847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131B972" w14:textId="706882F8" w:rsidR="007B057C" w:rsidRDefault="00A06325">
          <w:pPr>
            <w:pStyle w:val="TOC4"/>
            <w:tabs>
              <w:tab w:val="right" w:leader="dot" w:pos="9350"/>
            </w:tabs>
            <w:rPr>
              <w:rFonts w:asciiTheme="minorHAnsi" w:eastAsiaTheme="minorEastAsia" w:hAnsiTheme="minorHAnsi" w:cstheme="minorBidi"/>
              <w:noProof/>
              <w:lang w:bidi="ar-SA"/>
            </w:rPr>
          </w:pPr>
          <w:hyperlink w:anchor="_Toc108456848" w:history="1">
            <w:r w:rsidR="007B057C" w:rsidRPr="00F40685">
              <w:rPr>
                <w:rStyle w:val="Hyperlink"/>
                <w:noProof/>
              </w:rPr>
              <w:t>Use Case: view item</w:t>
            </w:r>
            <w:r w:rsidR="007B057C">
              <w:rPr>
                <w:noProof/>
                <w:webHidden/>
              </w:rPr>
              <w:tab/>
            </w:r>
            <w:r w:rsidR="007B057C">
              <w:rPr>
                <w:noProof/>
                <w:webHidden/>
              </w:rPr>
              <w:fldChar w:fldCharType="begin"/>
            </w:r>
            <w:r w:rsidR="007B057C">
              <w:rPr>
                <w:noProof/>
                <w:webHidden/>
              </w:rPr>
              <w:instrText xml:space="preserve"> PAGEREF _Toc108456848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6BA40A2D" w14:textId="62FA7561" w:rsidR="007B057C" w:rsidRDefault="00A06325">
          <w:pPr>
            <w:pStyle w:val="TOC4"/>
            <w:tabs>
              <w:tab w:val="right" w:leader="dot" w:pos="9350"/>
            </w:tabs>
            <w:rPr>
              <w:rFonts w:asciiTheme="minorHAnsi" w:eastAsiaTheme="minorEastAsia" w:hAnsiTheme="minorHAnsi" w:cstheme="minorBidi"/>
              <w:noProof/>
              <w:lang w:bidi="ar-SA"/>
            </w:rPr>
          </w:pPr>
          <w:hyperlink w:anchor="_Toc108456849" w:history="1">
            <w:r w:rsidR="007B057C" w:rsidRPr="00F40685">
              <w:rPr>
                <w:rStyle w:val="Hyperlink"/>
                <w:noProof/>
              </w:rPr>
              <w:t>Use Case: view category</w:t>
            </w:r>
            <w:r w:rsidR="007B057C">
              <w:rPr>
                <w:noProof/>
                <w:webHidden/>
              </w:rPr>
              <w:tab/>
            </w:r>
            <w:r w:rsidR="007B057C">
              <w:rPr>
                <w:noProof/>
                <w:webHidden/>
              </w:rPr>
              <w:fldChar w:fldCharType="begin"/>
            </w:r>
            <w:r w:rsidR="007B057C">
              <w:rPr>
                <w:noProof/>
                <w:webHidden/>
              </w:rPr>
              <w:instrText xml:space="preserve"> PAGEREF _Toc108456849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F27504C" w14:textId="76C82E9B" w:rsidR="007B057C" w:rsidRDefault="00A06325">
          <w:pPr>
            <w:pStyle w:val="TOC3"/>
            <w:tabs>
              <w:tab w:val="right" w:leader="dot" w:pos="9350"/>
            </w:tabs>
            <w:rPr>
              <w:rFonts w:asciiTheme="minorHAnsi" w:eastAsiaTheme="minorEastAsia" w:hAnsiTheme="minorHAnsi" w:cstheme="minorBidi"/>
              <w:noProof/>
              <w:lang w:bidi="ar-SA"/>
            </w:rPr>
          </w:pPr>
          <w:hyperlink w:anchor="_Toc108456850" w:history="1">
            <w:r w:rsidR="007B057C" w:rsidRPr="00F40685">
              <w:rPr>
                <w:rStyle w:val="Hyperlink"/>
                <w:noProof/>
              </w:rPr>
              <w:t>Sabahat Siddique (</w:t>
            </w:r>
            <w:r w:rsidR="007B057C" w:rsidRPr="00F40685">
              <w:rPr>
                <w:rStyle w:val="Hyperlink"/>
                <w:rFonts w:ascii="Verdana" w:hAnsi="Verdana"/>
                <w:noProof/>
              </w:rPr>
              <w:t>FA20-BSE-054</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50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72401A7F" w14:textId="5F1CE327" w:rsidR="007B057C" w:rsidRDefault="00A06325">
          <w:pPr>
            <w:pStyle w:val="TOC4"/>
            <w:tabs>
              <w:tab w:val="right" w:leader="dot" w:pos="9350"/>
            </w:tabs>
            <w:rPr>
              <w:rFonts w:asciiTheme="minorHAnsi" w:eastAsiaTheme="minorEastAsia" w:hAnsiTheme="minorHAnsi" w:cstheme="minorBidi"/>
              <w:noProof/>
              <w:lang w:bidi="ar-SA"/>
            </w:rPr>
          </w:pPr>
          <w:hyperlink w:anchor="_Toc108456851" w:history="1">
            <w:r w:rsidR="007B057C" w:rsidRPr="00F40685">
              <w:rPr>
                <w:rStyle w:val="Hyperlink"/>
                <w:noProof/>
              </w:rPr>
              <w:t>Use Case: Purchase Order</w:t>
            </w:r>
            <w:r w:rsidR="007B057C">
              <w:rPr>
                <w:noProof/>
                <w:webHidden/>
              </w:rPr>
              <w:tab/>
            </w:r>
            <w:r w:rsidR="007B057C">
              <w:rPr>
                <w:noProof/>
                <w:webHidden/>
              </w:rPr>
              <w:fldChar w:fldCharType="begin"/>
            </w:r>
            <w:r w:rsidR="007B057C">
              <w:rPr>
                <w:noProof/>
                <w:webHidden/>
              </w:rPr>
              <w:instrText xml:space="preserve"> PAGEREF _Toc108456851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20455E65" w14:textId="33549506" w:rsidR="007B057C" w:rsidRDefault="00A06325">
          <w:pPr>
            <w:pStyle w:val="TOC4"/>
            <w:tabs>
              <w:tab w:val="right" w:leader="dot" w:pos="9350"/>
            </w:tabs>
            <w:rPr>
              <w:rFonts w:asciiTheme="minorHAnsi" w:eastAsiaTheme="minorEastAsia" w:hAnsiTheme="minorHAnsi" w:cstheme="minorBidi"/>
              <w:noProof/>
              <w:lang w:bidi="ar-SA"/>
            </w:rPr>
          </w:pPr>
          <w:hyperlink w:anchor="_Toc108456852" w:history="1">
            <w:r w:rsidR="007B057C" w:rsidRPr="00F40685">
              <w:rPr>
                <w:rStyle w:val="Hyperlink"/>
                <w:noProof/>
              </w:rPr>
              <w:t>Use Case: return item</w:t>
            </w:r>
            <w:r w:rsidR="007B057C">
              <w:rPr>
                <w:noProof/>
                <w:webHidden/>
              </w:rPr>
              <w:tab/>
            </w:r>
            <w:r w:rsidR="007B057C">
              <w:rPr>
                <w:noProof/>
                <w:webHidden/>
              </w:rPr>
              <w:fldChar w:fldCharType="begin"/>
            </w:r>
            <w:r w:rsidR="007B057C">
              <w:rPr>
                <w:noProof/>
                <w:webHidden/>
              </w:rPr>
              <w:instrText xml:space="preserve"> PAGEREF _Toc108456852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2042FDAB" w14:textId="502E538F" w:rsidR="007B057C" w:rsidRDefault="00A06325">
          <w:pPr>
            <w:pStyle w:val="TOC4"/>
            <w:tabs>
              <w:tab w:val="right" w:leader="dot" w:pos="9350"/>
            </w:tabs>
            <w:rPr>
              <w:rFonts w:asciiTheme="minorHAnsi" w:eastAsiaTheme="minorEastAsia" w:hAnsiTheme="minorHAnsi" w:cstheme="minorBidi"/>
              <w:noProof/>
              <w:lang w:bidi="ar-SA"/>
            </w:rPr>
          </w:pPr>
          <w:hyperlink w:anchor="_Toc108456853" w:history="1">
            <w:r w:rsidR="007B057C" w:rsidRPr="00F40685">
              <w:rPr>
                <w:rStyle w:val="Hyperlink"/>
                <w:noProof/>
              </w:rPr>
              <w:t>Use Case: add to cart</w:t>
            </w:r>
            <w:r w:rsidR="007B057C">
              <w:rPr>
                <w:noProof/>
                <w:webHidden/>
              </w:rPr>
              <w:tab/>
            </w:r>
            <w:r w:rsidR="007B057C">
              <w:rPr>
                <w:noProof/>
                <w:webHidden/>
              </w:rPr>
              <w:fldChar w:fldCharType="begin"/>
            </w:r>
            <w:r w:rsidR="007B057C">
              <w:rPr>
                <w:noProof/>
                <w:webHidden/>
              </w:rPr>
              <w:instrText xml:space="preserve"> PAGEREF _Toc108456853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450A4CB5" w14:textId="79591C4B" w:rsidR="007B057C" w:rsidRDefault="00A06325">
          <w:pPr>
            <w:pStyle w:val="TOC4"/>
            <w:tabs>
              <w:tab w:val="right" w:leader="dot" w:pos="9350"/>
            </w:tabs>
            <w:rPr>
              <w:rFonts w:asciiTheme="minorHAnsi" w:eastAsiaTheme="minorEastAsia" w:hAnsiTheme="minorHAnsi" w:cstheme="minorBidi"/>
              <w:noProof/>
              <w:lang w:bidi="ar-SA"/>
            </w:rPr>
          </w:pPr>
          <w:hyperlink w:anchor="_Toc108456854" w:history="1">
            <w:r w:rsidR="007B057C" w:rsidRPr="00F40685">
              <w:rPr>
                <w:rStyle w:val="Hyperlink"/>
                <w:noProof/>
              </w:rPr>
              <w:t>Use Case: replace item</w:t>
            </w:r>
            <w:r w:rsidR="007B057C">
              <w:rPr>
                <w:noProof/>
                <w:webHidden/>
              </w:rPr>
              <w:tab/>
            </w:r>
            <w:r w:rsidR="007B057C">
              <w:rPr>
                <w:noProof/>
                <w:webHidden/>
              </w:rPr>
              <w:fldChar w:fldCharType="begin"/>
            </w:r>
            <w:r w:rsidR="007B057C">
              <w:rPr>
                <w:noProof/>
                <w:webHidden/>
              </w:rPr>
              <w:instrText xml:space="preserve"> PAGEREF _Toc108456854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372D8F73" w14:textId="0814A509" w:rsidR="007B057C" w:rsidRDefault="00A06325">
          <w:pPr>
            <w:pStyle w:val="TOC4"/>
            <w:tabs>
              <w:tab w:val="right" w:leader="dot" w:pos="9350"/>
            </w:tabs>
            <w:rPr>
              <w:rFonts w:asciiTheme="minorHAnsi" w:eastAsiaTheme="minorEastAsia" w:hAnsiTheme="minorHAnsi" w:cstheme="minorBidi"/>
              <w:noProof/>
              <w:lang w:bidi="ar-SA"/>
            </w:rPr>
          </w:pPr>
          <w:hyperlink w:anchor="_Toc108456855" w:history="1">
            <w:r w:rsidR="007B057C" w:rsidRPr="00F40685">
              <w:rPr>
                <w:rStyle w:val="Hyperlink"/>
                <w:noProof/>
              </w:rPr>
              <w:t>Use Case: delete item</w:t>
            </w:r>
            <w:r w:rsidR="007B057C">
              <w:rPr>
                <w:noProof/>
                <w:webHidden/>
              </w:rPr>
              <w:tab/>
            </w:r>
            <w:r w:rsidR="007B057C">
              <w:rPr>
                <w:noProof/>
                <w:webHidden/>
              </w:rPr>
              <w:fldChar w:fldCharType="begin"/>
            </w:r>
            <w:r w:rsidR="007B057C">
              <w:rPr>
                <w:noProof/>
                <w:webHidden/>
              </w:rPr>
              <w:instrText xml:space="preserve"> PAGEREF _Toc108456855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69E5047E" w14:textId="68354964" w:rsidR="007B057C" w:rsidRDefault="00A06325">
          <w:pPr>
            <w:pStyle w:val="TOC3"/>
            <w:tabs>
              <w:tab w:val="right" w:leader="dot" w:pos="9350"/>
            </w:tabs>
            <w:rPr>
              <w:rFonts w:asciiTheme="minorHAnsi" w:eastAsiaTheme="minorEastAsia" w:hAnsiTheme="minorHAnsi" w:cstheme="minorBidi"/>
              <w:noProof/>
              <w:lang w:bidi="ar-SA"/>
            </w:rPr>
          </w:pPr>
          <w:hyperlink w:anchor="_Toc108456856" w:history="1">
            <w:r w:rsidR="007B057C" w:rsidRPr="00F40685">
              <w:rPr>
                <w:rStyle w:val="Hyperlink"/>
                <w:noProof/>
              </w:rPr>
              <w:t>Umama Noor (</w:t>
            </w:r>
            <w:r w:rsidR="007B057C" w:rsidRPr="00F40685">
              <w:rPr>
                <w:rStyle w:val="Hyperlink"/>
                <w:rFonts w:ascii="Verdana" w:hAnsi="Verdana"/>
                <w:noProof/>
              </w:rPr>
              <w:t>FA20-BSE-055</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56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11EA4E30" w14:textId="0AFDF2DC" w:rsidR="007B057C" w:rsidRDefault="00A06325">
          <w:pPr>
            <w:pStyle w:val="TOC4"/>
            <w:tabs>
              <w:tab w:val="right" w:leader="dot" w:pos="9350"/>
            </w:tabs>
            <w:rPr>
              <w:rFonts w:asciiTheme="minorHAnsi" w:eastAsiaTheme="minorEastAsia" w:hAnsiTheme="minorHAnsi" w:cstheme="minorBidi"/>
              <w:noProof/>
              <w:lang w:bidi="ar-SA"/>
            </w:rPr>
          </w:pPr>
          <w:hyperlink w:anchor="_Toc108456857" w:history="1">
            <w:r w:rsidR="007B057C" w:rsidRPr="00F40685">
              <w:rPr>
                <w:rStyle w:val="Hyperlink"/>
                <w:b/>
                <w:bCs/>
                <w:noProof/>
              </w:rPr>
              <w:t>Use Case: place order</w:t>
            </w:r>
            <w:r w:rsidR="007B057C">
              <w:rPr>
                <w:noProof/>
                <w:webHidden/>
              </w:rPr>
              <w:tab/>
            </w:r>
            <w:r w:rsidR="007B057C">
              <w:rPr>
                <w:noProof/>
                <w:webHidden/>
              </w:rPr>
              <w:fldChar w:fldCharType="begin"/>
            </w:r>
            <w:r w:rsidR="007B057C">
              <w:rPr>
                <w:noProof/>
                <w:webHidden/>
              </w:rPr>
              <w:instrText xml:space="preserve"> PAGEREF _Toc108456857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64C636F1" w14:textId="38C7C27C" w:rsidR="007B057C" w:rsidRDefault="00A06325">
          <w:pPr>
            <w:pStyle w:val="TOC4"/>
            <w:tabs>
              <w:tab w:val="right" w:leader="dot" w:pos="9350"/>
            </w:tabs>
            <w:rPr>
              <w:rFonts w:asciiTheme="minorHAnsi" w:eastAsiaTheme="minorEastAsia" w:hAnsiTheme="minorHAnsi" w:cstheme="minorBidi"/>
              <w:noProof/>
              <w:lang w:bidi="ar-SA"/>
            </w:rPr>
          </w:pPr>
          <w:hyperlink w:anchor="_Toc108456858" w:history="1">
            <w:r w:rsidR="007B057C" w:rsidRPr="00F40685">
              <w:rPr>
                <w:rStyle w:val="Hyperlink"/>
                <w:b/>
                <w:bCs/>
                <w:noProof/>
              </w:rPr>
              <w:t>Use Case: track order</w:t>
            </w:r>
            <w:r w:rsidR="007B057C">
              <w:rPr>
                <w:noProof/>
                <w:webHidden/>
              </w:rPr>
              <w:tab/>
            </w:r>
            <w:r w:rsidR="007B057C">
              <w:rPr>
                <w:noProof/>
                <w:webHidden/>
              </w:rPr>
              <w:fldChar w:fldCharType="begin"/>
            </w:r>
            <w:r w:rsidR="007B057C">
              <w:rPr>
                <w:noProof/>
                <w:webHidden/>
              </w:rPr>
              <w:instrText xml:space="preserve"> PAGEREF _Toc108456858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23369B89" w14:textId="047FB09E" w:rsidR="007B057C" w:rsidRDefault="00A06325">
          <w:pPr>
            <w:pStyle w:val="TOC4"/>
            <w:tabs>
              <w:tab w:val="right" w:leader="dot" w:pos="9350"/>
            </w:tabs>
            <w:rPr>
              <w:rFonts w:asciiTheme="minorHAnsi" w:eastAsiaTheme="minorEastAsia" w:hAnsiTheme="minorHAnsi" w:cstheme="minorBidi"/>
              <w:noProof/>
              <w:lang w:bidi="ar-SA"/>
            </w:rPr>
          </w:pPr>
          <w:hyperlink w:anchor="_Toc108456859" w:history="1">
            <w:r w:rsidR="007B057C" w:rsidRPr="00F40685">
              <w:rPr>
                <w:rStyle w:val="Hyperlink"/>
                <w:b/>
                <w:bCs/>
                <w:noProof/>
              </w:rPr>
              <w:t>Use Case: manage order</w:t>
            </w:r>
            <w:r w:rsidR="007B057C">
              <w:rPr>
                <w:noProof/>
                <w:webHidden/>
              </w:rPr>
              <w:tab/>
            </w:r>
            <w:r w:rsidR="007B057C">
              <w:rPr>
                <w:noProof/>
                <w:webHidden/>
              </w:rPr>
              <w:fldChar w:fldCharType="begin"/>
            </w:r>
            <w:r w:rsidR="007B057C">
              <w:rPr>
                <w:noProof/>
                <w:webHidden/>
              </w:rPr>
              <w:instrText xml:space="preserve"> PAGEREF _Toc108456859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00F9A466" w14:textId="52739A7E" w:rsidR="007B057C" w:rsidRDefault="00A06325">
          <w:pPr>
            <w:pStyle w:val="TOC4"/>
            <w:tabs>
              <w:tab w:val="right" w:leader="dot" w:pos="9350"/>
            </w:tabs>
            <w:rPr>
              <w:rFonts w:asciiTheme="minorHAnsi" w:eastAsiaTheme="minorEastAsia" w:hAnsiTheme="minorHAnsi" w:cstheme="minorBidi"/>
              <w:noProof/>
              <w:lang w:bidi="ar-SA"/>
            </w:rPr>
          </w:pPr>
          <w:hyperlink w:anchor="_Toc108456860" w:history="1">
            <w:r w:rsidR="007B057C" w:rsidRPr="00F40685">
              <w:rPr>
                <w:rStyle w:val="Hyperlink"/>
                <w:b/>
                <w:bCs/>
                <w:noProof/>
              </w:rPr>
              <w:t>Use Case: Payment</w:t>
            </w:r>
            <w:r w:rsidR="007B057C">
              <w:rPr>
                <w:noProof/>
                <w:webHidden/>
              </w:rPr>
              <w:tab/>
            </w:r>
            <w:r w:rsidR="007B057C">
              <w:rPr>
                <w:noProof/>
                <w:webHidden/>
              </w:rPr>
              <w:fldChar w:fldCharType="begin"/>
            </w:r>
            <w:r w:rsidR="007B057C">
              <w:rPr>
                <w:noProof/>
                <w:webHidden/>
              </w:rPr>
              <w:instrText xml:space="preserve"> PAGEREF _Toc108456860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0424976E" w14:textId="22AC2E67" w:rsidR="007B057C" w:rsidRDefault="00A06325">
          <w:pPr>
            <w:pStyle w:val="TOC4"/>
            <w:tabs>
              <w:tab w:val="right" w:leader="dot" w:pos="9350"/>
            </w:tabs>
            <w:rPr>
              <w:rFonts w:asciiTheme="minorHAnsi" w:eastAsiaTheme="minorEastAsia" w:hAnsiTheme="minorHAnsi" w:cstheme="minorBidi"/>
              <w:noProof/>
              <w:lang w:bidi="ar-SA"/>
            </w:rPr>
          </w:pPr>
          <w:hyperlink w:anchor="_Toc108456861" w:history="1">
            <w:r w:rsidR="007B057C" w:rsidRPr="00F40685">
              <w:rPr>
                <w:rStyle w:val="Hyperlink"/>
                <w:b/>
                <w:bCs/>
                <w:noProof/>
              </w:rPr>
              <w:t>Use Case: Process Sale</w:t>
            </w:r>
            <w:r w:rsidR="007B057C">
              <w:rPr>
                <w:noProof/>
                <w:webHidden/>
              </w:rPr>
              <w:tab/>
            </w:r>
            <w:r w:rsidR="007B057C">
              <w:rPr>
                <w:noProof/>
                <w:webHidden/>
              </w:rPr>
              <w:fldChar w:fldCharType="begin"/>
            </w:r>
            <w:r w:rsidR="007B057C">
              <w:rPr>
                <w:noProof/>
                <w:webHidden/>
              </w:rPr>
              <w:instrText xml:space="preserve"> PAGEREF _Toc108456861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0AD1F72F" w14:textId="278B0894" w:rsidR="007B057C" w:rsidRDefault="00A06325">
          <w:pPr>
            <w:pStyle w:val="TOC3"/>
            <w:tabs>
              <w:tab w:val="right" w:leader="dot" w:pos="9350"/>
            </w:tabs>
            <w:rPr>
              <w:rFonts w:asciiTheme="minorHAnsi" w:eastAsiaTheme="minorEastAsia" w:hAnsiTheme="minorHAnsi" w:cstheme="minorBidi"/>
              <w:noProof/>
              <w:lang w:bidi="ar-SA"/>
            </w:rPr>
          </w:pPr>
          <w:hyperlink w:anchor="_Toc108456862" w:history="1">
            <w:r w:rsidR="007B057C" w:rsidRPr="00F40685">
              <w:rPr>
                <w:rStyle w:val="Hyperlink"/>
                <w:noProof/>
              </w:rPr>
              <w:t>Farhan Khan (</w:t>
            </w:r>
            <w:r w:rsidR="007B057C" w:rsidRPr="00F40685">
              <w:rPr>
                <w:rStyle w:val="Hyperlink"/>
                <w:rFonts w:ascii="Verdana" w:hAnsi="Verdana"/>
                <w:noProof/>
              </w:rPr>
              <w:t>FA20-BSE-069</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62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34048918" w14:textId="63604783" w:rsidR="007B057C" w:rsidRDefault="00A06325">
          <w:pPr>
            <w:pStyle w:val="TOC4"/>
            <w:tabs>
              <w:tab w:val="right" w:leader="dot" w:pos="9350"/>
            </w:tabs>
            <w:rPr>
              <w:rFonts w:asciiTheme="minorHAnsi" w:eastAsiaTheme="minorEastAsia" w:hAnsiTheme="minorHAnsi" w:cstheme="minorBidi"/>
              <w:noProof/>
              <w:lang w:bidi="ar-SA"/>
            </w:rPr>
          </w:pPr>
          <w:hyperlink w:anchor="_Toc108456863" w:history="1">
            <w:r w:rsidR="007B057C" w:rsidRPr="00F40685">
              <w:rPr>
                <w:rStyle w:val="Hyperlink"/>
                <w:noProof/>
              </w:rPr>
              <w:t>Use Case: add stock</w:t>
            </w:r>
            <w:r w:rsidR="007B057C">
              <w:rPr>
                <w:noProof/>
                <w:webHidden/>
              </w:rPr>
              <w:tab/>
            </w:r>
            <w:r w:rsidR="007B057C">
              <w:rPr>
                <w:noProof/>
                <w:webHidden/>
              </w:rPr>
              <w:fldChar w:fldCharType="begin"/>
            </w:r>
            <w:r w:rsidR="007B057C">
              <w:rPr>
                <w:noProof/>
                <w:webHidden/>
              </w:rPr>
              <w:instrText xml:space="preserve"> PAGEREF _Toc108456863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2D0C2F13" w14:textId="70A11DB3" w:rsidR="007B057C" w:rsidRDefault="00A06325">
          <w:pPr>
            <w:pStyle w:val="TOC4"/>
            <w:tabs>
              <w:tab w:val="right" w:leader="dot" w:pos="9350"/>
            </w:tabs>
            <w:rPr>
              <w:rFonts w:asciiTheme="minorHAnsi" w:eastAsiaTheme="minorEastAsia" w:hAnsiTheme="minorHAnsi" w:cstheme="minorBidi"/>
              <w:noProof/>
              <w:lang w:bidi="ar-SA"/>
            </w:rPr>
          </w:pPr>
          <w:hyperlink w:anchor="_Toc108456864" w:history="1">
            <w:r w:rsidR="007B057C" w:rsidRPr="00F40685">
              <w:rPr>
                <w:rStyle w:val="Hyperlink"/>
                <w:noProof/>
              </w:rPr>
              <w:t>Use Case: return defective</w:t>
            </w:r>
            <w:r w:rsidR="007B057C">
              <w:rPr>
                <w:noProof/>
                <w:webHidden/>
              </w:rPr>
              <w:tab/>
            </w:r>
            <w:r w:rsidR="007B057C">
              <w:rPr>
                <w:noProof/>
                <w:webHidden/>
              </w:rPr>
              <w:fldChar w:fldCharType="begin"/>
            </w:r>
            <w:r w:rsidR="007B057C">
              <w:rPr>
                <w:noProof/>
                <w:webHidden/>
              </w:rPr>
              <w:instrText xml:space="preserve"> PAGEREF _Toc108456864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4776B149" w14:textId="742A8515" w:rsidR="007B057C" w:rsidRDefault="00A06325">
          <w:pPr>
            <w:pStyle w:val="TOC4"/>
            <w:tabs>
              <w:tab w:val="right" w:leader="dot" w:pos="9350"/>
            </w:tabs>
            <w:rPr>
              <w:rFonts w:asciiTheme="minorHAnsi" w:eastAsiaTheme="minorEastAsia" w:hAnsiTheme="minorHAnsi" w:cstheme="minorBidi"/>
              <w:noProof/>
              <w:lang w:bidi="ar-SA"/>
            </w:rPr>
          </w:pPr>
          <w:hyperlink w:anchor="_Toc108456865" w:history="1">
            <w:r w:rsidR="007B057C" w:rsidRPr="00F40685">
              <w:rPr>
                <w:rStyle w:val="Hyperlink"/>
                <w:noProof/>
              </w:rPr>
              <w:t>Use Case: refill store</w:t>
            </w:r>
            <w:r w:rsidR="007B057C">
              <w:rPr>
                <w:noProof/>
                <w:webHidden/>
              </w:rPr>
              <w:tab/>
            </w:r>
            <w:r w:rsidR="007B057C">
              <w:rPr>
                <w:noProof/>
                <w:webHidden/>
              </w:rPr>
              <w:fldChar w:fldCharType="begin"/>
            </w:r>
            <w:r w:rsidR="007B057C">
              <w:rPr>
                <w:noProof/>
                <w:webHidden/>
              </w:rPr>
              <w:instrText xml:space="preserve"> PAGEREF _Toc108456865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2F7C1F01" w14:textId="132A9451" w:rsidR="007B057C" w:rsidRDefault="00A06325">
          <w:pPr>
            <w:pStyle w:val="TOC3"/>
            <w:tabs>
              <w:tab w:val="right" w:leader="dot" w:pos="9350"/>
            </w:tabs>
            <w:rPr>
              <w:rFonts w:asciiTheme="minorHAnsi" w:eastAsiaTheme="minorEastAsia" w:hAnsiTheme="minorHAnsi" w:cstheme="minorBidi"/>
              <w:noProof/>
              <w:lang w:bidi="ar-SA"/>
            </w:rPr>
          </w:pPr>
          <w:hyperlink w:anchor="_Toc108456866" w:history="1">
            <w:r w:rsidR="007B057C" w:rsidRPr="00F40685">
              <w:rPr>
                <w:rStyle w:val="Hyperlink"/>
                <w:noProof/>
              </w:rPr>
              <w:t>Bilal Khan (</w:t>
            </w:r>
            <w:r w:rsidR="007B057C" w:rsidRPr="00F40685">
              <w:rPr>
                <w:rStyle w:val="Hyperlink"/>
                <w:rFonts w:ascii="Verdana" w:hAnsi="Verdana"/>
                <w:noProof/>
              </w:rPr>
              <w:t>FA20-BSE-071</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66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47BE28E7" w14:textId="726514BF" w:rsidR="007B057C" w:rsidRDefault="00A06325">
          <w:pPr>
            <w:pStyle w:val="TOC4"/>
            <w:tabs>
              <w:tab w:val="right" w:leader="dot" w:pos="9350"/>
            </w:tabs>
            <w:rPr>
              <w:rFonts w:asciiTheme="minorHAnsi" w:eastAsiaTheme="minorEastAsia" w:hAnsiTheme="minorHAnsi" w:cstheme="minorBidi"/>
              <w:noProof/>
              <w:lang w:bidi="ar-SA"/>
            </w:rPr>
          </w:pPr>
          <w:hyperlink w:anchor="_Toc108456867" w:history="1">
            <w:r w:rsidR="007B057C" w:rsidRPr="00F40685">
              <w:rPr>
                <w:rStyle w:val="Hyperlink"/>
                <w:noProof/>
              </w:rPr>
              <w:t>Use Case: generate report</w:t>
            </w:r>
            <w:r w:rsidR="007B057C">
              <w:rPr>
                <w:noProof/>
                <w:webHidden/>
              </w:rPr>
              <w:tab/>
            </w:r>
            <w:r w:rsidR="007B057C">
              <w:rPr>
                <w:noProof/>
                <w:webHidden/>
              </w:rPr>
              <w:fldChar w:fldCharType="begin"/>
            </w:r>
            <w:r w:rsidR="007B057C">
              <w:rPr>
                <w:noProof/>
                <w:webHidden/>
              </w:rPr>
              <w:instrText xml:space="preserve"> PAGEREF _Toc108456867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653400F4" w14:textId="0A5D3995" w:rsidR="007B057C" w:rsidRDefault="00A06325">
          <w:pPr>
            <w:pStyle w:val="TOC4"/>
            <w:tabs>
              <w:tab w:val="right" w:leader="dot" w:pos="9350"/>
            </w:tabs>
            <w:rPr>
              <w:rFonts w:asciiTheme="minorHAnsi" w:eastAsiaTheme="minorEastAsia" w:hAnsiTheme="minorHAnsi" w:cstheme="minorBidi"/>
              <w:noProof/>
              <w:lang w:bidi="ar-SA"/>
            </w:rPr>
          </w:pPr>
          <w:hyperlink w:anchor="_Toc108456868" w:history="1">
            <w:r w:rsidR="007B057C" w:rsidRPr="00F40685">
              <w:rPr>
                <w:rStyle w:val="Hyperlink"/>
                <w:noProof/>
              </w:rPr>
              <w:t>Use Case: view sales report</w:t>
            </w:r>
            <w:r w:rsidR="007B057C">
              <w:rPr>
                <w:noProof/>
                <w:webHidden/>
              </w:rPr>
              <w:tab/>
            </w:r>
            <w:r w:rsidR="007B057C">
              <w:rPr>
                <w:noProof/>
                <w:webHidden/>
              </w:rPr>
              <w:fldChar w:fldCharType="begin"/>
            </w:r>
            <w:r w:rsidR="007B057C">
              <w:rPr>
                <w:noProof/>
                <w:webHidden/>
              </w:rPr>
              <w:instrText xml:space="preserve"> PAGEREF _Toc108456868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17158515" w14:textId="34109EC2" w:rsidR="007B057C" w:rsidRDefault="00A06325">
          <w:pPr>
            <w:pStyle w:val="TOC4"/>
            <w:tabs>
              <w:tab w:val="right" w:leader="dot" w:pos="9350"/>
            </w:tabs>
            <w:rPr>
              <w:rFonts w:asciiTheme="minorHAnsi" w:eastAsiaTheme="minorEastAsia" w:hAnsiTheme="minorHAnsi" w:cstheme="minorBidi"/>
              <w:noProof/>
              <w:lang w:bidi="ar-SA"/>
            </w:rPr>
          </w:pPr>
          <w:hyperlink w:anchor="_Toc108456869" w:history="1">
            <w:r w:rsidR="007B057C" w:rsidRPr="00F40685">
              <w:rPr>
                <w:rStyle w:val="Hyperlink"/>
                <w:noProof/>
              </w:rPr>
              <w:t>Use Case: view profit report</w:t>
            </w:r>
            <w:r w:rsidR="007B057C">
              <w:rPr>
                <w:noProof/>
                <w:webHidden/>
              </w:rPr>
              <w:tab/>
            </w:r>
            <w:r w:rsidR="007B057C">
              <w:rPr>
                <w:noProof/>
                <w:webHidden/>
              </w:rPr>
              <w:fldChar w:fldCharType="begin"/>
            </w:r>
            <w:r w:rsidR="007B057C">
              <w:rPr>
                <w:noProof/>
                <w:webHidden/>
              </w:rPr>
              <w:instrText xml:space="preserve"> PAGEREF _Toc108456869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2F9F3472" w14:textId="36FA1D7A" w:rsidR="007B057C" w:rsidRDefault="00A06325">
          <w:pPr>
            <w:pStyle w:val="TOC4"/>
            <w:tabs>
              <w:tab w:val="right" w:leader="dot" w:pos="9350"/>
            </w:tabs>
            <w:rPr>
              <w:rFonts w:asciiTheme="minorHAnsi" w:eastAsiaTheme="minorEastAsia" w:hAnsiTheme="minorHAnsi" w:cstheme="minorBidi"/>
              <w:noProof/>
              <w:lang w:bidi="ar-SA"/>
            </w:rPr>
          </w:pPr>
          <w:hyperlink w:anchor="_Toc108456870" w:history="1">
            <w:r w:rsidR="007B057C" w:rsidRPr="00F40685">
              <w:rPr>
                <w:rStyle w:val="Hyperlink"/>
                <w:noProof/>
              </w:rPr>
              <w:t>Use Case: view loss report</w:t>
            </w:r>
            <w:r w:rsidR="007B057C">
              <w:rPr>
                <w:noProof/>
                <w:webHidden/>
              </w:rPr>
              <w:tab/>
            </w:r>
            <w:r w:rsidR="007B057C">
              <w:rPr>
                <w:noProof/>
                <w:webHidden/>
              </w:rPr>
              <w:fldChar w:fldCharType="begin"/>
            </w:r>
            <w:r w:rsidR="007B057C">
              <w:rPr>
                <w:noProof/>
                <w:webHidden/>
              </w:rPr>
              <w:instrText xml:space="preserve"> PAGEREF _Toc108456870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09ABCDA3" w14:textId="5A49DBAE" w:rsidR="007B057C" w:rsidRDefault="00A06325">
          <w:pPr>
            <w:pStyle w:val="TOC4"/>
            <w:tabs>
              <w:tab w:val="right" w:leader="dot" w:pos="9350"/>
            </w:tabs>
            <w:rPr>
              <w:rFonts w:asciiTheme="minorHAnsi" w:eastAsiaTheme="minorEastAsia" w:hAnsiTheme="minorHAnsi" w:cstheme="minorBidi"/>
              <w:noProof/>
              <w:lang w:bidi="ar-SA"/>
            </w:rPr>
          </w:pPr>
          <w:hyperlink w:anchor="_Toc108456871" w:history="1">
            <w:r w:rsidR="007B057C" w:rsidRPr="00F40685">
              <w:rPr>
                <w:rStyle w:val="Hyperlink"/>
                <w:noProof/>
              </w:rPr>
              <w:t>Use Case: edit report</w:t>
            </w:r>
            <w:r w:rsidR="007B057C">
              <w:rPr>
                <w:noProof/>
                <w:webHidden/>
              </w:rPr>
              <w:tab/>
            </w:r>
            <w:r w:rsidR="007B057C">
              <w:rPr>
                <w:noProof/>
                <w:webHidden/>
              </w:rPr>
              <w:fldChar w:fldCharType="begin"/>
            </w:r>
            <w:r w:rsidR="007B057C">
              <w:rPr>
                <w:noProof/>
                <w:webHidden/>
              </w:rPr>
              <w:instrText xml:space="preserve"> PAGEREF _Toc108456871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1EFC9FFD" w14:textId="5999F8B2" w:rsidR="007B057C" w:rsidRDefault="00A06325">
          <w:pPr>
            <w:pStyle w:val="TOC2"/>
            <w:tabs>
              <w:tab w:val="right" w:leader="dot" w:pos="9350"/>
            </w:tabs>
            <w:rPr>
              <w:rFonts w:asciiTheme="minorHAnsi" w:eastAsiaTheme="minorEastAsia" w:hAnsiTheme="minorHAnsi" w:cstheme="minorBidi"/>
              <w:noProof/>
              <w:lang w:bidi="ar-SA"/>
            </w:rPr>
          </w:pPr>
          <w:hyperlink w:anchor="_Toc108456872" w:history="1">
            <w:r w:rsidR="007B057C" w:rsidRPr="00F40685">
              <w:rPr>
                <w:rStyle w:val="Hyperlink"/>
                <w:noProof/>
              </w:rPr>
              <w:t>2.3 Fully Dressed Use Cases</w:t>
            </w:r>
            <w:r w:rsidR="007B057C">
              <w:rPr>
                <w:noProof/>
                <w:webHidden/>
              </w:rPr>
              <w:tab/>
            </w:r>
            <w:r w:rsidR="007B057C">
              <w:rPr>
                <w:noProof/>
                <w:webHidden/>
              </w:rPr>
              <w:fldChar w:fldCharType="begin"/>
            </w:r>
            <w:r w:rsidR="007B057C">
              <w:rPr>
                <w:noProof/>
                <w:webHidden/>
              </w:rPr>
              <w:instrText xml:space="preserve"> PAGEREF _Toc108456872 \h </w:instrText>
            </w:r>
            <w:r w:rsidR="007B057C">
              <w:rPr>
                <w:noProof/>
                <w:webHidden/>
              </w:rPr>
            </w:r>
            <w:r w:rsidR="007B057C">
              <w:rPr>
                <w:noProof/>
                <w:webHidden/>
              </w:rPr>
              <w:fldChar w:fldCharType="separate"/>
            </w:r>
            <w:r w:rsidR="007B057C">
              <w:rPr>
                <w:noProof/>
                <w:webHidden/>
              </w:rPr>
              <w:t>15</w:t>
            </w:r>
            <w:r w:rsidR="007B057C">
              <w:rPr>
                <w:noProof/>
                <w:webHidden/>
              </w:rPr>
              <w:fldChar w:fldCharType="end"/>
            </w:r>
          </w:hyperlink>
        </w:p>
        <w:p w14:paraId="5C92621C" w14:textId="22D9F8E5" w:rsidR="007B057C" w:rsidRDefault="00A06325">
          <w:pPr>
            <w:pStyle w:val="TOC3"/>
            <w:tabs>
              <w:tab w:val="right" w:leader="dot" w:pos="9350"/>
            </w:tabs>
            <w:rPr>
              <w:rFonts w:asciiTheme="minorHAnsi" w:eastAsiaTheme="minorEastAsia" w:hAnsiTheme="minorHAnsi" w:cstheme="minorBidi"/>
              <w:noProof/>
              <w:lang w:bidi="ar-SA"/>
            </w:rPr>
          </w:pPr>
          <w:hyperlink w:anchor="_Toc108456873"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873 \h </w:instrText>
            </w:r>
            <w:r w:rsidR="007B057C">
              <w:rPr>
                <w:noProof/>
                <w:webHidden/>
              </w:rPr>
            </w:r>
            <w:r w:rsidR="007B057C">
              <w:rPr>
                <w:noProof/>
                <w:webHidden/>
              </w:rPr>
              <w:fldChar w:fldCharType="separate"/>
            </w:r>
            <w:r w:rsidR="007B057C">
              <w:rPr>
                <w:noProof/>
                <w:webHidden/>
              </w:rPr>
              <w:t>15</w:t>
            </w:r>
            <w:r w:rsidR="007B057C">
              <w:rPr>
                <w:noProof/>
                <w:webHidden/>
              </w:rPr>
              <w:fldChar w:fldCharType="end"/>
            </w:r>
          </w:hyperlink>
        </w:p>
        <w:p w14:paraId="76CAA4A9" w14:textId="0506586A" w:rsidR="007B057C" w:rsidRDefault="00A06325">
          <w:pPr>
            <w:pStyle w:val="TOC4"/>
            <w:tabs>
              <w:tab w:val="right" w:leader="dot" w:pos="9350"/>
            </w:tabs>
            <w:rPr>
              <w:rFonts w:asciiTheme="minorHAnsi" w:eastAsiaTheme="minorEastAsia" w:hAnsiTheme="minorHAnsi" w:cstheme="minorBidi"/>
              <w:noProof/>
              <w:lang w:bidi="ar-SA"/>
            </w:rPr>
          </w:pPr>
          <w:hyperlink w:anchor="_Toc108456874" w:history="1">
            <w:r w:rsidR="007B057C" w:rsidRPr="00F40685">
              <w:rPr>
                <w:rStyle w:val="Hyperlink"/>
                <w:noProof/>
              </w:rPr>
              <w:t>Use Case UC1: register account</w:t>
            </w:r>
            <w:r w:rsidR="007B057C">
              <w:rPr>
                <w:noProof/>
                <w:webHidden/>
              </w:rPr>
              <w:tab/>
            </w:r>
            <w:r w:rsidR="007B057C">
              <w:rPr>
                <w:noProof/>
                <w:webHidden/>
              </w:rPr>
              <w:fldChar w:fldCharType="begin"/>
            </w:r>
            <w:r w:rsidR="007B057C">
              <w:rPr>
                <w:noProof/>
                <w:webHidden/>
              </w:rPr>
              <w:instrText xml:space="preserve"> PAGEREF _Toc108456874 \h </w:instrText>
            </w:r>
            <w:r w:rsidR="007B057C">
              <w:rPr>
                <w:noProof/>
                <w:webHidden/>
              </w:rPr>
            </w:r>
            <w:r w:rsidR="007B057C">
              <w:rPr>
                <w:noProof/>
                <w:webHidden/>
              </w:rPr>
              <w:fldChar w:fldCharType="separate"/>
            </w:r>
            <w:r w:rsidR="007B057C">
              <w:rPr>
                <w:noProof/>
                <w:webHidden/>
              </w:rPr>
              <w:t>15</w:t>
            </w:r>
            <w:r w:rsidR="007B057C">
              <w:rPr>
                <w:noProof/>
                <w:webHidden/>
              </w:rPr>
              <w:fldChar w:fldCharType="end"/>
            </w:r>
          </w:hyperlink>
        </w:p>
        <w:p w14:paraId="571BD517" w14:textId="2A12F335" w:rsidR="007B057C" w:rsidRDefault="00A06325">
          <w:pPr>
            <w:pStyle w:val="TOC4"/>
            <w:tabs>
              <w:tab w:val="right" w:leader="dot" w:pos="9350"/>
            </w:tabs>
            <w:rPr>
              <w:rFonts w:asciiTheme="minorHAnsi" w:eastAsiaTheme="minorEastAsia" w:hAnsiTheme="minorHAnsi" w:cstheme="minorBidi"/>
              <w:noProof/>
              <w:lang w:bidi="ar-SA"/>
            </w:rPr>
          </w:pPr>
          <w:hyperlink w:anchor="_Toc108456875" w:history="1">
            <w:r w:rsidR="007B057C" w:rsidRPr="00F40685">
              <w:rPr>
                <w:rStyle w:val="Hyperlink"/>
                <w:noProof/>
              </w:rPr>
              <w:t>Use Case UC2: login</w:t>
            </w:r>
            <w:r w:rsidR="007B057C">
              <w:rPr>
                <w:noProof/>
                <w:webHidden/>
              </w:rPr>
              <w:tab/>
            </w:r>
            <w:r w:rsidR="007B057C">
              <w:rPr>
                <w:noProof/>
                <w:webHidden/>
              </w:rPr>
              <w:fldChar w:fldCharType="begin"/>
            </w:r>
            <w:r w:rsidR="007B057C">
              <w:rPr>
                <w:noProof/>
                <w:webHidden/>
              </w:rPr>
              <w:instrText xml:space="preserve"> PAGEREF _Toc108456875 \h </w:instrText>
            </w:r>
            <w:r w:rsidR="007B057C">
              <w:rPr>
                <w:noProof/>
                <w:webHidden/>
              </w:rPr>
            </w:r>
            <w:r w:rsidR="007B057C">
              <w:rPr>
                <w:noProof/>
                <w:webHidden/>
              </w:rPr>
              <w:fldChar w:fldCharType="separate"/>
            </w:r>
            <w:r w:rsidR="007B057C">
              <w:rPr>
                <w:noProof/>
                <w:webHidden/>
              </w:rPr>
              <w:t>17</w:t>
            </w:r>
            <w:r w:rsidR="007B057C">
              <w:rPr>
                <w:noProof/>
                <w:webHidden/>
              </w:rPr>
              <w:fldChar w:fldCharType="end"/>
            </w:r>
          </w:hyperlink>
        </w:p>
        <w:p w14:paraId="61CAAA32" w14:textId="7CE8D07B" w:rsidR="007B057C" w:rsidRDefault="00A06325">
          <w:pPr>
            <w:pStyle w:val="TOC4"/>
            <w:tabs>
              <w:tab w:val="right" w:leader="dot" w:pos="9350"/>
            </w:tabs>
            <w:rPr>
              <w:rFonts w:asciiTheme="minorHAnsi" w:eastAsiaTheme="minorEastAsia" w:hAnsiTheme="minorHAnsi" w:cstheme="minorBidi"/>
              <w:noProof/>
              <w:lang w:bidi="ar-SA"/>
            </w:rPr>
          </w:pPr>
          <w:hyperlink w:anchor="_Toc108456876" w:history="1">
            <w:r w:rsidR="007B057C" w:rsidRPr="00F40685">
              <w:rPr>
                <w:rStyle w:val="Hyperlink"/>
                <w:noProof/>
              </w:rPr>
              <w:t>Use Case UC3: update profile</w:t>
            </w:r>
            <w:r w:rsidR="007B057C">
              <w:rPr>
                <w:noProof/>
                <w:webHidden/>
              </w:rPr>
              <w:tab/>
            </w:r>
            <w:r w:rsidR="007B057C">
              <w:rPr>
                <w:noProof/>
                <w:webHidden/>
              </w:rPr>
              <w:fldChar w:fldCharType="begin"/>
            </w:r>
            <w:r w:rsidR="007B057C">
              <w:rPr>
                <w:noProof/>
                <w:webHidden/>
              </w:rPr>
              <w:instrText xml:space="preserve"> PAGEREF _Toc108456876 \h </w:instrText>
            </w:r>
            <w:r w:rsidR="007B057C">
              <w:rPr>
                <w:noProof/>
                <w:webHidden/>
              </w:rPr>
            </w:r>
            <w:r w:rsidR="007B057C">
              <w:rPr>
                <w:noProof/>
                <w:webHidden/>
              </w:rPr>
              <w:fldChar w:fldCharType="separate"/>
            </w:r>
            <w:r w:rsidR="007B057C">
              <w:rPr>
                <w:noProof/>
                <w:webHidden/>
              </w:rPr>
              <w:t>19</w:t>
            </w:r>
            <w:r w:rsidR="007B057C">
              <w:rPr>
                <w:noProof/>
                <w:webHidden/>
              </w:rPr>
              <w:fldChar w:fldCharType="end"/>
            </w:r>
          </w:hyperlink>
        </w:p>
        <w:p w14:paraId="36F02E03" w14:textId="35717BAA" w:rsidR="007B057C" w:rsidRDefault="00A06325">
          <w:pPr>
            <w:pStyle w:val="TOC4"/>
            <w:tabs>
              <w:tab w:val="right" w:leader="dot" w:pos="9350"/>
            </w:tabs>
            <w:rPr>
              <w:rFonts w:asciiTheme="minorHAnsi" w:eastAsiaTheme="minorEastAsia" w:hAnsiTheme="minorHAnsi" w:cstheme="minorBidi"/>
              <w:noProof/>
              <w:lang w:bidi="ar-SA"/>
            </w:rPr>
          </w:pPr>
          <w:hyperlink w:anchor="_Toc108456877" w:history="1">
            <w:r w:rsidR="007B057C" w:rsidRPr="00F40685">
              <w:rPr>
                <w:rStyle w:val="Hyperlink"/>
                <w:noProof/>
              </w:rPr>
              <w:t>Use Case UC4: customer feedback</w:t>
            </w:r>
            <w:r w:rsidR="007B057C">
              <w:rPr>
                <w:noProof/>
                <w:webHidden/>
              </w:rPr>
              <w:tab/>
            </w:r>
            <w:r w:rsidR="007B057C">
              <w:rPr>
                <w:noProof/>
                <w:webHidden/>
              </w:rPr>
              <w:fldChar w:fldCharType="begin"/>
            </w:r>
            <w:r w:rsidR="007B057C">
              <w:rPr>
                <w:noProof/>
                <w:webHidden/>
              </w:rPr>
              <w:instrText xml:space="preserve"> PAGEREF _Toc108456877 \h </w:instrText>
            </w:r>
            <w:r w:rsidR="007B057C">
              <w:rPr>
                <w:noProof/>
                <w:webHidden/>
              </w:rPr>
            </w:r>
            <w:r w:rsidR="007B057C">
              <w:rPr>
                <w:noProof/>
                <w:webHidden/>
              </w:rPr>
              <w:fldChar w:fldCharType="separate"/>
            </w:r>
            <w:r w:rsidR="007B057C">
              <w:rPr>
                <w:noProof/>
                <w:webHidden/>
              </w:rPr>
              <w:t>20</w:t>
            </w:r>
            <w:r w:rsidR="007B057C">
              <w:rPr>
                <w:noProof/>
                <w:webHidden/>
              </w:rPr>
              <w:fldChar w:fldCharType="end"/>
            </w:r>
          </w:hyperlink>
        </w:p>
        <w:p w14:paraId="3721E782" w14:textId="49F289B5" w:rsidR="007B057C" w:rsidRDefault="00A06325">
          <w:pPr>
            <w:pStyle w:val="TOC4"/>
            <w:tabs>
              <w:tab w:val="right" w:leader="dot" w:pos="9350"/>
            </w:tabs>
            <w:rPr>
              <w:rFonts w:asciiTheme="minorHAnsi" w:eastAsiaTheme="minorEastAsia" w:hAnsiTheme="minorHAnsi" w:cstheme="minorBidi"/>
              <w:noProof/>
              <w:lang w:bidi="ar-SA"/>
            </w:rPr>
          </w:pPr>
          <w:hyperlink w:anchor="_Toc108456878" w:history="1">
            <w:r w:rsidR="007B057C" w:rsidRPr="00F40685">
              <w:rPr>
                <w:rStyle w:val="Hyperlink"/>
                <w:noProof/>
              </w:rPr>
              <w:t>Use Case UC5: view customer feedback</w:t>
            </w:r>
            <w:r w:rsidR="007B057C">
              <w:rPr>
                <w:noProof/>
                <w:webHidden/>
              </w:rPr>
              <w:tab/>
            </w:r>
            <w:r w:rsidR="007B057C">
              <w:rPr>
                <w:noProof/>
                <w:webHidden/>
              </w:rPr>
              <w:fldChar w:fldCharType="begin"/>
            </w:r>
            <w:r w:rsidR="007B057C">
              <w:rPr>
                <w:noProof/>
                <w:webHidden/>
              </w:rPr>
              <w:instrText xml:space="preserve"> PAGEREF _Toc108456878 \h </w:instrText>
            </w:r>
            <w:r w:rsidR="007B057C">
              <w:rPr>
                <w:noProof/>
                <w:webHidden/>
              </w:rPr>
            </w:r>
            <w:r w:rsidR="007B057C">
              <w:rPr>
                <w:noProof/>
                <w:webHidden/>
              </w:rPr>
              <w:fldChar w:fldCharType="separate"/>
            </w:r>
            <w:r w:rsidR="007B057C">
              <w:rPr>
                <w:noProof/>
                <w:webHidden/>
              </w:rPr>
              <w:t>22</w:t>
            </w:r>
            <w:r w:rsidR="007B057C">
              <w:rPr>
                <w:noProof/>
                <w:webHidden/>
              </w:rPr>
              <w:fldChar w:fldCharType="end"/>
            </w:r>
          </w:hyperlink>
        </w:p>
        <w:p w14:paraId="2ABB2578" w14:textId="613A08B8" w:rsidR="007B057C" w:rsidRDefault="00A06325">
          <w:pPr>
            <w:pStyle w:val="TOC3"/>
            <w:tabs>
              <w:tab w:val="right" w:leader="dot" w:pos="9350"/>
            </w:tabs>
            <w:rPr>
              <w:rFonts w:asciiTheme="minorHAnsi" w:eastAsiaTheme="minorEastAsia" w:hAnsiTheme="minorHAnsi" w:cstheme="minorBidi"/>
              <w:noProof/>
              <w:lang w:bidi="ar-SA"/>
            </w:rPr>
          </w:pPr>
          <w:hyperlink w:anchor="_Toc108456879"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879 \h </w:instrText>
            </w:r>
            <w:r w:rsidR="007B057C">
              <w:rPr>
                <w:noProof/>
                <w:webHidden/>
              </w:rPr>
            </w:r>
            <w:r w:rsidR="007B057C">
              <w:rPr>
                <w:noProof/>
                <w:webHidden/>
              </w:rPr>
              <w:fldChar w:fldCharType="separate"/>
            </w:r>
            <w:r w:rsidR="007B057C">
              <w:rPr>
                <w:noProof/>
                <w:webHidden/>
              </w:rPr>
              <w:t>24</w:t>
            </w:r>
            <w:r w:rsidR="007B057C">
              <w:rPr>
                <w:noProof/>
                <w:webHidden/>
              </w:rPr>
              <w:fldChar w:fldCharType="end"/>
            </w:r>
          </w:hyperlink>
        </w:p>
        <w:p w14:paraId="68992BC2" w14:textId="4A47BB65" w:rsidR="007B057C" w:rsidRDefault="00A06325">
          <w:pPr>
            <w:pStyle w:val="TOC4"/>
            <w:tabs>
              <w:tab w:val="right" w:leader="dot" w:pos="9350"/>
            </w:tabs>
            <w:rPr>
              <w:rFonts w:asciiTheme="minorHAnsi" w:eastAsiaTheme="minorEastAsia" w:hAnsiTheme="minorHAnsi" w:cstheme="minorBidi"/>
              <w:noProof/>
              <w:lang w:bidi="ar-SA"/>
            </w:rPr>
          </w:pPr>
          <w:hyperlink w:anchor="_Toc108456880" w:history="1">
            <w:r w:rsidR="007B057C" w:rsidRPr="00F40685">
              <w:rPr>
                <w:rStyle w:val="Hyperlink"/>
                <w:rFonts w:ascii="Times New Roman" w:hAnsi="Times New Roman"/>
                <w:noProof/>
              </w:rPr>
              <w:t>Use Case UC1: Search item</w:t>
            </w:r>
            <w:r w:rsidR="007B057C">
              <w:rPr>
                <w:noProof/>
                <w:webHidden/>
              </w:rPr>
              <w:tab/>
            </w:r>
            <w:r w:rsidR="007B057C">
              <w:rPr>
                <w:noProof/>
                <w:webHidden/>
              </w:rPr>
              <w:fldChar w:fldCharType="begin"/>
            </w:r>
            <w:r w:rsidR="007B057C">
              <w:rPr>
                <w:noProof/>
                <w:webHidden/>
              </w:rPr>
              <w:instrText xml:space="preserve"> PAGEREF _Toc108456880 \h </w:instrText>
            </w:r>
            <w:r w:rsidR="007B057C">
              <w:rPr>
                <w:noProof/>
                <w:webHidden/>
              </w:rPr>
            </w:r>
            <w:r w:rsidR="007B057C">
              <w:rPr>
                <w:noProof/>
                <w:webHidden/>
              </w:rPr>
              <w:fldChar w:fldCharType="separate"/>
            </w:r>
            <w:r w:rsidR="007B057C">
              <w:rPr>
                <w:noProof/>
                <w:webHidden/>
              </w:rPr>
              <w:t>24</w:t>
            </w:r>
            <w:r w:rsidR="007B057C">
              <w:rPr>
                <w:noProof/>
                <w:webHidden/>
              </w:rPr>
              <w:fldChar w:fldCharType="end"/>
            </w:r>
          </w:hyperlink>
        </w:p>
        <w:p w14:paraId="57309009" w14:textId="1157D41D" w:rsidR="007B057C" w:rsidRDefault="00A06325">
          <w:pPr>
            <w:pStyle w:val="TOC4"/>
            <w:tabs>
              <w:tab w:val="right" w:leader="dot" w:pos="9350"/>
            </w:tabs>
            <w:rPr>
              <w:rFonts w:asciiTheme="minorHAnsi" w:eastAsiaTheme="minorEastAsia" w:hAnsiTheme="minorHAnsi" w:cstheme="minorBidi"/>
              <w:noProof/>
              <w:lang w:bidi="ar-SA"/>
            </w:rPr>
          </w:pPr>
          <w:hyperlink w:anchor="_Toc108456881" w:history="1">
            <w:r w:rsidR="007B057C" w:rsidRPr="00F40685">
              <w:rPr>
                <w:rStyle w:val="Hyperlink"/>
                <w:rFonts w:ascii="Times New Roman" w:hAnsi="Times New Roman"/>
                <w:noProof/>
              </w:rPr>
              <w:t>Use Case UC2: Add item</w:t>
            </w:r>
            <w:r w:rsidR="007B057C">
              <w:rPr>
                <w:noProof/>
                <w:webHidden/>
              </w:rPr>
              <w:tab/>
            </w:r>
            <w:r w:rsidR="007B057C">
              <w:rPr>
                <w:noProof/>
                <w:webHidden/>
              </w:rPr>
              <w:fldChar w:fldCharType="begin"/>
            </w:r>
            <w:r w:rsidR="007B057C">
              <w:rPr>
                <w:noProof/>
                <w:webHidden/>
              </w:rPr>
              <w:instrText xml:space="preserve"> PAGEREF _Toc108456881 \h </w:instrText>
            </w:r>
            <w:r w:rsidR="007B057C">
              <w:rPr>
                <w:noProof/>
                <w:webHidden/>
              </w:rPr>
            </w:r>
            <w:r w:rsidR="007B057C">
              <w:rPr>
                <w:noProof/>
                <w:webHidden/>
              </w:rPr>
              <w:fldChar w:fldCharType="separate"/>
            </w:r>
            <w:r w:rsidR="007B057C">
              <w:rPr>
                <w:noProof/>
                <w:webHidden/>
              </w:rPr>
              <w:t>26</w:t>
            </w:r>
            <w:r w:rsidR="007B057C">
              <w:rPr>
                <w:noProof/>
                <w:webHidden/>
              </w:rPr>
              <w:fldChar w:fldCharType="end"/>
            </w:r>
          </w:hyperlink>
        </w:p>
        <w:p w14:paraId="7D128BF2" w14:textId="3B0DBFEC" w:rsidR="007B057C" w:rsidRDefault="00A06325">
          <w:pPr>
            <w:pStyle w:val="TOC4"/>
            <w:tabs>
              <w:tab w:val="right" w:leader="dot" w:pos="9350"/>
            </w:tabs>
            <w:rPr>
              <w:rFonts w:asciiTheme="minorHAnsi" w:eastAsiaTheme="minorEastAsia" w:hAnsiTheme="minorHAnsi" w:cstheme="minorBidi"/>
              <w:noProof/>
              <w:lang w:bidi="ar-SA"/>
            </w:rPr>
          </w:pPr>
          <w:hyperlink w:anchor="_Toc108456882" w:history="1">
            <w:r w:rsidR="007B057C" w:rsidRPr="00F40685">
              <w:rPr>
                <w:rStyle w:val="Hyperlink"/>
                <w:rFonts w:ascii="Times New Roman" w:hAnsi="Times New Roman"/>
                <w:noProof/>
              </w:rPr>
              <w:t>Use Case UC3: Add category</w:t>
            </w:r>
            <w:r w:rsidR="007B057C">
              <w:rPr>
                <w:noProof/>
                <w:webHidden/>
              </w:rPr>
              <w:tab/>
            </w:r>
            <w:r w:rsidR="007B057C">
              <w:rPr>
                <w:noProof/>
                <w:webHidden/>
              </w:rPr>
              <w:fldChar w:fldCharType="begin"/>
            </w:r>
            <w:r w:rsidR="007B057C">
              <w:rPr>
                <w:noProof/>
                <w:webHidden/>
              </w:rPr>
              <w:instrText xml:space="preserve"> PAGEREF _Toc108456882 \h </w:instrText>
            </w:r>
            <w:r w:rsidR="007B057C">
              <w:rPr>
                <w:noProof/>
                <w:webHidden/>
              </w:rPr>
            </w:r>
            <w:r w:rsidR="007B057C">
              <w:rPr>
                <w:noProof/>
                <w:webHidden/>
              </w:rPr>
              <w:fldChar w:fldCharType="separate"/>
            </w:r>
            <w:r w:rsidR="007B057C">
              <w:rPr>
                <w:noProof/>
                <w:webHidden/>
              </w:rPr>
              <w:t>28</w:t>
            </w:r>
            <w:r w:rsidR="007B057C">
              <w:rPr>
                <w:noProof/>
                <w:webHidden/>
              </w:rPr>
              <w:fldChar w:fldCharType="end"/>
            </w:r>
          </w:hyperlink>
        </w:p>
        <w:p w14:paraId="4B8FCB95" w14:textId="2F9377DB" w:rsidR="007B057C" w:rsidRDefault="00A06325">
          <w:pPr>
            <w:pStyle w:val="TOC4"/>
            <w:tabs>
              <w:tab w:val="right" w:leader="dot" w:pos="9350"/>
            </w:tabs>
            <w:rPr>
              <w:rFonts w:asciiTheme="minorHAnsi" w:eastAsiaTheme="minorEastAsia" w:hAnsiTheme="minorHAnsi" w:cstheme="minorBidi"/>
              <w:noProof/>
              <w:lang w:bidi="ar-SA"/>
            </w:rPr>
          </w:pPr>
          <w:hyperlink w:anchor="_Toc108456883" w:history="1">
            <w:r w:rsidR="007B057C" w:rsidRPr="00F40685">
              <w:rPr>
                <w:rStyle w:val="Hyperlink"/>
                <w:rFonts w:ascii="Times New Roman" w:hAnsi="Times New Roman"/>
                <w:noProof/>
              </w:rPr>
              <w:t>Use Case UC4: view item</w:t>
            </w:r>
            <w:r w:rsidR="007B057C">
              <w:rPr>
                <w:noProof/>
                <w:webHidden/>
              </w:rPr>
              <w:tab/>
            </w:r>
            <w:r w:rsidR="007B057C">
              <w:rPr>
                <w:noProof/>
                <w:webHidden/>
              </w:rPr>
              <w:fldChar w:fldCharType="begin"/>
            </w:r>
            <w:r w:rsidR="007B057C">
              <w:rPr>
                <w:noProof/>
                <w:webHidden/>
              </w:rPr>
              <w:instrText xml:space="preserve"> PAGEREF _Toc108456883 \h </w:instrText>
            </w:r>
            <w:r w:rsidR="007B057C">
              <w:rPr>
                <w:noProof/>
                <w:webHidden/>
              </w:rPr>
            </w:r>
            <w:r w:rsidR="007B057C">
              <w:rPr>
                <w:noProof/>
                <w:webHidden/>
              </w:rPr>
              <w:fldChar w:fldCharType="separate"/>
            </w:r>
            <w:r w:rsidR="007B057C">
              <w:rPr>
                <w:noProof/>
                <w:webHidden/>
              </w:rPr>
              <w:t>29</w:t>
            </w:r>
            <w:r w:rsidR="007B057C">
              <w:rPr>
                <w:noProof/>
                <w:webHidden/>
              </w:rPr>
              <w:fldChar w:fldCharType="end"/>
            </w:r>
          </w:hyperlink>
        </w:p>
        <w:p w14:paraId="6681F8F4" w14:textId="3CE17635" w:rsidR="007B057C" w:rsidRDefault="00A06325">
          <w:pPr>
            <w:pStyle w:val="TOC4"/>
            <w:tabs>
              <w:tab w:val="right" w:leader="dot" w:pos="9350"/>
            </w:tabs>
            <w:rPr>
              <w:rFonts w:asciiTheme="minorHAnsi" w:eastAsiaTheme="minorEastAsia" w:hAnsiTheme="minorHAnsi" w:cstheme="minorBidi"/>
              <w:noProof/>
              <w:lang w:bidi="ar-SA"/>
            </w:rPr>
          </w:pPr>
          <w:hyperlink w:anchor="_Toc108456884" w:history="1">
            <w:r w:rsidR="007B057C" w:rsidRPr="00F40685">
              <w:rPr>
                <w:rStyle w:val="Hyperlink"/>
                <w:rFonts w:ascii="Times New Roman" w:hAnsi="Times New Roman"/>
                <w:noProof/>
              </w:rPr>
              <w:t>Use Case UC5: view category</w:t>
            </w:r>
            <w:r w:rsidR="007B057C">
              <w:rPr>
                <w:noProof/>
                <w:webHidden/>
              </w:rPr>
              <w:tab/>
            </w:r>
            <w:r w:rsidR="007B057C">
              <w:rPr>
                <w:noProof/>
                <w:webHidden/>
              </w:rPr>
              <w:fldChar w:fldCharType="begin"/>
            </w:r>
            <w:r w:rsidR="007B057C">
              <w:rPr>
                <w:noProof/>
                <w:webHidden/>
              </w:rPr>
              <w:instrText xml:space="preserve"> PAGEREF _Toc108456884 \h </w:instrText>
            </w:r>
            <w:r w:rsidR="007B057C">
              <w:rPr>
                <w:noProof/>
                <w:webHidden/>
              </w:rPr>
            </w:r>
            <w:r w:rsidR="007B057C">
              <w:rPr>
                <w:noProof/>
                <w:webHidden/>
              </w:rPr>
              <w:fldChar w:fldCharType="separate"/>
            </w:r>
            <w:r w:rsidR="007B057C">
              <w:rPr>
                <w:noProof/>
                <w:webHidden/>
              </w:rPr>
              <w:t>31</w:t>
            </w:r>
            <w:r w:rsidR="007B057C">
              <w:rPr>
                <w:noProof/>
                <w:webHidden/>
              </w:rPr>
              <w:fldChar w:fldCharType="end"/>
            </w:r>
          </w:hyperlink>
        </w:p>
        <w:p w14:paraId="2338A313" w14:textId="00498967" w:rsidR="007B057C" w:rsidRDefault="00A06325">
          <w:pPr>
            <w:pStyle w:val="TOC3"/>
            <w:tabs>
              <w:tab w:val="right" w:leader="dot" w:pos="9350"/>
            </w:tabs>
            <w:rPr>
              <w:rFonts w:asciiTheme="minorHAnsi" w:eastAsiaTheme="minorEastAsia" w:hAnsiTheme="minorHAnsi" w:cstheme="minorBidi"/>
              <w:noProof/>
              <w:lang w:bidi="ar-SA"/>
            </w:rPr>
          </w:pPr>
          <w:hyperlink w:anchor="_Toc108456885"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885 \h </w:instrText>
            </w:r>
            <w:r w:rsidR="007B057C">
              <w:rPr>
                <w:noProof/>
                <w:webHidden/>
              </w:rPr>
            </w:r>
            <w:r w:rsidR="007B057C">
              <w:rPr>
                <w:noProof/>
                <w:webHidden/>
              </w:rPr>
              <w:fldChar w:fldCharType="separate"/>
            </w:r>
            <w:r w:rsidR="007B057C">
              <w:rPr>
                <w:noProof/>
                <w:webHidden/>
              </w:rPr>
              <w:t>33</w:t>
            </w:r>
            <w:r w:rsidR="007B057C">
              <w:rPr>
                <w:noProof/>
                <w:webHidden/>
              </w:rPr>
              <w:fldChar w:fldCharType="end"/>
            </w:r>
          </w:hyperlink>
        </w:p>
        <w:p w14:paraId="4ED4E219" w14:textId="4FC1F5D4" w:rsidR="007B057C" w:rsidRDefault="00A06325">
          <w:pPr>
            <w:pStyle w:val="TOC4"/>
            <w:tabs>
              <w:tab w:val="right" w:leader="dot" w:pos="9350"/>
            </w:tabs>
            <w:rPr>
              <w:rFonts w:asciiTheme="minorHAnsi" w:eastAsiaTheme="minorEastAsia" w:hAnsiTheme="minorHAnsi" w:cstheme="minorBidi"/>
              <w:noProof/>
              <w:lang w:bidi="ar-SA"/>
            </w:rPr>
          </w:pPr>
          <w:hyperlink w:anchor="_Toc108456886" w:history="1">
            <w:r w:rsidR="007B057C" w:rsidRPr="00F40685">
              <w:rPr>
                <w:rStyle w:val="Hyperlink"/>
                <w:noProof/>
              </w:rPr>
              <w:t>Use Case UC1: purchased order</w:t>
            </w:r>
            <w:r w:rsidR="007B057C">
              <w:rPr>
                <w:noProof/>
                <w:webHidden/>
              </w:rPr>
              <w:tab/>
            </w:r>
            <w:r w:rsidR="007B057C">
              <w:rPr>
                <w:noProof/>
                <w:webHidden/>
              </w:rPr>
              <w:fldChar w:fldCharType="begin"/>
            </w:r>
            <w:r w:rsidR="007B057C">
              <w:rPr>
                <w:noProof/>
                <w:webHidden/>
              </w:rPr>
              <w:instrText xml:space="preserve"> PAGEREF _Toc108456886 \h </w:instrText>
            </w:r>
            <w:r w:rsidR="007B057C">
              <w:rPr>
                <w:noProof/>
                <w:webHidden/>
              </w:rPr>
            </w:r>
            <w:r w:rsidR="007B057C">
              <w:rPr>
                <w:noProof/>
                <w:webHidden/>
              </w:rPr>
              <w:fldChar w:fldCharType="separate"/>
            </w:r>
            <w:r w:rsidR="007B057C">
              <w:rPr>
                <w:noProof/>
                <w:webHidden/>
              </w:rPr>
              <w:t>33</w:t>
            </w:r>
            <w:r w:rsidR="007B057C">
              <w:rPr>
                <w:noProof/>
                <w:webHidden/>
              </w:rPr>
              <w:fldChar w:fldCharType="end"/>
            </w:r>
          </w:hyperlink>
        </w:p>
        <w:p w14:paraId="57F2BCE3" w14:textId="53C63EC0" w:rsidR="007B057C" w:rsidRDefault="00A06325">
          <w:pPr>
            <w:pStyle w:val="TOC4"/>
            <w:tabs>
              <w:tab w:val="right" w:leader="dot" w:pos="9350"/>
            </w:tabs>
            <w:rPr>
              <w:rFonts w:asciiTheme="minorHAnsi" w:eastAsiaTheme="minorEastAsia" w:hAnsiTheme="minorHAnsi" w:cstheme="minorBidi"/>
              <w:noProof/>
              <w:lang w:bidi="ar-SA"/>
            </w:rPr>
          </w:pPr>
          <w:hyperlink w:anchor="_Toc108456887" w:history="1">
            <w:r w:rsidR="007B057C" w:rsidRPr="00F40685">
              <w:rPr>
                <w:rStyle w:val="Hyperlink"/>
                <w:noProof/>
              </w:rPr>
              <w:t>Use Case UC2: RETURN ITEM</w:t>
            </w:r>
            <w:r w:rsidR="007B057C">
              <w:rPr>
                <w:noProof/>
                <w:webHidden/>
              </w:rPr>
              <w:tab/>
            </w:r>
            <w:r w:rsidR="007B057C">
              <w:rPr>
                <w:noProof/>
                <w:webHidden/>
              </w:rPr>
              <w:fldChar w:fldCharType="begin"/>
            </w:r>
            <w:r w:rsidR="007B057C">
              <w:rPr>
                <w:noProof/>
                <w:webHidden/>
              </w:rPr>
              <w:instrText xml:space="preserve"> PAGEREF _Toc108456887 \h </w:instrText>
            </w:r>
            <w:r w:rsidR="007B057C">
              <w:rPr>
                <w:noProof/>
                <w:webHidden/>
              </w:rPr>
            </w:r>
            <w:r w:rsidR="007B057C">
              <w:rPr>
                <w:noProof/>
                <w:webHidden/>
              </w:rPr>
              <w:fldChar w:fldCharType="separate"/>
            </w:r>
            <w:r w:rsidR="007B057C">
              <w:rPr>
                <w:noProof/>
                <w:webHidden/>
              </w:rPr>
              <w:t>36</w:t>
            </w:r>
            <w:r w:rsidR="007B057C">
              <w:rPr>
                <w:noProof/>
                <w:webHidden/>
              </w:rPr>
              <w:fldChar w:fldCharType="end"/>
            </w:r>
          </w:hyperlink>
        </w:p>
        <w:p w14:paraId="16452835" w14:textId="1C8E3B8D" w:rsidR="007B057C" w:rsidRDefault="00A06325">
          <w:pPr>
            <w:pStyle w:val="TOC4"/>
            <w:tabs>
              <w:tab w:val="right" w:leader="dot" w:pos="9350"/>
            </w:tabs>
            <w:rPr>
              <w:rFonts w:asciiTheme="minorHAnsi" w:eastAsiaTheme="minorEastAsia" w:hAnsiTheme="minorHAnsi" w:cstheme="minorBidi"/>
              <w:noProof/>
              <w:lang w:bidi="ar-SA"/>
            </w:rPr>
          </w:pPr>
          <w:hyperlink w:anchor="_Toc108456888" w:history="1">
            <w:r w:rsidR="007B057C" w:rsidRPr="00F40685">
              <w:rPr>
                <w:rStyle w:val="Hyperlink"/>
                <w:noProof/>
              </w:rPr>
              <w:t>Use Case UC1: Add to Cart</w:t>
            </w:r>
            <w:r w:rsidR="007B057C">
              <w:rPr>
                <w:noProof/>
                <w:webHidden/>
              </w:rPr>
              <w:tab/>
            </w:r>
            <w:r w:rsidR="007B057C">
              <w:rPr>
                <w:noProof/>
                <w:webHidden/>
              </w:rPr>
              <w:fldChar w:fldCharType="begin"/>
            </w:r>
            <w:r w:rsidR="007B057C">
              <w:rPr>
                <w:noProof/>
                <w:webHidden/>
              </w:rPr>
              <w:instrText xml:space="preserve"> PAGEREF _Toc108456888 \h </w:instrText>
            </w:r>
            <w:r w:rsidR="007B057C">
              <w:rPr>
                <w:noProof/>
                <w:webHidden/>
              </w:rPr>
            </w:r>
            <w:r w:rsidR="007B057C">
              <w:rPr>
                <w:noProof/>
                <w:webHidden/>
              </w:rPr>
              <w:fldChar w:fldCharType="separate"/>
            </w:r>
            <w:r w:rsidR="007B057C">
              <w:rPr>
                <w:noProof/>
                <w:webHidden/>
              </w:rPr>
              <w:t>39</w:t>
            </w:r>
            <w:r w:rsidR="007B057C">
              <w:rPr>
                <w:noProof/>
                <w:webHidden/>
              </w:rPr>
              <w:fldChar w:fldCharType="end"/>
            </w:r>
          </w:hyperlink>
        </w:p>
        <w:p w14:paraId="762447A0" w14:textId="18914D99" w:rsidR="007B057C" w:rsidRDefault="00A06325">
          <w:pPr>
            <w:pStyle w:val="TOC4"/>
            <w:tabs>
              <w:tab w:val="right" w:leader="dot" w:pos="9350"/>
            </w:tabs>
            <w:rPr>
              <w:rFonts w:asciiTheme="minorHAnsi" w:eastAsiaTheme="minorEastAsia" w:hAnsiTheme="minorHAnsi" w:cstheme="minorBidi"/>
              <w:noProof/>
              <w:lang w:bidi="ar-SA"/>
            </w:rPr>
          </w:pPr>
          <w:hyperlink w:anchor="_Toc108456889" w:history="1">
            <w:r w:rsidR="007B057C" w:rsidRPr="00F40685">
              <w:rPr>
                <w:rStyle w:val="Hyperlink"/>
                <w:noProof/>
              </w:rPr>
              <w:t>Use Case UC1: Replace item</w:t>
            </w:r>
            <w:r w:rsidR="007B057C">
              <w:rPr>
                <w:noProof/>
                <w:webHidden/>
              </w:rPr>
              <w:tab/>
            </w:r>
            <w:r w:rsidR="007B057C">
              <w:rPr>
                <w:noProof/>
                <w:webHidden/>
              </w:rPr>
              <w:fldChar w:fldCharType="begin"/>
            </w:r>
            <w:r w:rsidR="007B057C">
              <w:rPr>
                <w:noProof/>
                <w:webHidden/>
              </w:rPr>
              <w:instrText xml:space="preserve"> PAGEREF _Toc108456889 \h </w:instrText>
            </w:r>
            <w:r w:rsidR="007B057C">
              <w:rPr>
                <w:noProof/>
                <w:webHidden/>
              </w:rPr>
            </w:r>
            <w:r w:rsidR="007B057C">
              <w:rPr>
                <w:noProof/>
                <w:webHidden/>
              </w:rPr>
              <w:fldChar w:fldCharType="separate"/>
            </w:r>
            <w:r w:rsidR="007B057C">
              <w:rPr>
                <w:noProof/>
                <w:webHidden/>
              </w:rPr>
              <w:t>42</w:t>
            </w:r>
            <w:r w:rsidR="007B057C">
              <w:rPr>
                <w:noProof/>
                <w:webHidden/>
              </w:rPr>
              <w:fldChar w:fldCharType="end"/>
            </w:r>
          </w:hyperlink>
        </w:p>
        <w:p w14:paraId="68DCC52D" w14:textId="07ACFA4B" w:rsidR="007B057C" w:rsidRDefault="00A06325">
          <w:pPr>
            <w:pStyle w:val="TOC4"/>
            <w:tabs>
              <w:tab w:val="right" w:leader="dot" w:pos="9350"/>
            </w:tabs>
            <w:rPr>
              <w:rFonts w:asciiTheme="minorHAnsi" w:eastAsiaTheme="minorEastAsia" w:hAnsiTheme="minorHAnsi" w:cstheme="minorBidi"/>
              <w:noProof/>
              <w:lang w:bidi="ar-SA"/>
            </w:rPr>
          </w:pPr>
          <w:hyperlink w:anchor="_Toc108456890" w:history="1">
            <w:r w:rsidR="007B057C" w:rsidRPr="00F40685">
              <w:rPr>
                <w:rStyle w:val="Hyperlink"/>
                <w:noProof/>
              </w:rPr>
              <w:t>Use Case UC1: Delete item</w:t>
            </w:r>
            <w:r w:rsidR="007B057C">
              <w:rPr>
                <w:noProof/>
                <w:webHidden/>
              </w:rPr>
              <w:tab/>
            </w:r>
            <w:r w:rsidR="007B057C">
              <w:rPr>
                <w:noProof/>
                <w:webHidden/>
              </w:rPr>
              <w:fldChar w:fldCharType="begin"/>
            </w:r>
            <w:r w:rsidR="007B057C">
              <w:rPr>
                <w:noProof/>
                <w:webHidden/>
              </w:rPr>
              <w:instrText xml:space="preserve"> PAGEREF _Toc108456890 \h </w:instrText>
            </w:r>
            <w:r w:rsidR="007B057C">
              <w:rPr>
                <w:noProof/>
                <w:webHidden/>
              </w:rPr>
            </w:r>
            <w:r w:rsidR="007B057C">
              <w:rPr>
                <w:noProof/>
                <w:webHidden/>
              </w:rPr>
              <w:fldChar w:fldCharType="separate"/>
            </w:r>
            <w:r w:rsidR="007B057C">
              <w:rPr>
                <w:noProof/>
                <w:webHidden/>
              </w:rPr>
              <w:t>45</w:t>
            </w:r>
            <w:r w:rsidR="007B057C">
              <w:rPr>
                <w:noProof/>
                <w:webHidden/>
              </w:rPr>
              <w:fldChar w:fldCharType="end"/>
            </w:r>
          </w:hyperlink>
        </w:p>
        <w:p w14:paraId="78853985" w14:textId="22A25D53" w:rsidR="007B057C" w:rsidRDefault="00A06325">
          <w:pPr>
            <w:pStyle w:val="TOC3"/>
            <w:tabs>
              <w:tab w:val="right" w:leader="dot" w:pos="9350"/>
            </w:tabs>
            <w:rPr>
              <w:rFonts w:asciiTheme="minorHAnsi" w:eastAsiaTheme="minorEastAsia" w:hAnsiTheme="minorHAnsi" w:cstheme="minorBidi"/>
              <w:noProof/>
              <w:lang w:bidi="ar-SA"/>
            </w:rPr>
          </w:pPr>
          <w:hyperlink w:anchor="_Toc108456891"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891 \h </w:instrText>
            </w:r>
            <w:r w:rsidR="007B057C">
              <w:rPr>
                <w:noProof/>
                <w:webHidden/>
              </w:rPr>
            </w:r>
            <w:r w:rsidR="007B057C">
              <w:rPr>
                <w:noProof/>
                <w:webHidden/>
              </w:rPr>
              <w:fldChar w:fldCharType="separate"/>
            </w:r>
            <w:r w:rsidR="007B057C">
              <w:rPr>
                <w:noProof/>
                <w:webHidden/>
              </w:rPr>
              <w:t>48</w:t>
            </w:r>
            <w:r w:rsidR="007B057C">
              <w:rPr>
                <w:noProof/>
                <w:webHidden/>
              </w:rPr>
              <w:fldChar w:fldCharType="end"/>
            </w:r>
          </w:hyperlink>
        </w:p>
        <w:p w14:paraId="29FC8BEB" w14:textId="10F7FC5A" w:rsidR="007B057C" w:rsidRDefault="00A06325">
          <w:pPr>
            <w:pStyle w:val="TOC4"/>
            <w:tabs>
              <w:tab w:val="right" w:leader="dot" w:pos="9350"/>
            </w:tabs>
            <w:rPr>
              <w:rFonts w:asciiTheme="minorHAnsi" w:eastAsiaTheme="minorEastAsia" w:hAnsiTheme="minorHAnsi" w:cstheme="minorBidi"/>
              <w:noProof/>
              <w:lang w:bidi="ar-SA"/>
            </w:rPr>
          </w:pPr>
          <w:hyperlink w:anchor="_Toc108456892" w:history="1">
            <w:r w:rsidR="007B057C" w:rsidRPr="00F40685">
              <w:rPr>
                <w:rStyle w:val="Hyperlink"/>
                <w:rFonts w:cstheme="minorHAnsi"/>
                <w:noProof/>
              </w:rPr>
              <w:t>Use Case UC1: Place Order</w:t>
            </w:r>
            <w:r w:rsidR="007B057C">
              <w:rPr>
                <w:noProof/>
                <w:webHidden/>
              </w:rPr>
              <w:tab/>
            </w:r>
            <w:r w:rsidR="007B057C">
              <w:rPr>
                <w:noProof/>
                <w:webHidden/>
              </w:rPr>
              <w:fldChar w:fldCharType="begin"/>
            </w:r>
            <w:r w:rsidR="007B057C">
              <w:rPr>
                <w:noProof/>
                <w:webHidden/>
              </w:rPr>
              <w:instrText xml:space="preserve"> PAGEREF _Toc108456892 \h </w:instrText>
            </w:r>
            <w:r w:rsidR="007B057C">
              <w:rPr>
                <w:noProof/>
                <w:webHidden/>
              </w:rPr>
            </w:r>
            <w:r w:rsidR="007B057C">
              <w:rPr>
                <w:noProof/>
                <w:webHidden/>
              </w:rPr>
              <w:fldChar w:fldCharType="separate"/>
            </w:r>
            <w:r w:rsidR="007B057C">
              <w:rPr>
                <w:noProof/>
                <w:webHidden/>
              </w:rPr>
              <w:t>48</w:t>
            </w:r>
            <w:r w:rsidR="007B057C">
              <w:rPr>
                <w:noProof/>
                <w:webHidden/>
              </w:rPr>
              <w:fldChar w:fldCharType="end"/>
            </w:r>
          </w:hyperlink>
        </w:p>
        <w:p w14:paraId="58907FBA" w14:textId="165C5A27" w:rsidR="007B057C" w:rsidRDefault="00A06325">
          <w:pPr>
            <w:pStyle w:val="TOC4"/>
            <w:tabs>
              <w:tab w:val="right" w:leader="dot" w:pos="9350"/>
            </w:tabs>
            <w:rPr>
              <w:rFonts w:asciiTheme="minorHAnsi" w:eastAsiaTheme="minorEastAsia" w:hAnsiTheme="minorHAnsi" w:cstheme="minorBidi"/>
              <w:noProof/>
              <w:lang w:bidi="ar-SA"/>
            </w:rPr>
          </w:pPr>
          <w:hyperlink w:anchor="_Toc108456893" w:history="1">
            <w:r w:rsidR="007B057C" w:rsidRPr="00F40685">
              <w:rPr>
                <w:rStyle w:val="Hyperlink"/>
                <w:rFonts w:cstheme="minorHAnsi"/>
                <w:noProof/>
              </w:rPr>
              <w:t>Use Case UC1: track Order</w:t>
            </w:r>
            <w:r w:rsidR="007B057C">
              <w:rPr>
                <w:noProof/>
                <w:webHidden/>
              </w:rPr>
              <w:tab/>
            </w:r>
            <w:r w:rsidR="007B057C">
              <w:rPr>
                <w:noProof/>
                <w:webHidden/>
              </w:rPr>
              <w:fldChar w:fldCharType="begin"/>
            </w:r>
            <w:r w:rsidR="007B057C">
              <w:rPr>
                <w:noProof/>
                <w:webHidden/>
              </w:rPr>
              <w:instrText xml:space="preserve"> PAGEREF _Toc108456893 \h </w:instrText>
            </w:r>
            <w:r w:rsidR="007B057C">
              <w:rPr>
                <w:noProof/>
                <w:webHidden/>
              </w:rPr>
            </w:r>
            <w:r w:rsidR="007B057C">
              <w:rPr>
                <w:noProof/>
                <w:webHidden/>
              </w:rPr>
              <w:fldChar w:fldCharType="separate"/>
            </w:r>
            <w:r w:rsidR="007B057C">
              <w:rPr>
                <w:noProof/>
                <w:webHidden/>
              </w:rPr>
              <w:t>51</w:t>
            </w:r>
            <w:r w:rsidR="007B057C">
              <w:rPr>
                <w:noProof/>
                <w:webHidden/>
              </w:rPr>
              <w:fldChar w:fldCharType="end"/>
            </w:r>
          </w:hyperlink>
        </w:p>
        <w:p w14:paraId="3A80D5BE" w14:textId="145A37B3" w:rsidR="007B057C" w:rsidRDefault="00A06325">
          <w:pPr>
            <w:pStyle w:val="TOC4"/>
            <w:tabs>
              <w:tab w:val="right" w:leader="dot" w:pos="9350"/>
            </w:tabs>
            <w:rPr>
              <w:rFonts w:asciiTheme="minorHAnsi" w:eastAsiaTheme="minorEastAsia" w:hAnsiTheme="minorHAnsi" w:cstheme="minorBidi"/>
              <w:noProof/>
              <w:lang w:bidi="ar-SA"/>
            </w:rPr>
          </w:pPr>
          <w:hyperlink w:anchor="_Toc108456894" w:history="1">
            <w:r w:rsidR="007B057C" w:rsidRPr="00F40685">
              <w:rPr>
                <w:rStyle w:val="Hyperlink"/>
                <w:rFonts w:cstheme="minorHAnsi"/>
                <w:noProof/>
              </w:rPr>
              <w:t>Use Case UC1: Process sale</w:t>
            </w:r>
            <w:r w:rsidR="007B057C">
              <w:rPr>
                <w:noProof/>
                <w:webHidden/>
              </w:rPr>
              <w:tab/>
            </w:r>
            <w:r w:rsidR="007B057C">
              <w:rPr>
                <w:noProof/>
                <w:webHidden/>
              </w:rPr>
              <w:fldChar w:fldCharType="begin"/>
            </w:r>
            <w:r w:rsidR="007B057C">
              <w:rPr>
                <w:noProof/>
                <w:webHidden/>
              </w:rPr>
              <w:instrText xml:space="preserve"> PAGEREF _Toc108456894 \h </w:instrText>
            </w:r>
            <w:r w:rsidR="007B057C">
              <w:rPr>
                <w:noProof/>
                <w:webHidden/>
              </w:rPr>
            </w:r>
            <w:r w:rsidR="007B057C">
              <w:rPr>
                <w:noProof/>
                <w:webHidden/>
              </w:rPr>
              <w:fldChar w:fldCharType="separate"/>
            </w:r>
            <w:r w:rsidR="007B057C">
              <w:rPr>
                <w:noProof/>
                <w:webHidden/>
              </w:rPr>
              <w:t>53</w:t>
            </w:r>
            <w:r w:rsidR="007B057C">
              <w:rPr>
                <w:noProof/>
                <w:webHidden/>
              </w:rPr>
              <w:fldChar w:fldCharType="end"/>
            </w:r>
          </w:hyperlink>
        </w:p>
        <w:p w14:paraId="7B94A553" w14:textId="07CB9B52" w:rsidR="007B057C" w:rsidRDefault="00A06325">
          <w:pPr>
            <w:pStyle w:val="TOC3"/>
            <w:tabs>
              <w:tab w:val="right" w:leader="dot" w:pos="9350"/>
            </w:tabs>
            <w:rPr>
              <w:rFonts w:asciiTheme="minorHAnsi" w:eastAsiaTheme="minorEastAsia" w:hAnsiTheme="minorHAnsi" w:cstheme="minorBidi"/>
              <w:noProof/>
              <w:lang w:bidi="ar-SA"/>
            </w:rPr>
          </w:pPr>
          <w:hyperlink w:anchor="_Toc108456895" w:history="1">
            <w:r w:rsidR="007B057C" w:rsidRPr="00F40685">
              <w:rPr>
                <w:rStyle w:val="Hyperlink"/>
                <w:noProof/>
              </w:rPr>
              <w:t>Use Case UC1: manage Order</w:t>
            </w:r>
            <w:r w:rsidR="007B057C">
              <w:rPr>
                <w:noProof/>
                <w:webHidden/>
              </w:rPr>
              <w:tab/>
            </w:r>
            <w:r w:rsidR="007B057C">
              <w:rPr>
                <w:noProof/>
                <w:webHidden/>
              </w:rPr>
              <w:fldChar w:fldCharType="begin"/>
            </w:r>
            <w:r w:rsidR="007B057C">
              <w:rPr>
                <w:noProof/>
                <w:webHidden/>
              </w:rPr>
              <w:instrText xml:space="preserve"> PAGEREF _Toc108456895 \h </w:instrText>
            </w:r>
            <w:r w:rsidR="007B057C">
              <w:rPr>
                <w:noProof/>
                <w:webHidden/>
              </w:rPr>
            </w:r>
            <w:r w:rsidR="007B057C">
              <w:rPr>
                <w:noProof/>
                <w:webHidden/>
              </w:rPr>
              <w:fldChar w:fldCharType="separate"/>
            </w:r>
            <w:r w:rsidR="007B057C">
              <w:rPr>
                <w:noProof/>
                <w:webHidden/>
              </w:rPr>
              <w:t>56</w:t>
            </w:r>
            <w:r w:rsidR="007B057C">
              <w:rPr>
                <w:noProof/>
                <w:webHidden/>
              </w:rPr>
              <w:fldChar w:fldCharType="end"/>
            </w:r>
          </w:hyperlink>
        </w:p>
        <w:p w14:paraId="1097500D" w14:textId="0B53E63D" w:rsidR="007B057C" w:rsidRDefault="00A06325">
          <w:pPr>
            <w:pStyle w:val="TOC4"/>
            <w:tabs>
              <w:tab w:val="right" w:leader="dot" w:pos="9350"/>
            </w:tabs>
            <w:rPr>
              <w:rFonts w:asciiTheme="minorHAnsi" w:eastAsiaTheme="minorEastAsia" w:hAnsiTheme="minorHAnsi" w:cstheme="minorBidi"/>
              <w:noProof/>
              <w:lang w:bidi="ar-SA"/>
            </w:rPr>
          </w:pPr>
          <w:hyperlink w:anchor="_Toc108456896" w:history="1">
            <w:r w:rsidR="007B057C" w:rsidRPr="00F40685">
              <w:rPr>
                <w:rStyle w:val="Hyperlink"/>
                <w:rFonts w:cstheme="minorHAnsi"/>
                <w:noProof/>
              </w:rPr>
              <w:t>Use Case UC1: Payment</w:t>
            </w:r>
            <w:r w:rsidR="007B057C">
              <w:rPr>
                <w:noProof/>
                <w:webHidden/>
              </w:rPr>
              <w:tab/>
            </w:r>
            <w:r w:rsidR="007B057C">
              <w:rPr>
                <w:noProof/>
                <w:webHidden/>
              </w:rPr>
              <w:fldChar w:fldCharType="begin"/>
            </w:r>
            <w:r w:rsidR="007B057C">
              <w:rPr>
                <w:noProof/>
                <w:webHidden/>
              </w:rPr>
              <w:instrText xml:space="preserve"> PAGEREF _Toc108456896 \h </w:instrText>
            </w:r>
            <w:r w:rsidR="007B057C">
              <w:rPr>
                <w:noProof/>
                <w:webHidden/>
              </w:rPr>
            </w:r>
            <w:r w:rsidR="007B057C">
              <w:rPr>
                <w:noProof/>
                <w:webHidden/>
              </w:rPr>
              <w:fldChar w:fldCharType="separate"/>
            </w:r>
            <w:r w:rsidR="007B057C">
              <w:rPr>
                <w:noProof/>
                <w:webHidden/>
              </w:rPr>
              <w:t>58</w:t>
            </w:r>
            <w:r w:rsidR="007B057C">
              <w:rPr>
                <w:noProof/>
                <w:webHidden/>
              </w:rPr>
              <w:fldChar w:fldCharType="end"/>
            </w:r>
          </w:hyperlink>
        </w:p>
        <w:p w14:paraId="17E6AF9C" w14:textId="10832377" w:rsidR="007B057C" w:rsidRDefault="00A06325">
          <w:pPr>
            <w:pStyle w:val="TOC3"/>
            <w:tabs>
              <w:tab w:val="right" w:leader="dot" w:pos="9350"/>
            </w:tabs>
            <w:rPr>
              <w:rFonts w:asciiTheme="minorHAnsi" w:eastAsiaTheme="minorEastAsia" w:hAnsiTheme="minorHAnsi" w:cstheme="minorBidi"/>
              <w:noProof/>
              <w:lang w:bidi="ar-SA"/>
            </w:rPr>
          </w:pPr>
          <w:hyperlink w:anchor="_Toc108456897"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897 \h </w:instrText>
            </w:r>
            <w:r w:rsidR="007B057C">
              <w:rPr>
                <w:noProof/>
                <w:webHidden/>
              </w:rPr>
            </w:r>
            <w:r w:rsidR="007B057C">
              <w:rPr>
                <w:noProof/>
                <w:webHidden/>
              </w:rPr>
              <w:fldChar w:fldCharType="separate"/>
            </w:r>
            <w:r w:rsidR="007B057C">
              <w:rPr>
                <w:noProof/>
                <w:webHidden/>
              </w:rPr>
              <w:t>60</w:t>
            </w:r>
            <w:r w:rsidR="007B057C">
              <w:rPr>
                <w:noProof/>
                <w:webHidden/>
              </w:rPr>
              <w:fldChar w:fldCharType="end"/>
            </w:r>
          </w:hyperlink>
        </w:p>
        <w:p w14:paraId="07EB9F95" w14:textId="19EA832E" w:rsidR="007B057C" w:rsidRDefault="00A06325">
          <w:pPr>
            <w:pStyle w:val="TOC3"/>
            <w:tabs>
              <w:tab w:val="right" w:leader="dot" w:pos="9350"/>
            </w:tabs>
            <w:rPr>
              <w:rFonts w:asciiTheme="minorHAnsi" w:eastAsiaTheme="minorEastAsia" w:hAnsiTheme="minorHAnsi" w:cstheme="minorBidi"/>
              <w:noProof/>
              <w:lang w:bidi="ar-SA"/>
            </w:rPr>
          </w:pPr>
          <w:hyperlink w:anchor="_Toc108456898"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898 \h </w:instrText>
            </w:r>
            <w:r w:rsidR="007B057C">
              <w:rPr>
                <w:noProof/>
                <w:webHidden/>
              </w:rPr>
            </w:r>
            <w:r w:rsidR="007B057C">
              <w:rPr>
                <w:noProof/>
                <w:webHidden/>
              </w:rPr>
              <w:fldChar w:fldCharType="separate"/>
            </w:r>
            <w:r w:rsidR="007B057C">
              <w:rPr>
                <w:noProof/>
                <w:webHidden/>
              </w:rPr>
              <w:t>64</w:t>
            </w:r>
            <w:r w:rsidR="007B057C">
              <w:rPr>
                <w:noProof/>
                <w:webHidden/>
              </w:rPr>
              <w:fldChar w:fldCharType="end"/>
            </w:r>
          </w:hyperlink>
        </w:p>
        <w:p w14:paraId="7555DB89" w14:textId="789FB3B5" w:rsidR="007B057C" w:rsidRDefault="00A06325">
          <w:pPr>
            <w:pStyle w:val="TOC3"/>
            <w:tabs>
              <w:tab w:val="right" w:leader="dot" w:pos="9350"/>
            </w:tabs>
            <w:rPr>
              <w:rFonts w:asciiTheme="minorHAnsi" w:eastAsiaTheme="minorEastAsia" w:hAnsiTheme="minorHAnsi" w:cstheme="minorBidi"/>
              <w:noProof/>
              <w:lang w:bidi="ar-SA"/>
            </w:rPr>
          </w:pPr>
          <w:hyperlink w:anchor="_Toc108456899" w:history="1">
            <w:r w:rsidR="007B057C" w:rsidRPr="00F40685">
              <w:rPr>
                <w:rStyle w:val="Hyperlink"/>
                <w:noProof/>
              </w:rPr>
              <w:t>2.4 NetBeans Screenshots</w:t>
            </w:r>
            <w:r w:rsidR="007B057C">
              <w:rPr>
                <w:noProof/>
                <w:webHidden/>
              </w:rPr>
              <w:tab/>
            </w:r>
            <w:r w:rsidR="007B057C">
              <w:rPr>
                <w:noProof/>
                <w:webHidden/>
              </w:rPr>
              <w:fldChar w:fldCharType="begin"/>
            </w:r>
            <w:r w:rsidR="007B057C">
              <w:rPr>
                <w:noProof/>
                <w:webHidden/>
              </w:rPr>
              <w:instrText xml:space="preserve"> PAGEREF _Toc108456899 \h </w:instrText>
            </w:r>
            <w:r w:rsidR="007B057C">
              <w:rPr>
                <w:noProof/>
                <w:webHidden/>
              </w:rPr>
            </w:r>
            <w:r w:rsidR="007B057C">
              <w:rPr>
                <w:noProof/>
                <w:webHidden/>
              </w:rPr>
              <w:fldChar w:fldCharType="separate"/>
            </w:r>
            <w:r w:rsidR="007B057C">
              <w:rPr>
                <w:noProof/>
                <w:webHidden/>
              </w:rPr>
              <w:t>71</w:t>
            </w:r>
            <w:r w:rsidR="007B057C">
              <w:rPr>
                <w:noProof/>
                <w:webHidden/>
              </w:rPr>
              <w:fldChar w:fldCharType="end"/>
            </w:r>
          </w:hyperlink>
        </w:p>
        <w:p w14:paraId="79D410C0" w14:textId="7CDDE053" w:rsidR="007B057C" w:rsidRDefault="00A06325">
          <w:pPr>
            <w:pStyle w:val="TOC1"/>
            <w:tabs>
              <w:tab w:val="right" w:leader="dot" w:pos="9350"/>
            </w:tabs>
            <w:rPr>
              <w:rFonts w:asciiTheme="minorHAnsi" w:eastAsiaTheme="minorEastAsia" w:hAnsiTheme="minorHAnsi" w:cstheme="minorBidi"/>
              <w:noProof/>
              <w:lang w:bidi="ar-SA"/>
            </w:rPr>
          </w:pPr>
          <w:hyperlink w:anchor="_Toc108456900" w:history="1">
            <w:r w:rsidR="007B057C" w:rsidRPr="00F40685">
              <w:rPr>
                <w:rStyle w:val="Hyperlink"/>
                <w:noProof/>
              </w:rPr>
              <w:t>CHAPTER 3 Domain Model</w:t>
            </w:r>
            <w:r w:rsidR="007B057C">
              <w:rPr>
                <w:noProof/>
                <w:webHidden/>
              </w:rPr>
              <w:tab/>
            </w:r>
            <w:r w:rsidR="007B057C">
              <w:rPr>
                <w:noProof/>
                <w:webHidden/>
              </w:rPr>
              <w:fldChar w:fldCharType="begin"/>
            </w:r>
            <w:r w:rsidR="007B057C">
              <w:rPr>
                <w:noProof/>
                <w:webHidden/>
              </w:rPr>
              <w:instrText xml:space="preserve"> PAGEREF _Toc108456900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57938ADD" w14:textId="0D2FFBF8" w:rsidR="007B057C" w:rsidRDefault="00A06325">
          <w:pPr>
            <w:pStyle w:val="TOC2"/>
            <w:tabs>
              <w:tab w:val="right" w:leader="dot" w:pos="9350"/>
            </w:tabs>
            <w:rPr>
              <w:rFonts w:asciiTheme="minorHAnsi" w:eastAsiaTheme="minorEastAsia" w:hAnsiTheme="minorHAnsi" w:cstheme="minorBidi"/>
              <w:noProof/>
              <w:lang w:bidi="ar-SA"/>
            </w:rPr>
          </w:pPr>
          <w:hyperlink w:anchor="_Toc108456901" w:history="1">
            <w:r w:rsidR="007B057C" w:rsidRPr="00F40685">
              <w:rPr>
                <w:rStyle w:val="Hyperlink"/>
                <w:noProof/>
              </w:rPr>
              <w:t>3.1 Introduction</w:t>
            </w:r>
            <w:r w:rsidR="007B057C">
              <w:rPr>
                <w:noProof/>
                <w:webHidden/>
              </w:rPr>
              <w:tab/>
            </w:r>
            <w:r w:rsidR="007B057C">
              <w:rPr>
                <w:noProof/>
                <w:webHidden/>
              </w:rPr>
              <w:fldChar w:fldCharType="begin"/>
            </w:r>
            <w:r w:rsidR="007B057C">
              <w:rPr>
                <w:noProof/>
                <w:webHidden/>
              </w:rPr>
              <w:instrText xml:space="preserve"> PAGEREF _Toc108456901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52431687" w14:textId="186489FE" w:rsidR="007B057C" w:rsidRDefault="00A06325">
          <w:pPr>
            <w:pStyle w:val="TOC3"/>
            <w:tabs>
              <w:tab w:val="right" w:leader="dot" w:pos="9350"/>
            </w:tabs>
            <w:rPr>
              <w:rFonts w:asciiTheme="minorHAnsi" w:eastAsiaTheme="minorEastAsia" w:hAnsiTheme="minorHAnsi" w:cstheme="minorBidi"/>
              <w:noProof/>
              <w:lang w:bidi="ar-SA"/>
            </w:rPr>
          </w:pPr>
          <w:hyperlink w:anchor="_Toc108456902"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02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72C41580" w14:textId="6ED53CE7" w:rsidR="007B057C" w:rsidRDefault="00A06325">
          <w:pPr>
            <w:pStyle w:val="TOC3"/>
            <w:tabs>
              <w:tab w:val="right" w:leader="dot" w:pos="9350"/>
            </w:tabs>
            <w:rPr>
              <w:rFonts w:asciiTheme="minorHAnsi" w:eastAsiaTheme="minorEastAsia" w:hAnsiTheme="minorHAnsi" w:cstheme="minorBidi"/>
              <w:noProof/>
              <w:lang w:bidi="ar-SA"/>
            </w:rPr>
          </w:pPr>
          <w:hyperlink w:anchor="_Toc108456903"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03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6779D53F" w14:textId="012D4C7A" w:rsidR="007B057C" w:rsidRDefault="00A06325">
          <w:pPr>
            <w:pStyle w:val="TOC3"/>
            <w:tabs>
              <w:tab w:val="right" w:leader="dot" w:pos="9350"/>
            </w:tabs>
            <w:rPr>
              <w:rFonts w:asciiTheme="minorHAnsi" w:eastAsiaTheme="minorEastAsia" w:hAnsiTheme="minorHAnsi" w:cstheme="minorBidi"/>
              <w:noProof/>
              <w:lang w:bidi="ar-SA"/>
            </w:rPr>
          </w:pPr>
          <w:hyperlink w:anchor="_Toc108456904"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04 \h </w:instrText>
            </w:r>
            <w:r w:rsidR="007B057C">
              <w:rPr>
                <w:noProof/>
                <w:webHidden/>
              </w:rPr>
            </w:r>
            <w:r w:rsidR="007B057C">
              <w:rPr>
                <w:noProof/>
                <w:webHidden/>
              </w:rPr>
              <w:fldChar w:fldCharType="separate"/>
            </w:r>
            <w:r w:rsidR="007B057C">
              <w:rPr>
                <w:noProof/>
                <w:webHidden/>
              </w:rPr>
              <w:t>90</w:t>
            </w:r>
            <w:r w:rsidR="007B057C">
              <w:rPr>
                <w:noProof/>
                <w:webHidden/>
              </w:rPr>
              <w:fldChar w:fldCharType="end"/>
            </w:r>
          </w:hyperlink>
        </w:p>
        <w:p w14:paraId="47F6B491" w14:textId="24806BFC" w:rsidR="007B057C" w:rsidRDefault="00A06325">
          <w:pPr>
            <w:pStyle w:val="TOC3"/>
            <w:tabs>
              <w:tab w:val="right" w:leader="dot" w:pos="9350"/>
            </w:tabs>
            <w:rPr>
              <w:rFonts w:asciiTheme="minorHAnsi" w:eastAsiaTheme="minorEastAsia" w:hAnsiTheme="minorHAnsi" w:cstheme="minorBidi"/>
              <w:noProof/>
              <w:lang w:bidi="ar-SA"/>
            </w:rPr>
          </w:pPr>
          <w:hyperlink w:anchor="_Toc108456905"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05 \h </w:instrText>
            </w:r>
            <w:r w:rsidR="007B057C">
              <w:rPr>
                <w:noProof/>
                <w:webHidden/>
              </w:rPr>
            </w:r>
            <w:r w:rsidR="007B057C">
              <w:rPr>
                <w:noProof/>
                <w:webHidden/>
              </w:rPr>
              <w:fldChar w:fldCharType="separate"/>
            </w:r>
            <w:r w:rsidR="007B057C">
              <w:rPr>
                <w:noProof/>
                <w:webHidden/>
              </w:rPr>
              <w:t>90</w:t>
            </w:r>
            <w:r w:rsidR="007B057C">
              <w:rPr>
                <w:noProof/>
                <w:webHidden/>
              </w:rPr>
              <w:fldChar w:fldCharType="end"/>
            </w:r>
          </w:hyperlink>
        </w:p>
        <w:p w14:paraId="5E7A00FB" w14:textId="17164B06" w:rsidR="007B057C" w:rsidRDefault="00A06325">
          <w:pPr>
            <w:pStyle w:val="TOC3"/>
            <w:tabs>
              <w:tab w:val="right" w:leader="dot" w:pos="9350"/>
            </w:tabs>
            <w:rPr>
              <w:rFonts w:asciiTheme="minorHAnsi" w:eastAsiaTheme="minorEastAsia" w:hAnsiTheme="minorHAnsi" w:cstheme="minorBidi"/>
              <w:noProof/>
              <w:lang w:bidi="ar-SA"/>
            </w:rPr>
          </w:pPr>
          <w:hyperlink w:anchor="_Toc108456906"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06 \h </w:instrText>
            </w:r>
            <w:r w:rsidR="007B057C">
              <w:rPr>
                <w:noProof/>
                <w:webHidden/>
              </w:rPr>
            </w:r>
            <w:r w:rsidR="007B057C">
              <w:rPr>
                <w:noProof/>
                <w:webHidden/>
              </w:rPr>
              <w:fldChar w:fldCharType="separate"/>
            </w:r>
            <w:r w:rsidR="007B057C">
              <w:rPr>
                <w:noProof/>
                <w:webHidden/>
              </w:rPr>
              <w:t>90</w:t>
            </w:r>
            <w:r w:rsidR="007B057C">
              <w:rPr>
                <w:noProof/>
                <w:webHidden/>
              </w:rPr>
              <w:fldChar w:fldCharType="end"/>
            </w:r>
          </w:hyperlink>
        </w:p>
        <w:p w14:paraId="09848304" w14:textId="16997667" w:rsidR="007B057C" w:rsidRDefault="00A06325">
          <w:pPr>
            <w:pStyle w:val="TOC3"/>
            <w:tabs>
              <w:tab w:val="right" w:leader="dot" w:pos="9350"/>
            </w:tabs>
            <w:rPr>
              <w:rFonts w:asciiTheme="minorHAnsi" w:eastAsiaTheme="minorEastAsia" w:hAnsiTheme="minorHAnsi" w:cstheme="minorBidi"/>
              <w:noProof/>
              <w:lang w:bidi="ar-SA"/>
            </w:rPr>
          </w:pPr>
          <w:hyperlink w:anchor="_Toc108456907"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07 \h </w:instrText>
            </w:r>
            <w:r w:rsidR="007B057C">
              <w:rPr>
                <w:noProof/>
                <w:webHidden/>
              </w:rPr>
            </w:r>
            <w:r w:rsidR="007B057C">
              <w:rPr>
                <w:noProof/>
                <w:webHidden/>
              </w:rPr>
              <w:fldChar w:fldCharType="separate"/>
            </w:r>
            <w:r w:rsidR="007B057C">
              <w:rPr>
                <w:noProof/>
                <w:webHidden/>
              </w:rPr>
              <w:t>91</w:t>
            </w:r>
            <w:r w:rsidR="007B057C">
              <w:rPr>
                <w:noProof/>
                <w:webHidden/>
              </w:rPr>
              <w:fldChar w:fldCharType="end"/>
            </w:r>
          </w:hyperlink>
        </w:p>
        <w:p w14:paraId="3BA2DE29" w14:textId="6C0CB7FB" w:rsidR="007B057C" w:rsidRDefault="00A06325">
          <w:pPr>
            <w:pStyle w:val="TOC1"/>
            <w:tabs>
              <w:tab w:val="right" w:leader="dot" w:pos="9350"/>
            </w:tabs>
            <w:rPr>
              <w:rFonts w:asciiTheme="minorHAnsi" w:eastAsiaTheme="minorEastAsia" w:hAnsiTheme="minorHAnsi" w:cstheme="minorBidi"/>
              <w:noProof/>
              <w:lang w:bidi="ar-SA"/>
            </w:rPr>
          </w:pPr>
          <w:hyperlink w:anchor="_Toc108456908" w:history="1">
            <w:r w:rsidR="007B057C" w:rsidRPr="00F40685">
              <w:rPr>
                <w:rStyle w:val="Hyperlink"/>
                <w:noProof/>
              </w:rPr>
              <w:t>CHAPTER 4 System Sequence Diagram</w:t>
            </w:r>
            <w:r w:rsidR="007B057C">
              <w:rPr>
                <w:noProof/>
                <w:webHidden/>
              </w:rPr>
              <w:tab/>
            </w:r>
            <w:r w:rsidR="007B057C">
              <w:rPr>
                <w:noProof/>
                <w:webHidden/>
              </w:rPr>
              <w:fldChar w:fldCharType="begin"/>
            </w:r>
            <w:r w:rsidR="007B057C">
              <w:rPr>
                <w:noProof/>
                <w:webHidden/>
              </w:rPr>
              <w:instrText xml:space="preserve"> PAGEREF _Toc108456908 \h </w:instrText>
            </w:r>
            <w:r w:rsidR="007B057C">
              <w:rPr>
                <w:noProof/>
                <w:webHidden/>
              </w:rPr>
            </w:r>
            <w:r w:rsidR="007B057C">
              <w:rPr>
                <w:noProof/>
                <w:webHidden/>
              </w:rPr>
              <w:fldChar w:fldCharType="separate"/>
            </w:r>
            <w:r w:rsidR="007B057C">
              <w:rPr>
                <w:noProof/>
                <w:webHidden/>
              </w:rPr>
              <w:t>93</w:t>
            </w:r>
            <w:r w:rsidR="007B057C">
              <w:rPr>
                <w:noProof/>
                <w:webHidden/>
              </w:rPr>
              <w:fldChar w:fldCharType="end"/>
            </w:r>
          </w:hyperlink>
        </w:p>
        <w:p w14:paraId="72319D17" w14:textId="2D21DED8" w:rsidR="007B057C" w:rsidRDefault="00A06325">
          <w:pPr>
            <w:pStyle w:val="TOC2"/>
            <w:tabs>
              <w:tab w:val="right" w:leader="dot" w:pos="9350"/>
            </w:tabs>
            <w:rPr>
              <w:rFonts w:asciiTheme="minorHAnsi" w:eastAsiaTheme="minorEastAsia" w:hAnsiTheme="minorHAnsi" w:cstheme="minorBidi"/>
              <w:noProof/>
              <w:lang w:bidi="ar-SA"/>
            </w:rPr>
          </w:pPr>
          <w:hyperlink w:anchor="_Toc108456909" w:history="1">
            <w:r w:rsidR="007B057C" w:rsidRPr="00F40685">
              <w:rPr>
                <w:rStyle w:val="Hyperlink"/>
                <w:noProof/>
              </w:rPr>
              <w:t>4.1 Introduction</w:t>
            </w:r>
            <w:r w:rsidR="007B057C">
              <w:rPr>
                <w:noProof/>
                <w:webHidden/>
              </w:rPr>
              <w:tab/>
            </w:r>
            <w:r w:rsidR="007B057C">
              <w:rPr>
                <w:noProof/>
                <w:webHidden/>
              </w:rPr>
              <w:fldChar w:fldCharType="begin"/>
            </w:r>
            <w:r w:rsidR="007B057C">
              <w:rPr>
                <w:noProof/>
                <w:webHidden/>
              </w:rPr>
              <w:instrText xml:space="preserve"> PAGEREF _Toc108456909 \h </w:instrText>
            </w:r>
            <w:r w:rsidR="007B057C">
              <w:rPr>
                <w:noProof/>
                <w:webHidden/>
              </w:rPr>
            </w:r>
            <w:r w:rsidR="007B057C">
              <w:rPr>
                <w:noProof/>
                <w:webHidden/>
              </w:rPr>
              <w:fldChar w:fldCharType="separate"/>
            </w:r>
            <w:r w:rsidR="007B057C">
              <w:rPr>
                <w:noProof/>
                <w:webHidden/>
              </w:rPr>
              <w:t>93</w:t>
            </w:r>
            <w:r w:rsidR="007B057C">
              <w:rPr>
                <w:noProof/>
                <w:webHidden/>
              </w:rPr>
              <w:fldChar w:fldCharType="end"/>
            </w:r>
          </w:hyperlink>
        </w:p>
        <w:p w14:paraId="74645F28" w14:textId="13F57D6D" w:rsidR="007B057C" w:rsidRDefault="00A06325">
          <w:pPr>
            <w:pStyle w:val="TOC3"/>
            <w:tabs>
              <w:tab w:val="right" w:leader="dot" w:pos="9350"/>
            </w:tabs>
            <w:rPr>
              <w:rFonts w:asciiTheme="minorHAnsi" w:eastAsiaTheme="minorEastAsia" w:hAnsiTheme="minorHAnsi" w:cstheme="minorBidi"/>
              <w:noProof/>
              <w:lang w:bidi="ar-SA"/>
            </w:rPr>
          </w:pPr>
          <w:hyperlink w:anchor="_Toc108456910"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10 \h </w:instrText>
            </w:r>
            <w:r w:rsidR="007B057C">
              <w:rPr>
                <w:noProof/>
                <w:webHidden/>
              </w:rPr>
            </w:r>
            <w:r w:rsidR="007B057C">
              <w:rPr>
                <w:noProof/>
                <w:webHidden/>
              </w:rPr>
              <w:fldChar w:fldCharType="separate"/>
            </w:r>
            <w:r w:rsidR="007B057C">
              <w:rPr>
                <w:noProof/>
                <w:webHidden/>
              </w:rPr>
              <w:t>93</w:t>
            </w:r>
            <w:r w:rsidR="007B057C">
              <w:rPr>
                <w:noProof/>
                <w:webHidden/>
              </w:rPr>
              <w:fldChar w:fldCharType="end"/>
            </w:r>
          </w:hyperlink>
        </w:p>
        <w:p w14:paraId="49A37FA3" w14:textId="3F351575" w:rsidR="007B057C" w:rsidRDefault="00A06325">
          <w:pPr>
            <w:pStyle w:val="TOC3"/>
            <w:tabs>
              <w:tab w:val="right" w:leader="dot" w:pos="9350"/>
            </w:tabs>
            <w:rPr>
              <w:rFonts w:asciiTheme="minorHAnsi" w:eastAsiaTheme="minorEastAsia" w:hAnsiTheme="minorHAnsi" w:cstheme="minorBidi"/>
              <w:noProof/>
              <w:lang w:bidi="ar-SA"/>
            </w:rPr>
          </w:pPr>
          <w:hyperlink w:anchor="_Toc108456911"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11 \h </w:instrText>
            </w:r>
            <w:r w:rsidR="007B057C">
              <w:rPr>
                <w:noProof/>
                <w:webHidden/>
              </w:rPr>
            </w:r>
            <w:r w:rsidR="007B057C">
              <w:rPr>
                <w:noProof/>
                <w:webHidden/>
              </w:rPr>
              <w:fldChar w:fldCharType="separate"/>
            </w:r>
            <w:r w:rsidR="007B057C">
              <w:rPr>
                <w:noProof/>
                <w:webHidden/>
              </w:rPr>
              <w:t>98</w:t>
            </w:r>
            <w:r w:rsidR="007B057C">
              <w:rPr>
                <w:noProof/>
                <w:webHidden/>
              </w:rPr>
              <w:fldChar w:fldCharType="end"/>
            </w:r>
          </w:hyperlink>
        </w:p>
        <w:p w14:paraId="20645EAB" w14:textId="4000044B" w:rsidR="007B057C" w:rsidRDefault="00A06325">
          <w:pPr>
            <w:pStyle w:val="TOC3"/>
            <w:tabs>
              <w:tab w:val="right" w:leader="dot" w:pos="9350"/>
            </w:tabs>
            <w:rPr>
              <w:rFonts w:asciiTheme="minorHAnsi" w:eastAsiaTheme="minorEastAsia" w:hAnsiTheme="minorHAnsi" w:cstheme="minorBidi"/>
              <w:noProof/>
              <w:lang w:bidi="ar-SA"/>
            </w:rPr>
          </w:pPr>
          <w:hyperlink w:anchor="_Toc108456912"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12 \h </w:instrText>
            </w:r>
            <w:r w:rsidR="007B057C">
              <w:rPr>
                <w:noProof/>
                <w:webHidden/>
              </w:rPr>
            </w:r>
            <w:r w:rsidR="007B057C">
              <w:rPr>
                <w:noProof/>
                <w:webHidden/>
              </w:rPr>
              <w:fldChar w:fldCharType="separate"/>
            </w:r>
            <w:r w:rsidR="007B057C">
              <w:rPr>
                <w:noProof/>
                <w:webHidden/>
              </w:rPr>
              <w:t>104</w:t>
            </w:r>
            <w:r w:rsidR="007B057C">
              <w:rPr>
                <w:noProof/>
                <w:webHidden/>
              </w:rPr>
              <w:fldChar w:fldCharType="end"/>
            </w:r>
          </w:hyperlink>
        </w:p>
        <w:p w14:paraId="4590806A" w14:textId="612D711A" w:rsidR="007B057C" w:rsidRDefault="00A06325">
          <w:pPr>
            <w:pStyle w:val="TOC3"/>
            <w:tabs>
              <w:tab w:val="right" w:leader="dot" w:pos="9350"/>
            </w:tabs>
            <w:rPr>
              <w:rFonts w:asciiTheme="minorHAnsi" w:eastAsiaTheme="minorEastAsia" w:hAnsiTheme="minorHAnsi" w:cstheme="minorBidi"/>
              <w:noProof/>
              <w:lang w:bidi="ar-SA"/>
            </w:rPr>
          </w:pPr>
          <w:hyperlink w:anchor="_Toc108456913"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13 \h </w:instrText>
            </w:r>
            <w:r w:rsidR="007B057C">
              <w:rPr>
                <w:noProof/>
                <w:webHidden/>
              </w:rPr>
            </w:r>
            <w:r w:rsidR="007B057C">
              <w:rPr>
                <w:noProof/>
                <w:webHidden/>
              </w:rPr>
              <w:fldChar w:fldCharType="separate"/>
            </w:r>
            <w:r w:rsidR="007B057C">
              <w:rPr>
                <w:noProof/>
                <w:webHidden/>
              </w:rPr>
              <w:t>110</w:t>
            </w:r>
            <w:r w:rsidR="007B057C">
              <w:rPr>
                <w:noProof/>
                <w:webHidden/>
              </w:rPr>
              <w:fldChar w:fldCharType="end"/>
            </w:r>
          </w:hyperlink>
        </w:p>
        <w:p w14:paraId="539B487C" w14:textId="53E3561F" w:rsidR="007B057C" w:rsidRDefault="00A06325">
          <w:pPr>
            <w:pStyle w:val="TOC3"/>
            <w:tabs>
              <w:tab w:val="right" w:leader="dot" w:pos="9350"/>
            </w:tabs>
            <w:rPr>
              <w:rFonts w:asciiTheme="minorHAnsi" w:eastAsiaTheme="minorEastAsia" w:hAnsiTheme="minorHAnsi" w:cstheme="minorBidi"/>
              <w:noProof/>
              <w:lang w:bidi="ar-SA"/>
            </w:rPr>
          </w:pPr>
          <w:hyperlink w:anchor="_Toc108456914"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14 \h </w:instrText>
            </w:r>
            <w:r w:rsidR="007B057C">
              <w:rPr>
                <w:noProof/>
                <w:webHidden/>
              </w:rPr>
            </w:r>
            <w:r w:rsidR="007B057C">
              <w:rPr>
                <w:noProof/>
                <w:webHidden/>
              </w:rPr>
              <w:fldChar w:fldCharType="separate"/>
            </w:r>
            <w:r w:rsidR="007B057C">
              <w:rPr>
                <w:noProof/>
                <w:webHidden/>
              </w:rPr>
              <w:t>116</w:t>
            </w:r>
            <w:r w:rsidR="007B057C">
              <w:rPr>
                <w:noProof/>
                <w:webHidden/>
              </w:rPr>
              <w:fldChar w:fldCharType="end"/>
            </w:r>
          </w:hyperlink>
        </w:p>
        <w:p w14:paraId="07389F0F" w14:textId="206FCA70" w:rsidR="007B057C" w:rsidRDefault="00A06325">
          <w:pPr>
            <w:pStyle w:val="TOC3"/>
            <w:tabs>
              <w:tab w:val="right" w:leader="dot" w:pos="9350"/>
            </w:tabs>
            <w:rPr>
              <w:rFonts w:asciiTheme="minorHAnsi" w:eastAsiaTheme="minorEastAsia" w:hAnsiTheme="minorHAnsi" w:cstheme="minorBidi"/>
              <w:noProof/>
              <w:lang w:bidi="ar-SA"/>
            </w:rPr>
          </w:pPr>
          <w:hyperlink w:anchor="_Toc108456915"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15 \h </w:instrText>
            </w:r>
            <w:r w:rsidR="007B057C">
              <w:rPr>
                <w:noProof/>
                <w:webHidden/>
              </w:rPr>
            </w:r>
            <w:r w:rsidR="007B057C">
              <w:rPr>
                <w:noProof/>
                <w:webHidden/>
              </w:rPr>
              <w:fldChar w:fldCharType="separate"/>
            </w:r>
            <w:r w:rsidR="007B057C">
              <w:rPr>
                <w:noProof/>
                <w:webHidden/>
              </w:rPr>
              <w:t>117</w:t>
            </w:r>
            <w:r w:rsidR="007B057C">
              <w:rPr>
                <w:noProof/>
                <w:webHidden/>
              </w:rPr>
              <w:fldChar w:fldCharType="end"/>
            </w:r>
          </w:hyperlink>
        </w:p>
        <w:p w14:paraId="223AA60B" w14:textId="4AD39A2A" w:rsidR="007B057C" w:rsidRDefault="00A06325">
          <w:pPr>
            <w:pStyle w:val="TOC1"/>
            <w:tabs>
              <w:tab w:val="right" w:leader="dot" w:pos="9350"/>
            </w:tabs>
            <w:rPr>
              <w:rFonts w:asciiTheme="minorHAnsi" w:eastAsiaTheme="minorEastAsia" w:hAnsiTheme="minorHAnsi" w:cstheme="minorBidi"/>
              <w:noProof/>
              <w:lang w:bidi="ar-SA"/>
            </w:rPr>
          </w:pPr>
          <w:hyperlink w:anchor="_Toc108456916" w:history="1">
            <w:r w:rsidR="007B057C" w:rsidRPr="00F40685">
              <w:rPr>
                <w:rStyle w:val="Hyperlink"/>
                <w:noProof/>
              </w:rPr>
              <w:t>CHAPTER 5 Operation Contracts</w:t>
            </w:r>
            <w:r w:rsidR="007B057C">
              <w:rPr>
                <w:noProof/>
                <w:webHidden/>
              </w:rPr>
              <w:tab/>
            </w:r>
            <w:r w:rsidR="007B057C">
              <w:rPr>
                <w:noProof/>
                <w:webHidden/>
              </w:rPr>
              <w:fldChar w:fldCharType="begin"/>
            </w:r>
            <w:r w:rsidR="007B057C">
              <w:rPr>
                <w:noProof/>
                <w:webHidden/>
              </w:rPr>
              <w:instrText xml:space="preserve"> PAGEREF _Toc108456916 \h </w:instrText>
            </w:r>
            <w:r w:rsidR="007B057C">
              <w:rPr>
                <w:noProof/>
                <w:webHidden/>
              </w:rPr>
            </w:r>
            <w:r w:rsidR="007B057C">
              <w:rPr>
                <w:noProof/>
                <w:webHidden/>
              </w:rPr>
              <w:fldChar w:fldCharType="separate"/>
            </w:r>
            <w:r w:rsidR="007B057C">
              <w:rPr>
                <w:noProof/>
                <w:webHidden/>
              </w:rPr>
              <w:t>118</w:t>
            </w:r>
            <w:r w:rsidR="007B057C">
              <w:rPr>
                <w:noProof/>
                <w:webHidden/>
              </w:rPr>
              <w:fldChar w:fldCharType="end"/>
            </w:r>
          </w:hyperlink>
        </w:p>
        <w:p w14:paraId="3F00B230" w14:textId="1EA98A20" w:rsidR="007B057C" w:rsidRDefault="00A06325">
          <w:pPr>
            <w:pStyle w:val="TOC2"/>
            <w:tabs>
              <w:tab w:val="right" w:leader="dot" w:pos="9350"/>
            </w:tabs>
            <w:rPr>
              <w:rFonts w:asciiTheme="minorHAnsi" w:eastAsiaTheme="minorEastAsia" w:hAnsiTheme="minorHAnsi" w:cstheme="minorBidi"/>
              <w:noProof/>
              <w:lang w:bidi="ar-SA"/>
            </w:rPr>
          </w:pPr>
          <w:hyperlink w:anchor="_Toc108456917" w:history="1">
            <w:r w:rsidR="007B057C" w:rsidRPr="00F40685">
              <w:rPr>
                <w:rStyle w:val="Hyperlink"/>
                <w:noProof/>
              </w:rPr>
              <w:t>5.1 Introduction</w:t>
            </w:r>
            <w:r w:rsidR="007B057C">
              <w:rPr>
                <w:noProof/>
                <w:webHidden/>
              </w:rPr>
              <w:tab/>
            </w:r>
            <w:r w:rsidR="007B057C">
              <w:rPr>
                <w:noProof/>
                <w:webHidden/>
              </w:rPr>
              <w:fldChar w:fldCharType="begin"/>
            </w:r>
            <w:r w:rsidR="007B057C">
              <w:rPr>
                <w:noProof/>
                <w:webHidden/>
              </w:rPr>
              <w:instrText xml:space="preserve"> PAGEREF _Toc108456917 \h </w:instrText>
            </w:r>
            <w:r w:rsidR="007B057C">
              <w:rPr>
                <w:noProof/>
                <w:webHidden/>
              </w:rPr>
            </w:r>
            <w:r w:rsidR="007B057C">
              <w:rPr>
                <w:noProof/>
                <w:webHidden/>
              </w:rPr>
              <w:fldChar w:fldCharType="separate"/>
            </w:r>
            <w:r w:rsidR="007B057C">
              <w:rPr>
                <w:noProof/>
                <w:webHidden/>
              </w:rPr>
              <w:t>118</w:t>
            </w:r>
            <w:r w:rsidR="007B057C">
              <w:rPr>
                <w:noProof/>
                <w:webHidden/>
              </w:rPr>
              <w:fldChar w:fldCharType="end"/>
            </w:r>
          </w:hyperlink>
        </w:p>
        <w:p w14:paraId="18C0AC23" w14:textId="217A88FC" w:rsidR="007B057C" w:rsidRDefault="00A06325">
          <w:pPr>
            <w:pStyle w:val="TOC3"/>
            <w:tabs>
              <w:tab w:val="right" w:leader="dot" w:pos="9350"/>
            </w:tabs>
            <w:rPr>
              <w:rFonts w:asciiTheme="minorHAnsi" w:eastAsiaTheme="minorEastAsia" w:hAnsiTheme="minorHAnsi" w:cstheme="minorBidi"/>
              <w:noProof/>
              <w:lang w:bidi="ar-SA"/>
            </w:rPr>
          </w:pPr>
          <w:hyperlink w:anchor="_Toc108456918"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18 \h </w:instrText>
            </w:r>
            <w:r w:rsidR="007B057C">
              <w:rPr>
                <w:noProof/>
                <w:webHidden/>
              </w:rPr>
            </w:r>
            <w:r w:rsidR="007B057C">
              <w:rPr>
                <w:noProof/>
                <w:webHidden/>
              </w:rPr>
              <w:fldChar w:fldCharType="separate"/>
            </w:r>
            <w:r w:rsidR="007B057C">
              <w:rPr>
                <w:noProof/>
                <w:webHidden/>
              </w:rPr>
              <w:t>118</w:t>
            </w:r>
            <w:r w:rsidR="007B057C">
              <w:rPr>
                <w:noProof/>
                <w:webHidden/>
              </w:rPr>
              <w:fldChar w:fldCharType="end"/>
            </w:r>
          </w:hyperlink>
        </w:p>
        <w:p w14:paraId="3298863E" w14:textId="3CAC1654" w:rsidR="007B057C" w:rsidRDefault="00A06325">
          <w:pPr>
            <w:pStyle w:val="TOC3"/>
            <w:tabs>
              <w:tab w:val="right" w:leader="dot" w:pos="9350"/>
            </w:tabs>
            <w:rPr>
              <w:rFonts w:asciiTheme="minorHAnsi" w:eastAsiaTheme="minorEastAsia" w:hAnsiTheme="minorHAnsi" w:cstheme="minorBidi"/>
              <w:noProof/>
              <w:lang w:bidi="ar-SA"/>
            </w:rPr>
          </w:pPr>
          <w:hyperlink w:anchor="_Toc108456919"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19 \h </w:instrText>
            </w:r>
            <w:r w:rsidR="007B057C">
              <w:rPr>
                <w:noProof/>
                <w:webHidden/>
              </w:rPr>
            </w:r>
            <w:r w:rsidR="007B057C">
              <w:rPr>
                <w:noProof/>
                <w:webHidden/>
              </w:rPr>
              <w:fldChar w:fldCharType="separate"/>
            </w:r>
            <w:r w:rsidR="007B057C">
              <w:rPr>
                <w:noProof/>
                <w:webHidden/>
              </w:rPr>
              <w:t>120</w:t>
            </w:r>
            <w:r w:rsidR="007B057C">
              <w:rPr>
                <w:noProof/>
                <w:webHidden/>
              </w:rPr>
              <w:fldChar w:fldCharType="end"/>
            </w:r>
          </w:hyperlink>
        </w:p>
        <w:p w14:paraId="2062D5F6" w14:textId="37A46536" w:rsidR="007B057C" w:rsidRDefault="00A06325">
          <w:pPr>
            <w:pStyle w:val="TOC3"/>
            <w:tabs>
              <w:tab w:val="right" w:leader="dot" w:pos="9350"/>
            </w:tabs>
            <w:rPr>
              <w:rFonts w:asciiTheme="minorHAnsi" w:eastAsiaTheme="minorEastAsia" w:hAnsiTheme="minorHAnsi" w:cstheme="minorBidi"/>
              <w:noProof/>
              <w:lang w:bidi="ar-SA"/>
            </w:rPr>
          </w:pPr>
          <w:hyperlink w:anchor="_Toc108456920"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20 \h </w:instrText>
            </w:r>
            <w:r w:rsidR="007B057C">
              <w:rPr>
                <w:noProof/>
                <w:webHidden/>
              </w:rPr>
            </w:r>
            <w:r w:rsidR="007B057C">
              <w:rPr>
                <w:noProof/>
                <w:webHidden/>
              </w:rPr>
              <w:fldChar w:fldCharType="separate"/>
            </w:r>
            <w:r w:rsidR="007B057C">
              <w:rPr>
                <w:noProof/>
                <w:webHidden/>
              </w:rPr>
              <w:t>126</w:t>
            </w:r>
            <w:r w:rsidR="007B057C">
              <w:rPr>
                <w:noProof/>
                <w:webHidden/>
              </w:rPr>
              <w:fldChar w:fldCharType="end"/>
            </w:r>
          </w:hyperlink>
        </w:p>
        <w:p w14:paraId="0AB70541" w14:textId="3DEDB1C5" w:rsidR="007B057C" w:rsidRDefault="00A06325">
          <w:pPr>
            <w:pStyle w:val="TOC3"/>
            <w:tabs>
              <w:tab w:val="right" w:leader="dot" w:pos="9350"/>
            </w:tabs>
            <w:rPr>
              <w:rFonts w:asciiTheme="minorHAnsi" w:eastAsiaTheme="minorEastAsia" w:hAnsiTheme="minorHAnsi" w:cstheme="minorBidi"/>
              <w:noProof/>
              <w:lang w:bidi="ar-SA"/>
            </w:rPr>
          </w:pPr>
          <w:hyperlink w:anchor="_Toc108456921"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21 \h </w:instrText>
            </w:r>
            <w:r w:rsidR="007B057C">
              <w:rPr>
                <w:noProof/>
                <w:webHidden/>
              </w:rPr>
            </w:r>
            <w:r w:rsidR="007B057C">
              <w:rPr>
                <w:noProof/>
                <w:webHidden/>
              </w:rPr>
              <w:fldChar w:fldCharType="separate"/>
            </w:r>
            <w:r w:rsidR="007B057C">
              <w:rPr>
                <w:noProof/>
                <w:webHidden/>
              </w:rPr>
              <w:t>130</w:t>
            </w:r>
            <w:r w:rsidR="007B057C">
              <w:rPr>
                <w:noProof/>
                <w:webHidden/>
              </w:rPr>
              <w:fldChar w:fldCharType="end"/>
            </w:r>
          </w:hyperlink>
        </w:p>
        <w:p w14:paraId="2A513BA6" w14:textId="2DC19A5D" w:rsidR="007B057C" w:rsidRDefault="00A06325">
          <w:pPr>
            <w:pStyle w:val="TOC3"/>
            <w:tabs>
              <w:tab w:val="right" w:leader="dot" w:pos="9350"/>
            </w:tabs>
            <w:rPr>
              <w:rFonts w:asciiTheme="minorHAnsi" w:eastAsiaTheme="minorEastAsia" w:hAnsiTheme="minorHAnsi" w:cstheme="minorBidi"/>
              <w:noProof/>
              <w:lang w:bidi="ar-SA"/>
            </w:rPr>
          </w:pPr>
          <w:hyperlink w:anchor="_Toc108456922"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22 \h </w:instrText>
            </w:r>
            <w:r w:rsidR="007B057C">
              <w:rPr>
                <w:noProof/>
                <w:webHidden/>
              </w:rPr>
            </w:r>
            <w:r w:rsidR="007B057C">
              <w:rPr>
                <w:noProof/>
                <w:webHidden/>
              </w:rPr>
              <w:fldChar w:fldCharType="separate"/>
            </w:r>
            <w:r w:rsidR="007B057C">
              <w:rPr>
                <w:noProof/>
                <w:webHidden/>
              </w:rPr>
              <w:t>133</w:t>
            </w:r>
            <w:r w:rsidR="007B057C">
              <w:rPr>
                <w:noProof/>
                <w:webHidden/>
              </w:rPr>
              <w:fldChar w:fldCharType="end"/>
            </w:r>
          </w:hyperlink>
        </w:p>
        <w:p w14:paraId="096A0927" w14:textId="134DDBBE" w:rsidR="007B057C" w:rsidRDefault="00A06325">
          <w:pPr>
            <w:pStyle w:val="TOC3"/>
            <w:tabs>
              <w:tab w:val="right" w:leader="dot" w:pos="9350"/>
            </w:tabs>
            <w:rPr>
              <w:rFonts w:asciiTheme="minorHAnsi" w:eastAsiaTheme="minorEastAsia" w:hAnsiTheme="minorHAnsi" w:cstheme="minorBidi"/>
              <w:noProof/>
              <w:lang w:bidi="ar-SA"/>
            </w:rPr>
          </w:pPr>
          <w:hyperlink w:anchor="_Toc108456923"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23 \h </w:instrText>
            </w:r>
            <w:r w:rsidR="007B057C">
              <w:rPr>
                <w:noProof/>
                <w:webHidden/>
              </w:rPr>
            </w:r>
            <w:r w:rsidR="007B057C">
              <w:rPr>
                <w:noProof/>
                <w:webHidden/>
              </w:rPr>
              <w:fldChar w:fldCharType="separate"/>
            </w:r>
            <w:r w:rsidR="007B057C">
              <w:rPr>
                <w:noProof/>
                <w:webHidden/>
              </w:rPr>
              <w:t>136</w:t>
            </w:r>
            <w:r w:rsidR="007B057C">
              <w:rPr>
                <w:noProof/>
                <w:webHidden/>
              </w:rPr>
              <w:fldChar w:fldCharType="end"/>
            </w:r>
          </w:hyperlink>
        </w:p>
        <w:p w14:paraId="43EDD956" w14:textId="5096E1B4" w:rsidR="007B057C" w:rsidRDefault="00A06325">
          <w:pPr>
            <w:pStyle w:val="TOC1"/>
            <w:tabs>
              <w:tab w:val="right" w:leader="dot" w:pos="9350"/>
            </w:tabs>
            <w:rPr>
              <w:rFonts w:asciiTheme="minorHAnsi" w:eastAsiaTheme="minorEastAsia" w:hAnsiTheme="minorHAnsi" w:cstheme="minorBidi"/>
              <w:noProof/>
              <w:lang w:bidi="ar-SA"/>
            </w:rPr>
          </w:pPr>
          <w:hyperlink w:anchor="_Toc108456924" w:history="1">
            <w:r w:rsidR="007B057C" w:rsidRPr="00F40685">
              <w:rPr>
                <w:rStyle w:val="Hyperlink"/>
                <w:noProof/>
              </w:rPr>
              <w:t>CHAPTER 6 Package Diagram</w:t>
            </w:r>
            <w:r w:rsidR="007B057C">
              <w:rPr>
                <w:noProof/>
                <w:webHidden/>
              </w:rPr>
              <w:tab/>
            </w:r>
            <w:r w:rsidR="007B057C">
              <w:rPr>
                <w:noProof/>
                <w:webHidden/>
              </w:rPr>
              <w:fldChar w:fldCharType="begin"/>
            </w:r>
            <w:r w:rsidR="007B057C">
              <w:rPr>
                <w:noProof/>
                <w:webHidden/>
              </w:rPr>
              <w:instrText xml:space="preserve"> PAGEREF _Toc108456924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16B78C9D" w14:textId="60CBFE04" w:rsidR="007B057C" w:rsidRDefault="00A06325">
          <w:pPr>
            <w:pStyle w:val="TOC2"/>
            <w:tabs>
              <w:tab w:val="right" w:leader="dot" w:pos="9350"/>
            </w:tabs>
            <w:rPr>
              <w:rFonts w:asciiTheme="minorHAnsi" w:eastAsiaTheme="minorEastAsia" w:hAnsiTheme="minorHAnsi" w:cstheme="minorBidi"/>
              <w:noProof/>
              <w:lang w:bidi="ar-SA"/>
            </w:rPr>
          </w:pPr>
          <w:hyperlink w:anchor="_Toc108456925" w:history="1">
            <w:r w:rsidR="007B057C" w:rsidRPr="00F40685">
              <w:rPr>
                <w:rStyle w:val="Hyperlink"/>
                <w:noProof/>
              </w:rPr>
              <w:t>6.1 Introduction</w:t>
            </w:r>
            <w:r w:rsidR="007B057C">
              <w:rPr>
                <w:noProof/>
                <w:webHidden/>
              </w:rPr>
              <w:tab/>
            </w:r>
            <w:r w:rsidR="007B057C">
              <w:rPr>
                <w:noProof/>
                <w:webHidden/>
              </w:rPr>
              <w:fldChar w:fldCharType="begin"/>
            </w:r>
            <w:r w:rsidR="007B057C">
              <w:rPr>
                <w:noProof/>
                <w:webHidden/>
              </w:rPr>
              <w:instrText xml:space="preserve"> PAGEREF _Toc108456925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1A9A2ABF" w14:textId="199EE256" w:rsidR="007B057C" w:rsidRDefault="00A06325">
          <w:pPr>
            <w:pStyle w:val="TOC3"/>
            <w:tabs>
              <w:tab w:val="right" w:leader="dot" w:pos="9350"/>
            </w:tabs>
            <w:rPr>
              <w:rFonts w:asciiTheme="minorHAnsi" w:eastAsiaTheme="minorEastAsia" w:hAnsiTheme="minorHAnsi" w:cstheme="minorBidi"/>
              <w:noProof/>
              <w:lang w:bidi="ar-SA"/>
            </w:rPr>
          </w:pPr>
          <w:hyperlink w:anchor="_Toc108456926"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26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27668E58" w14:textId="07B06975" w:rsidR="007B057C" w:rsidRDefault="00A06325">
          <w:pPr>
            <w:pStyle w:val="TOC3"/>
            <w:tabs>
              <w:tab w:val="right" w:leader="dot" w:pos="9350"/>
            </w:tabs>
            <w:rPr>
              <w:rFonts w:asciiTheme="minorHAnsi" w:eastAsiaTheme="minorEastAsia" w:hAnsiTheme="minorHAnsi" w:cstheme="minorBidi"/>
              <w:noProof/>
              <w:lang w:bidi="ar-SA"/>
            </w:rPr>
          </w:pPr>
          <w:hyperlink w:anchor="_Toc108456927"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27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246F9F36" w14:textId="16A8FFCA" w:rsidR="007B057C" w:rsidRDefault="00A06325">
          <w:pPr>
            <w:pStyle w:val="TOC3"/>
            <w:tabs>
              <w:tab w:val="right" w:leader="dot" w:pos="9350"/>
            </w:tabs>
            <w:rPr>
              <w:rFonts w:asciiTheme="minorHAnsi" w:eastAsiaTheme="minorEastAsia" w:hAnsiTheme="minorHAnsi" w:cstheme="minorBidi"/>
              <w:noProof/>
              <w:lang w:bidi="ar-SA"/>
            </w:rPr>
          </w:pPr>
          <w:hyperlink w:anchor="_Toc108456928"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28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693B9AE7" w14:textId="342B1143" w:rsidR="007B057C" w:rsidRDefault="00A06325">
          <w:pPr>
            <w:pStyle w:val="TOC3"/>
            <w:tabs>
              <w:tab w:val="right" w:leader="dot" w:pos="9350"/>
            </w:tabs>
            <w:rPr>
              <w:rFonts w:asciiTheme="minorHAnsi" w:eastAsiaTheme="minorEastAsia" w:hAnsiTheme="minorHAnsi" w:cstheme="minorBidi"/>
              <w:noProof/>
              <w:lang w:bidi="ar-SA"/>
            </w:rPr>
          </w:pPr>
          <w:hyperlink w:anchor="_Toc108456929"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29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2EB28A47" w14:textId="6556D734" w:rsidR="007B057C" w:rsidRDefault="00A06325">
          <w:pPr>
            <w:pStyle w:val="TOC3"/>
            <w:tabs>
              <w:tab w:val="right" w:leader="dot" w:pos="9350"/>
            </w:tabs>
            <w:rPr>
              <w:rFonts w:asciiTheme="minorHAnsi" w:eastAsiaTheme="minorEastAsia" w:hAnsiTheme="minorHAnsi" w:cstheme="minorBidi"/>
              <w:noProof/>
              <w:lang w:bidi="ar-SA"/>
            </w:rPr>
          </w:pPr>
          <w:hyperlink w:anchor="_Toc108456930"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30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126F9106" w14:textId="1E70665B" w:rsidR="007B057C" w:rsidRDefault="00A06325">
          <w:pPr>
            <w:pStyle w:val="TOC3"/>
            <w:tabs>
              <w:tab w:val="right" w:leader="dot" w:pos="9350"/>
            </w:tabs>
            <w:rPr>
              <w:rFonts w:asciiTheme="minorHAnsi" w:eastAsiaTheme="minorEastAsia" w:hAnsiTheme="minorHAnsi" w:cstheme="minorBidi"/>
              <w:noProof/>
              <w:lang w:bidi="ar-SA"/>
            </w:rPr>
          </w:pPr>
          <w:hyperlink w:anchor="_Toc108456931"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31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5D1B54BE" w14:textId="10E99FB1" w:rsidR="007B057C" w:rsidRDefault="00A06325">
          <w:pPr>
            <w:pStyle w:val="TOC1"/>
            <w:tabs>
              <w:tab w:val="right" w:leader="dot" w:pos="9350"/>
            </w:tabs>
            <w:rPr>
              <w:rFonts w:asciiTheme="minorHAnsi" w:eastAsiaTheme="minorEastAsia" w:hAnsiTheme="minorHAnsi" w:cstheme="minorBidi"/>
              <w:noProof/>
              <w:lang w:bidi="ar-SA"/>
            </w:rPr>
          </w:pPr>
          <w:hyperlink w:anchor="_Toc108456932" w:history="1">
            <w:r w:rsidR="007B057C" w:rsidRPr="00F40685">
              <w:rPr>
                <w:rStyle w:val="Hyperlink"/>
                <w:noProof/>
              </w:rPr>
              <w:t>CHAPTER 7 Interaction Diagrams</w:t>
            </w:r>
            <w:r w:rsidR="007B057C">
              <w:rPr>
                <w:noProof/>
                <w:webHidden/>
              </w:rPr>
              <w:tab/>
            </w:r>
            <w:r w:rsidR="007B057C">
              <w:rPr>
                <w:noProof/>
                <w:webHidden/>
              </w:rPr>
              <w:fldChar w:fldCharType="begin"/>
            </w:r>
            <w:r w:rsidR="007B057C">
              <w:rPr>
                <w:noProof/>
                <w:webHidden/>
              </w:rPr>
              <w:instrText xml:space="preserve"> PAGEREF _Toc108456932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7C8ED463" w14:textId="22D1D3CB" w:rsidR="007B057C" w:rsidRDefault="00A06325">
          <w:pPr>
            <w:pStyle w:val="TOC2"/>
            <w:tabs>
              <w:tab w:val="right" w:leader="dot" w:pos="9350"/>
            </w:tabs>
            <w:rPr>
              <w:rFonts w:asciiTheme="minorHAnsi" w:eastAsiaTheme="minorEastAsia" w:hAnsiTheme="minorHAnsi" w:cstheme="minorBidi"/>
              <w:noProof/>
              <w:lang w:bidi="ar-SA"/>
            </w:rPr>
          </w:pPr>
          <w:hyperlink w:anchor="_Toc108456933" w:history="1">
            <w:r w:rsidR="007B057C" w:rsidRPr="00F40685">
              <w:rPr>
                <w:rStyle w:val="Hyperlink"/>
                <w:noProof/>
              </w:rPr>
              <w:t>7.1 Sequence Diagram</w:t>
            </w:r>
            <w:r w:rsidR="007B057C">
              <w:rPr>
                <w:noProof/>
                <w:webHidden/>
              </w:rPr>
              <w:tab/>
            </w:r>
            <w:r w:rsidR="007B057C">
              <w:rPr>
                <w:noProof/>
                <w:webHidden/>
              </w:rPr>
              <w:fldChar w:fldCharType="begin"/>
            </w:r>
            <w:r w:rsidR="007B057C">
              <w:rPr>
                <w:noProof/>
                <w:webHidden/>
              </w:rPr>
              <w:instrText xml:space="preserve"> PAGEREF _Toc108456933 \h </w:instrText>
            </w:r>
            <w:r w:rsidR="007B057C">
              <w:rPr>
                <w:noProof/>
                <w:webHidden/>
              </w:rPr>
            </w:r>
            <w:r w:rsidR="007B057C">
              <w:rPr>
                <w:noProof/>
                <w:webHidden/>
              </w:rPr>
              <w:fldChar w:fldCharType="separate"/>
            </w:r>
            <w:r w:rsidR="007B057C">
              <w:rPr>
                <w:noProof/>
                <w:webHidden/>
              </w:rPr>
              <w:t>139</w:t>
            </w:r>
            <w:r w:rsidR="007B057C">
              <w:rPr>
                <w:noProof/>
                <w:webHidden/>
              </w:rPr>
              <w:fldChar w:fldCharType="end"/>
            </w:r>
          </w:hyperlink>
        </w:p>
        <w:p w14:paraId="0E76D23A" w14:textId="7C94A48D" w:rsidR="007B057C" w:rsidRDefault="00A06325">
          <w:pPr>
            <w:pStyle w:val="TOC3"/>
            <w:tabs>
              <w:tab w:val="right" w:leader="dot" w:pos="9350"/>
            </w:tabs>
            <w:rPr>
              <w:rFonts w:asciiTheme="minorHAnsi" w:eastAsiaTheme="minorEastAsia" w:hAnsiTheme="minorHAnsi" w:cstheme="minorBidi"/>
              <w:noProof/>
              <w:lang w:bidi="ar-SA"/>
            </w:rPr>
          </w:pPr>
          <w:hyperlink w:anchor="_Toc108456934"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34 \h </w:instrText>
            </w:r>
            <w:r w:rsidR="007B057C">
              <w:rPr>
                <w:noProof/>
                <w:webHidden/>
              </w:rPr>
            </w:r>
            <w:r w:rsidR="007B057C">
              <w:rPr>
                <w:noProof/>
                <w:webHidden/>
              </w:rPr>
              <w:fldChar w:fldCharType="separate"/>
            </w:r>
            <w:r w:rsidR="007B057C">
              <w:rPr>
                <w:noProof/>
                <w:webHidden/>
              </w:rPr>
              <w:t>139</w:t>
            </w:r>
            <w:r w:rsidR="007B057C">
              <w:rPr>
                <w:noProof/>
                <w:webHidden/>
              </w:rPr>
              <w:fldChar w:fldCharType="end"/>
            </w:r>
          </w:hyperlink>
        </w:p>
        <w:p w14:paraId="7F6BC313" w14:textId="6F91C0C0" w:rsidR="007B057C" w:rsidRDefault="00A06325">
          <w:pPr>
            <w:pStyle w:val="TOC3"/>
            <w:tabs>
              <w:tab w:val="right" w:leader="dot" w:pos="9350"/>
            </w:tabs>
            <w:rPr>
              <w:rFonts w:asciiTheme="minorHAnsi" w:eastAsiaTheme="minorEastAsia" w:hAnsiTheme="minorHAnsi" w:cstheme="minorBidi"/>
              <w:noProof/>
              <w:lang w:bidi="ar-SA"/>
            </w:rPr>
          </w:pPr>
          <w:hyperlink w:anchor="_Toc108456935"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35 \h </w:instrText>
            </w:r>
            <w:r w:rsidR="007B057C">
              <w:rPr>
                <w:noProof/>
                <w:webHidden/>
              </w:rPr>
            </w:r>
            <w:r w:rsidR="007B057C">
              <w:rPr>
                <w:noProof/>
                <w:webHidden/>
              </w:rPr>
              <w:fldChar w:fldCharType="separate"/>
            </w:r>
            <w:r w:rsidR="007B057C">
              <w:rPr>
                <w:noProof/>
                <w:webHidden/>
              </w:rPr>
              <w:t>140</w:t>
            </w:r>
            <w:r w:rsidR="007B057C">
              <w:rPr>
                <w:noProof/>
                <w:webHidden/>
              </w:rPr>
              <w:fldChar w:fldCharType="end"/>
            </w:r>
          </w:hyperlink>
        </w:p>
        <w:p w14:paraId="64279F18" w14:textId="68A5666F" w:rsidR="007B057C" w:rsidRDefault="00A06325">
          <w:pPr>
            <w:pStyle w:val="TOC3"/>
            <w:tabs>
              <w:tab w:val="right" w:leader="dot" w:pos="9350"/>
            </w:tabs>
            <w:rPr>
              <w:rFonts w:asciiTheme="minorHAnsi" w:eastAsiaTheme="minorEastAsia" w:hAnsiTheme="minorHAnsi" w:cstheme="minorBidi"/>
              <w:noProof/>
              <w:lang w:bidi="ar-SA"/>
            </w:rPr>
          </w:pPr>
          <w:hyperlink w:anchor="_Toc108456936"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36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5F0F4AD6" w14:textId="04BC0E31" w:rsidR="007B057C" w:rsidRDefault="00A06325">
          <w:pPr>
            <w:pStyle w:val="TOC3"/>
            <w:tabs>
              <w:tab w:val="right" w:leader="dot" w:pos="9350"/>
            </w:tabs>
            <w:rPr>
              <w:rFonts w:asciiTheme="minorHAnsi" w:eastAsiaTheme="minorEastAsia" w:hAnsiTheme="minorHAnsi" w:cstheme="minorBidi"/>
              <w:noProof/>
              <w:lang w:bidi="ar-SA"/>
            </w:rPr>
          </w:pPr>
          <w:hyperlink w:anchor="_Toc108456937"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37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68B6DBE4" w14:textId="5BBD8DA8" w:rsidR="007B057C" w:rsidRDefault="00A06325">
          <w:pPr>
            <w:pStyle w:val="TOC3"/>
            <w:tabs>
              <w:tab w:val="right" w:leader="dot" w:pos="9350"/>
            </w:tabs>
            <w:rPr>
              <w:rFonts w:asciiTheme="minorHAnsi" w:eastAsiaTheme="minorEastAsia" w:hAnsiTheme="minorHAnsi" w:cstheme="minorBidi"/>
              <w:noProof/>
              <w:lang w:bidi="ar-SA"/>
            </w:rPr>
          </w:pPr>
          <w:hyperlink w:anchor="_Toc108456938"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38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4A1EA619" w14:textId="2E37DB40" w:rsidR="007B057C" w:rsidRDefault="00A06325">
          <w:pPr>
            <w:pStyle w:val="TOC3"/>
            <w:tabs>
              <w:tab w:val="right" w:leader="dot" w:pos="9350"/>
            </w:tabs>
            <w:rPr>
              <w:rFonts w:asciiTheme="minorHAnsi" w:eastAsiaTheme="minorEastAsia" w:hAnsiTheme="minorHAnsi" w:cstheme="minorBidi"/>
              <w:noProof/>
              <w:lang w:bidi="ar-SA"/>
            </w:rPr>
          </w:pPr>
          <w:hyperlink w:anchor="_Toc108456939"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39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14D6F8FB" w14:textId="57CF3390" w:rsidR="007B057C" w:rsidRDefault="00A06325">
          <w:pPr>
            <w:pStyle w:val="TOC2"/>
            <w:tabs>
              <w:tab w:val="right" w:leader="dot" w:pos="9350"/>
            </w:tabs>
            <w:rPr>
              <w:rFonts w:asciiTheme="minorHAnsi" w:eastAsiaTheme="minorEastAsia" w:hAnsiTheme="minorHAnsi" w:cstheme="minorBidi"/>
              <w:noProof/>
              <w:lang w:bidi="ar-SA"/>
            </w:rPr>
          </w:pPr>
          <w:hyperlink w:anchor="_Toc108456940" w:history="1">
            <w:r w:rsidR="007B057C" w:rsidRPr="00F40685">
              <w:rPr>
                <w:rStyle w:val="Hyperlink"/>
                <w:noProof/>
              </w:rPr>
              <w:t>7.2 Communication Diagram</w:t>
            </w:r>
            <w:r w:rsidR="007B057C">
              <w:rPr>
                <w:noProof/>
                <w:webHidden/>
              </w:rPr>
              <w:tab/>
            </w:r>
            <w:r w:rsidR="007B057C">
              <w:rPr>
                <w:noProof/>
                <w:webHidden/>
              </w:rPr>
              <w:fldChar w:fldCharType="begin"/>
            </w:r>
            <w:r w:rsidR="007B057C">
              <w:rPr>
                <w:noProof/>
                <w:webHidden/>
              </w:rPr>
              <w:instrText xml:space="preserve"> PAGEREF _Toc108456940 \h </w:instrText>
            </w:r>
            <w:r w:rsidR="007B057C">
              <w:rPr>
                <w:noProof/>
                <w:webHidden/>
              </w:rPr>
            </w:r>
            <w:r w:rsidR="007B057C">
              <w:rPr>
                <w:noProof/>
                <w:webHidden/>
              </w:rPr>
              <w:fldChar w:fldCharType="separate"/>
            </w:r>
            <w:r w:rsidR="007B057C">
              <w:rPr>
                <w:noProof/>
                <w:webHidden/>
              </w:rPr>
              <w:t>144</w:t>
            </w:r>
            <w:r w:rsidR="007B057C">
              <w:rPr>
                <w:noProof/>
                <w:webHidden/>
              </w:rPr>
              <w:fldChar w:fldCharType="end"/>
            </w:r>
          </w:hyperlink>
        </w:p>
        <w:p w14:paraId="161A7E3E" w14:textId="2C859E6F" w:rsidR="007B057C" w:rsidRDefault="00A06325">
          <w:pPr>
            <w:pStyle w:val="TOC3"/>
            <w:tabs>
              <w:tab w:val="right" w:leader="dot" w:pos="9350"/>
            </w:tabs>
            <w:rPr>
              <w:rFonts w:asciiTheme="minorHAnsi" w:eastAsiaTheme="minorEastAsia" w:hAnsiTheme="minorHAnsi" w:cstheme="minorBidi"/>
              <w:noProof/>
              <w:lang w:bidi="ar-SA"/>
            </w:rPr>
          </w:pPr>
          <w:hyperlink w:anchor="_Toc108456941"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41 \h </w:instrText>
            </w:r>
            <w:r w:rsidR="007B057C">
              <w:rPr>
                <w:noProof/>
                <w:webHidden/>
              </w:rPr>
            </w:r>
            <w:r w:rsidR="007B057C">
              <w:rPr>
                <w:noProof/>
                <w:webHidden/>
              </w:rPr>
              <w:fldChar w:fldCharType="separate"/>
            </w:r>
            <w:r w:rsidR="007B057C">
              <w:rPr>
                <w:noProof/>
                <w:webHidden/>
              </w:rPr>
              <w:t>144</w:t>
            </w:r>
            <w:r w:rsidR="007B057C">
              <w:rPr>
                <w:noProof/>
                <w:webHidden/>
              </w:rPr>
              <w:fldChar w:fldCharType="end"/>
            </w:r>
          </w:hyperlink>
        </w:p>
        <w:p w14:paraId="1169C7D3" w14:textId="7513CB4A" w:rsidR="007B057C" w:rsidRDefault="00A06325">
          <w:pPr>
            <w:pStyle w:val="TOC3"/>
            <w:tabs>
              <w:tab w:val="right" w:leader="dot" w:pos="9350"/>
            </w:tabs>
            <w:rPr>
              <w:rFonts w:asciiTheme="minorHAnsi" w:eastAsiaTheme="minorEastAsia" w:hAnsiTheme="minorHAnsi" w:cstheme="minorBidi"/>
              <w:noProof/>
              <w:lang w:bidi="ar-SA"/>
            </w:rPr>
          </w:pPr>
          <w:hyperlink w:anchor="_Toc108456942"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42 \h </w:instrText>
            </w:r>
            <w:r w:rsidR="007B057C">
              <w:rPr>
                <w:noProof/>
                <w:webHidden/>
              </w:rPr>
            </w:r>
            <w:r w:rsidR="007B057C">
              <w:rPr>
                <w:noProof/>
                <w:webHidden/>
              </w:rPr>
              <w:fldChar w:fldCharType="separate"/>
            </w:r>
            <w:r w:rsidR="007B057C">
              <w:rPr>
                <w:noProof/>
                <w:webHidden/>
              </w:rPr>
              <w:t>144</w:t>
            </w:r>
            <w:r w:rsidR="007B057C">
              <w:rPr>
                <w:noProof/>
                <w:webHidden/>
              </w:rPr>
              <w:fldChar w:fldCharType="end"/>
            </w:r>
          </w:hyperlink>
        </w:p>
        <w:p w14:paraId="22239F14" w14:textId="61389D08" w:rsidR="007B057C" w:rsidRDefault="00A06325">
          <w:pPr>
            <w:pStyle w:val="TOC3"/>
            <w:tabs>
              <w:tab w:val="right" w:leader="dot" w:pos="9350"/>
            </w:tabs>
            <w:rPr>
              <w:rFonts w:asciiTheme="minorHAnsi" w:eastAsiaTheme="minorEastAsia" w:hAnsiTheme="minorHAnsi" w:cstheme="minorBidi"/>
              <w:noProof/>
              <w:lang w:bidi="ar-SA"/>
            </w:rPr>
          </w:pPr>
          <w:hyperlink w:anchor="_Toc108456943"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43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4B9A894C" w14:textId="76A131EA" w:rsidR="007B057C" w:rsidRDefault="00A06325">
          <w:pPr>
            <w:pStyle w:val="TOC3"/>
            <w:tabs>
              <w:tab w:val="right" w:leader="dot" w:pos="9350"/>
            </w:tabs>
            <w:rPr>
              <w:rFonts w:asciiTheme="minorHAnsi" w:eastAsiaTheme="minorEastAsia" w:hAnsiTheme="minorHAnsi" w:cstheme="minorBidi"/>
              <w:noProof/>
              <w:lang w:bidi="ar-SA"/>
            </w:rPr>
          </w:pPr>
          <w:hyperlink w:anchor="_Toc108456944"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44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029209F2" w14:textId="44C1BC88" w:rsidR="007B057C" w:rsidRDefault="00A06325">
          <w:pPr>
            <w:pStyle w:val="TOC3"/>
            <w:tabs>
              <w:tab w:val="right" w:leader="dot" w:pos="9350"/>
            </w:tabs>
            <w:rPr>
              <w:rFonts w:asciiTheme="minorHAnsi" w:eastAsiaTheme="minorEastAsia" w:hAnsiTheme="minorHAnsi" w:cstheme="minorBidi"/>
              <w:noProof/>
              <w:lang w:bidi="ar-SA"/>
            </w:rPr>
          </w:pPr>
          <w:hyperlink w:anchor="_Toc108456945"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45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37943A84" w14:textId="63DCCDD2" w:rsidR="007B057C" w:rsidRDefault="00A06325">
          <w:pPr>
            <w:pStyle w:val="TOC3"/>
            <w:tabs>
              <w:tab w:val="right" w:leader="dot" w:pos="9350"/>
            </w:tabs>
            <w:rPr>
              <w:rFonts w:asciiTheme="minorHAnsi" w:eastAsiaTheme="minorEastAsia" w:hAnsiTheme="minorHAnsi" w:cstheme="minorBidi"/>
              <w:noProof/>
              <w:lang w:bidi="ar-SA"/>
            </w:rPr>
          </w:pPr>
          <w:hyperlink w:anchor="_Toc108456946"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46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4C95BD3C" w14:textId="7B8BFFF6" w:rsidR="007B057C" w:rsidRDefault="00A06325">
          <w:pPr>
            <w:pStyle w:val="TOC1"/>
            <w:tabs>
              <w:tab w:val="right" w:leader="dot" w:pos="9350"/>
            </w:tabs>
            <w:rPr>
              <w:rFonts w:asciiTheme="minorHAnsi" w:eastAsiaTheme="minorEastAsia" w:hAnsiTheme="minorHAnsi" w:cstheme="minorBidi"/>
              <w:noProof/>
              <w:lang w:bidi="ar-SA"/>
            </w:rPr>
          </w:pPr>
          <w:hyperlink w:anchor="_Toc108456947" w:history="1">
            <w:r w:rsidR="007B057C" w:rsidRPr="00F40685">
              <w:rPr>
                <w:rStyle w:val="Hyperlink"/>
                <w:noProof/>
              </w:rPr>
              <w:t>CHAPTER 8 Class Diagram</w:t>
            </w:r>
            <w:r w:rsidR="007B057C">
              <w:rPr>
                <w:noProof/>
                <w:webHidden/>
              </w:rPr>
              <w:tab/>
            </w:r>
            <w:r w:rsidR="007B057C">
              <w:rPr>
                <w:noProof/>
                <w:webHidden/>
              </w:rPr>
              <w:fldChar w:fldCharType="begin"/>
            </w:r>
            <w:r w:rsidR="007B057C">
              <w:rPr>
                <w:noProof/>
                <w:webHidden/>
              </w:rPr>
              <w:instrText xml:space="preserve"> PAGEREF _Toc108456947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27898B21" w14:textId="63499576" w:rsidR="007B057C" w:rsidRDefault="00A06325">
          <w:pPr>
            <w:pStyle w:val="TOC2"/>
            <w:tabs>
              <w:tab w:val="right" w:leader="dot" w:pos="9350"/>
            </w:tabs>
            <w:rPr>
              <w:rFonts w:asciiTheme="minorHAnsi" w:eastAsiaTheme="minorEastAsia" w:hAnsiTheme="minorHAnsi" w:cstheme="minorBidi"/>
              <w:noProof/>
              <w:lang w:bidi="ar-SA"/>
            </w:rPr>
          </w:pPr>
          <w:hyperlink w:anchor="_Toc108456948" w:history="1">
            <w:r w:rsidR="007B057C" w:rsidRPr="00F40685">
              <w:rPr>
                <w:rStyle w:val="Hyperlink"/>
                <w:noProof/>
              </w:rPr>
              <w:t>8.1 Class Diagram</w:t>
            </w:r>
            <w:r w:rsidR="007B057C">
              <w:rPr>
                <w:noProof/>
                <w:webHidden/>
              </w:rPr>
              <w:tab/>
            </w:r>
            <w:r w:rsidR="007B057C">
              <w:rPr>
                <w:noProof/>
                <w:webHidden/>
              </w:rPr>
              <w:fldChar w:fldCharType="begin"/>
            </w:r>
            <w:r w:rsidR="007B057C">
              <w:rPr>
                <w:noProof/>
                <w:webHidden/>
              </w:rPr>
              <w:instrText xml:space="preserve"> PAGEREF _Toc108456948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62AB2CC7" w14:textId="47C4AF3D" w:rsidR="007B057C" w:rsidRDefault="00A06325">
          <w:pPr>
            <w:pStyle w:val="TOC3"/>
            <w:tabs>
              <w:tab w:val="right" w:leader="dot" w:pos="9350"/>
            </w:tabs>
            <w:rPr>
              <w:rFonts w:asciiTheme="minorHAnsi" w:eastAsiaTheme="minorEastAsia" w:hAnsiTheme="minorHAnsi" w:cstheme="minorBidi"/>
              <w:noProof/>
              <w:lang w:bidi="ar-SA"/>
            </w:rPr>
          </w:pPr>
          <w:hyperlink w:anchor="_Toc108456949"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49 \h </w:instrText>
            </w:r>
            <w:r w:rsidR="007B057C">
              <w:rPr>
                <w:noProof/>
                <w:webHidden/>
              </w:rPr>
            </w:r>
            <w:r w:rsidR="007B057C">
              <w:rPr>
                <w:noProof/>
                <w:webHidden/>
              </w:rPr>
              <w:fldChar w:fldCharType="separate"/>
            </w:r>
            <w:r w:rsidR="007B057C">
              <w:rPr>
                <w:noProof/>
                <w:webHidden/>
              </w:rPr>
              <w:t>147</w:t>
            </w:r>
            <w:r w:rsidR="007B057C">
              <w:rPr>
                <w:noProof/>
                <w:webHidden/>
              </w:rPr>
              <w:fldChar w:fldCharType="end"/>
            </w:r>
          </w:hyperlink>
        </w:p>
        <w:p w14:paraId="5BE1CC8C" w14:textId="41CA6767" w:rsidR="007B057C" w:rsidRDefault="00A06325">
          <w:pPr>
            <w:pStyle w:val="TOC3"/>
            <w:tabs>
              <w:tab w:val="right" w:leader="dot" w:pos="9350"/>
            </w:tabs>
            <w:rPr>
              <w:rFonts w:asciiTheme="minorHAnsi" w:eastAsiaTheme="minorEastAsia" w:hAnsiTheme="minorHAnsi" w:cstheme="minorBidi"/>
              <w:noProof/>
              <w:lang w:bidi="ar-SA"/>
            </w:rPr>
          </w:pPr>
          <w:hyperlink w:anchor="_Toc108456950"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50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0070F32D" w14:textId="2BE8A85E" w:rsidR="007B057C" w:rsidRDefault="00A06325">
          <w:pPr>
            <w:pStyle w:val="TOC3"/>
            <w:tabs>
              <w:tab w:val="right" w:leader="dot" w:pos="9350"/>
            </w:tabs>
            <w:rPr>
              <w:rFonts w:asciiTheme="minorHAnsi" w:eastAsiaTheme="minorEastAsia" w:hAnsiTheme="minorHAnsi" w:cstheme="minorBidi"/>
              <w:noProof/>
              <w:lang w:bidi="ar-SA"/>
            </w:rPr>
          </w:pPr>
          <w:hyperlink w:anchor="_Toc108456951"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51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082DB06F" w14:textId="48190FE3" w:rsidR="007B057C" w:rsidRDefault="00A06325">
          <w:pPr>
            <w:pStyle w:val="TOC3"/>
            <w:tabs>
              <w:tab w:val="right" w:leader="dot" w:pos="9350"/>
            </w:tabs>
            <w:rPr>
              <w:rFonts w:asciiTheme="minorHAnsi" w:eastAsiaTheme="minorEastAsia" w:hAnsiTheme="minorHAnsi" w:cstheme="minorBidi"/>
              <w:noProof/>
              <w:lang w:bidi="ar-SA"/>
            </w:rPr>
          </w:pPr>
          <w:hyperlink w:anchor="_Toc108456952"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52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5BD656CF" w14:textId="4E402155" w:rsidR="007B057C" w:rsidRDefault="00A06325">
          <w:pPr>
            <w:pStyle w:val="TOC3"/>
            <w:tabs>
              <w:tab w:val="right" w:leader="dot" w:pos="9350"/>
            </w:tabs>
            <w:rPr>
              <w:rFonts w:asciiTheme="minorHAnsi" w:eastAsiaTheme="minorEastAsia" w:hAnsiTheme="minorHAnsi" w:cstheme="minorBidi"/>
              <w:noProof/>
              <w:lang w:bidi="ar-SA"/>
            </w:rPr>
          </w:pPr>
          <w:hyperlink w:anchor="_Toc108456953"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53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48CD294A" w14:textId="0C1CA3A2" w:rsidR="007B057C" w:rsidRDefault="00A06325">
          <w:pPr>
            <w:pStyle w:val="TOC3"/>
            <w:tabs>
              <w:tab w:val="right" w:leader="dot" w:pos="9350"/>
            </w:tabs>
            <w:rPr>
              <w:rFonts w:asciiTheme="minorHAnsi" w:eastAsiaTheme="minorEastAsia" w:hAnsiTheme="minorHAnsi" w:cstheme="minorBidi"/>
              <w:noProof/>
              <w:lang w:bidi="ar-SA"/>
            </w:rPr>
          </w:pPr>
          <w:hyperlink w:anchor="_Toc108456954"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54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01B5D534" w14:textId="11676965" w:rsidR="007B057C" w:rsidRDefault="00A06325">
          <w:pPr>
            <w:pStyle w:val="TOC1"/>
            <w:tabs>
              <w:tab w:val="right" w:leader="dot" w:pos="9350"/>
            </w:tabs>
            <w:rPr>
              <w:rFonts w:asciiTheme="minorHAnsi" w:eastAsiaTheme="minorEastAsia" w:hAnsiTheme="minorHAnsi" w:cstheme="minorBidi"/>
              <w:noProof/>
              <w:lang w:bidi="ar-SA"/>
            </w:rPr>
          </w:pPr>
          <w:hyperlink w:anchor="_Toc108456955" w:history="1">
            <w:r w:rsidR="007B057C" w:rsidRPr="00F40685">
              <w:rPr>
                <w:rStyle w:val="Hyperlink"/>
                <w:noProof/>
              </w:rPr>
              <w:t>CHAPTER 9 Coding</w:t>
            </w:r>
            <w:r w:rsidR="007B057C">
              <w:rPr>
                <w:noProof/>
                <w:webHidden/>
              </w:rPr>
              <w:tab/>
            </w:r>
            <w:r w:rsidR="007B057C">
              <w:rPr>
                <w:noProof/>
                <w:webHidden/>
              </w:rPr>
              <w:fldChar w:fldCharType="begin"/>
            </w:r>
            <w:r w:rsidR="007B057C">
              <w:rPr>
                <w:noProof/>
                <w:webHidden/>
              </w:rPr>
              <w:instrText xml:space="preserve"> PAGEREF _Toc108456955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37C0CCC9" w14:textId="116BBE3F" w:rsidR="007B057C" w:rsidRDefault="00A06325">
          <w:pPr>
            <w:pStyle w:val="TOC2"/>
            <w:tabs>
              <w:tab w:val="right" w:leader="dot" w:pos="9350"/>
            </w:tabs>
            <w:rPr>
              <w:rFonts w:asciiTheme="minorHAnsi" w:eastAsiaTheme="minorEastAsia" w:hAnsiTheme="minorHAnsi" w:cstheme="minorBidi"/>
              <w:noProof/>
              <w:lang w:bidi="ar-SA"/>
            </w:rPr>
          </w:pPr>
          <w:hyperlink w:anchor="_Toc108456956" w:history="1">
            <w:r w:rsidR="007B057C" w:rsidRPr="00F40685">
              <w:rPr>
                <w:rStyle w:val="Hyperlink"/>
                <w:noProof/>
              </w:rPr>
              <w:t>9.1 coding with explanations</w:t>
            </w:r>
            <w:r w:rsidR="007B057C">
              <w:rPr>
                <w:noProof/>
                <w:webHidden/>
              </w:rPr>
              <w:tab/>
            </w:r>
            <w:r w:rsidR="007B057C">
              <w:rPr>
                <w:noProof/>
                <w:webHidden/>
              </w:rPr>
              <w:fldChar w:fldCharType="begin"/>
            </w:r>
            <w:r w:rsidR="007B057C">
              <w:rPr>
                <w:noProof/>
                <w:webHidden/>
              </w:rPr>
              <w:instrText xml:space="preserve"> PAGEREF _Toc108456956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7A7D0AE4" w14:textId="3E79C5EE" w:rsidR="007B057C" w:rsidRDefault="00A06325">
          <w:pPr>
            <w:pStyle w:val="TOC3"/>
            <w:tabs>
              <w:tab w:val="right" w:leader="dot" w:pos="9350"/>
            </w:tabs>
            <w:rPr>
              <w:rFonts w:asciiTheme="minorHAnsi" w:eastAsiaTheme="minorEastAsia" w:hAnsiTheme="minorHAnsi" w:cstheme="minorBidi"/>
              <w:noProof/>
              <w:lang w:bidi="ar-SA"/>
            </w:rPr>
          </w:pPr>
          <w:hyperlink w:anchor="_Toc108456957"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57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2A17D5CC" w14:textId="597F6408" w:rsidR="007B057C" w:rsidRDefault="00A06325">
          <w:pPr>
            <w:pStyle w:val="TOC3"/>
            <w:tabs>
              <w:tab w:val="right" w:leader="dot" w:pos="9350"/>
            </w:tabs>
            <w:rPr>
              <w:rFonts w:asciiTheme="minorHAnsi" w:eastAsiaTheme="minorEastAsia" w:hAnsiTheme="minorHAnsi" w:cstheme="minorBidi"/>
              <w:noProof/>
              <w:lang w:bidi="ar-SA"/>
            </w:rPr>
          </w:pPr>
          <w:hyperlink w:anchor="_Toc108456958"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58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6F71CE72" w14:textId="215F4015" w:rsidR="007B057C" w:rsidRDefault="00A06325">
          <w:pPr>
            <w:pStyle w:val="TOC3"/>
            <w:tabs>
              <w:tab w:val="right" w:leader="dot" w:pos="9350"/>
            </w:tabs>
            <w:rPr>
              <w:rFonts w:asciiTheme="minorHAnsi" w:eastAsiaTheme="minorEastAsia" w:hAnsiTheme="minorHAnsi" w:cstheme="minorBidi"/>
              <w:noProof/>
              <w:lang w:bidi="ar-SA"/>
            </w:rPr>
          </w:pPr>
          <w:hyperlink w:anchor="_Toc108456959"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59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7C09D55C" w14:textId="67D50C73" w:rsidR="007B057C" w:rsidRDefault="00A06325">
          <w:pPr>
            <w:pStyle w:val="TOC3"/>
            <w:tabs>
              <w:tab w:val="right" w:leader="dot" w:pos="9350"/>
            </w:tabs>
            <w:rPr>
              <w:rFonts w:asciiTheme="minorHAnsi" w:eastAsiaTheme="minorEastAsia" w:hAnsiTheme="minorHAnsi" w:cstheme="minorBidi"/>
              <w:noProof/>
              <w:lang w:bidi="ar-SA"/>
            </w:rPr>
          </w:pPr>
          <w:hyperlink w:anchor="_Toc108456960"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60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204B24A2" w14:textId="3A7A5F92" w:rsidR="007B057C" w:rsidRDefault="00A06325">
          <w:pPr>
            <w:pStyle w:val="TOC3"/>
            <w:tabs>
              <w:tab w:val="right" w:leader="dot" w:pos="9350"/>
            </w:tabs>
            <w:rPr>
              <w:rFonts w:asciiTheme="minorHAnsi" w:eastAsiaTheme="minorEastAsia" w:hAnsiTheme="minorHAnsi" w:cstheme="minorBidi"/>
              <w:noProof/>
              <w:lang w:bidi="ar-SA"/>
            </w:rPr>
          </w:pPr>
          <w:hyperlink w:anchor="_Toc108456961"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61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7DC91837" w14:textId="54AFF074" w:rsidR="007B057C" w:rsidRDefault="00A06325">
          <w:pPr>
            <w:pStyle w:val="TOC3"/>
            <w:tabs>
              <w:tab w:val="right" w:leader="dot" w:pos="9350"/>
            </w:tabs>
            <w:rPr>
              <w:rFonts w:asciiTheme="minorHAnsi" w:eastAsiaTheme="minorEastAsia" w:hAnsiTheme="minorHAnsi" w:cstheme="minorBidi"/>
              <w:noProof/>
              <w:lang w:bidi="ar-SA"/>
            </w:rPr>
          </w:pPr>
          <w:hyperlink w:anchor="_Toc108456962"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62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496661AE" w14:textId="26B2ED1E"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43993950" w14:textId="77777777" w:rsidR="005F259F" w:rsidRDefault="005F259F" w:rsidP="005F259F">
      <w:pPr>
        <w:pStyle w:val="Heading1"/>
      </w:pPr>
      <w:bookmarkStart w:id="2" w:name="_Toc108456828"/>
      <w:bookmarkStart w:id="3" w:name="_Toc101427046"/>
      <w:bookmarkEnd w:id="1"/>
      <w:r>
        <w:lastRenderedPageBreak/>
        <w:t>CHAPTER 1 PROJECT PROPOSAL</w:t>
      </w:r>
      <w:bookmarkEnd w:id="2"/>
    </w:p>
    <w:p w14:paraId="683899C3" w14:textId="77777777" w:rsidR="005F259F" w:rsidRPr="006D21A1" w:rsidRDefault="005F259F" w:rsidP="005F259F">
      <w:pPr>
        <w:rPr>
          <w:lang w:bidi="ar-SA"/>
        </w:rPr>
      </w:pPr>
    </w:p>
    <w:p w14:paraId="5E6FCDAA" w14:textId="77777777" w:rsidR="005F259F" w:rsidRDefault="005F259F" w:rsidP="005F259F">
      <w:pPr>
        <w:pStyle w:val="Heading2"/>
      </w:pPr>
      <w:bookmarkStart w:id="4" w:name="_Toc101427039"/>
      <w:bookmarkStart w:id="5" w:name="_Toc108456829"/>
      <w:r>
        <w:t>1.1 Introduction</w:t>
      </w:r>
      <w:bookmarkEnd w:id="4"/>
      <w:bookmarkEnd w:id="5"/>
    </w:p>
    <w:p w14:paraId="0231EE52" w14:textId="77777777" w:rsidR="005F259F" w:rsidRPr="00E16580" w:rsidRDefault="005F259F" w:rsidP="005F259F">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5090610E" w14:textId="77777777" w:rsidR="005F259F" w:rsidRPr="00E16580" w:rsidRDefault="005F259F" w:rsidP="005F259F">
      <w:pPr>
        <w:pStyle w:val="doctext"/>
        <w:ind w:left="720"/>
        <w:rPr>
          <w:bCs/>
        </w:rPr>
      </w:pPr>
    </w:p>
    <w:p w14:paraId="4DE848CE" w14:textId="77777777" w:rsidR="005F259F" w:rsidRPr="00E16580" w:rsidRDefault="005F259F" w:rsidP="005F259F">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633DD4D6" w14:textId="77777777" w:rsidR="005F259F" w:rsidRPr="00E16580" w:rsidRDefault="005F259F" w:rsidP="005F259F">
      <w:pPr>
        <w:pStyle w:val="doctext"/>
        <w:ind w:left="720"/>
        <w:rPr>
          <w:bCs/>
        </w:rPr>
      </w:pPr>
    </w:p>
    <w:p w14:paraId="561AF2F4" w14:textId="77777777" w:rsidR="005F259F" w:rsidRPr="005B2B9B" w:rsidRDefault="005F259F" w:rsidP="005F259F">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62E752FB" w14:textId="77777777" w:rsidR="005F259F" w:rsidRDefault="005F259F" w:rsidP="005F259F">
      <w:pPr>
        <w:pStyle w:val="Heading2"/>
      </w:pPr>
      <w:bookmarkStart w:id="6" w:name="_Toc101427040"/>
      <w:bookmarkStart w:id="7" w:name="_Toc108456830"/>
      <w:r>
        <w:t>1.2 Vision and Business Case</w:t>
      </w:r>
      <w:bookmarkEnd w:id="6"/>
      <w:bookmarkEnd w:id="7"/>
    </w:p>
    <w:p w14:paraId="5F6746F1" w14:textId="77777777" w:rsidR="005F259F" w:rsidRPr="002102C2" w:rsidRDefault="005F259F" w:rsidP="005F259F">
      <w:pPr>
        <w:rPr>
          <w:rFonts w:ascii="Times New Roman" w:hAnsi="Times New Roman" w:cs="Times New Roman"/>
          <w:sz w:val="24"/>
          <w:szCs w:val="24"/>
        </w:rPr>
      </w:pPr>
      <w:bookmarkStart w:id="8" w:name="_Toc101427041"/>
      <w:r w:rsidRPr="002102C2">
        <w:rPr>
          <w:rFonts w:ascii="Times New Roman" w:hAnsi="Times New Roman" w:cs="Times New Roman"/>
          <w:sz w:val="24"/>
          <w:szCs w:val="24"/>
        </w:rPr>
        <w:t xml:space="preserve">Availability of this system 24/7 is very much crucial for the client function. for this purpose, we </w:t>
      </w:r>
      <w:r>
        <w:rPr>
          <w:rFonts w:ascii="Times New Roman" w:hAnsi="Times New Roman" w:cs="Times New Roman"/>
          <w:sz w:val="24"/>
          <w:szCs w:val="24"/>
        </w:rPr>
        <w:t>are developing</w:t>
      </w:r>
      <w:r w:rsidRPr="002102C2">
        <w:rPr>
          <w:rFonts w:ascii="Times New Roman" w:hAnsi="Times New Roman" w:cs="Times New Roman"/>
          <w:sz w:val="24"/>
          <w:szCs w:val="24"/>
        </w:rPr>
        <w:t xml:space="preserve"> a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that </w:t>
      </w:r>
      <w:r>
        <w:rPr>
          <w:rFonts w:ascii="Times New Roman" w:hAnsi="Times New Roman" w:cs="Times New Roman"/>
          <w:sz w:val="24"/>
          <w:szCs w:val="24"/>
        </w:rPr>
        <w:t xml:space="preserve">is </w:t>
      </w:r>
      <w:r w:rsidRPr="002102C2">
        <w:rPr>
          <w:rFonts w:ascii="Times New Roman" w:hAnsi="Times New Roman" w:cs="Times New Roman"/>
          <w:sz w:val="24"/>
          <w:szCs w:val="24"/>
        </w:rPr>
        <w:t>able to provide high quality access to clients database</w:t>
      </w:r>
    </w:p>
    <w:p w14:paraId="18196AA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will be having </w:t>
      </w:r>
      <w:r>
        <w:rPr>
          <w:rFonts w:ascii="Times New Roman" w:hAnsi="Times New Roman" w:cs="Times New Roman"/>
          <w:sz w:val="24"/>
          <w:szCs w:val="24"/>
        </w:rPr>
        <w:t>a lot of functional features discussed in the use-case model section</w:t>
      </w:r>
    </w:p>
    <w:p w14:paraId="221CB5F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management</w:t>
      </w:r>
      <w:r w:rsidRPr="002102C2">
        <w:rPr>
          <w:rFonts w:ascii="Times New Roman" w:hAnsi="Times New Roman" w:cs="Times New Roman"/>
          <w:sz w:val="24"/>
          <w:szCs w:val="24"/>
        </w:rPr>
        <w:t xml:space="preserve"> system will have the capability to </w:t>
      </w:r>
      <w:r>
        <w:rPr>
          <w:rFonts w:ascii="Times New Roman" w:hAnsi="Times New Roman" w:cs="Times New Roman"/>
          <w:sz w:val="24"/>
          <w:szCs w:val="24"/>
        </w:rPr>
        <w:t>buy, give feedback</w:t>
      </w:r>
      <w:r w:rsidRPr="002102C2">
        <w:rPr>
          <w:rFonts w:ascii="Times New Roman" w:hAnsi="Times New Roman" w:cs="Times New Roman"/>
          <w:sz w:val="24"/>
          <w:szCs w:val="24"/>
        </w:rPr>
        <w:t>,</w:t>
      </w:r>
      <w:r>
        <w:rPr>
          <w:rFonts w:ascii="Times New Roman" w:hAnsi="Times New Roman" w:cs="Times New Roman"/>
          <w:sz w:val="24"/>
          <w:szCs w:val="24"/>
        </w:rPr>
        <w:t xml:space="preserve"> view, review etc. </w:t>
      </w:r>
      <w:r w:rsidRPr="002102C2">
        <w:rPr>
          <w:rFonts w:ascii="Times New Roman" w:hAnsi="Times New Roman" w:cs="Times New Roman"/>
          <w:sz w:val="24"/>
          <w:szCs w:val="24"/>
        </w:rPr>
        <w:t xml:space="preserve"> this will give the client accessibility </w:t>
      </w:r>
      <w:r>
        <w:rPr>
          <w:rFonts w:ascii="Times New Roman" w:hAnsi="Times New Roman" w:cs="Times New Roman"/>
          <w:sz w:val="24"/>
          <w:szCs w:val="24"/>
        </w:rPr>
        <w:t xml:space="preserve">to </w:t>
      </w:r>
      <w:r w:rsidRPr="002102C2">
        <w:rPr>
          <w:rFonts w:ascii="Times New Roman" w:hAnsi="Times New Roman" w:cs="Times New Roman"/>
          <w:sz w:val="24"/>
          <w:szCs w:val="24"/>
        </w:rPr>
        <w:t xml:space="preserve">make </w:t>
      </w:r>
      <w:r>
        <w:rPr>
          <w:rFonts w:ascii="Times New Roman" w:hAnsi="Times New Roman" w:cs="Times New Roman"/>
          <w:sz w:val="24"/>
          <w:szCs w:val="24"/>
        </w:rPr>
        <w:t>sure buying and managing is easy</w:t>
      </w:r>
      <w:r w:rsidRPr="002102C2">
        <w:rPr>
          <w:rFonts w:ascii="Times New Roman" w:hAnsi="Times New Roman" w:cs="Times New Roman"/>
          <w:sz w:val="24"/>
          <w:szCs w:val="24"/>
        </w:rPr>
        <w:t xml:space="preserve">. Other than that </w:t>
      </w:r>
      <w:r>
        <w:rPr>
          <w:rFonts w:ascii="Times New Roman" w:hAnsi="Times New Roman" w:cs="Times New Roman"/>
          <w:sz w:val="24"/>
          <w:szCs w:val="24"/>
        </w:rPr>
        <w:t>admin</w:t>
      </w:r>
      <w:r w:rsidRPr="002102C2">
        <w:rPr>
          <w:rFonts w:ascii="Times New Roman" w:hAnsi="Times New Roman" w:cs="Times New Roman"/>
          <w:sz w:val="24"/>
          <w:szCs w:val="24"/>
        </w:rPr>
        <w:t xml:space="preserve"> will enable the </w:t>
      </w:r>
      <w:r>
        <w:rPr>
          <w:rFonts w:ascii="Times New Roman" w:hAnsi="Times New Roman" w:cs="Times New Roman"/>
          <w:sz w:val="24"/>
          <w:szCs w:val="24"/>
        </w:rPr>
        <w:t>user</w:t>
      </w:r>
      <w:r w:rsidRPr="002102C2">
        <w:rPr>
          <w:rFonts w:ascii="Times New Roman" w:hAnsi="Times New Roman" w:cs="Times New Roman"/>
          <w:sz w:val="24"/>
          <w:szCs w:val="24"/>
        </w:rPr>
        <w:t xml:space="preserve"> to ensure their </w:t>
      </w:r>
      <w:r>
        <w:rPr>
          <w:rFonts w:ascii="Times New Roman" w:hAnsi="Times New Roman" w:cs="Times New Roman"/>
          <w:sz w:val="24"/>
          <w:szCs w:val="24"/>
        </w:rPr>
        <w:t>order can be tracked</w:t>
      </w:r>
      <w:r w:rsidRPr="002102C2">
        <w:rPr>
          <w:rFonts w:ascii="Times New Roman" w:hAnsi="Times New Roman" w:cs="Times New Roman"/>
          <w:sz w:val="24"/>
          <w:szCs w:val="24"/>
        </w:rPr>
        <w:t>.</w:t>
      </w:r>
    </w:p>
    <w:p w14:paraId="427CF0BC" w14:textId="77777777" w:rsidR="005F259F" w:rsidRDefault="005F259F" w:rsidP="005F259F">
      <w:pPr>
        <w:pStyle w:val="Heading2"/>
      </w:pPr>
      <w:bookmarkStart w:id="9" w:name="_Toc108456831"/>
      <w:r>
        <w:t>1.3 Use-Case Model</w:t>
      </w:r>
      <w:bookmarkEnd w:id="8"/>
      <w:bookmarkEnd w:id="9"/>
    </w:p>
    <w:p w14:paraId="4E2C44BF" w14:textId="77777777" w:rsidR="005F259F" w:rsidRDefault="005F259F" w:rsidP="005F259F">
      <w:pPr>
        <w:pStyle w:val="doctext"/>
        <w:ind w:left="720"/>
      </w:pPr>
      <w:bookmarkStart w:id="10" w:name="_Toc101427042"/>
      <w:r>
        <w:t>•</w:t>
      </w:r>
      <w:r>
        <w:tab/>
        <w:t>Login:</w:t>
      </w:r>
    </w:p>
    <w:p w14:paraId="1356352C" w14:textId="77777777" w:rsidR="005F259F" w:rsidRDefault="005F259F" w:rsidP="005F259F">
      <w:pPr>
        <w:pStyle w:val="doctext"/>
        <w:ind w:left="720"/>
      </w:pPr>
      <w:r>
        <w:t>Admin will be able to Login into the system with the username and password they used while registering their account.</w:t>
      </w:r>
    </w:p>
    <w:p w14:paraId="6D428E08" w14:textId="77777777" w:rsidR="005F259F" w:rsidRDefault="005F259F" w:rsidP="005F259F">
      <w:pPr>
        <w:pStyle w:val="doctext"/>
        <w:ind w:left="720"/>
      </w:pPr>
      <w:r>
        <w:t>•</w:t>
      </w:r>
      <w:r>
        <w:tab/>
        <w:t>Manage Products:</w:t>
      </w:r>
    </w:p>
    <w:p w14:paraId="2D4FB9D3" w14:textId="77777777" w:rsidR="005F259F" w:rsidRDefault="005F259F" w:rsidP="005F259F">
      <w:pPr>
        <w:pStyle w:val="doctext"/>
        <w:ind w:left="720"/>
      </w:pPr>
      <w:r>
        <w:lastRenderedPageBreak/>
        <w:t>Admin needs to have access to their system so he/she can manage item, from this they can keep a record of all the items</w:t>
      </w:r>
    </w:p>
    <w:p w14:paraId="6698A34D" w14:textId="77777777" w:rsidR="005F259F" w:rsidRDefault="005F259F" w:rsidP="005F259F">
      <w:pPr>
        <w:pStyle w:val="doctext"/>
        <w:ind w:left="720"/>
      </w:pPr>
      <w:r>
        <w:t>•</w:t>
      </w:r>
      <w:r>
        <w:tab/>
        <w:t>View Order Detail:</w:t>
      </w:r>
    </w:p>
    <w:p w14:paraId="08BD9E0A" w14:textId="77777777" w:rsidR="005F259F" w:rsidRDefault="005F259F" w:rsidP="005F259F">
      <w:pPr>
        <w:pStyle w:val="doctext"/>
        <w:ind w:left="720"/>
      </w:pPr>
      <w:r>
        <w:t>complete and proper details about the order should be visible to the admin.</w:t>
      </w:r>
    </w:p>
    <w:p w14:paraId="6D6489AC" w14:textId="77777777" w:rsidR="005F259F" w:rsidRDefault="005F259F" w:rsidP="005F259F">
      <w:pPr>
        <w:pStyle w:val="doctext"/>
        <w:ind w:left="720"/>
      </w:pPr>
      <w:r>
        <w:t>•</w:t>
      </w:r>
      <w:r>
        <w:tab/>
        <w:t>Manage Categories:</w:t>
      </w:r>
    </w:p>
    <w:p w14:paraId="4502737C" w14:textId="77777777" w:rsidR="005F259F" w:rsidRDefault="005F259F" w:rsidP="005F259F">
      <w:pPr>
        <w:pStyle w:val="doctext"/>
        <w:ind w:left="720"/>
      </w:pPr>
      <w:r>
        <w:t>Categories are made when items are divided into sub-categories. Admin has the right to manage the categories, which also has different sub-Categories according to the requirements.</w:t>
      </w:r>
    </w:p>
    <w:p w14:paraId="0A153A63" w14:textId="77777777" w:rsidR="005F259F" w:rsidRDefault="005F259F" w:rsidP="005F259F">
      <w:pPr>
        <w:pStyle w:val="doctext"/>
        <w:ind w:left="720"/>
      </w:pPr>
      <w:r>
        <w:t>•</w:t>
      </w:r>
      <w:r>
        <w:tab/>
        <w:t>Manage Customers:</w:t>
      </w:r>
    </w:p>
    <w:p w14:paraId="6B6D8F60" w14:textId="77777777" w:rsidR="005F259F" w:rsidRDefault="005F259F" w:rsidP="005F259F">
      <w:pPr>
        <w:pStyle w:val="doctext"/>
        <w:ind w:left="720"/>
      </w:pPr>
      <w:r>
        <w:t>Admin should be able to manage customer data. Record of the customers will also be maintained in the database.</w:t>
      </w:r>
    </w:p>
    <w:p w14:paraId="6522448B" w14:textId="77777777" w:rsidR="005F259F" w:rsidRDefault="005F259F" w:rsidP="005F259F">
      <w:pPr>
        <w:pStyle w:val="doctext"/>
        <w:ind w:left="720"/>
      </w:pPr>
      <w:r>
        <w:t>•</w:t>
      </w:r>
      <w:r>
        <w:tab/>
        <w:t>Register:</w:t>
      </w:r>
    </w:p>
    <w:p w14:paraId="6EAC6D46" w14:textId="77777777" w:rsidR="005F259F" w:rsidRDefault="005F259F" w:rsidP="005F259F">
      <w:pPr>
        <w:pStyle w:val="doctext"/>
        <w:ind w:left="720"/>
      </w:pPr>
      <w:r>
        <w:t>If the user wants to buy any product and they haven’t created their account, then first of all they need to register themselves.</w:t>
      </w:r>
    </w:p>
    <w:p w14:paraId="67E8FC08" w14:textId="77777777" w:rsidR="005F259F" w:rsidRDefault="005F259F" w:rsidP="005F259F">
      <w:pPr>
        <w:pStyle w:val="doctext"/>
        <w:ind w:left="720"/>
      </w:pPr>
      <w:r>
        <w:t>•</w:t>
      </w:r>
      <w:r>
        <w:tab/>
        <w:t>View Products:</w:t>
      </w:r>
    </w:p>
    <w:p w14:paraId="7019A46E" w14:textId="77777777" w:rsidR="005F259F" w:rsidRDefault="005F259F" w:rsidP="005F259F">
      <w:pPr>
        <w:pStyle w:val="doctext"/>
        <w:ind w:left="720"/>
      </w:pPr>
      <w:r>
        <w:t>User can view the products, which they want.</w:t>
      </w:r>
    </w:p>
    <w:p w14:paraId="22C614E3" w14:textId="77777777" w:rsidR="005F259F" w:rsidRDefault="005F259F" w:rsidP="005F259F">
      <w:pPr>
        <w:pStyle w:val="doctext"/>
        <w:ind w:left="720"/>
      </w:pPr>
      <w:r>
        <w:t>•</w:t>
      </w:r>
      <w:r>
        <w:tab/>
        <w:t>Manage cart:</w:t>
      </w:r>
    </w:p>
    <w:p w14:paraId="241C04EF" w14:textId="77777777" w:rsidR="005F259F" w:rsidRDefault="005F259F" w:rsidP="005F259F">
      <w:pPr>
        <w:pStyle w:val="doctext"/>
        <w:ind w:left="720"/>
      </w:pPr>
      <w:r>
        <w:t>User can add the product into their cart or Wishlist, which they want to buy.</w:t>
      </w:r>
    </w:p>
    <w:p w14:paraId="61F60EB4" w14:textId="77777777" w:rsidR="005F259F" w:rsidRDefault="005F259F" w:rsidP="005F259F">
      <w:pPr>
        <w:pStyle w:val="doctext"/>
        <w:ind w:left="720"/>
      </w:pPr>
      <w:r>
        <w:t>•</w:t>
      </w:r>
      <w:r>
        <w:tab/>
        <w:t>Place Order:</w:t>
      </w:r>
    </w:p>
    <w:p w14:paraId="379EECFA" w14:textId="77777777" w:rsidR="005F259F" w:rsidRDefault="005F259F" w:rsidP="005F259F">
      <w:pPr>
        <w:pStyle w:val="doctext"/>
        <w:ind w:left="720"/>
      </w:pPr>
      <w:r>
        <w:t>The order will be place by the system when the user confirms their order.</w:t>
      </w:r>
    </w:p>
    <w:p w14:paraId="66F607A3" w14:textId="77777777" w:rsidR="005F259F" w:rsidRDefault="005F259F" w:rsidP="005F259F">
      <w:pPr>
        <w:pStyle w:val="doctext"/>
        <w:ind w:left="720"/>
      </w:pPr>
      <w:r>
        <w:t>•</w:t>
      </w:r>
      <w:r>
        <w:tab/>
        <w:t>Login:</w:t>
      </w:r>
    </w:p>
    <w:p w14:paraId="078FE9BC" w14:textId="77777777" w:rsidR="005F259F" w:rsidRDefault="005F259F" w:rsidP="005F259F">
      <w:pPr>
        <w:pStyle w:val="doctext"/>
        <w:ind w:left="720"/>
      </w:pPr>
      <w:r>
        <w:t>If the user wants to buy the product, then first of all, they should sign in their id, which was assigned to him/her.</w:t>
      </w:r>
    </w:p>
    <w:p w14:paraId="37068BE4" w14:textId="77777777" w:rsidR="005F259F" w:rsidRDefault="005F259F" w:rsidP="005F259F">
      <w:pPr>
        <w:pStyle w:val="Heading2"/>
      </w:pPr>
      <w:bookmarkStart w:id="11" w:name="_Toc108456832"/>
      <w:r>
        <w:t>1.4 Supplementary Specification</w:t>
      </w:r>
      <w:bookmarkEnd w:id="10"/>
      <w:bookmarkEnd w:id="11"/>
    </w:p>
    <w:p w14:paraId="11318552" w14:textId="77777777" w:rsidR="005F259F" w:rsidRDefault="005F259F" w:rsidP="005F259F">
      <w:pPr>
        <w:ind w:firstLine="720"/>
      </w:pPr>
      <w:bookmarkStart w:id="12" w:name="_Toc101427043"/>
      <w:r>
        <w:t>•</w:t>
      </w:r>
      <w:r>
        <w:tab/>
        <w:t>The system shall be available to the user and the admin 24 hours/day.</w:t>
      </w:r>
    </w:p>
    <w:p w14:paraId="33D445F3" w14:textId="77777777" w:rsidR="005F259F" w:rsidRDefault="005F259F" w:rsidP="005F259F">
      <w:pPr>
        <w:ind w:firstLine="720"/>
      </w:pPr>
      <w:r>
        <w:t>•</w:t>
      </w:r>
      <w:r>
        <w:tab/>
        <w:t>It should be made possible to upgrade the system while it is running.</w:t>
      </w:r>
    </w:p>
    <w:p w14:paraId="718C46BA" w14:textId="77777777" w:rsidR="005F259F" w:rsidRDefault="005F259F" w:rsidP="005F259F">
      <w:pPr>
        <w:ind w:firstLine="720"/>
      </w:pPr>
      <w:r>
        <w:lastRenderedPageBreak/>
        <w:t>•</w:t>
      </w:r>
      <w:r>
        <w:tab/>
        <w:t>Users that are not allowed to view specific areas of the system will be redirected back to the login page.</w:t>
      </w:r>
    </w:p>
    <w:p w14:paraId="2D824A67" w14:textId="77777777" w:rsidR="005F259F" w:rsidRDefault="005F259F" w:rsidP="005F259F">
      <w:pPr>
        <w:ind w:firstLine="720"/>
      </w:pPr>
      <w:r>
        <w:t>•</w:t>
      </w:r>
      <w:r>
        <w:tab/>
        <w:t>During an average load, all Web pages must download in three seconds, and in five seconds during a peak load.</w:t>
      </w:r>
    </w:p>
    <w:p w14:paraId="7A6D1C91" w14:textId="77777777" w:rsidR="005F259F" w:rsidRDefault="005F259F" w:rsidP="005F259F">
      <w:pPr>
        <w:ind w:firstLine="720"/>
      </w:pPr>
      <w:r>
        <w:t>•</w:t>
      </w:r>
      <w:r>
        <w:tab/>
        <w:t>While executing a search, the system must be able to display at least 100 search results per page.</w:t>
      </w:r>
    </w:p>
    <w:p w14:paraId="46EDEDFF" w14:textId="77777777" w:rsidR="005F259F" w:rsidRDefault="005F259F" w:rsidP="005F259F">
      <w:pPr>
        <w:ind w:firstLine="720"/>
      </w:pPr>
      <w:r>
        <w:t>•</w:t>
      </w:r>
      <w:r>
        <w:tab/>
        <w:t>The end user shall be able to place an order within 30 seconds.</w:t>
      </w:r>
    </w:p>
    <w:p w14:paraId="30D02B46" w14:textId="77777777" w:rsidR="005F259F" w:rsidRDefault="005F259F" w:rsidP="005F259F">
      <w:pPr>
        <w:ind w:firstLine="720"/>
      </w:pPr>
      <w:r>
        <w:t>•</w:t>
      </w:r>
      <w:r>
        <w:tab/>
        <w:t>The system should be able to contain data of 1,000,000 users.</w:t>
      </w:r>
    </w:p>
    <w:p w14:paraId="3D18FBE4" w14:textId="77777777" w:rsidR="005F259F" w:rsidRPr="0038416B" w:rsidRDefault="005F259F" w:rsidP="005F259F">
      <w:pPr>
        <w:ind w:firstLine="720"/>
      </w:pPr>
      <w:r>
        <w:t>•</w:t>
      </w:r>
      <w:r>
        <w:tab/>
        <w:t>The system shall accept 50 requests per second.</w:t>
      </w:r>
    </w:p>
    <w:p w14:paraId="02841D0B" w14:textId="77777777" w:rsidR="005F259F" w:rsidRDefault="005F259F" w:rsidP="005F259F">
      <w:pPr>
        <w:pStyle w:val="Heading2"/>
      </w:pPr>
      <w:bookmarkStart w:id="13" w:name="_Toc108456833"/>
      <w:r>
        <w:t>1.5 Glossar</w:t>
      </w:r>
      <w:bookmarkStart w:id="14" w:name="_Toc101427044"/>
      <w:bookmarkEnd w:id="12"/>
      <w:r>
        <w:t>y</w:t>
      </w:r>
      <w:bookmarkEnd w:id="13"/>
    </w:p>
    <w:p w14:paraId="215ADFDA" w14:textId="77777777" w:rsidR="005F259F" w:rsidRPr="002102C2" w:rsidRDefault="005F259F" w:rsidP="005F259F">
      <w:pPr>
        <w:pStyle w:val="doctext"/>
        <w:ind w:firstLine="720"/>
        <w:rPr>
          <w:b/>
          <w:i/>
          <w:color w:val="1F497D" w:themeColor="text2"/>
        </w:rPr>
      </w:pPr>
      <w:r w:rsidRPr="002102C2">
        <w:rPr>
          <w:b/>
          <w:i/>
          <w:color w:val="1F497D" w:themeColor="text2"/>
        </w:rPr>
        <w:t>Key domain terminology, and data dictionary.</w:t>
      </w:r>
    </w:p>
    <w:p w14:paraId="364A7229" w14:textId="77777777" w:rsidR="005F259F" w:rsidRPr="002102C2" w:rsidRDefault="005F259F" w:rsidP="005F259F">
      <w:pPr>
        <w:pStyle w:val="doctext"/>
        <w:ind w:firstLine="720"/>
      </w:pPr>
      <w:r w:rsidRPr="002102C2">
        <w:t>7.8. NextGen Example: A (Partial) Glossary</w:t>
      </w:r>
    </w:p>
    <w:p w14:paraId="610A4FB5" w14:textId="77777777" w:rsidR="005F259F" w:rsidRDefault="005F259F" w:rsidP="005F259F">
      <w:pPr>
        <w:pStyle w:val="Heading2"/>
      </w:pPr>
    </w:p>
    <w:p w14:paraId="63A0B129" w14:textId="77777777" w:rsidR="005F259F" w:rsidRDefault="005F259F" w:rsidP="005F259F">
      <w:pPr>
        <w:pStyle w:val="Heading2"/>
      </w:pPr>
      <w:bookmarkStart w:id="15" w:name="_Toc108456834"/>
      <w:r>
        <w:t>1.6 Risk List &amp; Risk Management Plan</w:t>
      </w:r>
      <w:bookmarkEnd w:id="14"/>
      <w:bookmarkEnd w:id="15"/>
    </w:p>
    <w:p w14:paraId="26B96D01" w14:textId="77777777" w:rsidR="005F259F" w:rsidRDefault="005F259F" w:rsidP="005F259F">
      <w:pPr>
        <w:pStyle w:val="doclist"/>
        <w:numPr>
          <w:ilvl w:val="1"/>
          <w:numId w:val="1"/>
        </w:numPr>
      </w:pPr>
      <w:r>
        <w:t>Password and information of users can be leaked.</w:t>
      </w:r>
    </w:p>
    <w:p w14:paraId="3297838D" w14:textId="77777777" w:rsidR="005F259F" w:rsidRDefault="005F259F" w:rsidP="005F259F">
      <w:pPr>
        <w:pStyle w:val="doclist"/>
        <w:numPr>
          <w:ilvl w:val="1"/>
          <w:numId w:val="1"/>
        </w:numPr>
      </w:pPr>
      <w:r>
        <w:t>Showing products which aren’t in stock.</w:t>
      </w:r>
    </w:p>
    <w:p w14:paraId="799E76EF" w14:textId="77777777" w:rsidR="005F259F" w:rsidRDefault="005F259F" w:rsidP="005F259F">
      <w:pPr>
        <w:pStyle w:val="doclist"/>
        <w:numPr>
          <w:ilvl w:val="1"/>
          <w:numId w:val="1"/>
        </w:numPr>
      </w:pPr>
      <w:r>
        <w:t>Showing wrong price</w:t>
      </w:r>
    </w:p>
    <w:p w14:paraId="4F45B04D" w14:textId="77777777" w:rsidR="005F259F" w:rsidRDefault="005F259F" w:rsidP="005F259F">
      <w:pPr>
        <w:pStyle w:val="doclist"/>
        <w:numPr>
          <w:ilvl w:val="1"/>
          <w:numId w:val="1"/>
        </w:numPr>
      </w:pPr>
      <w:r>
        <w:t>Payment method not secure</w:t>
      </w:r>
    </w:p>
    <w:p w14:paraId="3F894F04" w14:textId="77777777" w:rsidR="005F259F" w:rsidRDefault="005F259F" w:rsidP="005F259F">
      <w:pPr>
        <w:pStyle w:val="doclist"/>
        <w:numPr>
          <w:ilvl w:val="1"/>
          <w:numId w:val="1"/>
        </w:numPr>
      </w:pPr>
      <w:r>
        <w:t>Privacy not fully provided</w:t>
      </w:r>
    </w:p>
    <w:p w14:paraId="11A92C84" w14:textId="77777777" w:rsidR="005F259F" w:rsidRDefault="005F259F" w:rsidP="005F259F">
      <w:pPr>
        <w:pStyle w:val="doclist"/>
        <w:numPr>
          <w:ilvl w:val="1"/>
          <w:numId w:val="1"/>
        </w:numPr>
      </w:pPr>
      <w:r>
        <w:t>Multiple users with same username</w:t>
      </w:r>
    </w:p>
    <w:p w14:paraId="221D7230" w14:textId="51B5F8C1" w:rsidR="005F259F" w:rsidRDefault="005F259F" w:rsidP="005F259F">
      <w:pPr>
        <w:pStyle w:val="doclist"/>
        <w:numPr>
          <w:ilvl w:val="1"/>
          <w:numId w:val="1"/>
        </w:numPr>
      </w:pPr>
      <w:r>
        <w:t>Software not according to ISO certification.</w:t>
      </w:r>
    </w:p>
    <w:p w14:paraId="4D14F149" w14:textId="3A43BC1A" w:rsidR="007B057C" w:rsidRDefault="007B057C" w:rsidP="007B057C">
      <w:pPr>
        <w:pStyle w:val="doclist"/>
      </w:pPr>
    </w:p>
    <w:p w14:paraId="53940DC2" w14:textId="46E3D2DE" w:rsidR="007B057C" w:rsidRDefault="007B057C" w:rsidP="007B057C">
      <w:pPr>
        <w:pStyle w:val="doclist"/>
      </w:pPr>
    </w:p>
    <w:p w14:paraId="74579A97" w14:textId="77777777" w:rsidR="007B057C" w:rsidRDefault="007B057C" w:rsidP="007B057C">
      <w:pPr>
        <w:pStyle w:val="Heading1"/>
      </w:pPr>
      <w:bookmarkStart w:id="16" w:name="_Toc101427045"/>
      <w:bookmarkStart w:id="17" w:name="_Toc108456835"/>
      <w:r>
        <w:t>CHAPTER 2 USE CASES</w:t>
      </w:r>
      <w:bookmarkEnd w:id="16"/>
      <w:bookmarkEnd w:id="17"/>
    </w:p>
    <w:p w14:paraId="2D1D6737" w14:textId="77777777" w:rsidR="007B057C" w:rsidRDefault="007B057C" w:rsidP="007B057C">
      <w:pPr>
        <w:pStyle w:val="doclist"/>
      </w:pPr>
    </w:p>
    <w:p w14:paraId="5EB251AF" w14:textId="77777777" w:rsidR="005F259F" w:rsidRDefault="005F259F" w:rsidP="005F259F">
      <w:pPr>
        <w:pStyle w:val="Heading2"/>
      </w:pPr>
      <w:bookmarkStart w:id="18" w:name="_Toc108456836"/>
      <w:r>
        <w:lastRenderedPageBreak/>
        <w:t>2.1 Use Case Diagram</w:t>
      </w:r>
      <w:bookmarkEnd w:id="3"/>
      <w:bookmarkEnd w:id="18"/>
    </w:p>
    <w:p w14:paraId="79F493E4" w14:textId="77777777" w:rsidR="005F259F" w:rsidRDefault="005F259F" w:rsidP="005F259F">
      <w:pPr>
        <w:pStyle w:val="doclist"/>
        <w:jc w:val="center"/>
      </w:pPr>
      <w:r>
        <w:rPr>
          <w:noProof/>
        </w:rPr>
        <w:drawing>
          <wp:inline distT="0" distB="0" distL="0" distR="0" wp14:anchorId="6ABCAB5E" wp14:editId="63071BE0">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36DA928E" w14:textId="77777777" w:rsidR="005F259F" w:rsidRDefault="005F259F" w:rsidP="005F259F">
      <w:pPr>
        <w:pStyle w:val="Heading2"/>
      </w:pPr>
      <w:bookmarkStart w:id="19" w:name="_Toc101427047"/>
      <w:bookmarkStart w:id="20" w:name="_Toc108456837"/>
      <w:r>
        <w:t>2.2 Brief Level Use Cases</w:t>
      </w:r>
      <w:bookmarkEnd w:id="19"/>
      <w:bookmarkEnd w:id="20"/>
    </w:p>
    <w:p w14:paraId="7A352DD2" w14:textId="77777777" w:rsidR="005F259F" w:rsidRDefault="005F259F" w:rsidP="005F259F">
      <w:pPr>
        <w:pStyle w:val="Heading3"/>
      </w:pPr>
      <w:bookmarkStart w:id="21" w:name="_Toc101427048"/>
      <w:bookmarkStart w:id="22" w:name="_Toc108456838"/>
      <w:r>
        <w:t>Talah Khan (FA20-BSE-042)</w:t>
      </w:r>
      <w:bookmarkEnd w:id="21"/>
      <w:bookmarkEnd w:id="22"/>
    </w:p>
    <w:p w14:paraId="652BC221" w14:textId="77777777" w:rsidR="005F259F" w:rsidRPr="00A840CA" w:rsidRDefault="005F259F" w:rsidP="005F259F">
      <w:pPr>
        <w:pStyle w:val="Heading4"/>
      </w:pPr>
      <w:bookmarkStart w:id="23" w:name="_Toc101427049"/>
      <w:bookmarkStart w:id="24" w:name="_Toc108456839"/>
      <w:r>
        <w:t xml:space="preserve">Use Case: </w:t>
      </w:r>
      <w:bookmarkEnd w:id="23"/>
      <w:r>
        <w:t>Create Account</w:t>
      </w:r>
      <w:bookmarkEnd w:id="24"/>
    </w:p>
    <w:p w14:paraId="5AC35B1B" w14:textId="77777777" w:rsidR="005F259F" w:rsidRDefault="005F259F" w:rsidP="005F259F">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138B02F6" w14:textId="77777777" w:rsidR="005F259F" w:rsidRDefault="005F259F" w:rsidP="005F259F">
      <w:pPr>
        <w:pStyle w:val="Heading4"/>
      </w:pPr>
      <w:bookmarkStart w:id="25" w:name="_Toc108456840"/>
      <w:r>
        <w:t>Use Case: Login Account</w:t>
      </w:r>
      <w:bookmarkEnd w:id="25"/>
    </w:p>
    <w:p w14:paraId="56FD5D46" w14:textId="77777777" w:rsidR="005F259F" w:rsidRDefault="005F259F" w:rsidP="005F259F">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50F03253" w14:textId="77777777" w:rsidR="005F259F" w:rsidRDefault="005F259F" w:rsidP="005F259F">
      <w:pPr>
        <w:pStyle w:val="Heading4"/>
      </w:pPr>
      <w:bookmarkStart w:id="26" w:name="_Toc108456841"/>
      <w:r>
        <w:t>Use Case: Update Profile</w:t>
      </w:r>
      <w:bookmarkEnd w:id="26"/>
    </w:p>
    <w:p w14:paraId="29C78993" w14:textId="77777777" w:rsidR="005F259F" w:rsidRPr="00A840CA" w:rsidRDefault="005F259F" w:rsidP="005F259F">
      <w:r>
        <w:t>user opens the cosmetic management system and logs in into his account. The system takes the user to his dashboard or profile page. Over their user clicks on the update profile button where he can view his profile details and update them as well.</w:t>
      </w:r>
    </w:p>
    <w:p w14:paraId="66F583B3" w14:textId="77777777" w:rsidR="005F259F" w:rsidRDefault="005F259F" w:rsidP="005F259F">
      <w:pPr>
        <w:pStyle w:val="Heading4"/>
      </w:pPr>
      <w:bookmarkStart w:id="27" w:name="_Toc108456842"/>
      <w:r>
        <w:lastRenderedPageBreak/>
        <w:t>Use Case: give feedback</w:t>
      </w:r>
      <w:bookmarkEnd w:id="27"/>
    </w:p>
    <w:p w14:paraId="73CA45D0" w14:textId="77777777" w:rsidR="005F259F" w:rsidRPr="00A840CA" w:rsidRDefault="005F259F" w:rsidP="005F259F">
      <w:r>
        <w:t>user opens the cosmetic management system and logs in into his account. He then views the products and gives feedback about them or gives feedback about the CMS.</w:t>
      </w:r>
    </w:p>
    <w:p w14:paraId="31E529F6" w14:textId="77777777" w:rsidR="005F259F" w:rsidRDefault="005F259F" w:rsidP="005F259F">
      <w:pPr>
        <w:pStyle w:val="Heading4"/>
      </w:pPr>
      <w:bookmarkStart w:id="28" w:name="_Toc108456843"/>
      <w:r>
        <w:t>Use Case: view customer feedback</w:t>
      </w:r>
      <w:bookmarkEnd w:id="28"/>
    </w:p>
    <w:p w14:paraId="3F877D56" w14:textId="77777777" w:rsidR="005F259F" w:rsidRPr="00A840CA" w:rsidRDefault="005F259F" w:rsidP="005F259F">
      <w:r>
        <w:t>user opens the cosmetic management system and logs in into his account. He then views the feedbacks given by the customer about them or the products.</w:t>
      </w:r>
    </w:p>
    <w:p w14:paraId="4BE02435" w14:textId="77777777" w:rsidR="005F259F" w:rsidRDefault="005F259F" w:rsidP="005F259F">
      <w:pPr>
        <w:pStyle w:val="Heading3"/>
      </w:pPr>
      <w:bookmarkStart w:id="29" w:name="_Toc108456844"/>
      <w:r>
        <w:t>Osama Khan (</w:t>
      </w:r>
      <w:r w:rsidRPr="009718CF">
        <w:rPr>
          <w:rFonts w:ascii="Verdana" w:hAnsi="Verdana"/>
        </w:rPr>
        <w:t>FA20-BSE-047</w:t>
      </w:r>
      <w:r>
        <w:t>)</w:t>
      </w:r>
      <w:bookmarkEnd w:id="29"/>
    </w:p>
    <w:p w14:paraId="70D9E888" w14:textId="77777777" w:rsidR="005F259F" w:rsidRDefault="005F259F" w:rsidP="005F259F">
      <w:pPr>
        <w:pStyle w:val="Heading4"/>
      </w:pPr>
      <w:bookmarkStart w:id="30" w:name="_Toc108456845"/>
      <w:r>
        <w:t>Use Case: search item</w:t>
      </w:r>
      <w:bookmarkEnd w:id="30"/>
    </w:p>
    <w:p w14:paraId="72BA9D18"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C298CF0" w14:textId="77777777" w:rsidR="005F259F" w:rsidRPr="00EC5370" w:rsidRDefault="005F259F" w:rsidP="005F259F"/>
    <w:p w14:paraId="6110D0B1" w14:textId="77777777" w:rsidR="005F259F" w:rsidRDefault="005F259F" w:rsidP="005F259F">
      <w:pPr>
        <w:pStyle w:val="Heading4"/>
      </w:pPr>
      <w:bookmarkStart w:id="31" w:name="_Toc108456846"/>
      <w:r>
        <w:t>Use Case: add item</w:t>
      </w:r>
      <w:bookmarkEnd w:id="31"/>
    </w:p>
    <w:p w14:paraId="5D22F9BB"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21D35633" w14:textId="77777777" w:rsidR="005F259F" w:rsidRPr="00EC5370" w:rsidRDefault="005F259F" w:rsidP="005F259F"/>
    <w:p w14:paraId="439E9F25" w14:textId="77777777" w:rsidR="005F259F" w:rsidRDefault="005F259F" w:rsidP="005F259F">
      <w:pPr>
        <w:pStyle w:val="Heading4"/>
      </w:pPr>
      <w:bookmarkStart w:id="32" w:name="_Toc108456847"/>
      <w:r>
        <w:t>Use Case: add category</w:t>
      </w:r>
      <w:bookmarkEnd w:id="32"/>
    </w:p>
    <w:p w14:paraId="374C2642"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system . After verification system allows Manager/Shopkeeper to add categories to the stock. Manager/Shopkeeper checks the database to see which categories are not available. Manager/Shopkeeper add those categories to the CMS successfully.  </w:t>
      </w:r>
    </w:p>
    <w:p w14:paraId="7F648751" w14:textId="77777777" w:rsidR="005F259F" w:rsidRPr="00EC5370" w:rsidRDefault="005F259F" w:rsidP="005F259F"/>
    <w:p w14:paraId="4EA82A5B" w14:textId="77777777" w:rsidR="005F259F" w:rsidRDefault="005F259F" w:rsidP="005F259F">
      <w:pPr>
        <w:pStyle w:val="Heading4"/>
      </w:pPr>
      <w:bookmarkStart w:id="33" w:name="_Toc108456848"/>
      <w:r>
        <w:t>Use Case: view item</w:t>
      </w:r>
      <w:bookmarkEnd w:id="33"/>
    </w:p>
    <w:p w14:paraId="246DCFAF"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show all the items to the customer. Customer view all the items. Customer after viewing select items and request system to purchase order. System successfully show items and customer view all the items successfully. </w:t>
      </w:r>
    </w:p>
    <w:p w14:paraId="23C53242" w14:textId="77777777" w:rsidR="005F259F" w:rsidRPr="00EC5370" w:rsidRDefault="005F259F" w:rsidP="005F259F"/>
    <w:p w14:paraId="5F25E4F7" w14:textId="77777777" w:rsidR="005F259F" w:rsidRDefault="005F259F" w:rsidP="005F259F">
      <w:pPr>
        <w:pStyle w:val="Heading4"/>
      </w:pPr>
      <w:bookmarkStart w:id="34" w:name="_Toc108456849"/>
      <w:r>
        <w:t>Use Case: view category</w:t>
      </w:r>
      <w:bookmarkEnd w:id="34"/>
    </w:p>
    <w:p w14:paraId="4BCDD383"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show all the items to the customer. Customer view all the categories. Customer after viewing select categories and request system to purchase order. System successfully show categories and customer view all the categories successfully. </w:t>
      </w:r>
    </w:p>
    <w:p w14:paraId="32382521" w14:textId="77777777" w:rsidR="005F259F" w:rsidRPr="00EC5370" w:rsidRDefault="005F259F" w:rsidP="005F259F"/>
    <w:p w14:paraId="2EF522FA" w14:textId="77777777" w:rsidR="005F259F" w:rsidRDefault="005F259F" w:rsidP="005F259F"/>
    <w:p w14:paraId="0D4BAF4F" w14:textId="77777777" w:rsidR="005F259F" w:rsidRDefault="005F259F" w:rsidP="005F259F">
      <w:pPr>
        <w:pStyle w:val="Heading3"/>
      </w:pPr>
      <w:bookmarkStart w:id="35" w:name="_Toc101427106"/>
      <w:bookmarkStart w:id="36" w:name="_Toc108456850"/>
      <w:r>
        <w:t>Sabahat Siddique (</w:t>
      </w:r>
      <w:r w:rsidRPr="009718CF">
        <w:rPr>
          <w:rFonts w:ascii="Verdana" w:hAnsi="Verdana"/>
        </w:rPr>
        <w:t>FA20-BSE-054</w:t>
      </w:r>
      <w:r>
        <w:t>)</w:t>
      </w:r>
      <w:bookmarkEnd w:id="35"/>
      <w:bookmarkEnd w:id="36"/>
    </w:p>
    <w:p w14:paraId="2B911F0D" w14:textId="77777777" w:rsidR="005F259F" w:rsidRPr="00A840CA" w:rsidRDefault="005F259F" w:rsidP="005F259F">
      <w:pPr>
        <w:pStyle w:val="Heading4"/>
      </w:pPr>
      <w:bookmarkStart w:id="37" w:name="_Toc108456851"/>
      <w:r>
        <w:t>Use Case: Purchase Order</w:t>
      </w:r>
      <w:bookmarkEnd w:id="37"/>
    </w:p>
    <w:p w14:paraId="7960F5C8" w14:textId="77777777" w:rsidR="005F259F" w:rsidRPr="004E12FE" w:rsidRDefault="005F259F" w:rsidP="005F259F">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r w:rsidRPr="004A2355">
        <w:t>Customer select payment method</w:t>
      </w:r>
      <w:r w:rsidRPr="004A2355">
        <w:rPr>
          <w:b/>
          <w:bCs/>
        </w:rPr>
        <w:t xml:space="preserve"> </w:t>
      </w:r>
      <w:r w:rsidRPr="004A2355">
        <w:t xml:space="preserve">and purchased order successfully                                                                                                          </w:t>
      </w:r>
    </w:p>
    <w:p w14:paraId="17C2057A" w14:textId="77777777" w:rsidR="005F259F" w:rsidRDefault="005F259F" w:rsidP="005F259F">
      <w:pPr>
        <w:pStyle w:val="Heading4"/>
      </w:pPr>
      <w:bookmarkStart w:id="39" w:name="_Toc108456852"/>
      <w:bookmarkEnd w:id="38"/>
      <w:r>
        <w:t>Use Case: return item</w:t>
      </w:r>
      <w:bookmarkEnd w:id="39"/>
    </w:p>
    <w:p w14:paraId="0958CAB4" w14:textId="77777777" w:rsidR="005F259F" w:rsidRDefault="005F259F" w:rsidP="005F259F">
      <w:pPr>
        <w:pStyle w:val="ListParagraph"/>
        <w:spacing w:after="160" w:line="256" w:lineRule="auto"/>
      </w:pPr>
      <w:r>
        <w:t>Customer asks to return the item.  System check that the return item is OK or not. System set the deadline for returning orders if the deadline pass send SORRY message to customer. If the deadline is not pass system allows to the customer to return the order. System also check return item ID and quantity</w:t>
      </w:r>
    </w:p>
    <w:p w14:paraId="2E650367" w14:textId="77777777" w:rsidR="005F259F" w:rsidRPr="00682D20" w:rsidRDefault="005F259F" w:rsidP="005F259F"/>
    <w:p w14:paraId="7440601B" w14:textId="77777777" w:rsidR="005F259F" w:rsidRDefault="005F259F" w:rsidP="005F259F">
      <w:pPr>
        <w:pStyle w:val="Heading4"/>
      </w:pPr>
      <w:bookmarkStart w:id="40" w:name="_Toc108456853"/>
      <w:r>
        <w:t>Use Case: add to cart</w:t>
      </w:r>
      <w:bookmarkEnd w:id="40"/>
    </w:p>
    <w:p w14:paraId="64B3D5E8" w14:textId="77777777" w:rsidR="005F259F" w:rsidRDefault="005F259F" w:rsidP="005F259F">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622206E9" w14:textId="77777777" w:rsidR="005F259F" w:rsidRPr="00682D20" w:rsidRDefault="005F259F" w:rsidP="005F259F"/>
    <w:p w14:paraId="4E700C7C" w14:textId="77777777" w:rsidR="005F259F" w:rsidRDefault="005F259F" w:rsidP="005F259F">
      <w:pPr>
        <w:pStyle w:val="Heading4"/>
      </w:pPr>
      <w:bookmarkStart w:id="41" w:name="_Toc108456854"/>
      <w:r>
        <w:t>Use Case: replace item</w:t>
      </w:r>
      <w:bookmarkEnd w:id="41"/>
    </w:p>
    <w:p w14:paraId="3B9BC3D8" w14:textId="77777777" w:rsidR="005F259F" w:rsidRDefault="005F259F" w:rsidP="005F259F">
      <w:pPr>
        <w:pStyle w:val="ListParagraph"/>
        <w:spacing w:after="160" w:line="259" w:lineRule="auto"/>
      </w:pPr>
      <w:r>
        <w:t>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allow the customer to replace the item. System also checks replace item ID and quantity as well.</w:t>
      </w:r>
    </w:p>
    <w:p w14:paraId="61B5044B" w14:textId="77777777" w:rsidR="005F259F" w:rsidRPr="00682D20" w:rsidRDefault="005F259F" w:rsidP="005F259F"/>
    <w:p w14:paraId="78728E61" w14:textId="77777777" w:rsidR="005F259F" w:rsidRDefault="005F259F" w:rsidP="005F259F">
      <w:pPr>
        <w:pStyle w:val="Heading4"/>
      </w:pPr>
      <w:bookmarkStart w:id="42" w:name="_Toc108456855"/>
      <w:r>
        <w:t>Use Case: delete item</w:t>
      </w:r>
      <w:bookmarkEnd w:id="42"/>
    </w:p>
    <w:p w14:paraId="5DCD16F9" w14:textId="77777777" w:rsidR="005F259F" w:rsidRDefault="005F259F" w:rsidP="005F259F">
      <w:pPr>
        <w:spacing w:after="160" w:line="259" w:lineRule="auto"/>
      </w:pPr>
      <w:r>
        <w:t>User arrives at CMS to delete items. User select the item that he wants to delete. User request to system to delete selected items.</w:t>
      </w:r>
    </w:p>
    <w:p w14:paraId="1FF7327D" w14:textId="77777777" w:rsidR="005F259F" w:rsidRPr="00682D20" w:rsidRDefault="005F259F" w:rsidP="005F259F"/>
    <w:p w14:paraId="6958ABB1" w14:textId="77777777" w:rsidR="005F259F" w:rsidRDefault="005F259F" w:rsidP="005F259F">
      <w:pPr>
        <w:spacing w:after="160" w:line="259" w:lineRule="auto"/>
      </w:pPr>
    </w:p>
    <w:p w14:paraId="09BF8DAE" w14:textId="77777777" w:rsidR="005F259F" w:rsidRPr="00A840CA" w:rsidRDefault="005F259F" w:rsidP="005F259F"/>
    <w:p w14:paraId="14AB00AA" w14:textId="77777777" w:rsidR="005F259F" w:rsidRDefault="005F259F" w:rsidP="005F259F"/>
    <w:p w14:paraId="7F4532ED" w14:textId="77777777" w:rsidR="005F259F" w:rsidRDefault="005F259F" w:rsidP="005F259F">
      <w:pPr>
        <w:pStyle w:val="Heading3"/>
      </w:pPr>
      <w:bookmarkStart w:id="43" w:name="_Toc108456856"/>
      <w:r>
        <w:lastRenderedPageBreak/>
        <w:t>Umama Noor (</w:t>
      </w:r>
      <w:r w:rsidRPr="009718CF">
        <w:rPr>
          <w:rFonts w:ascii="Verdana" w:hAnsi="Verdana"/>
        </w:rPr>
        <w:t>FA20-BSE-055</w:t>
      </w:r>
      <w:r>
        <w:t>)</w:t>
      </w:r>
      <w:bookmarkEnd w:id="43"/>
    </w:p>
    <w:p w14:paraId="1CBF9EA4" w14:textId="77777777" w:rsidR="005F259F" w:rsidRPr="009B28A2" w:rsidRDefault="005F259F" w:rsidP="005F259F">
      <w:pPr>
        <w:pStyle w:val="Heading4"/>
        <w:rPr>
          <w:b/>
          <w:bCs/>
        </w:rPr>
      </w:pPr>
      <w:bookmarkStart w:id="44" w:name="_Toc108456857"/>
      <w:r w:rsidRPr="009B28A2">
        <w:rPr>
          <w:b/>
          <w:bCs/>
        </w:rPr>
        <w:t>Use Case: place order</w:t>
      </w:r>
      <w:bookmarkEnd w:id="44"/>
    </w:p>
    <w:p w14:paraId="7E35CCD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Customer proceeds to checkout. System ask user provide shipping and billing information. Customer provides shipping and billing information. System confirms the shipping information, process the order and ship out the items.</w:t>
      </w:r>
      <w:r>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70FF8CEC" w14:textId="77777777" w:rsidR="005F259F" w:rsidRPr="009B28A2" w:rsidRDefault="005F259F" w:rsidP="005F259F">
      <w:pPr>
        <w:pStyle w:val="Heading4"/>
        <w:rPr>
          <w:b/>
          <w:bCs/>
        </w:rPr>
      </w:pPr>
      <w:bookmarkStart w:id="45" w:name="_Toc108456858"/>
      <w:r w:rsidRPr="009B28A2">
        <w:rPr>
          <w:b/>
          <w:bCs/>
        </w:rPr>
        <w:t>Use Case: track order</w:t>
      </w:r>
      <w:bookmarkEnd w:id="45"/>
    </w:p>
    <w:p w14:paraId="16CE24A9" w14:textId="77777777" w:rsidR="005F259F" w:rsidRPr="009B28A2" w:rsidRDefault="005F259F" w:rsidP="005F259F">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7D6122A9" w14:textId="77777777" w:rsidR="005F259F" w:rsidRPr="009B28A2" w:rsidRDefault="005F259F" w:rsidP="005F259F">
      <w:pPr>
        <w:pStyle w:val="Heading4"/>
        <w:rPr>
          <w:b/>
          <w:bCs/>
        </w:rPr>
      </w:pPr>
      <w:bookmarkStart w:id="46" w:name="_Toc108456859"/>
      <w:r w:rsidRPr="009B28A2">
        <w:rPr>
          <w:b/>
          <w:bCs/>
        </w:rPr>
        <w:t>Use Case: manage order</w:t>
      </w:r>
      <w:bookmarkEnd w:id="46"/>
    </w:p>
    <w:p w14:paraId="127BA13D"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BE54DBE" w14:textId="77777777" w:rsidR="005F259F" w:rsidRPr="009B28A2" w:rsidRDefault="005F259F" w:rsidP="005F259F">
      <w:pPr>
        <w:pStyle w:val="Heading4"/>
        <w:rPr>
          <w:b/>
          <w:bCs/>
        </w:rPr>
      </w:pPr>
      <w:bookmarkStart w:id="47" w:name="_Toc108456860"/>
      <w:r w:rsidRPr="009B28A2">
        <w:rPr>
          <w:b/>
          <w:bCs/>
        </w:rPr>
        <w:t>Use Case: Payment</w:t>
      </w:r>
      <w:bookmarkEnd w:id="47"/>
    </w:p>
    <w:p w14:paraId="16E44ECA"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4FAF49EA" w14:textId="77777777" w:rsidR="005F259F" w:rsidRPr="009B28A2" w:rsidRDefault="005F259F" w:rsidP="005F259F">
      <w:pPr>
        <w:pStyle w:val="Heading4"/>
        <w:rPr>
          <w:b/>
          <w:bCs/>
        </w:rPr>
      </w:pPr>
      <w:bookmarkStart w:id="48" w:name="_Toc108456861"/>
      <w:r w:rsidRPr="009B28A2">
        <w:rPr>
          <w:b/>
          <w:bCs/>
        </w:rPr>
        <w:t>Use Case: Process Sale</w:t>
      </w:r>
      <w:bookmarkEnd w:id="48"/>
    </w:p>
    <w:p w14:paraId="12B3682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07AE96D4" w14:textId="77777777" w:rsidR="005F259F" w:rsidRPr="00A840CA" w:rsidRDefault="005F259F" w:rsidP="005F259F"/>
    <w:p w14:paraId="4FDCF884" w14:textId="77777777" w:rsidR="005F259F" w:rsidRDefault="005F259F" w:rsidP="005F259F">
      <w:pPr>
        <w:pStyle w:val="Heading3"/>
      </w:pPr>
      <w:bookmarkStart w:id="49" w:name="_Toc108456862"/>
      <w:r>
        <w:t>Farhan Khan (</w:t>
      </w:r>
      <w:r w:rsidRPr="009718CF">
        <w:rPr>
          <w:rFonts w:ascii="Verdana" w:hAnsi="Verdana"/>
        </w:rPr>
        <w:t>FA20-BSE-069</w:t>
      </w:r>
      <w:r>
        <w:t>)</w:t>
      </w:r>
      <w:bookmarkEnd w:id="49"/>
    </w:p>
    <w:p w14:paraId="6B36ADF3" w14:textId="77777777" w:rsidR="005F259F" w:rsidRDefault="005F259F" w:rsidP="005F259F">
      <w:pPr>
        <w:pStyle w:val="Heading4"/>
      </w:pPr>
      <w:bookmarkStart w:id="50" w:name="_Toc108456863"/>
      <w:r>
        <w:t>Use Case: add stock</w:t>
      </w:r>
      <w:bookmarkEnd w:id="50"/>
    </w:p>
    <w:p w14:paraId="2BBC46DA" w14:textId="77777777" w:rsidR="005F259F" w:rsidRPr="004E6AB5" w:rsidRDefault="005F259F" w:rsidP="005F259F">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70F6F188" w14:textId="77777777" w:rsidR="005F259F" w:rsidRPr="00B0678B" w:rsidRDefault="005F259F" w:rsidP="005F259F"/>
    <w:p w14:paraId="4C9CF487" w14:textId="77777777" w:rsidR="005F259F" w:rsidRDefault="005F259F" w:rsidP="005F259F">
      <w:pPr>
        <w:pStyle w:val="Heading4"/>
      </w:pPr>
      <w:bookmarkStart w:id="51" w:name="_Toc108456864"/>
      <w:r>
        <w:t>Use Case: return defective</w:t>
      </w:r>
      <w:bookmarkEnd w:id="51"/>
    </w:p>
    <w:p w14:paraId="3C5DBE47" w14:textId="77777777" w:rsidR="005F259F" w:rsidRPr="004E6AB5" w:rsidRDefault="005F259F" w:rsidP="005F259F">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73597E76" w14:textId="77777777" w:rsidR="005F259F" w:rsidRPr="00B0678B" w:rsidRDefault="005F259F" w:rsidP="005F259F"/>
    <w:p w14:paraId="4B555872" w14:textId="77777777" w:rsidR="005F259F" w:rsidRDefault="005F259F" w:rsidP="005F259F">
      <w:pPr>
        <w:pStyle w:val="Heading4"/>
      </w:pPr>
      <w:bookmarkStart w:id="52" w:name="_Toc108456865"/>
      <w:r>
        <w:t>Use Case: refill store</w:t>
      </w:r>
      <w:bookmarkEnd w:id="52"/>
    </w:p>
    <w:p w14:paraId="242EF6B1" w14:textId="77777777" w:rsidR="005F259F" w:rsidRPr="004E6AB5" w:rsidRDefault="005F259F" w:rsidP="005F259F">
      <w:pPr>
        <w:rPr>
          <w:sz w:val="24"/>
          <w:szCs w:val="24"/>
        </w:rPr>
      </w:pPr>
      <w:r>
        <w:rPr>
          <w:sz w:val="24"/>
          <w:szCs w:val="24"/>
        </w:rPr>
        <w:t xml:space="preserve">This use case allows to refill the store if its empty. </w:t>
      </w:r>
      <w:r w:rsidRPr="004E6AB5">
        <w:rPr>
          <w:sz w:val="24"/>
          <w:szCs w:val="24"/>
        </w:rPr>
        <w:t>Once an item is less than the safety stock, then the store manager needs to place order for all the items that need to be refilled based on the available stock.</w:t>
      </w:r>
    </w:p>
    <w:p w14:paraId="38BA9FA5" w14:textId="77777777" w:rsidR="005F259F" w:rsidRPr="00B0678B" w:rsidRDefault="005F259F" w:rsidP="005F259F"/>
    <w:p w14:paraId="6A8B5162" w14:textId="77777777" w:rsidR="005F259F" w:rsidRPr="00EC5370" w:rsidRDefault="005F259F" w:rsidP="005F259F"/>
    <w:p w14:paraId="7DBE11A3" w14:textId="77777777" w:rsidR="005F259F" w:rsidRDefault="005F259F" w:rsidP="005F259F">
      <w:pPr>
        <w:pStyle w:val="Heading3"/>
      </w:pPr>
      <w:bookmarkStart w:id="53" w:name="_Toc108456866"/>
      <w:r>
        <w:t>Bilal Khan (</w:t>
      </w:r>
      <w:r w:rsidRPr="009718CF">
        <w:rPr>
          <w:rFonts w:ascii="Verdana" w:hAnsi="Verdana"/>
        </w:rPr>
        <w:t>FA20-BSE-071</w:t>
      </w:r>
      <w:r>
        <w:t>)</w:t>
      </w:r>
      <w:bookmarkEnd w:id="53"/>
    </w:p>
    <w:p w14:paraId="7FB78FC6" w14:textId="77777777" w:rsidR="005F259F" w:rsidRDefault="005F259F" w:rsidP="005F259F">
      <w:pPr>
        <w:pStyle w:val="Heading4"/>
      </w:pPr>
      <w:bookmarkStart w:id="54" w:name="_Toc108456867"/>
      <w:r>
        <w:t>Use Case: generate report</w:t>
      </w:r>
      <w:bookmarkEnd w:id="54"/>
    </w:p>
    <w:p w14:paraId="40139EFC" w14:textId="77777777" w:rsidR="005F259F" w:rsidRPr="00A73784" w:rsidRDefault="005F259F" w:rsidP="005F259F">
      <w:r>
        <w:rPr>
          <w:rFonts w:ascii="Verdana" w:hAnsi="Verdana"/>
          <w:b/>
          <w:color w:val="000000"/>
          <w:szCs w:val="20"/>
        </w:rPr>
        <w:t xml:space="preserve">     </w:t>
      </w:r>
      <w:r>
        <w:rPr>
          <w:sz w:val="24"/>
          <w:shd w:val="clear" w:color="auto" w:fill="FFFFFF"/>
        </w:rPr>
        <w:t>This use case allow to generate report of the solid product which daily , weekly , and  monthly sold products .An admin login into system and view the sales report. On the basis of sales report shopkeeper generate a report to admin  which product most sold. In this report a brief detail of products .Admin check report on daily or monthly  sales report.</w:t>
      </w:r>
    </w:p>
    <w:p w14:paraId="4BC6ED5B" w14:textId="77777777" w:rsidR="005F259F" w:rsidRDefault="005F259F" w:rsidP="005F259F">
      <w:pPr>
        <w:pStyle w:val="Heading4"/>
      </w:pPr>
      <w:bookmarkStart w:id="55" w:name="_Toc108456868"/>
      <w:r>
        <w:t>Use Case: view sales report</w:t>
      </w:r>
      <w:bookmarkEnd w:id="55"/>
    </w:p>
    <w:p w14:paraId="298CA4A9" w14:textId="77777777" w:rsidR="005F259F" w:rsidRPr="00A73784" w:rsidRDefault="005F259F" w:rsidP="005F259F">
      <w:r>
        <w:rPr>
          <w:sz w:val="24"/>
          <w:shd w:val="clear" w:color="auto" w:fill="FFFFFF"/>
        </w:rPr>
        <w:t>This use case allow admin to view sales report check the daily , weekly , and monthly  . In this report a brief detail of products .Admin or shopkeeper check view sales report on daily bases.</w:t>
      </w:r>
    </w:p>
    <w:p w14:paraId="1395B0C1" w14:textId="77777777" w:rsidR="005F259F" w:rsidRDefault="005F259F" w:rsidP="005F259F">
      <w:pPr>
        <w:pStyle w:val="Heading4"/>
      </w:pPr>
      <w:bookmarkStart w:id="56" w:name="_Toc108456869"/>
      <w:r>
        <w:t>Use Case: view profit report</w:t>
      </w:r>
      <w:bookmarkEnd w:id="56"/>
    </w:p>
    <w:p w14:paraId="70AA88EB" w14:textId="77777777" w:rsidR="005F259F" w:rsidRPr="00A73784" w:rsidRDefault="005F259F" w:rsidP="005F259F">
      <w:r w:rsidRPr="00A73784">
        <w:t>User enter into cosmetic management system and to review the profit of sold products.  The user calculates profit based on the cost and sales price in use at the time.</w:t>
      </w:r>
    </w:p>
    <w:p w14:paraId="59539109" w14:textId="77777777" w:rsidR="005F259F" w:rsidRDefault="005F259F" w:rsidP="005F259F">
      <w:pPr>
        <w:pStyle w:val="Heading4"/>
      </w:pPr>
      <w:bookmarkStart w:id="57" w:name="_Toc108456870"/>
      <w:r>
        <w:t>Use Case: view loss report</w:t>
      </w:r>
      <w:bookmarkEnd w:id="57"/>
    </w:p>
    <w:p w14:paraId="75EFF53C" w14:textId="77777777" w:rsidR="005F259F" w:rsidRPr="00A73784" w:rsidRDefault="005F259F" w:rsidP="005F259F">
      <w:r w:rsidRPr="00A73784">
        <w:t xml:space="preserve">      </w:t>
      </w:r>
      <w:r w:rsidRPr="00A73784">
        <w:tab/>
        <w:t>User enter into cosmetic management system and to review the loss of sold products.  The user calculates loss based on the cost and sales price in use at the time. An admin generate a report which specify loss in daily ,weekly ,monthly.</w:t>
      </w:r>
    </w:p>
    <w:p w14:paraId="119FFF61" w14:textId="77777777" w:rsidR="005F259F" w:rsidRDefault="005F259F" w:rsidP="005F259F">
      <w:pPr>
        <w:pStyle w:val="Heading4"/>
      </w:pPr>
      <w:bookmarkStart w:id="58" w:name="_Toc108456871"/>
      <w:r>
        <w:t>Use Case: edit report</w:t>
      </w:r>
      <w:bookmarkEnd w:id="58"/>
    </w:p>
    <w:p w14:paraId="4214D407" w14:textId="77777777" w:rsidR="005F259F" w:rsidRPr="00A73784" w:rsidRDefault="005F259F" w:rsidP="005F259F">
      <w:r w:rsidRPr="00A73784">
        <w:t>User enter into cosmetic management system and edit in the report of products . Shopkeeper sold more product in old report in this he will edit in report and generate new report to customer.</w:t>
      </w:r>
    </w:p>
    <w:p w14:paraId="3416D554" w14:textId="77777777" w:rsidR="005F259F" w:rsidRPr="00A840CA" w:rsidRDefault="005F259F" w:rsidP="005F259F"/>
    <w:p w14:paraId="6B02C79D" w14:textId="77777777" w:rsidR="005F259F" w:rsidRDefault="005F259F" w:rsidP="005F259F">
      <w:pPr>
        <w:pStyle w:val="Heading2"/>
      </w:pPr>
      <w:bookmarkStart w:id="59" w:name="_Toc108456872"/>
      <w:r>
        <w:t>2.3 Fully Dressed Use Cases</w:t>
      </w:r>
      <w:bookmarkEnd w:id="59"/>
    </w:p>
    <w:p w14:paraId="64B0B28A" w14:textId="77777777" w:rsidR="005F259F" w:rsidRPr="00A840CA" w:rsidRDefault="005F259F" w:rsidP="005F259F"/>
    <w:p w14:paraId="69BE5689" w14:textId="77777777" w:rsidR="005F259F" w:rsidRDefault="005F259F" w:rsidP="005F259F">
      <w:pPr>
        <w:pStyle w:val="Heading3"/>
      </w:pPr>
      <w:bookmarkStart w:id="60" w:name="_Toc101427050"/>
      <w:bookmarkStart w:id="61" w:name="_Toc108456873"/>
      <w:r>
        <w:t>Talah khan (FA20-BSE-042)</w:t>
      </w:r>
      <w:bookmarkEnd w:id="60"/>
      <w:bookmarkEnd w:id="61"/>
    </w:p>
    <w:p w14:paraId="460AB005" w14:textId="77777777" w:rsidR="005F259F" w:rsidRPr="006656DE" w:rsidRDefault="005F259F" w:rsidP="005F259F"/>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5F259F" w14:paraId="23A2A06A" w14:textId="77777777" w:rsidTr="00C97698">
        <w:trPr>
          <w:tblHeader/>
          <w:tblCellSpacing w:w="0" w:type="dxa"/>
        </w:trPr>
        <w:tc>
          <w:tcPr>
            <w:tcW w:w="0" w:type="auto"/>
            <w:tcBorders>
              <w:top w:val="nil"/>
              <w:left w:val="nil"/>
              <w:bottom w:val="nil"/>
              <w:right w:val="nil"/>
            </w:tcBorders>
            <w:vAlign w:val="center"/>
            <w:hideMark/>
          </w:tcPr>
          <w:p w14:paraId="230F7906" w14:textId="77777777" w:rsidR="005F259F" w:rsidRDefault="005F259F" w:rsidP="00C97698">
            <w:pPr>
              <w:pStyle w:val="Heading4"/>
            </w:pPr>
            <w:bookmarkStart w:id="62" w:name="_Toc101427051"/>
            <w:bookmarkStart w:id="63" w:name="_Toc108456874"/>
            <w:r>
              <w:t xml:space="preserve">Use Case UC1: </w:t>
            </w:r>
            <w:bookmarkEnd w:id="62"/>
            <w:r>
              <w:t>register account</w:t>
            </w:r>
            <w:bookmarkEnd w:id="63"/>
          </w:p>
        </w:tc>
      </w:tr>
      <w:tr w:rsidR="005F259F" w14:paraId="52E60961" w14:textId="77777777" w:rsidTr="00C97698">
        <w:trPr>
          <w:tblHeader/>
          <w:tblCellSpacing w:w="0" w:type="dxa"/>
        </w:trPr>
        <w:tc>
          <w:tcPr>
            <w:tcW w:w="0" w:type="auto"/>
            <w:hideMark/>
          </w:tcPr>
          <w:p w14:paraId="30F0D60E" w14:textId="77777777" w:rsidR="005F259F" w:rsidRDefault="005F259F" w:rsidP="00C97698">
            <w:pPr>
              <w:pStyle w:val="doctext"/>
            </w:pPr>
            <w:r w:rsidRPr="00250591">
              <w:rPr>
                <w:rStyle w:val="docemphstrong"/>
                <w:b/>
                <w:bCs/>
              </w:rPr>
              <w:t>Scope</w:t>
            </w:r>
            <w:r>
              <w:t>: cosmetic management system</w:t>
            </w:r>
          </w:p>
          <w:p w14:paraId="22509EDF" w14:textId="77777777" w:rsidR="005F259F" w:rsidRDefault="005F259F" w:rsidP="00C97698">
            <w:pPr>
              <w:pStyle w:val="doctext"/>
            </w:pPr>
            <w:r w:rsidRPr="00250591">
              <w:rPr>
                <w:rStyle w:val="docemphstrong"/>
                <w:b/>
                <w:bCs/>
              </w:rPr>
              <w:t>Level</w:t>
            </w:r>
            <w:r>
              <w:t>: user goal</w:t>
            </w:r>
          </w:p>
          <w:p w14:paraId="09EB84F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B57C04F" w14:textId="77777777" w:rsidR="005F259F" w:rsidRDefault="005F259F" w:rsidP="00C97698">
            <w:pPr>
              <w:pStyle w:val="doctext"/>
            </w:pPr>
            <w:r w:rsidRPr="00250591">
              <w:rPr>
                <w:rStyle w:val="docemphstrong"/>
                <w:b/>
                <w:bCs/>
              </w:rPr>
              <w:t>Stakeholders and Interests</w:t>
            </w:r>
            <w:r>
              <w:t>:</w:t>
            </w:r>
          </w:p>
          <w:p w14:paraId="6079575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2A195B43"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29CECFF7"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7E0CFA2A"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5E02AC4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is available, and account is registered. Account is not already registered. </w:t>
      </w:r>
    </w:p>
    <w:p w14:paraId="2797D1B2"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06547275" w14:textId="77777777" w:rsidR="005F259F" w:rsidRDefault="005F259F" w:rsidP="005F259F">
      <w:pPr>
        <w:pStyle w:val="doclist"/>
        <w:numPr>
          <w:ilvl w:val="0"/>
          <w:numId w:val="2"/>
        </w:numPr>
      </w:pPr>
      <w:r>
        <w:t>User clicks on register an account button.</w:t>
      </w:r>
    </w:p>
    <w:p w14:paraId="70B7AF58" w14:textId="77777777" w:rsidR="005F259F" w:rsidRDefault="005F259F" w:rsidP="005F259F">
      <w:pPr>
        <w:pStyle w:val="doclist"/>
        <w:numPr>
          <w:ilvl w:val="0"/>
          <w:numId w:val="2"/>
        </w:numPr>
      </w:pPr>
      <w:r>
        <w:t>System redirects him to the registration page</w:t>
      </w:r>
    </w:p>
    <w:p w14:paraId="51CEAFB0" w14:textId="77777777" w:rsidR="005F259F" w:rsidRDefault="005F259F" w:rsidP="005F259F">
      <w:pPr>
        <w:pStyle w:val="doclist"/>
        <w:numPr>
          <w:ilvl w:val="0"/>
          <w:numId w:val="2"/>
        </w:numPr>
      </w:pPr>
      <w:r>
        <w:t>System asks him to provide the details.</w:t>
      </w:r>
    </w:p>
    <w:p w14:paraId="0136E25C" w14:textId="77777777" w:rsidR="005F259F" w:rsidRDefault="005F259F" w:rsidP="005F259F">
      <w:pPr>
        <w:pStyle w:val="doclist"/>
        <w:numPr>
          <w:ilvl w:val="0"/>
          <w:numId w:val="2"/>
        </w:numPr>
      </w:pPr>
      <w:r>
        <w:t>The user enters the details.</w:t>
      </w:r>
    </w:p>
    <w:p w14:paraId="31969AB8" w14:textId="77777777" w:rsidR="005F259F" w:rsidRDefault="005F259F" w:rsidP="005F259F">
      <w:pPr>
        <w:pStyle w:val="doclist"/>
        <w:numPr>
          <w:ilvl w:val="0"/>
          <w:numId w:val="2"/>
        </w:numPr>
      </w:pPr>
      <w:r>
        <w:t>System then registers the account when user clicks on register</w:t>
      </w:r>
    </w:p>
    <w:p w14:paraId="79BA60A1" w14:textId="77777777" w:rsidR="005F259F" w:rsidRDefault="005F259F" w:rsidP="005F259F">
      <w:pPr>
        <w:pStyle w:val="doclist"/>
        <w:numPr>
          <w:ilvl w:val="0"/>
          <w:numId w:val="2"/>
        </w:numPr>
      </w:pPr>
      <w:r>
        <w:t>System then takes the user to his dashboard where he can access the store and his own profile.</w:t>
      </w:r>
    </w:p>
    <w:p w14:paraId="7E19F962" w14:textId="77777777" w:rsidR="005F259F" w:rsidRDefault="005F259F" w:rsidP="005F259F"/>
    <w:p w14:paraId="4581149F" w14:textId="77777777" w:rsidR="005F259F" w:rsidRPr="00250591" w:rsidRDefault="005F259F" w:rsidP="005F259F">
      <w:pPr>
        <w:pStyle w:val="doctext"/>
        <w:rPr>
          <w:b/>
          <w:bCs/>
        </w:rPr>
      </w:pPr>
      <w:r w:rsidRPr="00250591">
        <w:rPr>
          <w:rStyle w:val="docemphstrong"/>
          <w:b/>
          <w:bCs/>
        </w:rPr>
        <w:t>Extensions (or Alternative Flows):</w:t>
      </w:r>
    </w:p>
    <w:p w14:paraId="0400E085" w14:textId="77777777" w:rsidR="005F259F" w:rsidRDefault="005F259F" w:rsidP="005F259F">
      <w:pPr>
        <w:pStyle w:val="doclist"/>
      </w:pPr>
      <w:r>
        <w:t>*a. At any time when the user tries signing up:</w:t>
      </w:r>
    </w:p>
    <w:p w14:paraId="30B2101B" w14:textId="77777777" w:rsidR="005F259F" w:rsidRDefault="005F259F" w:rsidP="005F259F">
      <w:pPr>
        <w:pStyle w:val="doclist"/>
        <w:numPr>
          <w:ilvl w:val="0"/>
          <w:numId w:val="17"/>
        </w:numPr>
      </w:pPr>
      <w:r>
        <w:t>user enters the username and password he used when registering his account.</w:t>
      </w:r>
    </w:p>
    <w:p w14:paraId="3A20A1B8" w14:textId="77777777" w:rsidR="005F259F" w:rsidRDefault="005F259F" w:rsidP="005F259F">
      <w:pPr>
        <w:pStyle w:val="doclist"/>
        <w:numPr>
          <w:ilvl w:val="0"/>
          <w:numId w:val="17"/>
        </w:numPr>
      </w:pPr>
      <w:r>
        <w:lastRenderedPageBreak/>
        <w:t>The system then verifies his credentials when he clicks on the register button.</w:t>
      </w:r>
    </w:p>
    <w:p w14:paraId="10E8D561" w14:textId="77777777" w:rsidR="005F259F" w:rsidRDefault="005F259F" w:rsidP="005F259F">
      <w:pPr>
        <w:pStyle w:val="doclist"/>
        <w:numPr>
          <w:ilvl w:val="0"/>
          <w:numId w:val="17"/>
        </w:numPr>
      </w:pPr>
      <w:r>
        <w:t>when the credentials matches then he is redirected to his profile.</w:t>
      </w:r>
    </w:p>
    <w:p w14:paraId="4F4EB34B" w14:textId="77777777" w:rsidR="005F259F" w:rsidRDefault="005F259F" w:rsidP="005F259F">
      <w:pPr>
        <w:pStyle w:val="doclist"/>
      </w:pPr>
      <w:r>
        <w:t>*b.</w:t>
      </w:r>
      <w:r w:rsidRPr="009C0E41">
        <w:t xml:space="preserve"> </w:t>
      </w:r>
      <w:r>
        <w:t>At any time when the user tries signing up:</w:t>
      </w:r>
    </w:p>
    <w:p w14:paraId="194121E9" w14:textId="77777777" w:rsidR="005F259F" w:rsidRDefault="005F259F" w:rsidP="005F259F">
      <w:pPr>
        <w:pStyle w:val="doclist"/>
        <w:numPr>
          <w:ilvl w:val="0"/>
          <w:numId w:val="18"/>
        </w:numPr>
      </w:pPr>
      <w:r>
        <w:t>user enters the password and username he used when registering his account.</w:t>
      </w:r>
    </w:p>
    <w:p w14:paraId="72BE9D11" w14:textId="77777777" w:rsidR="005F259F" w:rsidRDefault="005F259F" w:rsidP="005F259F">
      <w:pPr>
        <w:pStyle w:val="doclist"/>
        <w:numPr>
          <w:ilvl w:val="0"/>
          <w:numId w:val="18"/>
        </w:numPr>
      </w:pPr>
      <w:r>
        <w:t>The system then verifies his credentials.</w:t>
      </w:r>
    </w:p>
    <w:p w14:paraId="159C8293" w14:textId="77777777" w:rsidR="005F259F" w:rsidRDefault="005F259F" w:rsidP="005F259F">
      <w:pPr>
        <w:pStyle w:val="doclist"/>
        <w:numPr>
          <w:ilvl w:val="0"/>
          <w:numId w:val="18"/>
        </w:numPr>
      </w:pPr>
      <w:r>
        <w:t>If the credentials don’t match, then the system displays an error either his password or username is incorrect.</w:t>
      </w:r>
    </w:p>
    <w:p w14:paraId="3049FC5F" w14:textId="77777777" w:rsidR="005F259F" w:rsidRDefault="005F259F" w:rsidP="005F259F">
      <w:pPr>
        <w:pStyle w:val="doclist"/>
      </w:pPr>
    </w:p>
    <w:p w14:paraId="2163A07B" w14:textId="77777777" w:rsidR="005F259F" w:rsidRPr="00250591" w:rsidRDefault="005F259F" w:rsidP="005F259F">
      <w:pPr>
        <w:pStyle w:val="doctext"/>
        <w:rPr>
          <w:b/>
          <w:bCs/>
        </w:rPr>
      </w:pPr>
      <w:r w:rsidRPr="00250591">
        <w:rPr>
          <w:rStyle w:val="docemphstrong"/>
          <w:b/>
          <w:bCs/>
        </w:rPr>
        <w:t>Special Requirements:</w:t>
      </w:r>
    </w:p>
    <w:p w14:paraId="06104B9B" w14:textId="77777777" w:rsidR="005F259F" w:rsidRDefault="005F259F" w:rsidP="005F259F">
      <w:pPr>
        <w:pStyle w:val="doclist"/>
        <w:numPr>
          <w:ilvl w:val="2"/>
          <w:numId w:val="5"/>
        </w:numPr>
        <w:tabs>
          <w:tab w:val="clear" w:pos="2160"/>
        </w:tabs>
      </w:pPr>
      <w:r>
        <w:t>Text should be visible from 2 meters.</w:t>
      </w:r>
    </w:p>
    <w:p w14:paraId="3A312046" w14:textId="77777777" w:rsidR="005F259F" w:rsidRDefault="005F259F" w:rsidP="005F259F">
      <w:pPr>
        <w:pStyle w:val="doclist"/>
        <w:numPr>
          <w:ilvl w:val="2"/>
          <w:numId w:val="5"/>
        </w:numPr>
        <w:tabs>
          <w:tab w:val="clear" w:pos="2160"/>
        </w:tabs>
      </w:pPr>
      <w:r>
        <w:t>Color scheme should be used which is clearly visible.</w:t>
      </w:r>
    </w:p>
    <w:p w14:paraId="09AFE24B" w14:textId="77777777" w:rsidR="005F259F" w:rsidRDefault="005F259F" w:rsidP="005F259F">
      <w:pPr>
        <w:pStyle w:val="doclist"/>
        <w:numPr>
          <w:ilvl w:val="2"/>
          <w:numId w:val="5"/>
        </w:numPr>
        <w:tabs>
          <w:tab w:val="clear" w:pos="2160"/>
        </w:tabs>
      </w:pPr>
      <w:r>
        <w:t>Special characters should be used in username and password.</w:t>
      </w:r>
    </w:p>
    <w:p w14:paraId="3B8907F3" w14:textId="77777777" w:rsidR="005F259F" w:rsidRDefault="005F259F" w:rsidP="005F259F">
      <w:pPr>
        <w:pStyle w:val="doclist"/>
        <w:numPr>
          <w:ilvl w:val="2"/>
          <w:numId w:val="5"/>
        </w:numPr>
        <w:tabs>
          <w:tab w:val="clear" w:pos="2160"/>
        </w:tabs>
      </w:pPr>
      <w:r>
        <w:t>It should take less than 1 minutes to register an account.</w:t>
      </w:r>
    </w:p>
    <w:p w14:paraId="1302D1AB" w14:textId="77777777" w:rsidR="005F259F" w:rsidRDefault="005F259F" w:rsidP="005F259F">
      <w:pPr>
        <w:pStyle w:val="doclist"/>
        <w:numPr>
          <w:ilvl w:val="2"/>
          <w:numId w:val="5"/>
        </w:numPr>
        <w:tabs>
          <w:tab w:val="clear" w:pos="2160"/>
        </w:tabs>
      </w:pPr>
      <w:r>
        <w:t>Password should be display as ****.</w:t>
      </w:r>
    </w:p>
    <w:p w14:paraId="6E323F2C" w14:textId="77777777" w:rsidR="005F259F" w:rsidRDefault="005F259F" w:rsidP="005F259F">
      <w:pPr>
        <w:pStyle w:val="doctext"/>
      </w:pPr>
      <w:r w:rsidRPr="00250591">
        <w:rPr>
          <w:rStyle w:val="docemphstrong"/>
          <w:b/>
          <w:bCs/>
        </w:rPr>
        <w:t>Technology and Data Variations List</w:t>
      </w:r>
      <w:r>
        <w:rPr>
          <w:rStyle w:val="docemphstrong"/>
        </w:rPr>
        <w:t>:</w:t>
      </w:r>
    </w:p>
    <w:p w14:paraId="18AE61B7" w14:textId="77777777" w:rsidR="005F259F" w:rsidRDefault="005F259F" w:rsidP="005F259F">
      <w:pPr>
        <w:pStyle w:val="doclist"/>
        <w:numPr>
          <w:ilvl w:val="0"/>
          <w:numId w:val="19"/>
        </w:numPr>
      </w:pPr>
      <w:r>
        <w:t>Languages used is java.</w:t>
      </w:r>
    </w:p>
    <w:p w14:paraId="74E75E27" w14:textId="77777777" w:rsidR="005F259F" w:rsidRDefault="005F259F" w:rsidP="005F259F">
      <w:pPr>
        <w:pStyle w:val="doclist"/>
        <w:numPr>
          <w:ilvl w:val="0"/>
          <w:numId w:val="19"/>
        </w:numPr>
      </w:pPr>
      <w:r>
        <w:t>Software used to design interface is netbeans, Gui Swing.</w:t>
      </w:r>
    </w:p>
    <w:p w14:paraId="6B13F29B" w14:textId="77777777" w:rsidR="005F259F" w:rsidRDefault="005F259F" w:rsidP="005F259F">
      <w:pPr>
        <w:pStyle w:val="doclist"/>
        <w:numPr>
          <w:ilvl w:val="0"/>
          <w:numId w:val="19"/>
        </w:numPr>
      </w:pPr>
      <w:r>
        <w:t>Mouse and keyboard are required.</w:t>
      </w:r>
    </w:p>
    <w:p w14:paraId="774F08A2" w14:textId="77777777" w:rsidR="005F259F" w:rsidRDefault="005F259F" w:rsidP="005F259F">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5F259F" w14:paraId="7F5AEF58" w14:textId="77777777" w:rsidTr="00C97698">
        <w:trPr>
          <w:tblHeader/>
          <w:tblCellSpacing w:w="0" w:type="dxa"/>
        </w:trPr>
        <w:tc>
          <w:tcPr>
            <w:tcW w:w="0" w:type="auto"/>
            <w:tcBorders>
              <w:top w:val="nil"/>
              <w:left w:val="nil"/>
              <w:bottom w:val="nil"/>
              <w:right w:val="nil"/>
            </w:tcBorders>
            <w:vAlign w:val="center"/>
            <w:hideMark/>
          </w:tcPr>
          <w:p w14:paraId="2E0B3772" w14:textId="77777777" w:rsidR="005F259F" w:rsidRDefault="005F259F" w:rsidP="00C97698">
            <w:pPr>
              <w:pStyle w:val="Heading4"/>
            </w:pPr>
            <w:bookmarkStart w:id="64" w:name="_Toc108456875"/>
            <w:r>
              <w:lastRenderedPageBreak/>
              <w:t>Use Case UC2: login</w:t>
            </w:r>
            <w:bookmarkEnd w:id="64"/>
          </w:p>
        </w:tc>
      </w:tr>
      <w:tr w:rsidR="005F259F" w14:paraId="2FA5F897" w14:textId="77777777" w:rsidTr="00C97698">
        <w:trPr>
          <w:tblHeader/>
          <w:tblCellSpacing w:w="0" w:type="dxa"/>
        </w:trPr>
        <w:tc>
          <w:tcPr>
            <w:tcW w:w="0" w:type="auto"/>
            <w:hideMark/>
          </w:tcPr>
          <w:p w14:paraId="5E9D087D" w14:textId="77777777" w:rsidR="005F259F" w:rsidRDefault="005F259F" w:rsidP="00C97698">
            <w:pPr>
              <w:pStyle w:val="doctext"/>
            </w:pPr>
            <w:r w:rsidRPr="00250591">
              <w:rPr>
                <w:rStyle w:val="docemphstrong"/>
                <w:b/>
                <w:bCs/>
              </w:rPr>
              <w:t>Scope</w:t>
            </w:r>
            <w:r>
              <w:t>: cosmetic management system</w:t>
            </w:r>
          </w:p>
          <w:p w14:paraId="495B97A0" w14:textId="77777777" w:rsidR="005F259F" w:rsidRDefault="005F259F" w:rsidP="00C97698">
            <w:pPr>
              <w:pStyle w:val="doctext"/>
            </w:pPr>
            <w:r w:rsidRPr="00250591">
              <w:rPr>
                <w:rStyle w:val="docemphstrong"/>
                <w:b/>
                <w:bCs/>
              </w:rPr>
              <w:t>Level</w:t>
            </w:r>
            <w:r>
              <w:t>: user goal</w:t>
            </w:r>
          </w:p>
          <w:p w14:paraId="59D4A466"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4DB3BDA3" w14:textId="77777777" w:rsidR="005F259F" w:rsidRDefault="005F259F" w:rsidP="00C97698">
            <w:pPr>
              <w:pStyle w:val="doctext"/>
            </w:pPr>
            <w:r w:rsidRPr="00250591">
              <w:rPr>
                <w:rStyle w:val="docemphstrong"/>
                <w:b/>
                <w:bCs/>
              </w:rPr>
              <w:t>Stakeholders and Interests</w:t>
            </w:r>
            <w:r>
              <w:t>:</w:t>
            </w:r>
          </w:p>
          <w:p w14:paraId="037EF53A"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89271D6"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6525E85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login in the cosmetic management system.</w:t>
            </w:r>
          </w:p>
          <w:p w14:paraId="7A4E79DC"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0D3E828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and password are valid, and account is registered. User must be able to login. </w:t>
      </w:r>
    </w:p>
    <w:p w14:paraId="3221A445"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4FA7CC3F" w14:textId="77777777" w:rsidR="005F259F" w:rsidRDefault="005F259F" w:rsidP="005F259F">
      <w:pPr>
        <w:pStyle w:val="doclist"/>
        <w:numPr>
          <w:ilvl w:val="0"/>
          <w:numId w:val="20"/>
        </w:numPr>
      </w:pPr>
      <w:r>
        <w:t>User clicks on login button.</w:t>
      </w:r>
    </w:p>
    <w:p w14:paraId="73537D47" w14:textId="77777777" w:rsidR="005F259F" w:rsidRDefault="005F259F" w:rsidP="005F259F">
      <w:pPr>
        <w:pStyle w:val="doclist"/>
        <w:numPr>
          <w:ilvl w:val="0"/>
          <w:numId w:val="20"/>
        </w:numPr>
      </w:pPr>
      <w:r>
        <w:t>System redirects him to the log in page</w:t>
      </w:r>
    </w:p>
    <w:p w14:paraId="64F9F850" w14:textId="77777777" w:rsidR="005F259F" w:rsidRDefault="005F259F" w:rsidP="005F259F">
      <w:pPr>
        <w:pStyle w:val="doclist"/>
        <w:numPr>
          <w:ilvl w:val="0"/>
          <w:numId w:val="20"/>
        </w:numPr>
      </w:pPr>
      <w:r>
        <w:t>System asks him to provide the details.</w:t>
      </w:r>
    </w:p>
    <w:p w14:paraId="64B80813" w14:textId="77777777" w:rsidR="005F259F" w:rsidRDefault="005F259F" w:rsidP="005F259F">
      <w:pPr>
        <w:pStyle w:val="doclist"/>
        <w:numPr>
          <w:ilvl w:val="0"/>
          <w:numId w:val="20"/>
        </w:numPr>
      </w:pPr>
      <w:r>
        <w:t>The user enters username, and password</w:t>
      </w:r>
    </w:p>
    <w:p w14:paraId="031ABA24" w14:textId="77777777" w:rsidR="005F259F" w:rsidRDefault="005F259F" w:rsidP="005F259F">
      <w:pPr>
        <w:pStyle w:val="doclist"/>
        <w:numPr>
          <w:ilvl w:val="0"/>
          <w:numId w:val="20"/>
        </w:numPr>
      </w:pPr>
      <w:r>
        <w:t>System then takes the user to his dashboard where he can access the store and his own profile.</w:t>
      </w:r>
    </w:p>
    <w:p w14:paraId="3363A682" w14:textId="77777777" w:rsidR="005F259F" w:rsidRDefault="005F259F" w:rsidP="005F259F"/>
    <w:p w14:paraId="10F7A23F" w14:textId="77777777" w:rsidR="005F259F" w:rsidRPr="00250591" w:rsidRDefault="005F259F" w:rsidP="005F259F">
      <w:pPr>
        <w:pStyle w:val="doctext"/>
        <w:rPr>
          <w:b/>
          <w:bCs/>
        </w:rPr>
      </w:pPr>
      <w:r w:rsidRPr="00250591">
        <w:rPr>
          <w:rStyle w:val="docemphstrong"/>
          <w:b/>
          <w:bCs/>
        </w:rPr>
        <w:t>Extensions (or Alternative Flows):</w:t>
      </w:r>
    </w:p>
    <w:p w14:paraId="07180D47" w14:textId="77777777" w:rsidR="005F259F" w:rsidRDefault="005F259F" w:rsidP="005F259F">
      <w:pPr>
        <w:pStyle w:val="doclist"/>
      </w:pPr>
      <w:r>
        <w:t>*a. At any time when the user tries to login:</w:t>
      </w:r>
    </w:p>
    <w:p w14:paraId="40C20DB9" w14:textId="77777777" w:rsidR="005F259F" w:rsidRDefault="005F259F" w:rsidP="005F259F">
      <w:pPr>
        <w:pStyle w:val="doclist"/>
        <w:numPr>
          <w:ilvl w:val="0"/>
          <w:numId w:val="22"/>
        </w:numPr>
      </w:pPr>
      <w:r>
        <w:t>user enters the username and password he used when registering his account.</w:t>
      </w:r>
    </w:p>
    <w:p w14:paraId="6F953D22" w14:textId="77777777" w:rsidR="005F259F" w:rsidRDefault="005F259F" w:rsidP="005F259F">
      <w:pPr>
        <w:pStyle w:val="doclist"/>
        <w:numPr>
          <w:ilvl w:val="0"/>
          <w:numId w:val="22"/>
        </w:numPr>
      </w:pPr>
      <w:r>
        <w:t>The system then verifies his credentials when he clicks on the register button.</w:t>
      </w:r>
    </w:p>
    <w:p w14:paraId="4B5733C4" w14:textId="77777777" w:rsidR="005F259F" w:rsidRDefault="005F259F" w:rsidP="005F259F">
      <w:pPr>
        <w:pStyle w:val="doclist"/>
        <w:numPr>
          <w:ilvl w:val="0"/>
          <w:numId w:val="22"/>
        </w:numPr>
      </w:pPr>
      <w:r>
        <w:t>when the credentials matches then he is redirected to his profile.</w:t>
      </w:r>
    </w:p>
    <w:p w14:paraId="6B69CE20" w14:textId="77777777" w:rsidR="005F259F" w:rsidRDefault="005F259F" w:rsidP="005F259F">
      <w:pPr>
        <w:pStyle w:val="doclist"/>
      </w:pPr>
      <w:r>
        <w:t>*b.</w:t>
      </w:r>
      <w:r w:rsidRPr="009C0E41">
        <w:t xml:space="preserve"> </w:t>
      </w:r>
      <w:r>
        <w:t>At any time when the user tries to login:</w:t>
      </w:r>
    </w:p>
    <w:p w14:paraId="55159F5B" w14:textId="77777777" w:rsidR="005F259F" w:rsidRDefault="005F259F" w:rsidP="005F259F">
      <w:pPr>
        <w:pStyle w:val="doclist"/>
        <w:numPr>
          <w:ilvl w:val="0"/>
          <w:numId w:val="21"/>
        </w:numPr>
      </w:pPr>
      <w:r>
        <w:t>user enters the password and username he used when registering his account.</w:t>
      </w:r>
    </w:p>
    <w:p w14:paraId="398F381B" w14:textId="77777777" w:rsidR="005F259F" w:rsidRDefault="005F259F" w:rsidP="005F259F">
      <w:pPr>
        <w:pStyle w:val="doclist"/>
        <w:numPr>
          <w:ilvl w:val="0"/>
          <w:numId w:val="21"/>
        </w:numPr>
      </w:pPr>
      <w:r>
        <w:t>The system then verifies his credentials.</w:t>
      </w:r>
    </w:p>
    <w:p w14:paraId="466839AD" w14:textId="77777777" w:rsidR="005F259F" w:rsidRDefault="005F259F" w:rsidP="005F259F">
      <w:pPr>
        <w:pStyle w:val="doclist"/>
        <w:numPr>
          <w:ilvl w:val="0"/>
          <w:numId w:val="21"/>
        </w:numPr>
      </w:pPr>
      <w:r>
        <w:t>If the credentials don’t match, then the system displays an error either his password or username is incorrect.</w:t>
      </w:r>
    </w:p>
    <w:p w14:paraId="277981D5" w14:textId="77777777" w:rsidR="005F259F" w:rsidRDefault="005F259F" w:rsidP="005F259F">
      <w:pPr>
        <w:pStyle w:val="doclist"/>
      </w:pPr>
    </w:p>
    <w:p w14:paraId="7B769600" w14:textId="77777777" w:rsidR="005F259F" w:rsidRPr="00250591" w:rsidRDefault="005F259F" w:rsidP="005F259F">
      <w:pPr>
        <w:pStyle w:val="doctext"/>
        <w:rPr>
          <w:b/>
          <w:bCs/>
        </w:rPr>
      </w:pPr>
      <w:r w:rsidRPr="00250591">
        <w:rPr>
          <w:rStyle w:val="docemphstrong"/>
          <w:b/>
          <w:bCs/>
        </w:rPr>
        <w:t>Special Requirements:</w:t>
      </w:r>
    </w:p>
    <w:p w14:paraId="0F658519" w14:textId="77777777" w:rsidR="005F259F" w:rsidRDefault="005F259F" w:rsidP="005F259F">
      <w:pPr>
        <w:pStyle w:val="doclist"/>
        <w:numPr>
          <w:ilvl w:val="2"/>
          <w:numId w:val="5"/>
        </w:numPr>
        <w:tabs>
          <w:tab w:val="clear" w:pos="2160"/>
        </w:tabs>
      </w:pPr>
      <w:r>
        <w:t>Text should be visible from 2 meters.</w:t>
      </w:r>
    </w:p>
    <w:p w14:paraId="44AFD6BD" w14:textId="77777777" w:rsidR="005F259F" w:rsidRDefault="005F259F" w:rsidP="005F259F">
      <w:pPr>
        <w:pStyle w:val="doclist"/>
        <w:numPr>
          <w:ilvl w:val="2"/>
          <w:numId w:val="5"/>
        </w:numPr>
        <w:tabs>
          <w:tab w:val="clear" w:pos="2160"/>
        </w:tabs>
      </w:pPr>
      <w:r>
        <w:t>Color scheme should be used which is clearly visible.</w:t>
      </w:r>
    </w:p>
    <w:p w14:paraId="28CDF584" w14:textId="77777777" w:rsidR="005F259F" w:rsidRDefault="005F259F" w:rsidP="005F259F">
      <w:pPr>
        <w:pStyle w:val="doclist"/>
        <w:numPr>
          <w:ilvl w:val="2"/>
          <w:numId w:val="5"/>
        </w:numPr>
        <w:tabs>
          <w:tab w:val="clear" w:pos="2160"/>
        </w:tabs>
      </w:pPr>
      <w:r>
        <w:t>Special characters should be used in username and password.</w:t>
      </w:r>
    </w:p>
    <w:p w14:paraId="00508F2A" w14:textId="77777777" w:rsidR="005F259F" w:rsidRDefault="005F259F" w:rsidP="005F259F">
      <w:pPr>
        <w:pStyle w:val="doclist"/>
        <w:numPr>
          <w:ilvl w:val="2"/>
          <w:numId w:val="5"/>
        </w:numPr>
        <w:tabs>
          <w:tab w:val="clear" w:pos="2160"/>
        </w:tabs>
      </w:pPr>
      <w:r>
        <w:t>It should take less than 1 minutes to register an account.</w:t>
      </w:r>
    </w:p>
    <w:p w14:paraId="2D90F94E" w14:textId="77777777" w:rsidR="005F259F" w:rsidRDefault="005F259F" w:rsidP="005F259F">
      <w:pPr>
        <w:pStyle w:val="doclist"/>
        <w:numPr>
          <w:ilvl w:val="2"/>
          <w:numId w:val="5"/>
        </w:numPr>
        <w:tabs>
          <w:tab w:val="clear" w:pos="2160"/>
        </w:tabs>
      </w:pPr>
      <w:r>
        <w:t>Password should be display as ****.</w:t>
      </w:r>
    </w:p>
    <w:p w14:paraId="2DB8DDE9" w14:textId="77777777" w:rsidR="005F259F" w:rsidRDefault="005F259F" w:rsidP="005F259F">
      <w:pPr>
        <w:pStyle w:val="doctext"/>
      </w:pPr>
      <w:r w:rsidRPr="00250591">
        <w:rPr>
          <w:rStyle w:val="docemphstrong"/>
          <w:b/>
          <w:bCs/>
        </w:rPr>
        <w:t>Technology and Data Variations List</w:t>
      </w:r>
      <w:r>
        <w:rPr>
          <w:rStyle w:val="docemphstrong"/>
        </w:rPr>
        <w:t>:</w:t>
      </w:r>
    </w:p>
    <w:p w14:paraId="2825FAD4" w14:textId="77777777" w:rsidR="005F259F" w:rsidRDefault="005F259F" w:rsidP="005F259F">
      <w:pPr>
        <w:pStyle w:val="doclist"/>
        <w:numPr>
          <w:ilvl w:val="0"/>
          <w:numId w:val="19"/>
        </w:numPr>
      </w:pPr>
      <w:r>
        <w:t>Languages used is java.</w:t>
      </w:r>
    </w:p>
    <w:p w14:paraId="54145FEC" w14:textId="77777777" w:rsidR="005F259F" w:rsidRDefault="005F259F" w:rsidP="005F259F">
      <w:pPr>
        <w:pStyle w:val="doclist"/>
        <w:numPr>
          <w:ilvl w:val="0"/>
          <w:numId w:val="19"/>
        </w:numPr>
      </w:pPr>
      <w:r>
        <w:t>Software used to design interface is netbeans, Gui Swing.</w:t>
      </w:r>
    </w:p>
    <w:p w14:paraId="2CB0B076" w14:textId="77777777" w:rsidR="005F259F" w:rsidRDefault="005F259F" w:rsidP="005F259F">
      <w:pPr>
        <w:pStyle w:val="doclist"/>
        <w:numPr>
          <w:ilvl w:val="0"/>
          <w:numId w:val="19"/>
        </w:numPr>
      </w:pPr>
      <w:r>
        <w:t>Mouse and keyboard are required .</w:t>
      </w:r>
    </w:p>
    <w:p w14:paraId="116E5C89" w14:textId="77777777" w:rsidR="005F259F" w:rsidRDefault="005F259F" w:rsidP="005F259F">
      <w:pPr>
        <w:pStyle w:val="doctext"/>
      </w:pPr>
      <w:r>
        <w:rPr>
          <w:rStyle w:val="docemphstrong"/>
        </w:rPr>
        <w:t>Frequency of Occurrence:</w:t>
      </w:r>
      <w:r>
        <w:t xml:space="preserve"> Could be nearly continuous.</w:t>
      </w:r>
    </w:p>
    <w:p w14:paraId="51E0BA0D"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354E6D19" w14:textId="77777777" w:rsidR="005F259F" w:rsidRDefault="005F259F" w:rsidP="005F259F">
      <w:pPr>
        <w:pStyle w:val="doclist"/>
        <w:ind w:left="720"/>
      </w:pPr>
      <w:r>
        <w:t>- What are the tax law variations?</w:t>
      </w:r>
    </w:p>
    <w:p w14:paraId="1CBC32E6" w14:textId="77777777" w:rsidR="005F259F" w:rsidRDefault="005F259F" w:rsidP="005F259F">
      <w:pPr>
        <w:pStyle w:val="doclist"/>
        <w:ind w:left="720"/>
      </w:pPr>
      <w:r>
        <w:t>- Explore the remote service recovery issue.</w:t>
      </w:r>
    </w:p>
    <w:p w14:paraId="7AF95AB9" w14:textId="77777777" w:rsidR="005F259F" w:rsidRDefault="005F259F" w:rsidP="005F259F">
      <w:pPr>
        <w:pStyle w:val="doclist"/>
        <w:ind w:left="720"/>
      </w:pPr>
      <w:r>
        <w:t>- What customization is needed for different businesses?</w:t>
      </w:r>
    </w:p>
    <w:p w14:paraId="4B1A5BC0" w14:textId="77777777" w:rsidR="005F259F" w:rsidRDefault="005F259F" w:rsidP="005F259F">
      <w:pPr>
        <w:pStyle w:val="doclist"/>
        <w:ind w:left="720"/>
      </w:pPr>
      <w:r>
        <w:t>- Must a cashier take their cash drawer when they log out?</w:t>
      </w:r>
    </w:p>
    <w:p w14:paraId="4D3EA7FF"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5F259F" w14:paraId="1065B60F" w14:textId="77777777" w:rsidTr="00C97698">
        <w:trPr>
          <w:tblHeader/>
          <w:tblCellSpacing w:w="0" w:type="dxa"/>
        </w:trPr>
        <w:tc>
          <w:tcPr>
            <w:tcW w:w="0" w:type="auto"/>
            <w:tcBorders>
              <w:top w:val="nil"/>
              <w:left w:val="nil"/>
              <w:bottom w:val="nil"/>
              <w:right w:val="nil"/>
            </w:tcBorders>
            <w:vAlign w:val="center"/>
            <w:hideMark/>
          </w:tcPr>
          <w:p w14:paraId="77BFB3E8" w14:textId="77777777" w:rsidR="005F259F" w:rsidRDefault="005F259F" w:rsidP="00C97698">
            <w:pPr>
              <w:pStyle w:val="Heading4"/>
            </w:pPr>
            <w:bookmarkStart w:id="65" w:name="_Toc108456876"/>
            <w:r>
              <w:lastRenderedPageBreak/>
              <w:t>Use Case UC3: update profile</w:t>
            </w:r>
            <w:bookmarkEnd w:id="65"/>
          </w:p>
        </w:tc>
      </w:tr>
      <w:tr w:rsidR="005F259F" w14:paraId="2E0874CB" w14:textId="77777777" w:rsidTr="00C97698">
        <w:trPr>
          <w:tblHeader/>
          <w:tblCellSpacing w:w="0" w:type="dxa"/>
        </w:trPr>
        <w:tc>
          <w:tcPr>
            <w:tcW w:w="0" w:type="auto"/>
            <w:hideMark/>
          </w:tcPr>
          <w:p w14:paraId="29060AC8" w14:textId="77777777" w:rsidR="005F259F" w:rsidRDefault="005F259F" w:rsidP="00C97698">
            <w:pPr>
              <w:pStyle w:val="doctext"/>
            </w:pPr>
            <w:r w:rsidRPr="00250591">
              <w:rPr>
                <w:rStyle w:val="docemphstrong"/>
                <w:b/>
                <w:bCs/>
              </w:rPr>
              <w:t>Scope</w:t>
            </w:r>
            <w:r>
              <w:t>: cosmetic management system</w:t>
            </w:r>
          </w:p>
          <w:p w14:paraId="67D8705F" w14:textId="77777777" w:rsidR="005F259F" w:rsidRDefault="005F259F" w:rsidP="00C97698">
            <w:pPr>
              <w:pStyle w:val="doctext"/>
            </w:pPr>
            <w:r w:rsidRPr="00250591">
              <w:rPr>
                <w:rStyle w:val="docemphstrong"/>
                <w:b/>
                <w:bCs/>
              </w:rPr>
              <w:t>Level</w:t>
            </w:r>
            <w:r>
              <w:t>: user goal</w:t>
            </w:r>
          </w:p>
          <w:p w14:paraId="755BE4EB"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616A079A" w14:textId="77777777" w:rsidR="005F259F" w:rsidRDefault="005F259F" w:rsidP="00C97698">
            <w:pPr>
              <w:pStyle w:val="doctext"/>
            </w:pPr>
            <w:r w:rsidRPr="00250591">
              <w:rPr>
                <w:rStyle w:val="docemphstrong"/>
                <w:b/>
                <w:bCs/>
              </w:rPr>
              <w:t>Stakeholders and Interests</w:t>
            </w:r>
            <w:r>
              <w:t>:</w:t>
            </w:r>
          </w:p>
          <w:p w14:paraId="3BB27F14"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49C1FDD4"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233868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7DBBF08E"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1575574E"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51A310B8"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77C54453" w14:textId="77777777" w:rsidR="005F259F" w:rsidRDefault="005F259F" w:rsidP="005F259F">
      <w:pPr>
        <w:pStyle w:val="doclist"/>
        <w:numPr>
          <w:ilvl w:val="0"/>
          <w:numId w:val="23"/>
        </w:numPr>
      </w:pPr>
      <w:r>
        <w:t>The user clicks onto the update profile button.</w:t>
      </w:r>
    </w:p>
    <w:p w14:paraId="65DB0A0E" w14:textId="77777777" w:rsidR="005F259F" w:rsidRDefault="005F259F" w:rsidP="005F259F">
      <w:pPr>
        <w:pStyle w:val="doclist"/>
        <w:numPr>
          <w:ilvl w:val="0"/>
          <w:numId w:val="23"/>
        </w:numPr>
      </w:pPr>
      <w:r>
        <w:t>System redirects him to that page and shows a form.</w:t>
      </w:r>
    </w:p>
    <w:p w14:paraId="1F1D9620" w14:textId="77777777" w:rsidR="005F259F" w:rsidRDefault="005F259F" w:rsidP="005F259F">
      <w:pPr>
        <w:pStyle w:val="doclist"/>
        <w:numPr>
          <w:ilvl w:val="0"/>
          <w:numId w:val="23"/>
        </w:numPr>
      </w:pPr>
      <w:r>
        <w:t>User enters the details that he want to change and click on update.</w:t>
      </w:r>
    </w:p>
    <w:p w14:paraId="4D1517B3" w14:textId="77777777" w:rsidR="005F259F" w:rsidRDefault="005F259F" w:rsidP="005F259F">
      <w:pPr>
        <w:pStyle w:val="doclist"/>
        <w:numPr>
          <w:ilvl w:val="0"/>
          <w:numId w:val="23"/>
        </w:numPr>
      </w:pPr>
      <w:r>
        <w:t>System then updates his profile.</w:t>
      </w:r>
    </w:p>
    <w:p w14:paraId="3D3B1235" w14:textId="77777777" w:rsidR="005F259F" w:rsidRDefault="005F259F" w:rsidP="005F259F"/>
    <w:p w14:paraId="1E364F7A" w14:textId="77777777" w:rsidR="005F259F" w:rsidRPr="00250591" w:rsidRDefault="005F259F" w:rsidP="005F259F">
      <w:pPr>
        <w:pStyle w:val="doctext"/>
        <w:rPr>
          <w:b/>
          <w:bCs/>
        </w:rPr>
      </w:pPr>
      <w:r w:rsidRPr="00250591">
        <w:rPr>
          <w:rStyle w:val="docemphstrong"/>
          <w:b/>
          <w:bCs/>
        </w:rPr>
        <w:t>Extensions (or Alternative Flows):</w:t>
      </w:r>
    </w:p>
    <w:p w14:paraId="2493B518" w14:textId="77777777" w:rsidR="005F259F" w:rsidRDefault="005F259F" w:rsidP="005F259F">
      <w:pPr>
        <w:pStyle w:val="doclist"/>
      </w:pPr>
      <w:r>
        <w:t>*a. At any time when the user tries to update his account:</w:t>
      </w:r>
    </w:p>
    <w:p w14:paraId="51970EEB" w14:textId="77777777" w:rsidR="005F259F" w:rsidRDefault="005F259F" w:rsidP="005F259F">
      <w:pPr>
        <w:pStyle w:val="doclist"/>
        <w:numPr>
          <w:ilvl w:val="0"/>
          <w:numId w:val="24"/>
        </w:numPr>
      </w:pPr>
      <w:r>
        <w:t>user enters into his account.</w:t>
      </w:r>
    </w:p>
    <w:p w14:paraId="2B2425DD" w14:textId="77777777" w:rsidR="005F259F" w:rsidRDefault="005F259F" w:rsidP="005F259F">
      <w:pPr>
        <w:pStyle w:val="doclist"/>
        <w:numPr>
          <w:ilvl w:val="0"/>
          <w:numId w:val="24"/>
        </w:numPr>
      </w:pPr>
      <w:r>
        <w:t>He clicks on the update profile button.</w:t>
      </w:r>
    </w:p>
    <w:p w14:paraId="24CD569E" w14:textId="77777777" w:rsidR="005F259F" w:rsidRDefault="005F259F" w:rsidP="005F259F">
      <w:pPr>
        <w:pStyle w:val="doclist"/>
        <w:numPr>
          <w:ilvl w:val="0"/>
          <w:numId w:val="24"/>
        </w:numPr>
      </w:pPr>
      <w:r>
        <w:t>The changes what he wants to change and then clicks on update button.</w:t>
      </w:r>
    </w:p>
    <w:p w14:paraId="7480C23D" w14:textId="77777777" w:rsidR="005F259F" w:rsidRDefault="005F259F" w:rsidP="005F259F">
      <w:pPr>
        <w:pStyle w:val="doclist"/>
        <w:numPr>
          <w:ilvl w:val="0"/>
          <w:numId w:val="24"/>
        </w:numPr>
      </w:pPr>
      <w:r>
        <w:t>System then updates his account.</w:t>
      </w:r>
    </w:p>
    <w:p w14:paraId="0AA88C02" w14:textId="77777777" w:rsidR="005F259F" w:rsidRDefault="005F259F" w:rsidP="005F259F">
      <w:pPr>
        <w:pStyle w:val="doclist"/>
      </w:pPr>
      <w:r>
        <w:t>*b.</w:t>
      </w:r>
      <w:r w:rsidRPr="009C0E41">
        <w:t xml:space="preserve"> </w:t>
      </w:r>
      <w:r>
        <w:t>At any time when the user tries signing up:</w:t>
      </w:r>
    </w:p>
    <w:p w14:paraId="7F0FE74A" w14:textId="77777777" w:rsidR="005F259F" w:rsidRDefault="005F259F" w:rsidP="005F259F">
      <w:pPr>
        <w:pStyle w:val="doclist"/>
        <w:numPr>
          <w:ilvl w:val="0"/>
          <w:numId w:val="25"/>
        </w:numPr>
      </w:pPr>
      <w:r>
        <w:t>user enters into his account.</w:t>
      </w:r>
    </w:p>
    <w:p w14:paraId="2028F56D" w14:textId="77777777" w:rsidR="005F259F" w:rsidRDefault="005F259F" w:rsidP="005F259F">
      <w:pPr>
        <w:pStyle w:val="doclist"/>
        <w:numPr>
          <w:ilvl w:val="0"/>
          <w:numId w:val="25"/>
        </w:numPr>
      </w:pPr>
      <w:r>
        <w:t>He clicks on the update profile button.</w:t>
      </w:r>
    </w:p>
    <w:p w14:paraId="5E5C0DAB" w14:textId="77777777" w:rsidR="005F259F" w:rsidRDefault="005F259F" w:rsidP="005F259F">
      <w:pPr>
        <w:pStyle w:val="doclist"/>
        <w:numPr>
          <w:ilvl w:val="0"/>
          <w:numId w:val="25"/>
        </w:numPr>
      </w:pPr>
      <w:r>
        <w:t>The changes what he wants to change and then clicks on update button.</w:t>
      </w:r>
    </w:p>
    <w:p w14:paraId="0C85465F" w14:textId="77777777" w:rsidR="005F259F" w:rsidRDefault="005F259F" w:rsidP="005F259F">
      <w:pPr>
        <w:pStyle w:val="doclist"/>
        <w:numPr>
          <w:ilvl w:val="0"/>
          <w:numId w:val="25"/>
        </w:numPr>
      </w:pPr>
      <w:r>
        <w:t>System shows an error if the changes made were not appropriate.</w:t>
      </w:r>
    </w:p>
    <w:p w14:paraId="6FE9578B" w14:textId="77777777" w:rsidR="005F259F" w:rsidRDefault="005F259F" w:rsidP="005F259F">
      <w:pPr>
        <w:pStyle w:val="doclist"/>
      </w:pPr>
    </w:p>
    <w:p w14:paraId="65D04FB4" w14:textId="77777777" w:rsidR="005F259F" w:rsidRPr="00250591" w:rsidRDefault="005F259F" w:rsidP="005F259F">
      <w:pPr>
        <w:pStyle w:val="doctext"/>
        <w:rPr>
          <w:b/>
          <w:bCs/>
        </w:rPr>
      </w:pPr>
      <w:r w:rsidRPr="00250591">
        <w:rPr>
          <w:rStyle w:val="docemphstrong"/>
          <w:b/>
          <w:bCs/>
        </w:rPr>
        <w:t>Special Requirements:</w:t>
      </w:r>
    </w:p>
    <w:p w14:paraId="038E8EED" w14:textId="77777777" w:rsidR="005F259F" w:rsidRDefault="005F259F" w:rsidP="005F259F">
      <w:pPr>
        <w:pStyle w:val="doclist"/>
        <w:numPr>
          <w:ilvl w:val="2"/>
          <w:numId w:val="5"/>
        </w:numPr>
        <w:tabs>
          <w:tab w:val="clear" w:pos="2160"/>
        </w:tabs>
      </w:pPr>
      <w:r>
        <w:t>Text should be visible from 2 meters.</w:t>
      </w:r>
    </w:p>
    <w:p w14:paraId="0F0DC81B" w14:textId="77777777" w:rsidR="005F259F" w:rsidRDefault="005F259F" w:rsidP="005F259F">
      <w:pPr>
        <w:pStyle w:val="doclist"/>
        <w:numPr>
          <w:ilvl w:val="2"/>
          <w:numId w:val="5"/>
        </w:numPr>
        <w:tabs>
          <w:tab w:val="clear" w:pos="2160"/>
        </w:tabs>
      </w:pPr>
      <w:r>
        <w:t>Color scheme should be used which is clearly visible.</w:t>
      </w:r>
    </w:p>
    <w:p w14:paraId="1EC27B84" w14:textId="77777777" w:rsidR="005F259F" w:rsidRDefault="005F259F" w:rsidP="005F259F">
      <w:pPr>
        <w:pStyle w:val="doclist"/>
        <w:numPr>
          <w:ilvl w:val="2"/>
          <w:numId w:val="5"/>
        </w:numPr>
        <w:tabs>
          <w:tab w:val="clear" w:pos="2160"/>
        </w:tabs>
      </w:pPr>
      <w:r>
        <w:t>Special characters should be used in username and password.</w:t>
      </w:r>
    </w:p>
    <w:p w14:paraId="26094A46" w14:textId="77777777" w:rsidR="005F259F" w:rsidRDefault="005F259F" w:rsidP="005F259F">
      <w:pPr>
        <w:pStyle w:val="doclist"/>
        <w:numPr>
          <w:ilvl w:val="2"/>
          <w:numId w:val="5"/>
        </w:numPr>
        <w:tabs>
          <w:tab w:val="clear" w:pos="2160"/>
        </w:tabs>
      </w:pPr>
      <w:r>
        <w:t>It should take less than 1 minutes to register an account.</w:t>
      </w:r>
    </w:p>
    <w:p w14:paraId="4D7338AB" w14:textId="77777777" w:rsidR="005F259F" w:rsidRDefault="005F259F" w:rsidP="005F259F">
      <w:pPr>
        <w:pStyle w:val="doclist"/>
        <w:numPr>
          <w:ilvl w:val="2"/>
          <w:numId w:val="5"/>
        </w:numPr>
        <w:tabs>
          <w:tab w:val="clear" w:pos="2160"/>
        </w:tabs>
      </w:pPr>
      <w:r>
        <w:t>Password should be display as ****.</w:t>
      </w:r>
    </w:p>
    <w:p w14:paraId="5851DEC6" w14:textId="77777777" w:rsidR="005F259F" w:rsidRDefault="005F259F" w:rsidP="005F259F">
      <w:pPr>
        <w:pStyle w:val="doctext"/>
      </w:pPr>
      <w:r w:rsidRPr="00250591">
        <w:rPr>
          <w:rStyle w:val="docemphstrong"/>
          <w:b/>
          <w:bCs/>
        </w:rPr>
        <w:t>Technology and Data Variations List</w:t>
      </w:r>
      <w:r>
        <w:rPr>
          <w:rStyle w:val="docemphstrong"/>
        </w:rPr>
        <w:t>:</w:t>
      </w:r>
    </w:p>
    <w:p w14:paraId="57DC25EC" w14:textId="77777777" w:rsidR="005F259F" w:rsidRDefault="005F259F" w:rsidP="005F259F">
      <w:pPr>
        <w:pStyle w:val="doclist"/>
        <w:numPr>
          <w:ilvl w:val="0"/>
          <w:numId w:val="26"/>
        </w:numPr>
      </w:pPr>
      <w:r>
        <w:t>Languages used is java.</w:t>
      </w:r>
    </w:p>
    <w:p w14:paraId="33A7C054" w14:textId="77777777" w:rsidR="005F259F" w:rsidRDefault="005F259F" w:rsidP="005F259F">
      <w:pPr>
        <w:pStyle w:val="doclist"/>
        <w:numPr>
          <w:ilvl w:val="0"/>
          <w:numId w:val="26"/>
        </w:numPr>
      </w:pPr>
      <w:r>
        <w:t>Software used to design interface is netbeans, Gui Swing.</w:t>
      </w:r>
    </w:p>
    <w:p w14:paraId="458A1814" w14:textId="77777777" w:rsidR="005F259F" w:rsidRDefault="005F259F" w:rsidP="005F259F">
      <w:pPr>
        <w:pStyle w:val="doclist"/>
        <w:numPr>
          <w:ilvl w:val="0"/>
          <w:numId w:val="26"/>
        </w:numPr>
      </w:pPr>
      <w:r>
        <w:t>Mouse and keyboard are required.</w:t>
      </w:r>
    </w:p>
    <w:p w14:paraId="5DCA8EA1" w14:textId="77777777" w:rsidR="005F259F" w:rsidRDefault="005F259F" w:rsidP="005F259F">
      <w:pPr>
        <w:pStyle w:val="doctext"/>
      </w:pPr>
      <w:r>
        <w:rPr>
          <w:rStyle w:val="docemphstrong"/>
        </w:rPr>
        <w:t>Frequency of Occurrence:</w:t>
      </w:r>
      <w:r>
        <w:t xml:space="preserve"> Could be nearly continuous.</w:t>
      </w:r>
    </w:p>
    <w:p w14:paraId="3ECEAEC0"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A12C3AF" w14:textId="77777777" w:rsidR="005F259F" w:rsidRDefault="005F259F" w:rsidP="005F259F">
      <w:pPr>
        <w:pStyle w:val="doclist"/>
        <w:ind w:left="720"/>
      </w:pPr>
      <w:r>
        <w:t>- What are the tax law variations?</w:t>
      </w:r>
    </w:p>
    <w:p w14:paraId="5CE9D26F" w14:textId="77777777" w:rsidR="005F259F" w:rsidRDefault="005F259F" w:rsidP="005F259F">
      <w:pPr>
        <w:pStyle w:val="doclist"/>
        <w:ind w:left="720"/>
      </w:pPr>
      <w:r>
        <w:t>- Explore the remote service recovery issue.</w:t>
      </w:r>
    </w:p>
    <w:p w14:paraId="113ADF91" w14:textId="77777777" w:rsidR="005F259F" w:rsidRDefault="005F259F" w:rsidP="005F259F">
      <w:pPr>
        <w:pStyle w:val="doclist"/>
        <w:ind w:left="720"/>
      </w:pPr>
      <w:r>
        <w:t>- What customization is needed for different businesses?</w:t>
      </w:r>
    </w:p>
    <w:p w14:paraId="1A9F7F17" w14:textId="77777777" w:rsidR="005F259F" w:rsidRDefault="005F259F" w:rsidP="005F259F">
      <w:pPr>
        <w:pStyle w:val="doclist"/>
        <w:ind w:left="720"/>
      </w:pPr>
      <w:r>
        <w:t>- Must a cashier take their cash drawer when they log out?</w:t>
      </w:r>
    </w:p>
    <w:p w14:paraId="73DB5EC8"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5F259F" w14:paraId="68482F26" w14:textId="77777777" w:rsidTr="00C97698">
        <w:trPr>
          <w:tblHeader/>
          <w:tblCellSpacing w:w="0" w:type="dxa"/>
        </w:trPr>
        <w:tc>
          <w:tcPr>
            <w:tcW w:w="0" w:type="auto"/>
            <w:tcBorders>
              <w:top w:val="nil"/>
              <w:left w:val="nil"/>
              <w:bottom w:val="nil"/>
              <w:right w:val="nil"/>
            </w:tcBorders>
            <w:vAlign w:val="center"/>
            <w:hideMark/>
          </w:tcPr>
          <w:p w14:paraId="41D01F29" w14:textId="77777777" w:rsidR="005F259F" w:rsidRDefault="005F259F" w:rsidP="00C97698">
            <w:pPr>
              <w:pStyle w:val="Heading4"/>
            </w:pPr>
            <w:bookmarkStart w:id="66" w:name="_Toc108456877"/>
            <w:r>
              <w:t>Use Case UC4: customer feedback</w:t>
            </w:r>
            <w:bookmarkEnd w:id="66"/>
          </w:p>
        </w:tc>
      </w:tr>
      <w:tr w:rsidR="005F259F" w14:paraId="76F710E5" w14:textId="77777777" w:rsidTr="00C97698">
        <w:trPr>
          <w:tblHeader/>
          <w:tblCellSpacing w:w="0" w:type="dxa"/>
        </w:trPr>
        <w:tc>
          <w:tcPr>
            <w:tcW w:w="0" w:type="auto"/>
            <w:hideMark/>
          </w:tcPr>
          <w:p w14:paraId="3445BB0B" w14:textId="77777777" w:rsidR="005F259F" w:rsidRDefault="005F259F" w:rsidP="00C97698">
            <w:pPr>
              <w:pStyle w:val="doctext"/>
            </w:pPr>
            <w:r w:rsidRPr="00250591">
              <w:rPr>
                <w:rStyle w:val="docemphstrong"/>
                <w:b/>
                <w:bCs/>
              </w:rPr>
              <w:t>Scope</w:t>
            </w:r>
            <w:r>
              <w:t>: cosmetic management system</w:t>
            </w:r>
          </w:p>
          <w:p w14:paraId="72256099" w14:textId="77777777" w:rsidR="005F259F" w:rsidRDefault="005F259F" w:rsidP="00C97698">
            <w:pPr>
              <w:pStyle w:val="doctext"/>
            </w:pPr>
            <w:r w:rsidRPr="00250591">
              <w:rPr>
                <w:rStyle w:val="docemphstrong"/>
                <w:b/>
                <w:bCs/>
              </w:rPr>
              <w:t>Level</w:t>
            </w:r>
            <w:r>
              <w:t>: user goal</w:t>
            </w:r>
          </w:p>
          <w:p w14:paraId="1EF7B1FD"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1F73F9AC" w14:textId="77777777" w:rsidR="005F259F" w:rsidRDefault="005F259F" w:rsidP="00C97698">
            <w:pPr>
              <w:pStyle w:val="doctext"/>
            </w:pPr>
            <w:r w:rsidRPr="00250591">
              <w:rPr>
                <w:rStyle w:val="docemphstrong"/>
                <w:b/>
                <w:bCs/>
              </w:rPr>
              <w:t>Stakeholders and Interests</w:t>
            </w:r>
            <w:r>
              <w:t>:</w:t>
            </w:r>
          </w:p>
          <w:p w14:paraId="3F3E0F41"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give feedback about his product or CMS.</w:t>
            </w:r>
          </w:p>
          <w:p w14:paraId="4ADC0D4D"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7F501DCB"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3F93F7A5" w14:textId="77777777" w:rsidR="005F259F" w:rsidRPr="00250591" w:rsidRDefault="005F259F" w:rsidP="005F259F">
      <w:pPr>
        <w:pStyle w:val="doctext"/>
        <w:rPr>
          <w:b/>
          <w:bCs/>
        </w:rPr>
      </w:pPr>
      <w:r w:rsidRPr="00250591">
        <w:rPr>
          <w:rStyle w:val="docemphstrong"/>
          <w:b/>
          <w:bCs/>
        </w:rPr>
        <w:lastRenderedPageBreak/>
        <w:t>Main Success Scenario (or Basic Flow)</w:t>
      </w:r>
      <w:r w:rsidRPr="00250591">
        <w:rPr>
          <w:b/>
          <w:bCs/>
        </w:rPr>
        <w:t>:</w:t>
      </w:r>
    </w:p>
    <w:p w14:paraId="2A905B5F" w14:textId="77777777" w:rsidR="005F259F" w:rsidRDefault="005F259F" w:rsidP="005F259F">
      <w:pPr>
        <w:pStyle w:val="doclist"/>
        <w:numPr>
          <w:ilvl w:val="0"/>
          <w:numId w:val="27"/>
        </w:numPr>
      </w:pPr>
      <w:r>
        <w:t>User clicks on the give feedback button.</w:t>
      </w:r>
    </w:p>
    <w:p w14:paraId="7F0E0A99" w14:textId="77777777" w:rsidR="005F259F" w:rsidRDefault="005F259F" w:rsidP="005F259F">
      <w:pPr>
        <w:pStyle w:val="doclist"/>
        <w:numPr>
          <w:ilvl w:val="0"/>
          <w:numId w:val="27"/>
        </w:numPr>
      </w:pPr>
      <w:r>
        <w:t>System displays the feedback form</w:t>
      </w:r>
    </w:p>
    <w:p w14:paraId="58B98D89" w14:textId="77777777" w:rsidR="005F259F" w:rsidRDefault="005F259F" w:rsidP="005F259F">
      <w:pPr>
        <w:pStyle w:val="doclist"/>
        <w:numPr>
          <w:ilvl w:val="0"/>
          <w:numId w:val="27"/>
        </w:numPr>
      </w:pPr>
      <w:r>
        <w:t>User fills the form and submits the form</w:t>
      </w:r>
    </w:p>
    <w:p w14:paraId="6177A7A5" w14:textId="77777777" w:rsidR="005F259F" w:rsidRDefault="005F259F" w:rsidP="005F259F">
      <w:pPr>
        <w:pStyle w:val="doclist"/>
        <w:numPr>
          <w:ilvl w:val="0"/>
          <w:numId w:val="27"/>
        </w:numPr>
      </w:pPr>
      <w:r>
        <w:t>System stores the form in the database</w:t>
      </w:r>
    </w:p>
    <w:p w14:paraId="46674DD7" w14:textId="77777777" w:rsidR="005F259F" w:rsidRPr="00250591" w:rsidRDefault="005F259F" w:rsidP="005F259F">
      <w:pPr>
        <w:pStyle w:val="doctext"/>
        <w:rPr>
          <w:b/>
          <w:bCs/>
        </w:rPr>
      </w:pPr>
      <w:r w:rsidRPr="00250591">
        <w:rPr>
          <w:rStyle w:val="docemphstrong"/>
          <w:b/>
          <w:bCs/>
        </w:rPr>
        <w:t>Extensions (or Alternative Flows):</w:t>
      </w:r>
    </w:p>
    <w:p w14:paraId="04221656" w14:textId="77777777" w:rsidR="005F259F" w:rsidRDefault="005F259F" w:rsidP="005F259F">
      <w:pPr>
        <w:pStyle w:val="doclist"/>
      </w:pPr>
      <w:r>
        <w:t>*a. At any time when the user tries to give feedback:</w:t>
      </w:r>
    </w:p>
    <w:p w14:paraId="2ABFA3EE" w14:textId="77777777" w:rsidR="005F259F" w:rsidRDefault="005F259F" w:rsidP="005F259F">
      <w:pPr>
        <w:pStyle w:val="doclist"/>
        <w:numPr>
          <w:ilvl w:val="0"/>
          <w:numId w:val="28"/>
        </w:numPr>
      </w:pPr>
      <w:r>
        <w:t>user enters into his account.</w:t>
      </w:r>
    </w:p>
    <w:p w14:paraId="1500AE44" w14:textId="77777777" w:rsidR="005F259F" w:rsidRDefault="005F259F" w:rsidP="005F259F">
      <w:pPr>
        <w:pStyle w:val="doclist"/>
        <w:numPr>
          <w:ilvl w:val="0"/>
          <w:numId w:val="28"/>
        </w:numPr>
      </w:pPr>
      <w:r>
        <w:t>He views a product and decides to give it a feedback.</w:t>
      </w:r>
    </w:p>
    <w:p w14:paraId="562A2125" w14:textId="77777777" w:rsidR="005F259F" w:rsidRDefault="005F259F" w:rsidP="005F259F">
      <w:pPr>
        <w:pStyle w:val="doclist"/>
        <w:numPr>
          <w:ilvl w:val="0"/>
          <w:numId w:val="28"/>
        </w:numPr>
      </w:pPr>
      <w:r>
        <w:t>A form then opens, and he provides feedback.</w:t>
      </w:r>
    </w:p>
    <w:p w14:paraId="29467C5B" w14:textId="77777777" w:rsidR="005F259F" w:rsidRDefault="005F259F" w:rsidP="005F259F">
      <w:pPr>
        <w:pStyle w:val="doclist"/>
        <w:numPr>
          <w:ilvl w:val="0"/>
          <w:numId w:val="28"/>
        </w:numPr>
      </w:pPr>
      <w:r>
        <w:t>He then submits the feedback and system shows a message that feedback is submitted successfully.</w:t>
      </w:r>
    </w:p>
    <w:p w14:paraId="101D88D3" w14:textId="77777777" w:rsidR="005F259F" w:rsidRDefault="005F259F" w:rsidP="005F259F">
      <w:pPr>
        <w:pStyle w:val="doclist"/>
      </w:pPr>
      <w:r>
        <w:t>*b.</w:t>
      </w:r>
      <w:r w:rsidRPr="009C0E41">
        <w:t xml:space="preserve"> </w:t>
      </w:r>
      <w:r>
        <w:t>At any time when the user tries to give feedback:</w:t>
      </w:r>
    </w:p>
    <w:p w14:paraId="5816D15B" w14:textId="77777777" w:rsidR="005F259F" w:rsidRDefault="005F259F" w:rsidP="005F259F">
      <w:pPr>
        <w:pStyle w:val="doclist"/>
        <w:numPr>
          <w:ilvl w:val="0"/>
          <w:numId w:val="29"/>
        </w:numPr>
      </w:pPr>
      <w:r>
        <w:t>user enters into his account.</w:t>
      </w:r>
    </w:p>
    <w:p w14:paraId="7E6A6D91" w14:textId="77777777" w:rsidR="005F259F" w:rsidRDefault="005F259F" w:rsidP="005F259F">
      <w:pPr>
        <w:pStyle w:val="doclist"/>
        <w:numPr>
          <w:ilvl w:val="0"/>
          <w:numId w:val="29"/>
        </w:numPr>
      </w:pPr>
      <w:r>
        <w:t>He views a product and decides to give it a feedback.</w:t>
      </w:r>
    </w:p>
    <w:p w14:paraId="53FA47E4" w14:textId="77777777" w:rsidR="005F259F" w:rsidRDefault="005F259F" w:rsidP="005F259F">
      <w:pPr>
        <w:pStyle w:val="doclist"/>
        <w:numPr>
          <w:ilvl w:val="0"/>
          <w:numId w:val="29"/>
        </w:numPr>
      </w:pPr>
      <w:r>
        <w:t>A form then opens, and he provides feedback.</w:t>
      </w:r>
    </w:p>
    <w:p w14:paraId="43A4C52D" w14:textId="77777777" w:rsidR="005F259F" w:rsidRDefault="005F259F" w:rsidP="005F259F">
      <w:pPr>
        <w:pStyle w:val="doclist"/>
        <w:numPr>
          <w:ilvl w:val="0"/>
          <w:numId w:val="29"/>
        </w:numPr>
      </w:pPr>
      <w:r>
        <w:t>He then submits the feedback and system shows a message that feedback is inappropriate or not completed fully.</w:t>
      </w:r>
    </w:p>
    <w:p w14:paraId="232D36E7" w14:textId="77777777" w:rsidR="005F259F" w:rsidRDefault="005F259F" w:rsidP="005F259F">
      <w:pPr>
        <w:pStyle w:val="doclist"/>
      </w:pPr>
    </w:p>
    <w:p w14:paraId="189FF072" w14:textId="77777777" w:rsidR="005F259F" w:rsidRPr="00250591" w:rsidRDefault="005F259F" w:rsidP="005F259F">
      <w:pPr>
        <w:pStyle w:val="doctext"/>
        <w:rPr>
          <w:b/>
          <w:bCs/>
        </w:rPr>
      </w:pPr>
      <w:r w:rsidRPr="00250591">
        <w:rPr>
          <w:rStyle w:val="docemphstrong"/>
          <w:b/>
          <w:bCs/>
        </w:rPr>
        <w:t>Special Requirements:</w:t>
      </w:r>
    </w:p>
    <w:p w14:paraId="4AD8058D" w14:textId="77777777" w:rsidR="005F259F" w:rsidRDefault="005F259F" w:rsidP="005F259F">
      <w:pPr>
        <w:pStyle w:val="doclist"/>
        <w:numPr>
          <w:ilvl w:val="2"/>
          <w:numId w:val="5"/>
        </w:numPr>
        <w:tabs>
          <w:tab w:val="clear" w:pos="2160"/>
        </w:tabs>
      </w:pPr>
      <w:r>
        <w:t>Text should be visible from 2 meters.</w:t>
      </w:r>
    </w:p>
    <w:p w14:paraId="5C59DEA4" w14:textId="77777777" w:rsidR="005F259F" w:rsidRDefault="005F259F" w:rsidP="005F259F">
      <w:pPr>
        <w:pStyle w:val="doclist"/>
        <w:numPr>
          <w:ilvl w:val="2"/>
          <w:numId w:val="5"/>
        </w:numPr>
        <w:tabs>
          <w:tab w:val="clear" w:pos="2160"/>
        </w:tabs>
      </w:pPr>
      <w:r>
        <w:t>Color scheme should be used which is clearly visible.</w:t>
      </w:r>
    </w:p>
    <w:p w14:paraId="7EBF3368" w14:textId="77777777" w:rsidR="005F259F" w:rsidRDefault="005F259F" w:rsidP="005F259F">
      <w:pPr>
        <w:pStyle w:val="doclist"/>
        <w:numPr>
          <w:ilvl w:val="2"/>
          <w:numId w:val="5"/>
        </w:numPr>
        <w:tabs>
          <w:tab w:val="clear" w:pos="2160"/>
        </w:tabs>
      </w:pPr>
      <w:r>
        <w:t>Special characters should be used in username and password.</w:t>
      </w:r>
    </w:p>
    <w:p w14:paraId="08242A53" w14:textId="77777777" w:rsidR="005F259F" w:rsidRDefault="005F259F" w:rsidP="005F259F">
      <w:pPr>
        <w:pStyle w:val="doclist"/>
        <w:numPr>
          <w:ilvl w:val="2"/>
          <w:numId w:val="5"/>
        </w:numPr>
        <w:tabs>
          <w:tab w:val="clear" w:pos="2160"/>
        </w:tabs>
      </w:pPr>
      <w:r>
        <w:t>It should take less than 1 minutes to register an account.</w:t>
      </w:r>
    </w:p>
    <w:p w14:paraId="6E786A45" w14:textId="77777777" w:rsidR="005F259F" w:rsidRDefault="005F259F" w:rsidP="005F259F">
      <w:pPr>
        <w:pStyle w:val="doclist"/>
        <w:numPr>
          <w:ilvl w:val="2"/>
          <w:numId w:val="5"/>
        </w:numPr>
        <w:tabs>
          <w:tab w:val="clear" w:pos="2160"/>
        </w:tabs>
      </w:pPr>
      <w:r>
        <w:t>Password should be display as ****.</w:t>
      </w:r>
    </w:p>
    <w:p w14:paraId="1C91DB25" w14:textId="77777777" w:rsidR="005F259F" w:rsidRDefault="005F259F" w:rsidP="005F259F">
      <w:pPr>
        <w:pStyle w:val="doctext"/>
      </w:pPr>
      <w:r w:rsidRPr="00250591">
        <w:rPr>
          <w:rStyle w:val="docemphstrong"/>
          <w:b/>
          <w:bCs/>
        </w:rPr>
        <w:t>Technology and Data Variations List</w:t>
      </w:r>
      <w:r>
        <w:rPr>
          <w:rStyle w:val="docemphstrong"/>
        </w:rPr>
        <w:t>:</w:t>
      </w:r>
    </w:p>
    <w:p w14:paraId="2290DA82" w14:textId="77777777" w:rsidR="005F259F" w:rsidRDefault="005F259F" w:rsidP="005F259F">
      <w:pPr>
        <w:pStyle w:val="doclist"/>
        <w:numPr>
          <w:ilvl w:val="0"/>
          <w:numId w:val="19"/>
        </w:numPr>
      </w:pPr>
      <w:r>
        <w:t>Languages used is java.</w:t>
      </w:r>
    </w:p>
    <w:p w14:paraId="2A1B6C51" w14:textId="77777777" w:rsidR="005F259F" w:rsidRDefault="005F259F" w:rsidP="005F259F">
      <w:pPr>
        <w:pStyle w:val="doclist"/>
        <w:numPr>
          <w:ilvl w:val="0"/>
          <w:numId w:val="19"/>
        </w:numPr>
      </w:pPr>
      <w:r>
        <w:t>Software used to design interface is netbeans, Gui Swing.</w:t>
      </w:r>
    </w:p>
    <w:p w14:paraId="79173704" w14:textId="77777777" w:rsidR="005F259F" w:rsidRDefault="005F259F" w:rsidP="005F259F">
      <w:pPr>
        <w:pStyle w:val="doclist"/>
        <w:numPr>
          <w:ilvl w:val="0"/>
          <w:numId w:val="19"/>
        </w:numPr>
      </w:pPr>
      <w:r>
        <w:t>Mouse and keyboard are required .</w:t>
      </w:r>
    </w:p>
    <w:p w14:paraId="0AA67B42" w14:textId="77777777" w:rsidR="005F259F" w:rsidRDefault="005F259F" w:rsidP="005F259F">
      <w:pPr>
        <w:pStyle w:val="doctext"/>
      </w:pPr>
      <w:r>
        <w:rPr>
          <w:rStyle w:val="docemphstrong"/>
        </w:rPr>
        <w:t>Frequency of Occurrence:</w:t>
      </w:r>
      <w:r>
        <w:t xml:space="preserve"> Could be nearly continuous.</w:t>
      </w:r>
    </w:p>
    <w:p w14:paraId="2FD34E8C"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587913D8" w14:textId="77777777" w:rsidR="005F259F" w:rsidRDefault="005F259F" w:rsidP="005F259F">
      <w:pPr>
        <w:pStyle w:val="doclist"/>
        <w:ind w:left="720"/>
      </w:pPr>
      <w:r>
        <w:t>- What are the tax law variations?</w:t>
      </w:r>
    </w:p>
    <w:p w14:paraId="37FB2E25" w14:textId="77777777" w:rsidR="005F259F" w:rsidRDefault="005F259F" w:rsidP="005F259F">
      <w:pPr>
        <w:pStyle w:val="doclist"/>
        <w:ind w:left="720"/>
      </w:pPr>
      <w:r>
        <w:lastRenderedPageBreak/>
        <w:t>- Explore the remote service recovery issue.</w:t>
      </w:r>
    </w:p>
    <w:p w14:paraId="3A2611C4" w14:textId="77777777" w:rsidR="005F259F" w:rsidRDefault="005F259F" w:rsidP="005F259F">
      <w:pPr>
        <w:pStyle w:val="doclist"/>
        <w:ind w:left="720"/>
      </w:pPr>
      <w:r>
        <w:t>- What customization is needed for different businesses?</w:t>
      </w:r>
    </w:p>
    <w:p w14:paraId="61845B40" w14:textId="77777777" w:rsidR="005F259F" w:rsidRDefault="005F259F" w:rsidP="005F259F">
      <w:pPr>
        <w:pStyle w:val="doclist"/>
        <w:ind w:left="720"/>
      </w:pPr>
      <w:r>
        <w:t>- Must a cashier take their cash drawer when they log out?</w:t>
      </w:r>
    </w:p>
    <w:p w14:paraId="2DAD984B"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5F259F" w14:paraId="719FB49D" w14:textId="77777777" w:rsidTr="00C97698">
        <w:trPr>
          <w:tblHeader/>
          <w:tblCellSpacing w:w="0" w:type="dxa"/>
        </w:trPr>
        <w:tc>
          <w:tcPr>
            <w:tcW w:w="0" w:type="auto"/>
            <w:tcBorders>
              <w:top w:val="nil"/>
              <w:left w:val="nil"/>
              <w:bottom w:val="nil"/>
              <w:right w:val="nil"/>
            </w:tcBorders>
            <w:vAlign w:val="center"/>
            <w:hideMark/>
          </w:tcPr>
          <w:p w14:paraId="77B83A41" w14:textId="77777777" w:rsidR="005F259F" w:rsidRDefault="005F259F" w:rsidP="00C97698">
            <w:pPr>
              <w:pStyle w:val="Heading4"/>
            </w:pPr>
            <w:bookmarkStart w:id="67" w:name="_Toc108456878"/>
            <w:r>
              <w:t>Use Case UC5: view customer feedback</w:t>
            </w:r>
            <w:bookmarkEnd w:id="67"/>
          </w:p>
        </w:tc>
      </w:tr>
      <w:tr w:rsidR="005F259F" w14:paraId="37D9C85F" w14:textId="77777777" w:rsidTr="00C97698">
        <w:trPr>
          <w:tblHeader/>
          <w:tblCellSpacing w:w="0" w:type="dxa"/>
        </w:trPr>
        <w:tc>
          <w:tcPr>
            <w:tcW w:w="0" w:type="auto"/>
            <w:hideMark/>
          </w:tcPr>
          <w:p w14:paraId="16E0E58C" w14:textId="77777777" w:rsidR="005F259F" w:rsidRDefault="005F259F" w:rsidP="00C97698">
            <w:pPr>
              <w:pStyle w:val="doctext"/>
            </w:pPr>
            <w:r w:rsidRPr="00250591">
              <w:rPr>
                <w:rStyle w:val="docemphstrong"/>
                <w:b/>
                <w:bCs/>
              </w:rPr>
              <w:t>Scope</w:t>
            </w:r>
            <w:r>
              <w:t>: cosmetic management system</w:t>
            </w:r>
          </w:p>
          <w:p w14:paraId="4CD2DEBC" w14:textId="77777777" w:rsidR="005F259F" w:rsidRDefault="005F259F" w:rsidP="00C97698">
            <w:pPr>
              <w:pStyle w:val="doctext"/>
            </w:pPr>
            <w:r w:rsidRPr="00250591">
              <w:rPr>
                <w:rStyle w:val="docemphstrong"/>
                <w:b/>
                <w:bCs/>
              </w:rPr>
              <w:t>Level</w:t>
            </w:r>
            <w:r>
              <w:t>: user goal</w:t>
            </w:r>
          </w:p>
          <w:p w14:paraId="50B7B8F3"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333F1646" w14:textId="77777777" w:rsidR="005F259F" w:rsidRDefault="005F259F" w:rsidP="00C97698">
            <w:pPr>
              <w:pStyle w:val="doctext"/>
            </w:pPr>
            <w:r w:rsidRPr="00250591">
              <w:rPr>
                <w:rStyle w:val="docemphstrong"/>
                <w:b/>
                <w:bCs/>
              </w:rPr>
              <w:t>Stakeholders and Interests</w:t>
            </w:r>
            <w:r>
              <w:t>:</w:t>
            </w:r>
          </w:p>
          <w:p w14:paraId="164646A9" w14:textId="77777777" w:rsidR="005F259F" w:rsidRDefault="005F259F" w:rsidP="00C97698">
            <w:pPr>
              <w:spacing w:after="240"/>
              <w:ind w:left="720"/>
            </w:pPr>
            <w:r>
              <w:rPr>
                <w:rStyle w:val="doctext1"/>
              </w:rPr>
              <w:t>- admin</w:t>
            </w:r>
            <w:r>
              <w:rPr>
                <w:rStyle w:val="docemphroman"/>
              </w:rPr>
              <w:t>:</w:t>
            </w:r>
            <w:r>
              <w:rPr>
                <w:rStyle w:val="doctext1"/>
              </w:rPr>
              <w:t xml:space="preserve"> want to view feedback about products or CMS.</w:t>
            </w:r>
          </w:p>
          <w:p w14:paraId="211182F6"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38E8B669"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feedbacks given by the customers. </w:t>
      </w:r>
    </w:p>
    <w:p w14:paraId="52AAA213"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77189B20" w14:textId="77777777" w:rsidR="005F259F" w:rsidRDefault="005F259F" w:rsidP="005F259F">
      <w:pPr>
        <w:pStyle w:val="doclist"/>
        <w:numPr>
          <w:ilvl w:val="0"/>
          <w:numId w:val="30"/>
        </w:numPr>
      </w:pPr>
      <w:r>
        <w:t>User opens the management system to login into his account.</w:t>
      </w:r>
    </w:p>
    <w:p w14:paraId="06040DDE" w14:textId="77777777" w:rsidR="005F259F" w:rsidRDefault="005F259F" w:rsidP="005F259F">
      <w:pPr>
        <w:pStyle w:val="doclist"/>
        <w:numPr>
          <w:ilvl w:val="0"/>
          <w:numId w:val="30"/>
        </w:numPr>
      </w:pPr>
      <w:r>
        <w:t>System redirects him to the login page</w:t>
      </w:r>
    </w:p>
    <w:p w14:paraId="6494BF35" w14:textId="77777777" w:rsidR="005F259F" w:rsidRDefault="005F259F" w:rsidP="005F259F">
      <w:pPr>
        <w:pStyle w:val="doclist"/>
        <w:numPr>
          <w:ilvl w:val="0"/>
          <w:numId w:val="30"/>
        </w:numPr>
      </w:pPr>
      <w:r>
        <w:t>System asks him to provide the details.</w:t>
      </w:r>
    </w:p>
    <w:p w14:paraId="397851FC" w14:textId="77777777" w:rsidR="005F259F" w:rsidRDefault="005F259F" w:rsidP="005F259F">
      <w:pPr>
        <w:pStyle w:val="doclist"/>
        <w:numPr>
          <w:ilvl w:val="0"/>
          <w:numId w:val="30"/>
        </w:numPr>
      </w:pPr>
      <w:r>
        <w:t>The user enters username and password.</w:t>
      </w:r>
    </w:p>
    <w:p w14:paraId="57EE0271" w14:textId="77777777" w:rsidR="005F259F" w:rsidRDefault="005F259F" w:rsidP="005F259F">
      <w:pPr>
        <w:pStyle w:val="doclist"/>
        <w:numPr>
          <w:ilvl w:val="0"/>
          <w:numId w:val="30"/>
        </w:numPr>
      </w:pPr>
      <w:r>
        <w:t>System then verifies and logs him into his profile.</w:t>
      </w:r>
    </w:p>
    <w:p w14:paraId="60E09758" w14:textId="77777777" w:rsidR="005F259F" w:rsidRDefault="005F259F" w:rsidP="005F259F">
      <w:pPr>
        <w:pStyle w:val="doclist"/>
        <w:numPr>
          <w:ilvl w:val="0"/>
          <w:numId w:val="30"/>
        </w:numPr>
      </w:pPr>
      <w:r>
        <w:t>The admin then clicks on the view feedback button.</w:t>
      </w:r>
    </w:p>
    <w:p w14:paraId="231AF332" w14:textId="77777777" w:rsidR="005F259F" w:rsidRDefault="005F259F" w:rsidP="005F259F">
      <w:pPr>
        <w:pStyle w:val="doclist"/>
        <w:numPr>
          <w:ilvl w:val="0"/>
          <w:numId w:val="30"/>
        </w:numPr>
      </w:pPr>
      <w:r>
        <w:t>System redirects him to that page.</w:t>
      </w:r>
    </w:p>
    <w:p w14:paraId="5BF0920A" w14:textId="77777777" w:rsidR="005F259F" w:rsidRDefault="005F259F" w:rsidP="005F259F">
      <w:pPr>
        <w:pStyle w:val="doclist"/>
        <w:numPr>
          <w:ilvl w:val="0"/>
          <w:numId w:val="30"/>
        </w:numPr>
      </w:pPr>
      <w:r>
        <w:t>Admin then views the feedback given by the customer.</w:t>
      </w:r>
    </w:p>
    <w:p w14:paraId="371F7169" w14:textId="77777777" w:rsidR="005F259F" w:rsidRPr="00250591" w:rsidRDefault="005F259F" w:rsidP="005F259F">
      <w:pPr>
        <w:pStyle w:val="doctext"/>
        <w:rPr>
          <w:b/>
          <w:bCs/>
        </w:rPr>
      </w:pPr>
      <w:r w:rsidRPr="00250591">
        <w:rPr>
          <w:rStyle w:val="docemphstrong"/>
          <w:b/>
          <w:bCs/>
        </w:rPr>
        <w:t>Extensions (or Alternative Flows):</w:t>
      </w:r>
    </w:p>
    <w:p w14:paraId="4C4E9293" w14:textId="77777777" w:rsidR="005F259F" w:rsidRDefault="005F259F" w:rsidP="005F259F">
      <w:pPr>
        <w:pStyle w:val="doclist"/>
      </w:pPr>
      <w:r>
        <w:t>*a. At any time when the admin tries to view feedbacks:</w:t>
      </w:r>
    </w:p>
    <w:p w14:paraId="7D59EB8A" w14:textId="77777777" w:rsidR="005F259F" w:rsidRDefault="005F259F" w:rsidP="005F259F">
      <w:pPr>
        <w:pStyle w:val="doclist"/>
        <w:numPr>
          <w:ilvl w:val="0"/>
          <w:numId w:val="31"/>
        </w:numPr>
      </w:pPr>
      <w:r>
        <w:t>user enters into his account.</w:t>
      </w:r>
    </w:p>
    <w:p w14:paraId="7DADFAAD" w14:textId="77777777" w:rsidR="005F259F" w:rsidRDefault="005F259F" w:rsidP="005F259F">
      <w:pPr>
        <w:pStyle w:val="doclist"/>
        <w:numPr>
          <w:ilvl w:val="0"/>
          <w:numId w:val="31"/>
        </w:numPr>
      </w:pPr>
      <w:r>
        <w:t>He views feedback given by the customers,</w:t>
      </w:r>
    </w:p>
    <w:p w14:paraId="1676AE45" w14:textId="77777777" w:rsidR="005F259F" w:rsidRDefault="005F259F" w:rsidP="005F259F">
      <w:pPr>
        <w:pStyle w:val="doclist"/>
        <w:numPr>
          <w:ilvl w:val="0"/>
          <w:numId w:val="31"/>
        </w:numPr>
      </w:pPr>
      <w:r>
        <w:t>He can rate them back as well when he views the feedback</w:t>
      </w:r>
    </w:p>
    <w:p w14:paraId="62084470" w14:textId="77777777" w:rsidR="005F259F" w:rsidRDefault="005F259F" w:rsidP="005F259F">
      <w:pPr>
        <w:pStyle w:val="doclist"/>
      </w:pPr>
      <w:r>
        <w:t>*b.</w:t>
      </w:r>
      <w:r w:rsidRPr="009C0E41">
        <w:t xml:space="preserve"> </w:t>
      </w:r>
      <w:r>
        <w:t>At any time when the admin tries to view feedbacks:</w:t>
      </w:r>
    </w:p>
    <w:p w14:paraId="72365F71" w14:textId="77777777" w:rsidR="005F259F" w:rsidRDefault="005F259F" w:rsidP="005F259F">
      <w:pPr>
        <w:pStyle w:val="doclist"/>
        <w:numPr>
          <w:ilvl w:val="0"/>
          <w:numId w:val="32"/>
        </w:numPr>
      </w:pPr>
      <w:r>
        <w:lastRenderedPageBreak/>
        <w:t>user enters into his account.</w:t>
      </w:r>
    </w:p>
    <w:p w14:paraId="2AF85B54" w14:textId="77777777" w:rsidR="005F259F" w:rsidRDefault="005F259F" w:rsidP="005F259F">
      <w:pPr>
        <w:pStyle w:val="doclist"/>
        <w:numPr>
          <w:ilvl w:val="0"/>
          <w:numId w:val="32"/>
        </w:numPr>
      </w:pPr>
      <w:r>
        <w:t>He clicks to view the feedback given by the customers.</w:t>
      </w:r>
    </w:p>
    <w:p w14:paraId="14D460F0" w14:textId="77777777" w:rsidR="005F259F" w:rsidRDefault="005F259F" w:rsidP="005F259F">
      <w:pPr>
        <w:pStyle w:val="doclist"/>
        <w:numPr>
          <w:ilvl w:val="0"/>
          <w:numId w:val="32"/>
        </w:numPr>
      </w:pPr>
      <w:r>
        <w:t>The feedback doesn’t open due to an error.</w:t>
      </w:r>
    </w:p>
    <w:p w14:paraId="32978C3D" w14:textId="77777777" w:rsidR="005F259F" w:rsidRDefault="005F259F" w:rsidP="005F259F">
      <w:pPr>
        <w:pStyle w:val="doclist"/>
        <w:numPr>
          <w:ilvl w:val="0"/>
          <w:numId w:val="32"/>
        </w:numPr>
      </w:pPr>
      <w:r>
        <w:t>He then restarts the system to view the feedback.</w:t>
      </w:r>
    </w:p>
    <w:p w14:paraId="7AEBCAB6" w14:textId="77777777" w:rsidR="005F259F" w:rsidRDefault="005F259F" w:rsidP="005F259F">
      <w:pPr>
        <w:pStyle w:val="doclist"/>
      </w:pPr>
    </w:p>
    <w:p w14:paraId="42CC9E0E" w14:textId="77777777" w:rsidR="005F259F" w:rsidRPr="00250591" w:rsidRDefault="005F259F" w:rsidP="005F259F">
      <w:pPr>
        <w:pStyle w:val="doctext"/>
        <w:rPr>
          <w:b/>
          <w:bCs/>
        </w:rPr>
      </w:pPr>
      <w:r w:rsidRPr="00250591">
        <w:rPr>
          <w:rStyle w:val="docemphstrong"/>
          <w:b/>
          <w:bCs/>
        </w:rPr>
        <w:t>Special Requirements:</w:t>
      </w:r>
    </w:p>
    <w:p w14:paraId="3ED85554" w14:textId="77777777" w:rsidR="005F259F" w:rsidRDefault="005F259F" w:rsidP="005F259F">
      <w:pPr>
        <w:pStyle w:val="doclist"/>
        <w:numPr>
          <w:ilvl w:val="2"/>
          <w:numId w:val="5"/>
        </w:numPr>
        <w:tabs>
          <w:tab w:val="clear" w:pos="2160"/>
        </w:tabs>
      </w:pPr>
      <w:r>
        <w:t>Text should be visible from 2 meters.</w:t>
      </w:r>
    </w:p>
    <w:p w14:paraId="0C4E53FB" w14:textId="77777777" w:rsidR="005F259F" w:rsidRDefault="005F259F" w:rsidP="005F259F">
      <w:pPr>
        <w:pStyle w:val="doclist"/>
        <w:numPr>
          <w:ilvl w:val="2"/>
          <w:numId w:val="5"/>
        </w:numPr>
        <w:tabs>
          <w:tab w:val="clear" w:pos="2160"/>
        </w:tabs>
      </w:pPr>
      <w:r>
        <w:t>Color scheme should be used which is clearly visible.</w:t>
      </w:r>
    </w:p>
    <w:p w14:paraId="33F87D35" w14:textId="77777777" w:rsidR="005F259F" w:rsidRDefault="005F259F" w:rsidP="005F259F">
      <w:pPr>
        <w:pStyle w:val="doclist"/>
        <w:numPr>
          <w:ilvl w:val="2"/>
          <w:numId w:val="5"/>
        </w:numPr>
        <w:tabs>
          <w:tab w:val="clear" w:pos="2160"/>
        </w:tabs>
      </w:pPr>
      <w:r>
        <w:t>Special characters should be used in username and password.</w:t>
      </w:r>
    </w:p>
    <w:p w14:paraId="5EE8167F" w14:textId="77777777" w:rsidR="005F259F" w:rsidRDefault="005F259F" w:rsidP="005F259F">
      <w:pPr>
        <w:pStyle w:val="doclist"/>
        <w:numPr>
          <w:ilvl w:val="2"/>
          <w:numId w:val="5"/>
        </w:numPr>
        <w:tabs>
          <w:tab w:val="clear" w:pos="2160"/>
        </w:tabs>
      </w:pPr>
      <w:r>
        <w:t>It should take less than 1 minutes to register an account.</w:t>
      </w:r>
    </w:p>
    <w:p w14:paraId="08B3E17A" w14:textId="77777777" w:rsidR="005F259F" w:rsidRDefault="005F259F" w:rsidP="005F259F">
      <w:pPr>
        <w:pStyle w:val="doclist"/>
        <w:numPr>
          <w:ilvl w:val="2"/>
          <w:numId w:val="5"/>
        </w:numPr>
        <w:tabs>
          <w:tab w:val="clear" w:pos="2160"/>
        </w:tabs>
      </w:pPr>
      <w:r>
        <w:t>Password should be display as ****.</w:t>
      </w:r>
    </w:p>
    <w:p w14:paraId="77DDC8E7" w14:textId="77777777" w:rsidR="005F259F" w:rsidRDefault="005F259F" w:rsidP="005F259F">
      <w:pPr>
        <w:pStyle w:val="doctext"/>
      </w:pPr>
      <w:r w:rsidRPr="00250591">
        <w:rPr>
          <w:rStyle w:val="docemphstrong"/>
          <w:b/>
          <w:bCs/>
        </w:rPr>
        <w:t>Technology and Data Variations List</w:t>
      </w:r>
      <w:r>
        <w:rPr>
          <w:rStyle w:val="docemphstrong"/>
        </w:rPr>
        <w:t>:</w:t>
      </w:r>
    </w:p>
    <w:p w14:paraId="12713FFB" w14:textId="77777777" w:rsidR="005F259F" w:rsidRDefault="005F259F" w:rsidP="005F259F">
      <w:pPr>
        <w:pStyle w:val="doclist"/>
        <w:numPr>
          <w:ilvl w:val="0"/>
          <w:numId w:val="19"/>
        </w:numPr>
      </w:pPr>
      <w:r>
        <w:t>Languages used is java.</w:t>
      </w:r>
    </w:p>
    <w:p w14:paraId="1DB02F9E" w14:textId="77777777" w:rsidR="005F259F" w:rsidRDefault="005F259F" w:rsidP="005F259F">
      <w:pPr>
        <w:pStyle w:val="doclist"/>
        <w:numPr>
          <w:ilvl w:val="0"/>
          <w:numId w:val="19"/>
        </w:numPr>
      </w:pPr>
      <w:r>
        <w:t>Software used to design interface is netbeans, Gui Swing.</w:t>
      </w:r>
    </w:p>
    <w:p w14:paraId="0B1F730E" w14:textId="77777777" w:rsidR="005F259F" w:rsidRDefault="005F259F" w:rsidP="005F259F">
      <w:pPr>
        <w:pStyle w:val="doclist"/>
        <w:numPr>
          <w:ilvl w:val="0"/>
          <w:numId w:val="19"/>
        </w:numPr>
      </w:pPr>
      <w:r>
        <w:t>Mouse and keyboard are required.</w:t>
      </w:r>
    </w:p>
    <w:p w14:paraId="508D8B78" w14:textId="77777777" w:rsidR="005F259F" w:rsidRDefault="005F259F" w:rsidP="005F259F">
      <w:pPr>
        <w:pStyle w:val="doctext"/>
      </w:pPr>
      <w:r>
        <w:rPr>
          <w:rStyle w:val="docemphstrong"/>
        </w:rPr>
        <w:t>Frequency of Occurrence:</w:t>
      </w:r>
      <w:r>
        <w:t xml:space="preserve"> Could be nearly continuous.</w:t>
      </w:r>
    </w:p>
    <w:p w14:paraId="612C5AF3"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DAA0CBE" w14:textId="77777777" w:rsidR="005F259F" w:rsidRDefault="005F259F" w:rsidP="005F259F">
      <w:pPr>
        <w:pStyle w:val="doclist"/>
        <w:ind w:left="720"/>
      </w:pPr>
      <w:r>
        <w:t>- What are the tax law variations?</w:t>
      </w:r>
    </w:p>
    <w:p w14:paraId="7FB7C783" w14:textId="77777777" w:rsidR="005F259F" w:rsidRDefault="005F259F" w:rsidP="005F259F">
      <w:pPr>
        <w:pStyle w:val="doclist"/>
        <w:ind w:left="720"/>
      </w:pPr>
      <w:r>
        <w:t>- Explore the remote service recovery issue.</w:t>
      </w:r>
    </w:p>
    <w:p w14:paraId="486DDB69" w14:textId="77777777" w:rsidR="005F259F" w:rsidRDefault="005F259F" w:rsidP="005F259F">
      <w:pPr>
        <w:pStyle w:val="doclist"/>
        <w:ind w:left="720"/>
      </w:pPr>
      <w:r>
        <w:t>- What customization is needed for different businesses?</w:t>
      </w:r>
    </w:p>
    <w:p w14:paraId="3987177F" w14:textId="77777777" w:rsidR="005F259F" w:rsidRDefault="005F259F" w:rsidP="005F259F">
      <w:pPr>
        <w:pStyle w:val="doclist"/>
        <w:ind w:left="720"/>
      </w:pPr>
      <w:r>
        <w:t>- Must a cashier take their cash drawer when they log out?</w:t>
      </w:r>
    </w:p>
    <w:p w14:paraId="0E9D4080" w14:textId="77777777" w:rsidR="005F259F" w:rsidRDefault="005F259F" w:rsidP="005F259F">
      <w:pPr>
        <w:pStyle w:val="doclist"/>
      </w:pPr>
      <w:r>
        <w:t>- Can the customer directly use the card reader, or does the cashier have to do it?</w:t>
      </w:r>
    </w:p>
    <w:p w14:paraId="41C02E6A" w14:textId="77777777" w:rsidR="005F259F" w:rsidRDefault="005F259F" w:rsidP="005F259F">
      <w:pPr>
        <w:pStyle w:val="Heading3"/>
      </w:pPr>
      <w:bookmarkStart w:id="68" w:name="_Toc108456879"/>
      <w:r>
        <w:lastRenderedPageBreak/>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5F259F" w:rsidRPr="0088149F" w14:paraId="1467490E" w14:textId="77777777" w:rsidTr="00C97698">
        <w:trPr>
          <w:tblHeader/>
          <w:tblCellSpacing w:w="0" w:type="dxa"/>
        </w:trPr>
        <w:tc>
          <w:tcPr>
            <w:tcW w:w="9705" w:type="dxa"/>
            <w:tcBorders>
              <w:top w:val="nil"/>
              <w:left w:val="nil"/>
              <w:bottom w:val="nil"/>
              <w:right w:val="nil"/>
            </w:tcBorders>
            <w:vAlign w:val="center"/>
            <w:hideMark/>
          </w:tcPr>
          <w:p w14:paraId="04C17007" w14:textId="77777777" w:rsidR="005F259F" w:rsidRDefault="005F259F" w:rsidP="00C97698">
            <w:pPr>
              <w:pStyle w:val="Heading4"/>
              <w:rPr>
                <w:rFonts w:ascii="Times New Roman" w:hAnsi="Times New Roman" w:cs="Times New Roman"/>
              </w:rPr>
            </w:pPr>
            <w:bookmarkStart w:id="69" w:name="_Toc108456880"/>
            <w:r w:rsidRPr="0088149F">
              <w:rPr>
                <w:rFonts w:ascii="Times New Roman" w:hAnsi="Times New Roman" w:cs="Times New Roman"/>
              </w:rPr>
              <w:t>Use Case UC1: Search item</w:t>
            </w:r>
            <w:bookmarkEnd w:id="69"/>
          </w:p>
          <w:p w14:paraId="0BF37604" w14:textId="77777777" w:rsidR="005F259F" w:rsidRDefault="005F259F" w:rsidP="00C97698">
            <w:pPr>
              <w:jc w:val="both"/>
              <w:rPr>
                <w:rFonts w:ascii="Times New Roman" w:hAnsi="Times New Roman" w:cs="Times New Roman"/>
              </w:rPr>
            </w:pPr>
            <w:r w:rsidRPr="0088149F">
              <w:rPr>
                <w:rFonts w:ascii="Times New Roman" w:hAnsi="Times New Roman" w:cs="Times New Roman"/>
              </w:rPr>
              <w:t xml:space="preserve">Brief Level </w:t>
            </w:r>
          </w:p>
          <w:p w14:paraId="16033725" w14:textId="77777777" w:rsidR="005F259F" w:rsidRPr="00C47625" w:rsidRDefault="005F259F" w:rsidP="00C97698">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5F259F" w:rsidRPr="0088149F" w14:paraId="0972D0C4" w14:textId="77777777" w:rsidTr="00C97698">
        <w:trPr>
          <w:tblHeader/>
          <w:tblCellSpacing w:w="0" w:type="dxa"/>
        </w:trPr>
        <w:tc>
          <w:tcPr>
            <w:tcW w:w="9705" w:type="dxa"/>
            <w:hideMark/>
          </w:tcPr>
          <w:p w14:paraId="596A63EB" w14:textId="77777777" w:rsidR="005F259F" w:rsidRPr="0088149F" w:rsidRDefault="005F259F" w:rsidP="00C97698">
            <w:pPr>
              <w:pStyle w:val="doctext"/>
            </w:pPr>
            <w:r w:rsidRPr="0088149F">
              <w:rPr>
                <w:rStyle w:val="docemphstrong"/>
                <w:b/>
                <w:bCs/>
              </w:rPr>
              <w:t>Scope</w:t>
            </w:r>
            <w:r w:rsidRPr="0088149F">
              <w:t>: cosmetic management system</w:t>
            </w:r>
          </w:p>
          <w:p w14:paraId="6188134C" w14:textId="77777777" w:rsidR="005F259F" w:rsidRPr="0088149F" w:rsidRDefault="005F259F" w:rsidP="00C97698">
            <w:pPr>
              <w:pStyle w:val="doctext"/>
            </w:pPr>
            <w:r w:rsidRPr="0088149F">
              <w:rPr>
                <w:rStyle w:val="docemphstrong"/>
                <w:b/>
                <w:bCs/>
              </w:rPr>
              <w:t>Level</w:t>
            </w:r>
            <w:r w:rsidRPr="0088149F">
              <w:t>: user goal</w:t>
            </w:r>
          </w:p>
          <w:p w14:paraId="3C593E26"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 Manager , Shopkeeper </w:t>
            </w:r>
          </w:p>
          <w:p w14:paraId="46B21517" w14:textId="77777777" w:rsidR="005F259F" w:rsidRPr="0088149F" w:rsidRDefault="005F259F" w:rsidP="00C97698">
            <w:pPr>
              <w:pStyle w:val="doctext"/>
            </w:pPr>
            <w:r w:rsidRPr="0088149F">
              <w:rPr>
                <w:rStyle w:val="docemphstrong"/>
                <w:b/>
                <w:bCs/>
              </w:rPr>
              <w:t>Stakeholders and Interests</w:t>
            </w:r>
            <w:r w:rsidRPr="0088149F">
              <w:t>:</w:t>
            </w:r>
          </w:p>
          <w:p w14:paraId="38DFF2AA"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fast and relevant search</w:t>
            </w:r>
          </w:p>
          <w:p w14:paraId="026D3F66" w14:textId="77777777" w:rsidR="005F259F" w:rsidRPr="0088149F" w:rsidRDefault="005F259F" w:rsidP="00C97698">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Wants accurate, fast and relevant search</w:t>
            </w:r>
          </w:p>
          <w:p w14:paraId="3425E5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user , manager and shopkeeper are able to search the item with fast and relevant results</w:t>
            </w:r>
          </w:p>
          <w:p w14:paraId="2CD4CC62"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fast and relevant search</w:t>
            </w:r>
          </w:p>
          <w:p w14:paraId="7AB19374"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14BF99FD"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15834DE3" w14:textId="77777777" w:rsidR="005F259F" w:rsidRPr="0088149F" w:rsidRDefault="005F259F" w:rsidP="005F259F">
      <w:pPr>
        <w:pStyle w:val="doctext"/>
      </w:pPr>
      <w:r w:rsidRPr="0088149F">
        <w:t>User’s Search is done. Search item is visible to user, manager, and shopkeeper</w:t>
      </w:r>
    </w:p>
    <w:p w14:paraId="694FC22C"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3D9017B" w14:textId="77777777" w:rsidR="005F259F" w:rsidRPr="0088149F" w:rsidRDefault="005F259F" w:rsidP="005F259F">
      <w:pPr>
        <w:pStyle w:val="doclist"/>
        <w:numPr>
          <w:ilvl w:val="0"/>
          <w:numId w:val="2"/>
        </w:numPr>
      </w:pPr>
      <w:r w:rsidRPr="0088149F">
        <w:t>User opens the management system to register an account.</w:t>
      </w:r>
    </w:p>
    <w:p w14:paraId="271A89F3" w14:textId="77777777" w:rsidR="005F259F" w:rsidRPr="0088149F" w:rsidRDefault="005F259F" w:rsidP="005F259F">
      <w:pPr>
        <w:pStyle w:val="doclist"/>
        <w:numPr>
          <w:ilvl w:val="0"/>
          <w:numId w:val="2"/>
        </w:numPr>
      </w:pPr>
      <w:r w:rsidRPr="0088149F">
        <w:t>System redirects him to the registration page</w:t>
      </w:r>
    </w:p>
    <w:p w14:paraId="402B06F2" w14:textId="77777777" w:rsidR="005F259F" w:rsidRPr="0088149F" w:rsidRDefault="005F259F" w:rsidP="005F259F">
      <w:pPr>
        <w:pStyle w:val="doclist"/>
        <w:numPr>
          <w:ilvl w:val="0"/>
          <w:numId w:val="2"/>
        </w:numPr>
      </w:pPr>
      <w:r w:rsidRPr="0088149F">
        <w:t>System asks him to provide the details.</w:t>
      </w:r>
    </w:p>
    <w:p w14:paraId="4DB63952" w14:textId="77777777" w:rsidR="005F259F" w:rsidRPr="0088149F" w:rsidRDefault="005F259F" w:rsidP="005F259F">
      <w:pPr>
        <w:pStyle w:val="doclist"/>
        <w:numPr>
          <w:ilvl w:val="0"/>
          <w:numId w:val="2"/>
        </w:numPr>
      </w:pPr>
      <w:r w:rsidRPr="0088149F">
        <w:t>The user enters username, password, email and address</w:t>
      </w:r>
    </w:p>
    <w:p w14:paraId="62C1DC99" w14:textId="77777777" w:rsidR="005F259F" w:rsidRPr="0088149F" w:rsidRDefault="005F259F" w:rsidP="005F259F">
      <w:pPr>
        <w:pStyle w:val="doclist"/>
        <w:numPr>
          <w:ilvl w:val="0"/>
          <w:numId w:val="3"/>
        </w:numPr>
      </w:pPr>
      <w:r w:rsidRPr="0088149F">
        <w:t>System then checks if the account is already registered or not.</w:t>
      </w:r>
    </w:p>
    <w:p w14:paraId="4238C34E" w14:textId="77777777" w:rsidR="005F259F" w:rsidRPr="0088149F" w:rsidRDefault="005F259F" w:rsidP="005F259F">
      <w:pPr>
        <w:pStyle w:val="doclist"/>
        <w:numPr>
          <w:ilvl w:val="0"/>
          <w:numId w:val="3"/>
        </w:numPr>
      </w:pPr>
      <w:r w:rsidRPr="0088149F">
        <w:t>If the account is registered the system asks to provide new information or to login</w:t>
      </w:r>
    </w:p>
    <w:p w14:paraId="16A96C7E" w14:textId="77777777" w:rsidR="005F259F" w:rsidRPr="0088149F" w:rsidRDefault="005F259F" w:rsidP="005F259F">
      <w:pPr>
        <w:pStyle w:val="doclist"/>
        <w:numPr>
          <w:ilvl w:val="0"/>
          <w:numId w:val="3"/>
        </w:numPr>
      </w:pPr>
      <w:r w:rsidRPr="0088149F">
        <w:t>If the account is not registered then the system registers the account.</w:t>
      </w:r>
    </w:p>
    <w:p w14:paraId="7CB3D97D" w14:textId="77777777" w:rsidR="005F259F" w:rsidRPr="0088149F" w:rsidRDefault="005F259F" w:rsidP="005F259F">
      <w:pPr>
        <w:pStyle w:val="doclist"/>
        <w:numPr>
          <w:ilvl w:val="0"/>
          <w:numId w:val="3"/>
        </w:numPr>
      </w:pPr>
      <w:r w:rsidRPr="0088149F">
        <w:t>System then takes the user to his dashboard where he can access the store and his own profile.</w:t>
      </w:r>
    </w:p>
    <w:p w14:paraId="1AAB87B3" w14:textId="77777777" w:rsidR="005F259F" w:rsidRPr="0088149F" w:rsidRDefault="005F259F" w:rsidP="005F259F">
      <w:pPr>
        <w:rPr>
          <w:rFonts w:ascii="Times New Roman" w:hAnsi="Times New Roman" w:cs="Times New Roman"/>
        </w:rPr>
      </w:pPr>
    </w:p>
    <w:p w14:paraId="41819819" w14:textId="77777777" w:rsidR="005F259F" w:rsidRPr="0088149F" w:rsidRDefault="005F259F" w:rsidP="005F259F">
      <w:pPr>
        <w:pStyle w:val="doctext"/>
        <w:rPr>
          <w:b/>
          <w:bCs/>
        </w:rPr>
      </w:pPr>
      <w:r w:rsidRPr="0088149F">
        <w:rPr>
          <w:rStyle w:val="docemphstrong"/>
          <w:b/>
          <w:bCs/>
        </w:rPr>
        <w:lastRenderedPageBreak/>
        <w:t>Extensions (or Alternative Flows):</w:t>
      </w:r>
    </w:p>
    <w:p w14:paraId="23B4C828" w14:textId="77777777" w:rsidR="005F259F" w:rsidRPr="0088149F" w:rsidRDefault="005F259F" w:rsidP="005F259F">
      <w:pPr>
        <w:pStyle w:val="doclist"/>
      </w:pPr>
      <w:r w:rsidRPr="0088149F">
        <w:t>*a. At any time, System fails:</w:t>
      </w:r>
    </w:p>
    <w:p w14:paraId="696F6E89" w14:textId="77777777" w:rsidR="005F259F" w:rsidRPr="0088149F" w:rsidRDefault="005F259F" w:rsidP="005F259F">
      <w:pPr>
        <w:pStyle w:val="doclist"/>
        <w:numPr>
          <w:ilvl w:val="0"/>
          <w:numId w:val="83"/>
        </w:numPr>
      </w:pPr>
      <w:r w:rsidRPr="0088149F">
        <w:t>To support recovery and correct relevant, ensure all search items are successfully searched and events can be recovered from any step of the scenario.</w:t>
      </w:r>
    </w:p>
    <w:p w14:paraId="72F06CF6" w14:textId="77777777" w:rsidR="005F259F" w:rsidRPr="0088149F" w:rsidRDefault="005F259F" w:rsidP="005F259F">
      <w:pPr>
        <w:pStyle w:val="doclist"/>
      </w:pPr>
      <w:r w:rsidRPr="0088149F">
        <w:t>b*. Search not found.</w:t>
      </w:r>
    </w:p>
    <w:p w14:paraId="0C91087D" w14:textId="77777777" w:rsidR="005F259F" w:rsidRPr="0088149F" w:rsidRDefault="005F259F" w:rsidP="005F259F">
      <w:pPr>
        <w:pStyle w:val="doclist"/>
        <w:numPr>
          <w:ilvl w:val="1"/>
          <w:numId w:val="82"/>
        </w:numPr>
      </w:pPr>
      <w:r w:rsidRPr="0088149F">
        <w:t>System gets signal and displays user that result not found.</w:t>
      </w:r>
    </w:p>
    <w:p w14:paraId="32FF6546" w14:textId="77777777" w:rsidR="005F259F" w:rsidRPr="0088149F" w:rsidRDefault="005F259F" w:rsidP="005F259F">
      <w:pPr>
        <w:pStyle w:val="doclist"/>
        <w:numPr>
          <w:ilvl w:val="1"/>
          <w:numId w:val="82"/>
        </w:numPr>
      </w:pPr>
      <w:r w:rsidRPr="0088149F">
        <w:t>User probably starts new search and re-enters all items to be searched.</w:t>
      </w:r>
    </w:p>
    <w:p w14:paraId="0ADCFB4F" w14:textId="77777777" w:rsidR="005F259F" w:rsidRPr="0088149F" w:rsidRDefault="005F259F" w:rsidP="005F259F">
      <w:pPr>
        <w:pStyle w:val="doclist"/>
      </w:pPr>
      <w:r w:rsidRPr="0088149F">
        <w:t xml:space="preserve">User continues with search (probably entering more items, viewing items purchasing order or handling payment).                                    </w:t>
      </w:r>
    </w:p>
    <w:p w14:paraId="5AA1C71C" w14:textId="77777777" w:rsidR="005F259F" w:rsidRPr="00E46349" w:rsidRDefault="005F259F" w:rsidP="005F259F">
      <w:pPr>
        <w:pStyle w:val="doctext"/>
        <w:rPr>
          <w:b/>
          <w:bCs/>
        </w:rPr>
      </w:pPr>
      <w:r w:rsidRPr="0088149F">
        <w:rPr>
          <w:rStyle w:val="docemphstrong"/>
          <w:b/>
          <w:bCs/>
        </w:rPr>
        <w:t>Special Requirements:</w:t>
      </w:r>
    </w:p>
    <w:p w14:paraId="0B606CF8" w14:textId="77777777" w:rsidR="005F259F" w:rsidRPr="0088149F" w:rsidRDefault="005F259F" w:rsidP="005F259F">
      <w:pPr>
        <w:pStyle w:val="doclist"/>
        <w:numPr>
          <w:ilvl w:val="2"/>
          <w:numId w:val="5"/>
        </w:numPr>
        <w:tabs>
          <w:tab w:val="clear" w:pos="2160"/>
        </w:tabs>
      </w:pPr>
      <w:r w:rsidRPr="0088149F">
        <w:t>It should take less than 1 minutes to display results.</w:t>
      </w:r>
    </w:p>
    <w:p w14:paraId="0D4119DF" w14:textId="77777777" w:rsidR="005F259F" w:rsidRPr="0088149F" w:rsidRDefault="005F259F" w:rsidP="005F259F">
      <w:pPr>
        <w:pStyle w:val="doclist"/>
        <w:numPr>
          <w:ilvl w:val="2"/>
          <w:numId w:val="5"/>
        </w:numPr>
        <w:tabs>
          <w:tab w:val="clear" w:pos="2160"/>
        </w:tabs>
      </w:pPr>
      <w:r w:rsidRPr="0088149F">
        <w:t>Search should be according to Domain.</w:t>
      </w:r>
    </w:p>
    <w:p w14:paraId="158A4732" w14:textId="77777777" w:rsidR="005F259F" w:rsidRPr="0088149F" w:rsidRDefault="005F259F" w:rsidP="005F259F">
      <w:pPr>
        <w:pStyle w:val="doclist"/>
        <w:numPr>
          <w:ilvl w:val="2"/>
          <w:numId w:val="5"/>
        </w:numPr>
        <w:tabs>
          <w:tab w:val="clear" w:pos="2160"/>
        </w:tabs>
      </w:pPr>
      <w:r w:rsidRPr="0088149F">
        <w:t>Text should be visible from 2 meters.</w:t>
      </w:r>
    </w:p>
    <w:p w14:paraId="74DA1211" w14:textId="77777777" w:rsidR="005F259F" w:rsidRPr="0088149F" w:rsidRDefault="005F259F" w:rsidP="005F259F">
      <w:pPr>
        <w:pStyle w:val="doclist"/>
        <w:numPr>
          <w:ilvl w:val="2"/>
          <w:numId w:val="5"/>
        </w:numPr>
        <w:tabs>
          <w:tab w:val="clear" w:pos="2160"/>
        </w:tabs>
      </w:pPr>
      <w:r w:rsidRPr="0088149F">
        <w:t>Color scheme should be used which is clearly visible.</w:t>
      </w:r>
    </w:p>
    <w:p w14:paraId="6CF40C4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69874A5E" w14:textId="77777777" w:rsidR="005F259F" w:rsidRPr="0088149F" w:rsidRDefault="005F259F" w:rsidP="005F259F">
      <w:pPr>
        <w:pStyle w:val="doclist"/>
        <w:numPr>
          <w:ilvl w:val="0"/>
          <w:numId w:val="19"/>
        </w:numPr>
      </w:pPr>
      <w:r w:rsidRPr="0088149F">
        <w:t>Languages used is java.</w:t>
      </w:r>
    </w:p>
    <w:p w14:paraId="063CE4E0" w14:textId="77777777" w:rsidR="005F259F" w:rsidRPr="0088149F" w:rsidRDefault="005F259F" w:rsidP="005F259F">
      <w:pPr>
        <w:pStyle w:val="doclist"/>
        <w:numPr>
          <w:ilvl w:val="0"/>
          <w:numId w:val="19"/>
        </w:numPr>
      </w:pPr>
      <w:r w:rsidRPr="0088149F">
        <w:t>Software used to design interface is netbeans, Gui Swing.</w:t>
      </w:r>
    </w:p>
    <w:p w14:paraId="692507FD" w14:textId="77777777" w:rsidR="005F259F" w:rsidRPr="0088149F" w:rsidRDefault="005F259F" w:rsidP="005F259F">
      <w:pPr>
        <w:pStyle w:val="doclist"/>
        <w:numPr>
          <w:ilvl w:val="0"/>
          <w:numId w:val="19"/>
        </w:numPr>
      </w:pPr>
      <w:r w:rsidRPr="0088149F">
        <w:t>Mouse and keyboard are required.</w:t>
      </w:r>
    </w:p>
    <w:p w14:paraId="4CB071F7" w14:textId="77777777" w:rsidR="005F259F" w:rsidRDefault="005F259F" w:rsidP="005F259F">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5F259F" w:rsidRPr="0088149F" w14:paraId="2CEC8A3D" w14:textId="77777777" w:rsidTr="00C97698">
        <w:trPr>
          <w:tblHeader/>
          <w:tblCellSpacing w:w="0" w:type="dxa"/>
        </w:trPr>
        <w:tc>
          <w:tcPr>
            <w:tcW w:w="0" w:type="auto"/>
            <w:tcBorders>
              <w:top w:val="nil"/>
              <w:left w:val="nil"/>
              <w:bottom w:val="nil"/>
              <w:right w:val="nil"/>
            </w:tcBorders>
            <w:vAlign w:val="center"/>
            <w:hideMark/>
          </w:tcPr>
          <w:p w14:paraId="2810F0A4" w14:textId="77777777" w:rsidR="005F259F" w:rsidRPr="0088149F" w:rsidRDefault="005F259F" w:rsidP="00C97698">
            <w:pPr>
              <w:pStyle w:val="Heading4"/>
              <w:rPr>
                <w:rFonts w:ascii="Times New Roman" w:hAnsi="Times New Roman" w:cs="Times New Roman"/>
              </w:rPr>
            </w:pPr>
            <w:bookmarkStart w:id="70" w:name="_Toc108456881"/>
            <w:r w:rsidRPr="0088149F">
              <w:rPr>
                <w:rFonts w:ascii="Times New Roman" w:hAnsi="Times New Roman" w:cs="Times New Roman"/>
              </w:rPr>
              <w:lastRenderedPageBreak/>
              <w:t>Use Case UC2: Add item</w:t>
            </w:r>
            <w:bookmarkEnd w:id="70"/>
          </w:p>
        </w:tc>
      </w:tr>
      <w:tr w:rsidR="005F259F" w:rsidRPr="0088149F" w14:paraId="25FC2059" w14:textId="77777777" w:rsidTr="00C97698">
        <w:trPr>
          <w:tblHeader/>
          <w:tblCellSpacing w:w="0" w:type="dxa"/>
        </w:trPr>
        <w:tc>
          <w:tcPr>
            <w:tcW w:w="0" w:type="auto"/>
            <w:hideMark/>
          </w:tcPr>
          <w:p w14:paraId="098004A7" w14:textId="77777777" w:rsidR="005F259F" w:rsidRPr="0088149F" w:rsidRDefault="005F259F" w:rsidP="00C97698">
            <w:pPr>
              <w:pStyle w:val="doctext"/>
            </w:pPr>
            <w:r w:rsidRPr="0088149F">
              <w:rPr>
                <w:rStyle w:val="docemphstrong"/>
                <w:b/>
                <w:bCs/>
              </w:rPr>
              <w:t>Scope</w:t>
            </w:r>
            <w:r w:rsidRPr="0088149F">
              <w:t>: cosmetic management system</w:t>
            </w:r>
          </w:p>
          <w:p w14:paraId="0F3F40E1" w14:textId="77777777" w:rsidR="005F259F" w:rsidRPr="0088149F" w:rsidRDefault="005F259F" w:rsidP="00C97698">
            <w:pPr>
              <w:pStyle w:val="doctext"/>
            </w:pPr>
            <w:r w:rsidRPr="0088149F">
              <w:rPr>
                <w:rStyle w:val="docemphstrong"/>
                <w:b/>
                <w:bCs/>
              </w:rPr>
              <w:t>Level</w:t>
            </w:r>
            <w:r w:rsidRPr="0088149F">
              <w:t>: user goal</w:t>
            </w:r>
          </w:p>
          <w:p w14:paraId="08A8B2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4ADF8197" w14:textId="77777777" w:rsidR="005F259F" w:rsidRPr="0088149F" w:rsidRDefault="005F259F" w:rsidP="00C97698">
            <w:pPr>
              <w:pStyle w:val="doctext"/>
            </w:pPr>
            <w:r w:rsidRPr="0088149F">
              <w:rPr>
                <w:rStyle w:val="docemphstrong"/>
                <w:b/>
                <w:bCs/>
              </w:rPr>
              <w:t>Stakeholders and Interests</w:t>
            </w:r>
            <w:r w:rsidRPr="0088149F">
              <w:t>:</w:t>
            </w:r>
          </w:p>
          <w:p w14:paraId="7B7B5D03"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46AC30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56C02FF1"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5471AA1B"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2797BB5B"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02FB5AF8" w14:textId="77777777" w:rsidR="005F259F" w:rsidRPr="0088149F" w:rsidRDefault="005F259F" w:rsidP="005F259F">
      <w:pPr>
        <w:pStyle w:val="doclist"/>
        <w:numPr>
          <w:ilvl w:val="0"/>
          <w:numId w:val="20"/>
        </w:numPr>
        <w:rPr>
          <w:sz w:val="22"/>
        </w:rPr>
      </w:pPr>
      <w:r w:rsidRPr="0088149F">
        <w:rPr>
          <w:sz w:val="22"/>
        </w:rPr>
        <w:t>User opens the management system to log in into his account.</w:t>
      </w:r>
    </w:p>
    <w:p w14:paraId="7FDD857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055972B"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1E955046"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135467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53DC8C62"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4F0266F0"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2A33EF2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2569E569" w14:textId="77777777" w:rsidR="005F259F" w:rsidRPr="0088149F" w:rsidRDefault="005F259F" w:rsidP="005F259F">
      <w:pPr>
        <w:rPr>
          <w:rFonts w:ascii="Times New Roman" w:hAnsi="Times New Roman" w:cs="Times New Roman"/>
        </w:rPr>
      </w:pPr>
    </w:p>
    <w:p w14:paraId="6A92C2DC" w14:textId="77777777" w:rsidR="005F259F" w:rsidRPr="0088149F" w:rsidRDefault="005F259F" w:rsidP="005F259F">
      <w:pPr>
        <w:pStyle w:val="doctext"/>
        <w:rPr>
          <w:b/>
          <w:bCs/>
        </w:rPr>
      </w:pPr>
      <w:r w:rsidRPr="0088149F">
        <w:rPr>
          <w:rStyle w:val="docemphstrong"/>
          <w:b/>
          <w:bCs/>
        </w:rPr>
        <w:t>Extensions (or Alternative Flows):</w:t>
      </w:r>
    </w:p>
    <w:p w14:paraId="1B4A6A56" w14:textId="77777777" w:rsidR="005F259F" w:rsidRPr="0088149F" w:rsidRDefault="005F259F" w:rsidP="005F259F">
      <w:pPr>
        <w:pStyle w:val="doclist"/>
      </w:pPr>
      <w:r w:rsidRPr="0088149F">
        <w:t>*a. At any time when the Manager/Customer tries to add item:</w:t>
      </w:r>
    </w:p>
    <w:p w14:paraId="10DE14C0" w14:textId="77777777" w:rsidR="005F259F" w:rsidRPr="0088149F" w:rsidRDefault="005F259F" w:rsidP="005F259F">
      <w:pPr>
        <w:pStyle w:val="doclist"/>
        <w:numPr>
          <w:ilvl w:val="0"/>
          <w:numId w:val="22"/>
        </w:numPr>
      </w:pPr>
      <w:r w:rsidRPr="0088149F">
        <w:t>Manager/Customer checks the unavailable items.</w:t>
      </w:r>
    </w:p>
    <w:p w14:paraId="32CEC35F" w14:textId="77777777" w:rsidR="005F259F" w:rsidRPr="0088149F" w:rsidRDefault="005F259F" w:rsidP="005F259F">
      <w:pPr>
        <w:pStyle w:val="doclist"/>
        <w:numPr>
          <w:ilvl w:val="0"/>
          <w:numId w:val="22"/>
        </w:numPr>
      </w:pPr>
      <w:r w:rsidRPr="0088149F">
        <w:t>Manager/Custom</w:t>
      </w:r>
      <w:r>
        <w:t>er requests system to add item.</w:t>
      </w:r>
    </w:p>
    <w:p w14:paraId="4129E123" w14:textId="77777777" w:rsidR="005F259F" w:rsidRPr="0088149F" w:rsidRDefault="005F259F" w:rsidP="005F259F">
      <w:pPr>
        <w:pStyle w:val="doclist"/>
        <w:numPr>
          <w:ilvl w:val="0"/>
          <w:numId w:val="22"/>
        </w:numPr>
      </w:pPr>
      <w:r w:rsidRPr="0088149F">
        <w:t>System allows Manager/Customer to add items.</w:t>
      </w:r>
    </w:p>
    <w:p w14:paraId="7EAEDC72" w14:textId="77777777" w:rsidR="005F259F" w:rsidRPr="0088149F" w:rsidRDefault="005F259F" w:rsidP="005F259F">
      <w:pPr>
        <w:pStyle w:val="doclist"/>
        <w:numPr>
          <w:ilvl w:val="0"/>
          <w:numId w:val="22"/>
        </w:numPr>
      </w:pPr>
      <w:r w:rsidRPr="0088149F">
        <w:t>Items are added successfully</w:t>
      </w:r>
    </w:p>
    <w:p w14:paraId="154BEE5D" w14:textId="77777777" w:rsidR="005F259F" w:rsidRPr="0088149F" w:rsidRDefault="005F259F" w:rsidP="005F259F">
      <w:pPr>
        <w:pStyle w:val="doclist"/>
      </w:pPr>
      <w:r w:rsidRPr="0088149F">
        <w:t>*b. At any time when the Manager/Customer tries to add item:</w:t>
      </w:r>
    </w:p>
    <w:p w14:paraId="1D041D76" w14:textId="77777777" w:rsidR="005F259F" w:rsidRPr="0088149F" w:rsidRDefault="005F259F" w:rsidP="005F259F">
      <w:pPr>
        <w:pStyle w:val="doclist"/>
        <w:numPr>
          <w:ilvl w:val="0"/>
          <w:numId w:val="84"/>
        </w:numPr>
      </w:pPr>
      <w:r w:rsidRPr="0088149F">
        <w:t>Manager/Customer checks the unavailable items.</w:t>
      </w:r>
    </w:p>
    <w:p w14:paraId="41EAE9C5" w14:textId="77777777" w:rsidR="005F259F" w:rsidRPr="0088149F" w:rsidRDefault="005F259F" w:rsidP="005F259F">
      <w:pPr>
        <w:pStyle w:val="doclist"/>
        <w:numPr>
          <w:ilvl w:val="0"/>
          <w:numId w:val="84"/>
        </w:numPr>
      </w:pPr>
      <w:r w:rsidRPr="0088149F">
        <w:t>Manager/Customer requests system to add item.</w:t>
      </w:r>
    </w:p>
    <w:p w14:paraId="6C17035B" w14:textId="77777777" w:rsidR="005F259F" w:rsidRPr="0088149F" w:rsidRDefault="005F259F" w:rsidP="005F259F">
      <w:pPr>
        <w:pStyle w:val="doclist"/>
        <w:numPr>
          <w:ilvl w:val="0"/>
          <w:numId w:val="84"/>
        </w:numPr>
      </w:pPr>
      <w:r w:rsidRPr="0088149F">
        <w:t>System doesn’t allows Manager/Customer to add items.</w:t>
      </w:r>
    </w:p>
    <w:p w14:paraId="49E89D43" w14:textId="77777777" w:rsidR="005F259F" w:rsidRPr="0088149F" w:rsidRDefault="005F259F" w:rsidP="005F259F">
      <w:pPr>
        <w:pStyle w:val="doclist"/>
        <w:numPr>
          <w:ilvl w:val="0"/>
          <w:numId w:val="84"/>
        </w:numPr>
      </w:pPr>
      <w:r w:rsidRPr="0088149F">
        <w:lastRenderedPageBreak/>
        <w:t>Manager/Customer tries again.</w:t>
      </w:r>
    </w:p>
    <w:p w14:paraId="7BE6000F" w14:textId="77777777" w:rsidR="005F259F" w:rsidRPr="0088149F" w:rsidRDefault="005F259F" w:rsidP="005F259F">
      <w:pPr>
        <w:pStyle w:val="doclist"/>
      </w:pPr>
    </w:p>
    <w:p w14:paraId="419D2ECB" w14:textId="77777777" w:rsidR="005F259F" w:rsidRPr="0088149F" w:rsidRDefault="005F259F" w:rsidP="005F259F">
      <w:pPr>
        <w:pStyle w:val="doctext"/>
        <w:rPr>
          <w:rStyle w:val="docemphstrong"/>
          <w:b/>
          <w:bCs/>
        </w:rPr>
      </w:pPr>
      <w:r w:rsidRPr="0088149F">
        <w:rPr>
          <w:rStyle w:val="docemphstrong"/>
          <w:b/>
          <w:bCs/>
        </w:rPr>
        <w:t>Special Requirements:</w:t>
      </w:r>
    </w:p>
    <w:p w14:paraId="4618F897" w14:textId="77777777" w:rsidR="005F259F" w:rsidRPr="0088149F" w:rsidRDefault="005F259F" w:rsidP="005F259F">
      <w:pPr>
        <w:pStyle w:val="doctext"/>
        <w:numPr>
          <w:ilvl w:val="0"/>
          <w:numId w:val="85"/>
        </w:numPr>
        <w:rPr>
          <w:b/>
          <w:bCs/>
        </w:rPr>
      </w:pPr>
      <w:r w:rsidRPr="0088149F">
        <w:t>Manager/Customer must be registered with the system.</w:t>
      </w:r>
    </w:p>
    <w:p w14:paraId="47058056" w14:textId="77777777" w:rsidR="005F259F" w:rsidRPr="0088149F" w:rsidRDefault="005F259F" w:rsidP="005F259F">
      <w:pPr>
        <w:pStyle w:val="doctext"/>
        <w:numPr>
          <w:ilvl w:val="0"/>
          <w:numId w:val="85"/>
        </w:numPr>
        <w:rPr>
          <w:b/>
          <w:bCs/>
        </w:rPr>
      </w:pPr>
      <w:r w:rsidRPr="0088149F">
        <w:t>Items should not be in stock already.</w:t>
      </w:r>
    </w:p>
    <w:p w14:paraId="39194806" w14:textId="77777777" w:rsidR="005F259F" w:rsidRPr="0088149F" w:rsidRDefault="005F259F" w:rsidP="005F259F">
      <w:pPr>
        <w:pStyle w:val="doclist"/>
      </w:pPr>
      <w:r w:rsidRPr="0088149F">
        <w:rPr>
          <w:rStyle w:val="docemphstrong"/>
          <w:b/>
          <w:bCs/>
        </w:rPr>
        <w:t>Technology and Data Variations List</w:t>
      </w:r>
      <w:r w:rsidRPr="0088149F">
        <w:rPr>
          <w:rStyle w:val="docemphstrong"/>
        </w:rPr>
        <w:t>:</w:t>
      </w:r>
    </w:p>
    <w:p w14:paraId="19ECCD6C" w14:textId="77777777" w:rsidR="005F259F" w:rsidRPr="0088149F" w:rsidRDefault="005F259F" w:rsidP="005F259F">
      <w:pPr>
        <w:pStyle w:val="doclist"/>
        <w:numPr>
          <w:ilvl w:val="0"/>
          <w:numId w:val="19"/>
        </w:numPr>
      </w:pPr>
      <w:r w:rsidRPr="0088149F">
        <w:t>Languages used is java.</w:t>
      </w:r>
    </w:p>
    <w:p w14:paraId="2C916767" w14:textId="77777777" w:rsidR="005F259F" w:rsidRPr="0088149F" w:rsidRDefault="005F259F" w:rsidP="005F259F">
      <w:pPr>
        <w:pStyle w:val="doclist"/>
        <w:numPr>
          <w:ilvl w:val="0"/>
          <w:numId w:val="19"/>
        </w:numPr>
      </w:pPr>
      <w:r w:rsidRPr="0088149F">
        <w:t>Software used to design interface is netbeans, Gui Swing.</w:t>
      </w:r>
    </w:p>
    <w:p w14:paraId="6138929D" w14:textId="77777777" w:rsidR="005F259F" w:rsidRPr="0088149F" w:rsidRDefault="005F259F" w:rsidP="005F259F">
      <w:pPr>
        <w:pStyle w:val="doclist"/>
        <w:numPr>
          <w:ilvl w:val="0"/>
          <w:numId w:val="19"/>
        </w:numPr>
      </w:pPr>
      <w:r w:rsidRPr="0088149F">
        <w:t>Mouse and keyboard are required .</w:t>
      </w:r>
    </w:p>
    <w:p w14:paraId="525D73B7"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662D15C9"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6AA9A5D8" w14:textId="77777777" w:rsidR="005F259F" w:rsidRPr="0088149F" w:rsidRDefault="005F259F" w:rsidP="005F259F">
      <w:pPr>
        <w:pStyle w:val="doclist"/>
        <w:ind w:left="720"/>
      </w:pPr>
      <w:r w:rsidRPr="0088149F">
        <w:t>- What are the tax law variations?</w:t>
      </w:r>
    </w:p>
    <w:p w14:paraId="094C49E8" w14:textId="77777777" w:rsidR="005F259F" w:rsidRPr="0088149F" w:rsidRDefault="005F259F" w:rsidP="005F259F">
      <w:pPr>
        <w:pStyle w:val="doclist"/>
        <w:ind w:left="720"/>
      </w:pPr>
      <w:r w:rsidRPr="0088149F">
        <w:t>- Explore the remote service recovery issue.</w:t>
      </w:r>
    </w:p>
    <w:p w14:paraId="4EBBF51D" w14:textId="77777777" w:rsidR="005F259F" w:rsidRPr="0088149F" w:rsidRDefault="005F259F" w:rsidP="005F259F">
      <w:pPr>
        <w:pStyle w:val="doclist"/>
        <w:ind w:left="720"/>
      </w:pPr>
      <w:r w:rsidRPr="0088149F">
        <w:t>- What customization is needed for different businesses?</w:t>
      </w:r>
    </w:p>
    <w:p w14:paraId="1BB73D58" w14:textId="77777777" w:rsidR="005F259F" w:rsidRPr="0088149F" w:rsidRDefault="005F259F" w:rsidP="005F259F">
      <w:pPr>
        <w:pStyle w:val="doclist"/>
        <w:ind w:left="720"/>
      </w:pPr>
      <w:r w:rsidRPr="0088149F">
        <w:t>- Must a cashier take their cash drawer when they log out?</w:t>
      </w:r>
    </w:p>
    <w:p w14:paraId="5FB90A58"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5F259F" w:rsidRPr="0088149F" w14:paraId="0FA9E772" w14:textId="77777777" w:rsidTr="00C97698">
        <w:trPr>
          <w:tblHeader/>
          <w:tblCellSpacing w:w="0" w:type="dxa"/>
        </w:trPr>
        <w:tc>
          <w:tcPr>
            <w:tcW w:w="0" w:type="auto"/>
            <w:tcBorders>
              <w:top w:val="nil"/>
              <w:left w:val="nil"/>
              <w:bottom w:val="nil"/>
              <w:right w:val="nil"/>
            </w:tcBorders>
            <w:vAlign w:val="center"/>
            <w:hideMark/>
          </w:tcPr>
          <w:p w14:paraId="58CEC6B5" w14:textId="77777777" w:rsidR="005F259F" w:rsidRPr="0088149F" w:rsidRDefault="005F259F" w:rsidP="00C97698">
            <w:pPr>
              <w:pStyle w:val="Heading4"/>
              <w:rPr>
                <w:rFonts w:ascii="Times New Roman" w:hAnsi="Times New Roman" w:cs="Times New Roman"/>
              </w:rPr>
            </w:pPr>
            <w:bookmarkStart w:id="71" w:name="_Toc108456882"/>
            <w:r w:rsidRPr="0088149F">
              <w:rPr>
                <w:rFonts w:ascii="Times New Roman" w:hAnsi="Times New Roman" w:cs="Times New Roman"/>
              </w:rPr>
              <w:lastRenderedPageBreak/>
              <w:t>Use Case UC3: Add category</w:t>
            </w:r>
            <w:bookmarkEnd w:id="71"/>
          </w:p>
        </w:tc>
      </w:tr>
      <w:tr w:rsidR="005F259F" w:rsidRPr="0088149F" w14:paraId="6BAD8E28" w14:textId="77777777" w:rsidTr="00C97698">
        <w:trPr>
          <w:tblHeader/>
          <w:tblCellSpacing w:w="0" w:type="dxa"/>
        </w:trPr>
        <w:tc>
          <w:tcPr>
            <w:tcW w:w="0" w:type="auto"/>
            <w:hideMark/>
          </w:tcPr>
          <w:p w14:paraId="0420C427" w14:textId="77777777" w:rsidR="005F259F" w:rsidRPr="0088149F" w:rsidRDefault="005F259F" w:rsidP="00C97698">
            <w:pPr>
              <w:pStyle w:val="doctext"/>
            </w:pPr>
            <w:r w:rsidRPr="0088149F">
              <w:rPr>
                <w:rStyle w:val="docemphstrong"/>
                <w:b/>
                <w:bCs/>
              </w:rPr>
              <w:t>Scope</w:t>
            </w:r>
            <w:r w:rsidRPr="0088149F">
              <w:t>: cosmetic management system</w:t>
            </w:r>
          </w:p>
          <w:p w14:paraId="7811C76F" w14:textId="77777777" w:rsidR="005F259F" w:rsidRPr="0088149F" w:rsidRDefault="005F259F" w:rsidP="00C97698">
            <w:pPr>
              <w:pStyle w:val="doctext"/>
            </w:pPr>
            <w:r w:rsidRPr="0088149F">
              <w:rPr>
                <w:rStyle w:val="docemphstrong"/>
                <w:b/>
                <w:bCs/>
              </w:rPr>
              <w:t>Level</w:t>
            </w:r>
            <w:r w:rsidRPr="0088149F">
              <w:t>: user goal</w:t>
            </w:r>
          </w:p>
          <w:p w14:paraId="5D1CE12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Manager , shopkeeper</w:t>
            </w:r>
          </w:p>
          <w:p w14:paraId="37F6DB34" w14:textId="77777777" w:rsidR="005F259F" w:rsidRPr="0088149F" w:rsidRDefault="005F259F" w:rsidP="00C97698">
            <w:pPr>
              <w:pStyle w:val="doctext"/>
            </w:pPr>
            <w:r w:rsidRPr="0088149F">
              <w:rPr>
                <w:rStyle w:val="docemphstrong"/>
                <w:b/>
                <w:bCs/>
              </w:rPr>
              <w:t>Stakeholders and Interests</w:t>
            </w:r>
            <w:r w:rsidRPr="0088149F">
              <w:t>:</w:t>
            </w:r>
          </w:p>
          <w:p w14:paraId="144436A8" w14:textId="77777777" w:rsidR="005F259F" w:rsidRPr="0088149F" w:rsidRDefault="005F259F" w:rsidP="00C97698">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17F17991"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5D15B70"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96C1"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622B5EA0"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4DA0B59"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2BF22C66"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49E2172"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4175C477"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5DFEEFF5"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184864F8" w14:textId="77777777" w:rsidR="005F259F" w:rsidRPr="0088149F" w:rsidRDefault="005F259F" w:rsidP="005F259F">
      <w:pPr>
        <w:pStyle w:val="doctext"/>
        <w:rPr>
          <w:b/>
          <w:bCs/>
        </w:rPr>
      </w:pPr>
      <w:r w:rsidRPr="0088149F">
        <w:rPr>
          <w:rStyle w:val="docemphstrong"/>
          <w:b/>
          <w:bCs/>
        </w:rPr>
        <w:t>Extensions (or Alternative Flows):</w:t>
      </w:r>
    </w:p>
    <w:p w14:paraId="2C564534" w14:textId="77777777" w:rsidR="005F259F" w:rsidRPr="0088149F" w:rsidRDefault="005F259F" w:rsidP="005F259F">
      <w:pPr>
        <w:pStyle w:val="ListParagraph"/>
        <w:ind w:left="1485"/>
        <w:jc w:val="both"/>
        <w:rPr>
          <w:rFonts w:ascii="Times New Roman" w:hAnsi="Times New Roman" w:cs="Times New Roman"/>
        </w:rPr>
      </w:pPr>
    </w:p>
    <w:p w14:paraId="04A99DD5" w14:textId="77777777" w:rsidR="005F259F" w:rsidRPr="0088149F" w:rsidRDefault="005F259F" w:rsidP="005F259F">
      <w:pPr>
        <w:pStyle w:val="doclist"/>
      </w:pPr>
      <w:r w:rsidRPr="0088149F">
        <w:t>*a. At any time when the Manager/Customer tries to</w:t>
      </w:r>
      <w:r>
        <w:t xml:space="preserve"> add category</w:t>
      </w:r>
      <w:r w:rsidRPr="0088149F">
        <w:t>:</w:t>
      </w:r>
    </w:p>
    <w:p w14:paraId="7A18A1DB" w14:textId="77777777" w:rsidR="005F259F" w:rsidRPr="0088149F" w:rsidRDefault="005F259F" w:rsidP="005F259F">
      <w:pPr>
        <w:pStyle w:val="doclist"/>
        <w:numPr>
          <w:ilvl w:val="0"/>
          <w:numId w:val="87"/>
        </w:numPr>
      </w:pPr>
      <w:r w:rsidRPr="0088149F">
        <w:t>Manager/Customer checks the unavailable categories.</w:t>
      </w:r>
    </w:p>
    <w:p w14:paraId="1E065894" w14:textId="77777777" w:rsidR="005F259F" w:rsidRPr="0088149F" w:rsidRDefault="005F259F" w:rsidP="005F259F">
      <w:pPr>
        <w:pStyle w:val="doclist"/>
        <w:numPr>
          <w:ilvl w:val="0"/>
          <w:numId w:val="87"/>
        </w:numPr>
      </w:pPr>
      <w:r w:rsidRPr="0088149F">
        <w:t>Manager/Customer requests system to add categories.</w:t>
      </w:r>
    </w:p>
    <w:p w14:paraId="7480EFB8" w14:textId="77777777" w:rsidR="005F259F" w:rsidRPr="0088149F" w:rsidRDefault="005F259F" w:rsidP="005F259F">
      <w:pPr>
        <w:pStyle w:val="doclist"/>
        <w:numPr>
          <w:ilvl w:val="0"/>
          <w:numId w:val="87"/>
        </w:numPr>
      </w:pPr>
      <w:r w:rsidRPr="0088149F">
        <w:t>System allows Manager/Customer to add categories.</w:t>
      </w:r>
    </w:p>
    <w:p w14:paraId="11794A67" w14:textId="77777777" w:rsidR="005F259F" w:rsidRPr="0088149F" w:rsidRDefault="005F259F" w:rsidP="005F259F">
      <w:pPr>
        <w:pStyle w:val="doclist"/>
        <w:numPr>
          <w:ilvl w:val="0"/>
          <w:numId w:val="87"/>
        </w:numPr>
      </w:pPr>
      <w:r w:rsidRPr="0088149F">
        <w:t>Categories are added successfully</w:t>
      </w:r>
    </w:p>
    <w:p w14:paraId="7527FBE6" w14:textId="77777777" w:rsidR="005F259F" w:rsidRPr="0088149F" w:rsidRDefault="005F259F" w:rsidP="005F259F">
      <w:pPr>
        <w:pStyle w:val="doclist"/>
      </w:pPr>
      <w:r w:rsidRPr="0088149F">
        <w:t xml:space="preserve">*b. At any time when the Manager/Customer tries to add </w:t>
      </w:r>
      <w:r>
        <w:t>category</w:t>
      </w:r>
      <w:r w:rsidRPr="0088149F">
        <w:t>:</w:t>
      </w:r>
    </w:p>
    <w:p w14:paraId="19F7A663" w14:textId="77777777" w:rsidR="005F259F" w:rsidRPr="0088149F" w:rsidRDefault="005F259F" w:rsidP="005F259F">
      <w:pPr>
        <w:pStyle w:val="doclist"/>
        <w:numPr>
          <w:ilvl w:val="0"/>
          <w:numId w:val="88"/>
        </w:numPr>
      </w:pPr>
      <w:r w:rsidRPr="0088149F">
        <w:t>Manager/Customer checks the unavailable categories.</w:t>
      </w:r>
    </w:p>
    <w:p w14:paraId="4CB6D2F2" w14:textId="77777777" w:rsidR="005F259F" w:rsidRPr="0088149F" w:rsidRDefault="005F259F" w:rsidP="005F259F">
      <w:pPr>
        <w:pStyle w:val="doclist"/>
        <w:numPr>
          <w:ilvl w:val="0"/>
          <w:numId w:val="88"/>
        </w:numPr>
      </w:pPr>
      <w:r w:rsidRPr="0088149F">
        <w:t>Manager/Customer requests system to add categories.</w:t>
      </w:r>
    </w:p>
    <w:p w14:paraId="1CC7637C" w14:textId="77777777" w:rsidR="005F259F" w:rsidRPr="0088149F" w:rsidRDefault="005F259F" w:rsidP="005F259F">
      <w:pPr>
        <w:pStyle w:val="doclist"/>
        <w:numPr>
          <w:ilvl w:val="0"/>
          <w:numId w:val="88"/>
        </w:numPr>
      </w:pPr>
      <w:r w:rsidRPr="0088149F">
        <w:t>System doesn’t allows Manager/Customer to add categories.</w:t>
      </w:r>
    </w:p>
    <w:p w14:paraId="28405029" w14:textId="77777777" w:rsidR="005F259F" w:rsidRPr="0088149F" w:rsidRDefault="005F259F" w:rsidP="005F259F">
      <w:pPr>
        <w:pStyle w:val="doclist"/>
        <w:numPr>
          <w:ilvl w:val="0"/>
          <w:numId w:val="88"/>
        </w:numPr>
      </w:pPr>
      <w:r w:rsidRPr="0088149F">
        <w:t>User tries again.</w:t>
      </w:r>
    </w:p>
    <w:p w14:paraId="464FECA4" w14:textId="77777777" w:rsidR="005F259F" w:rsidRPr="0088149F" w:rsidRDefault="005F259F" w:rsidP="005F259F">
      <w:pPr>
        <w:pStyle w:val="doclist"/>
        <w:ind w:left="1080"/>
      </w:pPr>
    </w:p>
    <w:p w14:paraId="03362ED1" w14:textId="77777777" w:rsidR="005F259F" w:rsidRPr="0088149F" w:rsidRDefault="005F259F" w:rsidP="005F259F">
      <w:pPr>
        <w:pStyle w:val="doclist"/>
      </w:pPr>
    </w:p>
    <w:p w14:paraId="50AEB63B" w14:textId="77777777" w:rsidR="005F259F" w:rsidRPr="0088149F" w:rsidRDefault="005F259F" w:rsidP="005F259F">
      <w:pPr>
        <w:pStyle w:val="doctext"/>
        <w:rPr>
          <w:rStyle w:val="docemphstrong"/>
          <w:b/>
          <w:bCs/>
        </w:rPr>
      </w:pPr>
      <w:r w:rsidRPr="0088149F">
        <w:rPr>
          <w:rStyle w:val="docemphstrong"/>
          <w:b/>
          <w:bCs/>
        </w:rPr>
        <w:t>Special Requirements:</w:t>
      </w:r>
    </w:p>
    <w:p w14:paraId="5991D904" w14:textId="77777777" w:rsidR="005F259F" w:rsidRPr="0088149F" w:rsidRDefault="005F259F" w:rsidP="005F259F">
      <w:pPr>
        <w:pStyle w:val="doctext"/>
        <w:numPr>
          <w:ilvl w:val="0"/>
          <w:numId w:val="85"/>
        </w:numPr>
        <w:rPr>
          <w:b/>
          <w:bCs/>
        </w:rPr>
      </w:pPr>
      <w:r w:rsidRPr="0088149F">
        <w:t>Manager/Customer must be registered with the system.</w:t>
      </w:r>
    </w:p>
    <w:p w14:paraId="4B3F484B" w14:textId="77777777" w:rsidR="005F259F" w:rsidRPr="0088149F" w:rsidRDefault="005F259F" w:rsidP="005F259F">
      <w:pPr>
        <w:pStyle w:val="doctext"/>
        <w:numPr>
          <w:ilvl w:val="0"/>
          <w:numId w:val="85"/>
        </w:numPr>
        <w:rPr>
          <w:b/>
          <w:bCs/>
        </w:rPr>
      </w:pPr>
      <w:r w:rsidRPr="0088149F">
        <w:t>Categories should not be in stock already.</w:t>
      </w:r>
    </w:p>
    <w:p w14:paraId="55C536EB"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09D8AEC4" w14:textId="77777777" w:rsidR="005F259F" w:rsidRPr="0088149F" w:rsidRDefault="005F259F" w:rsidP="005F259F">
      <w:pPr>
        <w:pStyle w:val="doclist"/>
        <w:numPr>
          <w:ilvl w:val="0"/>
          <w:numId w:val="26"/>
        </w:numPr>
      </w:pPr>
      <w:r w:rsidRPr="0088149F">
        <w:t>Languages used is java.</w:t>
      </w:r>
    </w:p>
    <w:p w14:paraId="58B53D10" w14:textId="77777777" w:rsidR="005F259F" w:rsidRPr="0088149F" w:rsidRDefault="005F259F" w:rsidP="005F259F">
      <w:pPr>
        <w:pStyle w:val="doclist"/>
        <w:numPr>
          <w:ilvl w:val="0"/>
          <w:numId w:val="26"/>
        </w:numPr>
      </w:pPr>
      <w:r w:rsidRPr="0088149F">
        <w:t>Software used to design interface is netbeans, Gui Swing.</w:t>
      </w:r>
    </w:p>
    <w:p w14:paraId="3BF480EE" w14:textId="77777777" w:rsidR="005F259F" w:rsidRPr="0088149F" w:rsidRDefault="005F259F" w:rsidP="005F259F">
      <w:pPr>
        <w:pStyle w:val="doclist"/>
        <w:numPr>
          <w:ilvl w:val="0"/>
          <w:numId w:val="26"/>
        </w:numPr>
      </w:pPr>
      <w:r w:rsidRPr="0088149F">
        <w:t>Mouse and keyboard are required .</w:t>
      </w:r>
    </w:p>
    <w:p w14:paraId="2E02F67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42B5079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35F0408F" w14:textId="77777777" w:rsidR="005F259F" w:rsidRPr="0088149F" w:rsidRDefault="005F259F" w:rsidP="005F259F">
      <w:pPr>
        <w:pStyle w:val="doclist"/>
        <w:ind w:left="720"/>
      </w:pPr>
      <w:r w:rsidRPr="0088149F">
        <w:t>- What are the tax law variations?</w:t>
      </w:r>
    </w:p>
    <w:p w14:paraId="5CE98397" w14:textId="77777777" w:rsidR="005F259F" w:rsidRPr="0088149F" w:rsidRDefault="005F259F" w:rsidP="005F259F">
      <w:pPr>
        <w:pStyle w:val="doclist"/>
        <w:ind w:left="720"/>
      </w:pPr>
      <w:r w:rsidRPr="0088149F">
        <w:t>- Explore the remote service recovery issue.</w:t>
      </w:r>
    </w:p>
    <w:p w14:paraId="056A294D" w14:textId="77777777" w:rsidR="005F259F" w:rsidRPr="0088149F" w:rsidRDefault="005F259F" w:rsidP="005F259F">
      <w:pPr>
        <w:pStyle w:val="doclist"/>
        <w:ind w:left="720"/>
      </w:pPr>
      <w:r w:rsidRPr="0088149F">
        <w:t>- What customization is needed for different businesses?</w:t>
      </w:r>
    </w:p>
    <w:p w14:paraId="54BF2299" w14:textId="77777777" w:rsidR="005F259F" w:rsidRPr="0088149F" w:rsidRDefault="005F259F" w:rsidP="005F259F">
      <w:pPr>
        <w:pStyle w:val="doclist"/>
        <w:ind w:left="720"/>
      </w:pPr>
      <w:r w:rsidRPr="0088149F">
        <w:t>- Must a cashier take their cash drawer when they log out?</w:t>
      </w:r>
    </w:p>
    <w:p w14:paraId="439F2731"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5F259F" w:rsidRPr="0088149F" w14:paraId="20346041" w14:textId="77777777" w:rsidTr="00C97698">
        <w:trPr>
          <w:tblHeader/>
          <w:tblCellSpacing w:w="0" w:type="dxa"/>
        </w:trPr>
        <w:tc>
          <w:tcPr>
            <w:tcW w:w="0" w:type="auto"/>
            <w:tcBorders>
              <w:top w:val="nil"/>
              <w:left w:val="nil"/>
              <w:bottom w:val="nil"/>
              <w:right w:val="nil"/>
            </w:tcBorders>
            <w:vAlign w:val="center"/>
            <w:hideMark/>
          </w:tcPr>
          <w:p w14:paraId="4BAF53F3" w14:textId="77777777" w:rsidR="005F259F" w:rsidRPr="0088149F" w:rsidRDefault="005F259F" w:rsidP="00C97698">
            <w:pPr>
              <w:pStyle w:val="Heading4"/>
              <w:rPr>
                <w:rFonts w:ascii="Times New Roman" w:hAnsi="Times New Roman" w:cs="Times New Roman"/>
              </w:rPr>
            </w:pPr>
            <w:bookmarkStart w:id="72" w:name="_Toc108456883"/>
            <w:r w:rsidRPr="0088149F">
              <w:rPr>
                <w:rFonts w:ascii="Times New Roman" w:hAnsi="Times New Roman" w:cs="Times New Roman"/>
              </w:rPr>
              <w:t>Use Case UC4: view item</w:t>
            </w:r>
            <w:bookmarkEnd w:id="72"/>
          </w:p>
        </w:tc>
      </w:tr>
      <w:tr w:rsidR="005F259F" w:rsidRPr="0088149F" w14:paraId="046A4705" w14:textId="77777777" w:rsidTr="00C97698">
        <w:trPr>
          <w:tblHeader/>
          <w:tblCellSpacing w:w="0" w:type="dxa"/>
        </w:trPr>
        <w:tc>
          <w:tcPr>
            <w:tcW w:w="0" w:type="auto"/>
            <w:hideMark/>
          </w:tcPr>
          <w:p w14:paraId="145D6253" w14:textId="77777777" w:rsidR="005F259F" w:rsidRPr="0088149F" w:rsidRDefault="005F259F" w:rsidP="00C97698">
            <w:pPr>
              <w:pStyle w:val="doctext"/>
            </w:pPr>
            <w:r w:rsidRPr="0088149F">
              <w:rPr>
                <w:rStyle w:val="docemphstrong"/>
                <w:b/>
                <w:bCs/>
              </w:rPr>
              <w:t>Scope</w:t>
            </w:r>
            <w:r w:rsidRPr="0088149F">
              <w:t>: cosmetic management system</w:t>
            </w:r>
          </w:p>
          <w:p w14:paraId="5D91D348" w14:textId="77777777" w:rsidR="005F259F" w:rsidRPr="0088149F" w:rsidRDefault="005F259F" w:rsidP="00C97698">
            <w:pPr>
              <w:pStyle w:val="doctext"/>
            </w:pPr>
            <w:r w:rsidRPr="0088149F">
              <w:rPr>
                <w:rStyle w:val="docemphstrong"/>
                <w:b/>
                <w:bCs/>
              </w:rPr>
              <w:t>Level</w:t>
            </w:r>
            <w:r w:rsidRPr="0088149F">
              <w:t>: user goal</w:t>
            </w:r>
          </w:p>
          <w:p w14:paraId="3E6355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Customer, Manager , Customer</w:t>
            </w:r>
          </w:p>
          <w:p w14:paraId="03DED7B1" w14:textId="77777777" w:rsidR="005F259F" w:rsidRPr="0088149F" w:rsidRDefault="005F259F" w:rsidP="00C97698">
            <w:pPr>
              <w:pStyle w:val="doctext"/>
            </w:pPr>
            <w:r w:rsidRPr="0088149F">
              <w:rPr>
                <w:rStyle w:val="docemphstrong"/>
                <w:b/>
                <w:bCs/>
              </w:rPr>
              <w:t>Stakeholders and Interests</w:t>
            </w:r>
            <w:r w:rsidRPr="0088149F">
              <w:t>:</w:t>
            </w:r>
          </w:p>
          <w:p w14:paraId="17054259"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Customer ,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3FCF07C8"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499A"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569BA164" w14:textId="77777777" w:rsidR="005F259F" w:rsidRPr="0088149F" w:rsidRDefault="005F259F" w:rsidP="005F259F">
      <w:pPr>
        <w:pStyle w:val="doctext"/>
        <w:rPr>
          <w:b/>
          <w:bCs/>
        </w:rPr>
      </w:pPr>
      <w:r w:rsidRPr="0088149F">
        <w:rPr>
          <w:rStyle w:val="docemphstrong"/>
          <w:b/>
          <w:bCs/>
        </w:rPr>
        <w:lastRenderedPageBreak/>
        <w:t>Main Success Scenario (or Basic Flow)</w:t>
      </w:r>
      <w:r w:rsidRPr="0088149F">
        <w:rPr>
          <w:b/>
          <w:bCs/>
        </w:rPr>
        <w:t>:</w:t>
      </w:r>
    </w:p>
    <w:p w14:paraId="2B8B4A54" w14:textId="77777777" w:rsidR="005F259F" w:rsidRPr="0088149F" w:rsidRDefault="005F259F" w:rsidP="005F259F">
      <w:pPr>
        <w:pStyle w:val="doclist"/>
        <w:numPr>
          <w:ilvl w:val="0"/>
          <w:numId w:val="27"/>
        </w:numPr>
      </w:pPr>
      <w:r w:rsidRPr="0088149F">
        <w:t>Customer arrives at CMS to order item.</w:t>
      </w:r>
    </w:p>
    <w:p w14:paraId="19AF398E" w14:textId="77777777" w:rsidR="005F259F" w:rsidRPr="0088149F" w:rsidRDefault="005F259F" w:rsidP="005F259F">
      <w:pPr>
        <w:pStyle w:val="doclist"/>
        <w:numPr>
          <w:ilvl w:val="0"/>
          <w:numId w:val="27"/>
        </w:numPr>
      </w:pPr>
      <w:r w:rsidRPr="0088149F">
        <w:t>User opens the management system to login into his account.</w:t>
      </w:r>
    </w:p>
    <w:p w14:paraId="723FC98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14237B84"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30463C6A"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1188709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3A545900"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0E7306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show items and customer view all the items successfully. </w:t>
      </w:r>
    </w:p>
    <w:p w14:paraId="50391D10" w14:textId="77777777" w:rsidR="005F259F" w:rsidRPr="0088149F" w:rsidRDefault="005F259F" w:rsidP="005F259F">
      <w:pPr>
        <w:pStyle w:val="doctext"/>
        <w:rPr>
          <w:b/>
          <w:bCs/>
        </w:rPr>
      </w:pPr>
      <w:r w:rsidRPr="0088149F">
        <w:rPr>
          <w:rStyle w:val="docemphstrong"/>
          <w:b/>
          <w:bCs/>
        </w:rPr>
        <w:t>Extensions (or Alternative Flows):</w:t>
      </w:r>
    </w:p>
    <w:p w14:paraId="3A1CBE63" w14:textId="77777777" w:rsidR="005F259F" w:rsidRPr="0088149F" w:rsidRDefault="005F259F" w:rsidP="005F259F">
      <w:pPr>
        <w:pStyle w:val="doclist"/>
      </w:pPr>
      <w:r w:rsidRPr="0088149F">
        <w:t xml:space="preserve">*a. At any time when the user tries to view </w:t>
      </w:r>
      <w:r>
        <w:t>item</w:t>
      </w:r>
    </w:p>
    <w:p w14:paraId="7BC0B20E" w14:textId="77777777" w:rsidR="005F259F" w:rsidRPr="0088149F" w:rsidRDefault="005F259F" w:rsidP="005F259F">
      <w:pPr>
        <w:pStyle w:val="doclist"/>
        <w:numPr>
          <w:ilvl w:val="0"/>
          <w:numId w:val="28"/>
        </w:numPr>
      </w:pPr>
      <w:r w:rsidRPr="0088149F">
        <w:t>User enters into his account.</w:t>
      </w:r>
    </w:p>
    <w:p w14:paraId="2A7BB7FA" w14:textId="77777777" w:rsidR="005F259F" w:rsidRPr="0088149F" w:rsidRDefault="005F259F" w:rsidP="005F259F">
      <w:pPr>
        <w:pStyle w:val="doclist"/>
        <w:numPr>
          <w:ilvl w:val="0"/>
          <w:numId w:val="28"/>
        </w:numPr>
      </w:pPr>
      <w:r w:rsidRPr="0088149F">
        <w:t>He enters item to view it.</w:t>
      </w:r>
    </w:p>
    <w:p w14:paraId="674DB315" w14:textId="77777777" w:rsidR="005F259F" w:rsidRPr="0088149F" w:rsidRDefault="005F259F" w:rsidP="005F259F">
      <w:pPr>
        <w:pStyle w:val="doclist"/>
        <w:numPr>
          <w:ilvl w:val="0"/>
          <w:numId w:val="28"/>
        </w:numPr>
      </w:pPr>
      <w:r w:rsidRPr="0088149F">
        <w:t>System shows relevant searches.</w:t>
      </w:r>
    </w:p>
    <w:p w14:paraId="2ADC0E7D" w14:textId="77777777" w:rsidR="005F259F" w:rsidRPr="0088149F" w:rsidRDefault="005F259F" w:rsidP="005F259F">
      <w:pPr>
        <w:pStyle w:val="doclist"/>
        <w:numPr>
          <w:ilvl w:val="0"/>
          <w:numId w:val="28"/>
        </w:numPr>
      </w:pPr>
      <w:r w:rsidRPr="0088149F">
        <w:t>User opens item to view.</w:t>
      </w:r>
    </w:p>
    <w:p w14:paraId="57248D6D" w14:textId="77777777" w:rsidR="005F259F" w:rsidRPr="0088149F" w:rsidRDefault="005F259F" w:rsidP="005F259F">
      <w:pPr>
        <w:pStyle w:val="doclist"/>
        <w:numPr>
          <w:ilvl w:val="0"/>
          <w:numId w:val="28"/>
        </w:numPr>
      </w:pPr>
      <w:r w:rsidRPr="0088149F">
        <w:t>Item successfully shown by CMS and user views it.</w:t>
      </w:r>
    </w:p>
    <w:p w14:paraId="30527B65" w14:textId="77777777" w:rsidR="005F259F" w:rsidRPr="0088149F" w:rsidRDefault="005F259F" w:rsidP="005F259F">
      <w:pPr>
        <w:pStyle w:val="doclist"/>
        <w:ind w:left="1440"/>
      </w:pPr>
    </w:p>
    <w:p w14:paraId="6754A1A3" w14:textId="77777777" w:rsidR="005F259F" w:rsidRPr="0088149F" w:rsidRDefault="005F259F" w:rsidP="005F259F">
      <w:pPr>
        <w:pStyle w:val="doclist"/>
        <w:ind w:left="1080"/>
      </w:pPr>
      <w:r w:rsidRPr="0088149F">
        <w:t xml:space="preserve">*b. At any time when the user tries </w:t>
      </w:r>
      <w:r>
        <w:t>to view item.</w:t>
      </w:r>
    </w:p>
    <w:p w14:paraId="34C9E326" w14:textId="77777777" w:rsidR="005F259F" w:rsidRPr="0088149F" w:rsidRDefault="005F259F" w:rsidP="005F259F">
      <w:pPr>
        <w:pStyle w:val="doclist"/>
        <w:numPr>
          <w:ilvl w:val="0"/>
          <w:numId w:val="89"/>
        </w:numPr>
      </w:pPr>
      <w:r w:rsidRPr="0088149F">
        <w:t>User enters into his account.</w:t>
      </w:r>
    </w:p>
    <w:p w14:paraId="401C0916" w14:textId="77777777" w:rsidR="005F259F" w:rsidRPr="0088149F" w:rsidRDefault="005F259F" w:rsidP="005F259F">
      <w:pPr>
        <w:pStyle w:val="doclist"/>
        <w:numPr>
          <w:ilvl w:val="0"/>
          <w:numId w:val="89"/>
        </w:numPr>
      </w:pPr>
      <w:r w:rsidRPr="0088149F">
        <w:t>He enters item to view it.</w:t>
      </w:r>
    </w:p>
    <w:p w14:paraId="0E957A7F" w14:textId="77777777" w:rsidR="005F259F" w:rsidRPr="0088149F" w:rsidRDefault="005F259F" w:rsidP="005F259F">
      <w:pPr>
        <w:pStyle w:val="doclist"/>
        <w:numPr>
          <w:ilvl w:val="0"/>
          <w:numId w:val="89"/>
        </w:numPr>
      </w:pPr>
      <w:r w:rsidRPr="0088149F">
        <w:t>System shows relevant searches.</w:t>
      </w:r>
    </w:p>
    <w:p w14:paraId="17890406" w14:textId="77777777" w:rsidR="005F259F" w:rsidRPr="0088149F" w:rsidRDefault="005F259F" w:rsidP="005F259F">
      <w:pPr>
        <w:pStyle w:val="doclist"/>
        <w:numPr>
          <w:ilvl w:val="0"/>
          <w:numId w:val="89"/>
        </w:numPr>
      </w:pPr>
      <w:r w:rsidRPr="0088149F">
        <w:t>Item not found.</w:t>
      </w:r>
    </w:p>
    <w:p w14:paraId="7E6C2242" w14:textId="77777777" w:rsidR="005F259F" w:rsidRPr="0088149F" w:rsidRDefault="005F259F" w:rsidP="005F259F">
      <w:pPr>
        <w:pStyle w:val="doclist"/>
        <w:numPr>
          <w:ilvl w:val="0"/>
          <w:numId w:val="89"/>
        </w:numPr>
      </w:pPr>
      <w:r w:rsidRPr="0088149F">
        <w:t>User is requested to view another item.</w:t>
      </w:r>
    </w:p>
    <w:p w14:paraId="156B3424" w14:textId="77777777" w:rsidR="005F259F" w:rsidRPr="0088149F" w:rsidRDefault="005F259F" w:rsidP="005F259F">
      <w:pPr>
        <w:pStyle w:val="doctext"/>
        <w:rPr>
          <w:b/>
          <w:bCs/>
        </w:rPr>
      </w:pPr>
      <w:r w:rsidRPr="0088149F">
        <w:rPr>
          <w:rStyle w:val="docemphstrong"/>
          <w:b/>
          <w:bCs/>
        </w:rPr>
        <w:t>Special Requirements:</w:t>
      </w:r>
    </w:p>
    <w:p w14:paraId="4CBC0DC9" w14:textId="77777777" w:rsidR="005F259F" w:rsidRPr="0088149F" w:rsidRDefault="005F259F" w:rsidP="005F259F">
      <w:pPr>
        <w:pStyle w:val="doclist"/>
      </w:pPr>
      <w:r>
        <w:t>-Item should be present in inventory.</w:t>
      </w:r>
    </w:p>
    <w:p w14:paraId="6569C78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617D138" w14:textId="77777777" w:rsidR="005F259F" w:rsidRPr="0088149F" w:rsidRDefault="005F259F" w:rsidP="005F259F">
      <w:pPr>
        <w:pStyle w:val="doclist"/>
        <w:numPr>
          <w:ilvl w:val="0"/>
          <w:numId w:val="19"/>
        </w:numPr>
      </w:pPr>
      <w:r w:rsidRPr="0088149F">
        <w:t>Languages used is java.</w:t>
      </w:r>
    </w:p>
    <w:p w14:paraId="7AC22902" w14:textId="77777777" w:rsidR="005F259F" w:rsidRPr="0088149F" w:rsidRDefault="005F259F" w:rsidP="005F259F">
      <w:pPr>
        <w:pStyle w:val="doclist"/>
        <w:numPr>
          <w:ilvl w:val="0"/>
          <w:numId w:val="19"/>
        </w:numPr>
      </w:pPr>
      <w:r w:rsidRPr="0088149F">
        <w:t>Software used to design interface is netbeans, Gui Swing.</w:t>
      </w:r>
    </w:p>
    <w:p w14:paraId="05AC1F80" w14:textId="77777777" w:rsidR="005F259F" w:rsidRPr="0088149F" w:rsidRDefault="005F259F" w:rsidP="005F259F">
      <w:pPr>
        <w:pStyle w:val="doclist"/>
        <w:numPr>
          <w:ilvl w:val="0"/>
          <w:numId w:val="19"/>
        </w:numPr>
      </w:pPr>
      <w:r w:rsidRPr="0088149F">
        <w:t>Mouse and keyboard are required .</w:t>
      </w:r>
    </w:p>
    <w:p w14:paraId="37412906"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59CF958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0BA77D43" w14:textId="77777777" w:rsidR="005F259F" w:rsidRPr="0088149F" w:rsidRDefault="005F259F" w:rsidP="005F259F">
      <w:pPr>
        <w:pStyle w:val="doclist"/>
        <w:ind w:left="720"/>
      </w:pPr>
      <w:r w:rsidRPr="0088149F">
        <w:lastRenderedPageBreak/>
        <w:t>- What are the tax law variations?</w:t>
      </w:r>
    </w:p>
    <w:p w14:paraId="337D2F6F" w14:textId="77777777" w:rsidR="005F259F" w:rsidRPr="0088149F" w:rsidRDefault="005F259F" w:rsidP="005F259F">
      <w:pPr>
        <w:pStyle w:val="doclist"/>
        <w:ind w:left="720"/>
      </w:pPr>
      <w:r w:rsidRPr="0088149F">
        <w:t>- Explore the remote service recovery issue.</w:t>
      </w:r>
    </w:p>
    <w:p w14:paraId="649182B9" w14:textId="77777777" w:rsidR="005F259F" w:rsidRPr="0088149F" w:rsidRDefault="005F259F" w:rsidP="005F259F">
      <w:pPr>
        <w:pStyle w:val="doclist"/>
        <w:ind w:left="720"/>
      </w:pPr>
      <w:r w:rsidRPr="0088149F">
        <w:t>- What customization is needed for different businesses?</w:t>
      </w:r>
    </w:p>
    <w:p w14:paraId="3D50E566" w14:textId="77777777" w:rsidR="005F259F" w:rsidRPr="0088149F" w:rsidRDefault="005F259F" w:rsidP="005F259F">
      <w:pPr>
        <w:pStyle w:val="doclist"/>
        <w:ind w:left="720"/>
      </w:pPr>
      <w:r w:rsidRPr="0088149F">
        <w:t>- Must a cashier take their cash drawer when they log out?</w:t>
      </w:r>
    </w:p>
    <w:p w14:paraId="637D4D00"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5F259F" w:rsidRPr="0088149F" w14:paraId="69B86EBB" w14:textId="77777777" w:rsidTr="00C97698">
        <w:trPr>
          <w:tblHeader/>
          <w:tblCellSpacing w:w="0" w:type="dxa"/>
        </w:trPr>
        <w:tc>
          <w:tcPr>
            <w:tcW w:w="8085" w:type="dxa"/>
            <w:tcBorders>
              <w:top w:val="nil"/>
              <w:left w:val="nil"/>
              <w:bottom w:val="nil"/>
              <w:right w:val="nil"/>
            </w:tcBorders>
            <w:vAlign w:val="center"/>
            <w:hideMark/>
          </w:tcPr>
          <w:p w14:paraId="58FFD5C3" w14:textId="77777777" w:rsidR="005F259F" w:rsidRPr="0088149F" w:rsidRDefault="005F259F" w:rsidP="00C97698">
            <w:pPr>
              <w:pStyle w:val="Heading4"/>
              <w:rPr>
                <w:rFonts w:ascii="Times New Roman" w:hAnsi="Times New Roman" w:cs="Times New Roman"/>
              </w:rPr>
            </w:pPr>
            <w:bookmarkStart w:id="73" w:name="_Toc108456884"/>
            <w:r w:rsidRPr="0088149F">
              <w:rPr>
                <w:rFonts w:ascii="Times New Roman" w:hAnsi="Times New Roman" w:cs="Times New Roman"/>
              </w:rPr>
              <w:t>Use Case UC5: view category</w:t>
            </w:r>
            <w:bookmarkEnd w:id="73"/>
          </w:p>
        </w:tc>
      </w:tr>
      <w:tr w:rsidR="005F259F" w:rsidRPr="0088149F" w14:paraId="4CB9C7C1" w14:textId="77777777" w:rsidTr="00C97698">
        <w:trPr>
          <w:tblHeader/>
          <w:tblCellSpacing w:w="0" w:type="dxa"/>
        </w:trPr>
        <w:tc>
          <w:tcPr>
            <w:tcW w:w="8085" w:type="dxa"/>
            <w:hideMark/>
          </w:tcPr>
          <w:p w14:paraId="637CF46B" w14:textId="77777777" w:rsidR="005F259F" w:rsidRPr="0088149F" w:rsidRDefault="005F259F" w:rsidP="00C97698">
            <w:pPr>
              <w:pStyle w:val="doctext"/>
            </w:pPr>
            <w:r w:rsidRPr="0088149F">
              <w:rPr>
                <w:rStyle w:val="docemphstrong"/>
                <w:b/>
                <w:bCs/>
              </w:rPr>
              <w:t>Scope</w:t>
            </w:r>
            <w:r w:rsidRPr="0088149F">
              <w:t>: cosmetic management system</w:t>
            </w:r>
          </w:p>
          <w:p w14:paraId="4BB989B5" w14:textId="77777777" w:rsidR="005F259F" w:rsidRPr="0088149F" w:rsidRDefault="005F259F" w:rsidP="00C97698">
            <w:pPr>
              <w:pStyle w:val="doctext"/>
            </w:pPr>
            <w:r w:rsidRPr="0088149F">
              <w:rPr>
                <w:rStyle w:val="docemphstrong"/>
                <w:b/>
                <w:bCs/>
              </w:rPr>
              <w:t>Level</w:t>
            </w:r>
            <w:r w:rsidRPr="0088149F">
              <w:t>: user goal</w:t>
            </w:r>
          </w:p>
          <w:p w14:paraId="27E4C09E"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r w:rsidRPr="0088149F">
              <w:rPr>
                <w:rStyle w:val="docemphroman"/>
              </w:rPr>
              <w:t xml:space="preserve">Customer , </w:t>
            </w:r>
            <w:r w:rsidRPr="0088149F">
              <w:t>Manager, Customer</w:t>
            </w:r>
            <w:r>
              <w:t xml:space="preserve"> </w:t>
            </w:r>
          </w:p>
          <w:p w14:paraId="0DBE3B67" w14:textId="77777777" w:rsidR="005F259F" w:rsidRPr="0088149F" w:rsidRDefault="005F259F" w:rsidP="00C97698">
            <w:pPr>
              <w:pStyle w:val="doctext"/>
            </w:pPr>
            <w:r w:rsidRPr="0088149F">
              <w:rPr>
                <w:rStyle w:val="docemphstrong"/>
                <w:b/>
                <w:bCs/>
              </w:rPr>
              <w:t>Stakeholders and Interests</w:t>
            </w:r>
            <w:r w:rsidRPr="0088149F">
              <w:t>:</w:t>
            </w:r>
          </w:p>
          <w:p w14:paraId="55F99544"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Customer ,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62E02A0B"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E311633"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C2D6943"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452BF4CC" w14:textId="77777777" w:rsidR="005F259F" w:rsidRPr="0088149F" w:rsidRDefault="005F259F" w:rsidP="005F259F">
      <w:pPr>
        <w:pStyle w:val="doclist"/>
        <w:numPr>
          <w:ilvl w:val="0"/>
          <w:numId w:val="90"/>
        </w:numPr>
      </w:pPr>
      <w:r w:rsidRPr="0088149F">
        <w:t xml:space="preserve">Customer arrives at CMS to </w:t>
      </w:r>
      <w:r>
        <w:t xml:space="preserve">view category and </w:t>
      </w:r>
      <w:r w:rsidRPr="0088149F">
        <w:t>order .</w:t>
      </w:r>
    </w:p>
    <w:p w14:paraId="425B1E8F" w14:textId="77777777" w:rsidR="005F259F" w:rsidRPr="0088149F" w:rsidRDefault="005F259F" w:rsidP="005F259F">
      <w:pPr>
        <w:pStyle w:val="doclist"/>
        <w:numPr>
          <w:ilvl w:val="0"/>
          <w:numId w:val="90"/>
        </w:numPr>
      </w:pPr>
      <w:r w:rsidRPr="0088149F">
        <w:t>User login into his account.</w:t>
      </w:r>
    </w:p>
    <w:p w14:paraId="3CB035BB"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F0A2258"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52D47AE3"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3C7B260A"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5B6F23B9"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show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51BA6518" w14:textId="77777777" w:rsidR="005F259F" w:rsidRPr="0088149F" w:rsidRDefault="005F259F" w:rsidP="005F259F">
      <w:pPr>
        <w:pStyle w:val="doctext"/>
        <w:rPr>
          <w:b/>
          <w:bCs/>
        </w:rPr>
      </w:pPr>
      <w:r w:rsidRPr="0088149F">
        <w:rPr>
          <w:rStyle w:val="docemphstrong"/>
          <w:b/>
          <w:bCs/>
        </w:rPr>
        <w:t>Extensions (or Alternative Flows):</w:t>
      </w:r>
    </w:p>
    <w:p w14:paraId="76C53157" w14:textId="77777777" w:rsidR="005F259F" w:rsidRPr="0088149F" w:rsidRDefault="005F259F" w:rsidP="005F259F">
      <w:pPr>
        <w:pStyle w:val="doclist"/>
      </w:pPr>
      <w:r w:rsidRPr="0088149F">
        <w:t xml:space="preserve">a. At any time when the user tries to view </w:t>
      </w:r>
      <w:r>
        <w:t>category:</w:t>
      </w:r>
    </w:p>
    <w:p w14:paraId="0602DED4" w14:textId="77777777" w:rsidR="005F259F" w:rsidRPr="0088149F" w:rsidRDefault="005F259F" w:rsidP="005F259F">
      <w:pPr>
        <w:pStyle w:val="doclist"/>
        <w:numPr>
          <w:ilvl w:val="0"/>
          <w:numId w:val="91"/>
        </w:numPr>
      </w:pPr>
      <w:r w:rsidRPr="0088149F">
        <w:t>User enters into his account.</w:t>
      </w:r>
    </w:p>
    <w:p w14:paraId="372B272F" w14:textId="77777777" w:rsidR="005F259F" w:rsidRPr="0088149F" w:rsidRDefault="005F259F" w:rsidP="005F259F">
      <w:pPr>
        <w:pStyle w:val="doclist"/>
        <w:numPr>
          <w:ilvl w:val="0"/>
          <w:numId w:val="91"/>
        </w:numPr>
      </w:pPr>
      <w:r w:rsidRPr="0088149F">
        <w:t xml:space="preserve">He enters </w:t>
      </w:r>
      <w:r>
        <w:t>category</w:t>
      </w:r>
      <w:r w:rsidRPr="0088149F">
        <w:t xml:space="preserve"> to view it.</w:t>
      </w:r>
    </w:p>
    <w:p w14:paraId="0D8B0A72" w14:textId="77777777" w:rsidR="005F259F" w:rsidRPr="0088149F" w:rsidRDefault="005F259F" w:rsidP="005F259F">
      <w:pPr>
        <w:pStyle w:val="doclist"/>
        <w:numPr>
          <w:ilvl w:val="0"/>
          <w:numId w:val="91"/>
        </w:numPr>
      </w:pPr>
      <w:r w:rsidRPr="0088149F">
        <w:t>System shows relevant searches.</w:t>
      </w:r>
    </w:p>
    <w:p w14:paraId="2A1C7F1F" w14:textId="77777777" w:rsidR="005F259F" w:rsidRPr="0088149F" w:rsidRDefault="005F259F" w:rsidP="005F259F">
      <w:pPr>
        <w:pStyle w:val="doclist"/>
        <w:numPr>
          <w:ilvl w:val="0"/>
          <w:numId w:val="91"/>
        </w:numPr>
      </w:pPr>
      <w:r w:rsidRPr="0088149F">
        <w:lastRenderedPageBreak/>
        <w:t xml:space="preserve">User opens </w:t>
      </w:r>
      <w:r>
        <w:t>category</w:t>
      </w:r>
      <w:r w:rsidRPr="0088149F">
        <w:t xml:space="preserve"> to view.</w:t>
      </w:r>
    </w:p>
    <w:p w14:paraId="22459B96" w14:textId="77777777" w:rsidR="005F259F" w:rsidRPr="0088149F" w:rsidRDefault="005F259F" w:rsidP="005F259F">
      <w:pPr>
        <w:pStyle w:val="doclist"/>
        <w:numPr>
          <w:ilvl w:val="0"/>
          <w:numId w:val="91"/>
        </w:numPr>
      </w:pPr>
      <w:r>
        <w:t>Category</w:t>
      </w:r>
      <w:r w:rsidRPr="0088149F">
        <w:t xml:space="preserve"> successfully shown by CMS and user views it.</w:t>
      </w:r>
    </w:p>
    <w:p w14:paraId="636E7C5E" w14:textId="77777777" w:rsidR="005F259F" w:rsidRPr="0088149F" w:rsidRDefault="005F259F" w:rsidP="005F259F">
      <w:pPr>
        <w:pStyle w:val="doclist"/>
        <w:ind w:left="1440"/>
      </w:pPr>
    </w:p>
    <w:p w14:paraId="20A608CD" w14:textId="77777777" w:rsidR="005F259F" w:rsidRPr="0088149F" w:rsidRDefault="005F259F" w:rsidP="005F259F">
      <w:pPr>
        <w:pStyle w:val="doclist"/>
        <w:ind w:left="1080"/>
      </w:pPr>
      <w:r w:rsidRPr="0088149F">
        <w:t>*b. At any time when the user tries to</w:t>
      </w:r>
      <w:r>
        <w:t xml:space="preserve"> view category</w:t>
      </w:r>
      <w:r w:rsidRPr="0088149F">
        <w:t>:</w:t>
      </w:r>
    </w:p>
    <w:p w14:paraId="1CAC7478" w14:textId="77777777" w:rsidR="005F259F" w:rsidRPr="0088149F" w:rsidRDefault="005F259F" w:rsidP="005F259F">
      <w:pPr>
        <w:pStyle w:val="doclist"/>
        <w:numPr>
          <w:ilvl w:val="0"/>
          <w:numId w:val="92"/>
        </w:numPr>
      </w:pPr>
      <w:r w:rsidRPr="0088149F">
        <w:t>User enters into his account.</w:t>
      </w:r>
    </w:p>
    <w:p w14:paraId="1EFCEAD3" w14:textId="77777777" w:rsidR="005F259F" w:rsidRPr="0088149F" w:rsidRDefault="005F259F" w:rsidP="005F259F">
      <w:pPr>
        <w:pStyle w:val="doclist"/>
        <w:numPr>
          <w:ilvl w:val="0"/>
          <w:numId w:val="92"/>
        </w:numPr>
      </w:pPr>
      <w:r w:rsidRPr="0088149F">
        <w:t xml:space="preserve">He enters </w:t>
      </w:r>
      <w:r>
        <w:t>category</w:t>
      </w:r>
      <w:r w:rsidRPr="0088149F">
        <w:t xml:space="preserve"> to view it.</w:t>
      </w:r>
    </w:p>
    <w:p w14:paraId="67C96236" w14:textId="77777777" w:rsidR="005F259F" w:rsidRPr="0088149F" w:rsidRDefault="005F259F" w:rsidP="005F259F">
      <w:pPr>
        <w:pStyle w:val="doclist"/>
        <w:numPr>
          <w:ilvl w:val="0"/>
          <w:numId w:val="92"/>
        </w:numPr>
      </w:pPr>
      <w:r w:rsidRPr="0088149F">
        <w:t>System shows relevant searches.</w:t>
      </w:r>
    </w:p>
    <w:p w14:paraId="33C9AF59" w14:textId="77777777" w:rsidR="005F259F" w:rsidRPr="0088149F" w:rsidRDefault="005F259F" w:rsidP="005F259F">
      <w:pPr>
        <w:pStyle w:val="doclist"/>
        <w:numPr>
          <w:ilvl w:val="0"/>
          <w:numId w:val="92"/>
        </w:numPr>
      </w:pPr>
      <w:r>
        <w:t>Category</w:t>
      </w:r>
      <w:r w:rsidRPr="0088149F">
        <w:t xml:space="preserve"> not found.</w:t>
      </w:r>
    </w:p>
    <w:p w14:paraId="5B58BB3A" w14:textId="77777777" w:rsidR="005F259F" w:rsidRPr="0088149F" w:rsidRDefault="005F259F" w:rsidP="005F259F">
      <w:pPr>
        <w:pStyle w:val="doclist"/>
        <w:numPr>
          <w:ilvl w:val="0"/>
          <w:numId w:val="92"/>
        </w:numPr>
      </w:pPr>
      <w:r w:rsidRPr="0088149F">
        <w:t xml:space="preserve">User is requested to view another </w:t>
      </w:r>
      <w:r>
        <w:t>category</w:t>
      </w:r>
      <w:r w:rsidRPr="0088149F">
        <w:t>.</w:t>
      </w:r>
    </w:p>
    <w:p w14:paraId="76138E5D" w14:textId="77777777" w:rsidR="005F259F" w:rsidRPr="00C47625" w:rsidRDefault="005F259F" w:rsidP="005F259F">
      <w:pPr>
        <w:pStyle w:val="doctext"/>
        <w:rPr>
          <w:b/>
          <w:bCs/>
        </w:rPr>
      </w:pPr>
      <w:r w:rsidRPr="0088149F">
        <w:rPr>
          <w:rStyle w:val="docemphstrong"/>
          <w:b/>
          <w:bCs/>
        </w:rPr>
        <w:t>Special Requirements:</w:t>
      </w:r>
    </w:p>
    <w:p w14:paraId="67496E02" w14:textId="77777777" w:rsidR="005F259F" w:rsidRDefault="005F259F" w:rsidP="005F259F">
      <w:pPr>
        <w:pStyle w:val="doclist"/>
        <w:numPr>
          <w:ilvl w:val="2"/>
          <w:numId w:val="5"/>
        </w:numPr>
        <w:tabs>
          <w:tab w:val="clear" w:pos="2160"/>
        </w:tabs>
      </w:pPr>
      <w:r>
        <w:t>User should be authenticated.</w:t>
      </w:r>
    </w:p>
    <w:p w14:paraId="070E360C" w14:textId="77777777" w:rsidR="005F259F" w:rsidRDefault="005F259F" w:rsidP="005F259F">
      <w:pPr>
        <w:pStyle w:val="doclist"/>
        <w:numPr>
          <w:ilvl w:val="2"/>
          <w:numId w:val="5"/>
        </w:numPr>
        <w:tabs>
          <w:tab w:val="clear" w:pos="2160"/>
        </w:tabs>
      </w:pPr>
      <w:r>
        <w:t>It should take less than 10 sec to view category</w:t>
      </w:r>
    </w:p>
    <w:p w14:paraId="473C0C60" w14:textId="77777777" w:rsidR="005F259F" w:rsidRDefault="005F259F" w:rsidP="005F259F">
      <w:pPr>
        <w:pStyle w:val="doclist"/>
        <w:numPr>
          <w:ilvl w:val="2"/>
          <w:numId w:val="5"/>
        </w:numPr>
        <w:tabs>
          <w:tab w:val="clear" w:pos="2160"/>
        </w:tabs>
      </w:pPr>
      <w:r>
        <w:t>Categories should be present in inventory.</w:t>
      </w:r>
    </w:p>
    <w:p w14:paraId="65B3AA8C" w14:textId="77777777" w:rsidR="005F259F" w:rsidRPr="0088149F" w:rsidRDefault="005F259F" w:rsidP="005F259F">
      <w:pPr>
        <w:pStyle w:val="doclist"/>
        <w:numPr>
          <w:ilvl w:val="2"/>
          <w:numId w:val="5"/>
        </w:numPr>
        <w:tabs>
          <w:tab w:val="clear" w:pos="2160"/>
        </w:tabs>
      </w:pPr>
      <w:r w:rsidRPr="0088149F">
        <w:t>Text should be visible from 2 meters.</w:t>
      </w:r>
    </w:p>
    <w:p w14:paraId="38A29760" w14:textId="77777777" w:rsidR="005F259F" w:rsidRPr="0088149F" w:rsidRDefault="005F259F" w:rsidP="005F259F">
      <w:pPr>
        <w:pStyle w:val="doclist"/>
        <w:numPr>
          <w:ilvl w:val="2"/>
          <w:numId w:val="5"/>
        </w:numPr>
        <w:tabs>
          <w:tab w:val="clear" w:pos="2160"/>
        </w:tabs>
      </w:pPr>
      <w:r w:rsidRPr="0088149F">
        <w:t>Color scheme should be used which is clearly visible.</w:t>
      </w:r>
    </w:p>
    <w:p w14:paraId="50960189"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5C5BF6F" w14:textId="77777777" w:rsidR="005F259F" w:rsidRPr="0088149F" w:rsidRDefault="005F259F" w:rsidP="005F259F">
      <w:pPr>
        <w:pStyle w:val="doclist"/>
        <w:numPr>
          <w:ilvl w:val="0"/>
          <w:numId w:val="19"/>
        </w:numPr>
      </w:pPr>
      <w:r w:rsidRPr="0088149F">
        <w:t>Languages used is java.</w:t>
      </w:r>
    </w:p>
    <w:p w14:paraId="2E4DD6EC" w14:textId="77777777" w:rsidR="005F259F" w:rsidRPr="0088149F" w:rsidRDefault="005F259F" w:rsidP="005F259F">
      <w:pPr>
        <w:pStyle w:val="doclist"/>
        <w:numPr>
          <w:ilvl w:val="0"/>
          <w:numId w:val="19"/>
        </w:numPr>
      </w:pPr>
      <w:r w:rsidRPr="0088149F">
        <w:t>Software used to design interface is netbeans, Gui Swing.</w:t>
      </w:r>
    </w:p>
    <w:p w14:paraId="7B3AEE27" w14:textId="77777777" w:rsidR="005F259F" w:rsidRPr="0088149F" w:rsidRDefault="005F259F" w:rsidP="005F259F">
      <w:pPr>
        <w:pStyle w:val="doclist"/>
        <w:numPr>
          <w:ilvl w:val="0"/>
          <w:numId w:val="19"/>
        </w:numPr>
      </w:pPr>
      <w:r w:rsidRPr="0088149F">
        <w:t>Mouse and keyboard are required.</w:t>
      </w:r>
    </w:p>
    <w:p w14:paraId="1ECF46E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10DEF13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53D7BB44" w14:textId="77777777" w:rsidR="005F259F" w:rsidRPr="0088149F" w:rsidRDefault="005F259F" w:rsidP="005F259F">
      <w:pPr>
        <w:pStyle w:val="doclist"/>
        <w:ind w:left="720"/>
      </w:pPr>
      <w:r w:rsidRPr="0088149F">
        <w:t>- What are the tax law variations?</w:t>
      </w:r>
    </w:p>
    <w:p w14:paraId="16381113" w14:textId="77777777" w:rsidR="005F259F" w:rsidRPr="0088149F" w:rsidRDefault="005F259F" w:rsidP="005F259F">
      <w:pPr>
        <w:pStyle w:val="doclist"/>
        <w:ind w:left="720"/>
      </w:pPr>
      <w:r w:rsidRPr="0088149F">
        <w:t>- Explore the remote service recovery issue.</w:t>
      </w:r>
    </w:p>
    <w:p w14:paraId="7FF3B28E" w14:textId="77777777" w:rsidR="005F259F" w:rsidRPr="0088149F" w:rsidRDefault="005F259F" w:rsidP="005F259F">
      <w:pPr>
        <w:pStyle w:val="doclist"/>
        <w:ind w:left="720"/>
      </w:pPr>
      <w:r w:rsidRPr="0088149F">
        <w:t>- What customization is needed for different businesses?</w:t>
      </w:r>
    </w:p>
    <w:p w14:paraId="4315FBAE" w14:textId="77777777" w:rsidR="005F259F" w:rsidRPr="0088149F" w:rsidRDefault="005F259F" w:rsidP="005F259F">
      <w:pPr>
        <w:pStyle w:val="doclist"/>
        <w:ind w:left="720"/>
      </w:pPr>
      <w:r w:rsidRPr="0088149F">
        <w:t>- Must a cashier take their cash drawer when they log out?</w:t>
      </w:r>
    </w:p>
    <w:p w14:paraId="3D65130F" w14:textId="77777777" w:rsidR="005F259F" w:rsidRPr="0088149F" w:rsidRDefault="005F259F" w:rsidP="005F259F">
      <w:pPr>
        <w:pStyle w:val="doclist"/>
      </w:pPr>
      <w:r w:rsidRPr="0088149F">
        <w:t>- Can the customer directly use the card reader, or does the cashier have to do it?</w:t>
      </w:r>
    </w:p>
    <w:p w14:paraId="6998FFE9" w14:textId="77777777" w:rsidR="005F259F" w:rsidRPr="00EB5352" w:rsidRDefault="005F259F" w:rsidP="005F259F"/>
    <w:p w14:paraId="2D9E8934" w14:textId="77777777" w:rsidR="005F259F" w:rsidRDefault="005F259F" w:rsidP="005F259F">
      <w:pPr>
        <w:pStyle w:val="Heading3"/>
      </w:pPr>
      <w:bookmarkStart w:id="74" w:name="_Toc108456885"/>
      <w:r>
        <w:lastRenderedPageBreak/>
        <w:t>Sabahat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2E47C09" w14:textId="77777777" w:rsidTr="00C97698">
        <w:trPr>
          <w:tblHeader/>
          <w:tblCellSpacing w:w="0" w:type="dxa"/>
        </w:trPr>
        <w:tc>
          <w:tcPr>
            <w:tcW w:w="0" w:type="auto"/>
            <w:tcBorders>
              <w:top w:val="nil"/>
              <w:left w:val="nil"/>
              <w:bottom w:val="nil"/>
              <w:right w:val="nil"/>
            </w:tcBorders>
            <w:vAlign w:val="center"/>
            <w:hideMark/>
          </w:tcPr>
          <w:p w14:paraId="36025786" w14:textId="77777777" w:rsidR="005F259F" w:rsidRDefault="005F259F" w:rsidP="00C97698">
            <w:pPr>
              <w:pStyle w:val="Heading4"/>
            </w:pPr>
            <w:bookmarkStart w:id="75" w:name="_Toc108456886"/>
            <w:r>
              <w:t>Use Case UC1: purchased order</w:t>
            </w:r>
            <w:bookmarkEnd w:id="75"/>
          </w:p>
        </w:tc>
      </w:tr>
      <w:tr w:rsidR="005F259F" w14:paraId="31122CA6" w14:textId="77777777" w:rsidTr="00C97698">
        <w:trPr>
          <w:tblHeader/>
          <w:tblCellSpacing w:w="0" w:type="dxa"/>
        </w:trPr>
        <w:tc>
          <w:tcPr>
            <w:tcW w:w="0" w:type="auto"/>
            <w:hideMark/>
          </w:tcPr>
          <w:p w14:paraId="62771C44" w14:textId="77777777" w:rsidR="005F259F" w:rsidRDefault="005F259F" w:rsidP="00C97698">
            <w:pPr>
              <w:pStyle w:val="doctext"/>
            </w:pPr>
            <w:r w:rsidRPr="00250591">
              <w:rPr>
                <w:rStyle w:val="docemphstrong"/>
                <w:b/>
                <w:bCs/>
              </w:rPr>
              <w:t>Scope</w:t>
            </w:r>
            <w:r>
              <w:t>: cosmetic management system</w:t>
            </w:r>
          </w:p>
          <w:p w14:paraId="0E8442FC" w14:textId="77777777" w:rsidR="005F259F" w:rsidRDefault="005F259F" w:rsidP="00C97698">
            <w:pPr>
              <w:pStyle w:val="doctext"/>
            </w:pPr>
            <w:r w:rsidRPr="00250591">
              <w:rPr>
                <w:rStyle w:val="docemphstrong"/>
                <w:b/>
                <w:bCs/>
              </w:rPr>
              <w:t>Level</w:t>
            </w:r>
            <w:r>
              <w:t>: user goal</w:t>
            </w:r>
          </w:p>
          <w:p w14:paraId="030A6EB4"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245A8DC" w14:textId="77777777" w:rsidR="005F259F" w:rsidRDefault="005F259F" w:rsidP="00C97698">
            <w:pPr>
              <w:pStyle w:val="doctext"/>
            </w:pPr>
            <w:r w:rsidRPr="00250591">
              <w:rPr>
                <w:rStyle w:val="docemphstrong"/>
                <w:b/>
                <w:bCs/>
              </w:rPr>
              <w:t>Stakeholders and Interests</w:t>
            </w:r>
            <w:r>
              <w:t>:</w:t>
            </w:r>
          </w:p>
          <w:p w14:paraId="056BE5FB"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17628170" w14:textId="77777777" w:rsidR="005F259F" w:rsidRDefault="005F259F" w:rsidP="00C97698">
            <w:pPr>
              <w:spacing w:after="240"/>
              <w:ind w:left="720"/>
            </w:pPr>
            <w:r>
              <w:rPr>
                <w:rStyle w:val="docemphroman"/>
              </w:rPr>
              <w:t>shopkeeper:</w:t>
            </w:r>
            <w:r>
              <w:rPr>
                <w:rStyle w:val="doctext1"/>
              </w:rPr>
              <w:t xml:space="preserve"> Wants sales commissions updated.</w:t>
            </w:r>
          </w:p>
          <w:p w14:paraId="390C6275" w14:textId="77777777" w:rsidR="005F259F" w:rsidRDefault="005F259F" w:rsidP="00C9769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2B29E1E5"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00CBDB4C"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27A8A291" w14:textId="77777777" w:rsidR="005F259F" w:rsidRDefault="005F259F" w:rsidP="00C97698">
            <w:pPr>
              <w:pStyle w:val="doctext"/>
              <w:rPr>
                <w:rStyle w:val="docemphstrong"/>
              </w:rPr>
            </w:pPr>
            <w:r w:rsidRPr="00250591">
              <w:rPr>
                <w:rStyle w:val="docemphstrong"/>
                <w:b/>
                <w:bCs/>
              </w:rPr>
              <w:t>Preconditions</w:t>
            </w:r>
            <w:r>
              <w:rPr>
                <w:rStyle w:val="docemphstrong"/>
              </w:rPr>
              <w:t>:</w:t>
            </w:r>
          </w:p>
          <w:p w14:paraId="0B7151BF" w14:textId="77777777" w:rsidR="005F259F" w:rsidRDefault="005F259F" w:rsidP="00C97698">
            <w:pPr>
              <w:pStyle w:val="doctext"/>
              <w:numPr>
                <w:ilvl w:val="0"/>
                <w:numId w:val="33"/>
              </w:numPr>
            </w:pPr>
            <w:r>
              <w:t>Cashier is identified and authenticated.</w:t>
            </w:r>
          </w:p>
          <w:p w14:paraId="1559CCCA" w14:textId="77777777" w:rsidR="005F259F" w:rsidRDefault="005F259F" w:rsidP="00C97698">
            <w:pPr>
              <w:pStyle w:val="doctext"/>
              <w:numPr>
                <w:ilvl w:val="0"/>
                <w:numId w:val="33"/>
              </w:numPr>
            </w:pPr>
            <w:r>
              <w:t>Check the availability of stock</w:t>
            </w:r>
          </w:p>
        </w:tc>
      </w:tr>
    </w:tbl>
    <w:p w14:paraId="2147B489" w14:textId="77777777" w:rsidR="005F259F" w:rsidRDefault="005F259F" w:rsidP="005F259F">
      <w:r w:rsidRPr="00250591">
        <w:rPr>
          <w:rStyle w:val="docemphstrong"/>
          <w:b/>
          <w:bCs/>
        </w:rPr>
        <w:t>Success Guarantee</w:t>
      </w:r>
      <w:r>
        <w:rPr>
          <w:rStyle w:val="docemphstrong"/>
        </w:rPr>
        <w:t xml:space="preserve"> (or Postconditions):</w:t>
      </w:r>
      <w:r>
        <w:t xml:space="preserve"> </w:t>
      </w:r>
    </w:p>
    <w:p w14:paraId="56E5ADE5" w14:textId="77777777" w:rsidR="005F259F" w:rsidRDefault="005F259F" w:rsidP="005F259F">
      <w:r>
        <w:t>User successfully purchased the order. Sale is saved. Successful payment. Commissions recorded. Receipt is generated. Payment authorization approvals are recorded.</w:t>
      </w:r>
    </w:p>
    <w:p w14:paraId="444CFC47"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5876F5ED" w14:textId="77777777" w:rsidR="005F259F" w:rsidRPr="00254501" w:rsidRDefault="005F259F" w:rsidP="005F259F">
      <w:pPr>
        <w:pStyle w:val="doctext"/>
        <w:numPr>
          <w:ilvl w:val="0"/>
          <w:numId w:val="34"/>
        </w:numPr>
      </w:pPr>
      <w:r w:rsidRPr="001E102C">
        <w:t xml:space="preserve">Customer goes to the CMS to </w:t>
      </w:r>
      <w:r>
        <w:t>purchase order</w:t>
      </w:r>
    </w:p>
    <w:p w14:paraId="66C55F89" w14:textId="77777777" w:rsidR="005F259F" w:rsidRDefault="005F259F" w:rsidP="005F259F">
      <w:pPr>
        <w:pStyle w:val="ListParagraph"/>
        <w:numPr>
          <w:ilvl w:val="0"/>
          <w:numId w:val="34"/>
        </w:numPr>
        <w:spacing w:after="160" w:line="259" w:lineRule="auto"/>
      </w:pPr>
      <w:r>
        <w:t>User wants to purchase the order</w:t>
      </w:r>
    </w:p>
    <w:p w14:paraId="3CEEEDD3" w14:textId="77777777" w:rsidR="005F259F" w:rsidRDefault="005F259F" w:rsidP="005F259F">
      <w:pPr>
        <w:pStyle w:val="ListParagraph"/>
        <w:numPr>
          <w:ilvl w:val="0"/>
          <w:numId w:val="34"/>
        </w:numPr>
        <w:spacing w:after="160" w:line="259" w:lineRule="auto"/>
      </w:pPr>
      <w:r>
        <w:t>System shows the list of products to the user</w:t>
      </w:r>
    </w:p>
    <w:p w14:paraId="35269670" w14:textId="77777777" w:rsidR="005F259F" w:rsidRDefault="005F259F" w:rsidP="005F259F">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46617E9" w14:textId="77777777" w:rsidR="005F259F" w:rsidRDefault="005F259F" w:rsidP="005F259F">
      <w:pPr>
        <w:pStyle w:val="ListParagraph"/>
        <w:numPr>
          <w:ilvl w:val="0"/>
          <w:numId w:val="34"/>
        </w:numPr>
        <w:spacing w:after="160" w:line="259" w:lineRule="auto"/>
      </w:pPr>
      <w:r>
        <w:t>The user select product which he or she wants to purchased</w:t>
      </w:r>
    </w:p>
    <w:p w14:paraId="7BB01B95" w14:textId="77777777" w:rsidR="005F259F" w:rsidRDefault="005F259F" w:rsidP="005F259F">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2E1F3072" w14:textId="77777777" w:rsidR="005F259F" w:rsidRDefault="005F259F" w:rsidP="005F259F">
      <w:pPr>
        <w:pStyle w:val="ListParagraph"/>
        <w:numPr>
          <w:ilvl w:val="0"/>
          <w:numId w:val="34"/>
        </w:numPr>
        <w:spacing w:after="160" w:line="259" w:lineRule="auto"/>
      </w:pPr>
      <w:r>
        <w:t>The user confirms that he or she wants to purchase the order</w:t>
      </w:r>
    </w:p>
    <w:p w14:paraId="7D924F11" w14:textId="77777777" w:rsidR="005F259F" w:rsidRDefault="005F259F" w:rsidP="005F259F">
      <w:pPr>
        <w:pStyle w:val="ListParagraph"/>
        <w:numPr>
          <w:ilvl w:val="0"/>
          <w:numId w:val="34"/>
        </w:numPr>
        <w:spacing w:after="160" w:line="259" w:lineRule="auto"/>
      </w:pPr>
      <w:r>
        <w:lastRenderedPageBreak/>
        <w:t>System verify the order and allow user to purchased order</w:t>
      </w:r>
    </w:p>
    <w:p w14:paraId="70F02E38" w14:textId="77777777" w:rsidR="005F259F" w:rsidRPr="00250591" w:rsidRDefault="005F259F" w:rsidP="005F259F">
      <w:pPr>
        <w:pStyle w:val="doctext"/>
        <w:rPr>
          <w:b/>
          <w:bCs/>
        </w:rPr>
      </w:pPr>
    </w:p>
    <w:p w14:paraId="4929FBAD" w14:textId="77777777" w:rsidR="005F259F" w:rsidRPr="00250591" w:rsidRDefault="005F259F" w:rsidP="005F259F">
      <w:pPr>
        <w:pStyle w:val="doctext"/>
        <w:rPr>
          <w:b/>
          <w:bCs/>
        </w:rPr>
      </w:pPr>
      <w:r w:rsidRPr="00250591">
        <w:rPr>
          <w:rStyle w:val="docemphstrong"/>
          <w:b/>
          <w:bCs/>
        </w:rPr>
        <w:t>Extensions (or Alternative Flows):</w:t>
      </w:r>
    </w:p>
    <w:p w14:paraId="6AA8F3E3" w14:textId="77777777" w:rsidR="005F259F" w:rsidRDefault="005F259F" w:rsidP="005F259F">
      <w:pPr>
        <w:pStyle w:val="doclist"/>
      </w:pPr>
      <w:r>
        <w:t>*a. At any time, Manager will manage all the details of system</w:t>
      </w:r>
    </w:p>
    <w:p w14:paraId="6EA135B6" w14:textId="77777777" w:rsidR="005F259F" w:rsidRDefault="005F259F" w:rsidP="005F259F">
      <w:pPr>
        <w:pStyle w:val="doclist"/>
      </w:pPr>
      <w:r>
        <w:t>*b. At any time, System fails:</w:t>
      </w:r>
    </w:p>
    <w:p w14:paraId="399676B0" w14:textId="77777777" w:rsidR="005F259F" w:rsidRDefault="005F259F" w:rsidP="005F259F">
      <w:pPr>
        <w:pStyle w:val="doclist"/>
      </w:pPr>
      <w:r>
        <w:t>To support recovery and correct accounting, ensure all transaction sensitive state and events can be recovered from any step of the scenario.</w:t>
      </w:r>
    </w:p>
    <w:p w14:paraId="5C54033F" w14:textId="77777777" w:rsidR="005F259F" w:rsidRDefault="005F259F" w:rsidP="005F259F">
      <w:pPr>
        <w:pStyle w:val="doclist"/>
        <w:numPr>
          <w:ilvl w:val="0"/>
          <w:numId w:val="4"/>
        </w:numPr>
      </w:pPr>
      <w:r>
        <w:t>manager restarts System, logs in, and requests recovery of all data</w:t>
      </w:r>
    </w:p>
    <w:p w14:paraId="1E0D6267" w14:textId="77777777" w:rsidR="005F259F" w:rsidRDefault="005F259F" w:rsidP="005F259F">
      <w:pPr>
        <w:pStyle w:val="doclist"/>
        <w:numPr>
          <w:ilvl w:val="0"/>
          <w:numId w:val="4"/>
        </w:numPr>
      </w:pPr>
      <w:r>
        <w:t>System recover all the information</w:t>
      </w:r>
    </w:p>
    <w:p w14:paraId="0284CD15" w14:textId="77777777" w:rsidR="005F259F" w:rsidRDefault="005F259F" w:rsidP="005F259F">
      <w:pPr>
        <w:pStyle w:val="doclist"/>
        <w:ind w:left="720"/>
      </w:pPr>
      <w:r>
        <w:t>2a. System detects anomalies preventing recovery:</w:t>
      </w:r>
    </w:p>
    <w:p w14:paraId="3BBC52EE" w14:textId="77777777" w:rsidR="005F259F" w:rsidRDefault="005F259F" w:rsidP="005F259F">
      <w:pPr>
        <w:pStyle w:val="doclist"/>
        <w:numPr>
          <w:ilvl w:val="1"/>
          <w:numId w:val="4"/>
        </w:numPr>
      </w:pPr>
      <w:r>
        <w:t>System signals error to the manager, records the error, and enters a clean state</w:t>
      </w:r>
    </w:p>
    <w:p w14:paraId="42C6460F" w14:textId="77777777" w:rsidR="005F259F" w:rsidRDefault="005F259F" w:rsidP="005F259F">
      <w:pPr>
        <w:pStyle w:val="doclist"/>
        <w:numPr>
          <w:ilvl w:val="1"/>
          <w:numId w:val="4"/>
        </w:numPr>
      </w:pPr>
      <w:r>
        <w:t>Manager starts a new sale.</w:t>
      </w:r>
    </w:p>
    <w:p w14:paraId="4B7A96DF" w14:textId="77777777" w:rsidR="005F259F" w:rsidRDefault="005F259F" w:rsidP="005F259F">
      <w:pPr>
        <w:pStyle w:val="doclist"/>
      </w:pPr>
      <w:r>
        <w:t>1a. Customer or Manager indicate to resume a suspended sale.</w:t>
      </w:r>
    </w:p>
    <w:p w14:paraId="38FAD8A8" w14:textId="77777777" w:rsidR="005F259F" w:rsidRDefault="005F259F" w:rsidP="005F259F">
      <w:pPr>
        <w:pStyle w:val="doclist"/>
        <w:numPr>
          <w:ilvl w:val="0"/>
          <w:numId w:val="5"/>
        </w:numPr>
      </w:pPr>
      <w:r>
        <w:t>Cashier performs resume operation, and enters the ID to retrieve the sale.</w:t>
      </w:r>
    </w:p>
    <w:p w14:paraId="0A56713D" w14:textId="77777777" w:rsidR="005F259F" w:rsidRDefault="005F259F" w:rsidP="005F259F">
      <w:pPr>
        <w:pStyle w:val="doclist"/>
        <w:numPr>
          <w:ilvl w:val="0"/>
          <w:numId w:val="5"/>
        </w:numPr>
      </w:pPr>
      <w:r>
        <w:t>System displays the state of the resumed sale, with subtotal.</w:t>
      </w:r>
    </w:p>
    <w:p w14:paraId="3142DA39" w14:textId="77777777" w:rsidR="005F259F" w:rsidRDefault="005F259F" w:rsidP="005F259F">
      <w:pPr>
        <w:pStyle w:val="doclist"/>
        <w:ind w:left="720"/>
      </w:pPr>
      <w:r>
        <w:t>2a. Sale not found.</w:t>
      </w:r>
    </w:p>
    <w:p w14:paraId="6CBA84DC" w14:textId="77777777" w:rsidR="005F259F" w:rsidRDefault="005F259F" w:rsidP="005F259F">
      <w:pPr>
        <w:pStyle w:val="doclist"/>
        <w:numPr>
          <w:ilvl w:val="1"/>
          <w:numId w:val="5"/>
        </w:numPr>
      </w:pPr>
      <w:r>
        <w:t>System signals error to the manager</w:t>
      </w:r>
    </w:p>
    <w:p w14:paraId="4A87E90D" w14:textId="77777777" w:rsidR="005F259F" w:rsidRDefault="005F259F" w:rsidP="005F259F">
      <w:pPr>
        <w:pStyle w:val="doclist"/>
        <w:numPr>
          <w:ilvl w:val="1"/>
          <w:numId w:val="5"/>
        </w:numPr>
      </w:pPr>
      <w:r>
        <w:t>manager probably starts new sale and re-enters all items.</w:t>
      </w:r>
    </w:p>
    <w:p w14:paraId="5B047EBF" w14:textId="77777777" w:rsidR="005F259F" w:rsidRDefault="005F259F" w:rsidP="005F259F">
      <w:pPr>
        <w:pStyle w:val="doclist"/>
        <w:numPr>
          <w:ilvl w:val="1"/>
          <w:numId w:val="5"/>
        </w:numPr>
      </w:pPr>
      <w:r>
        <w:t>Manager continues with sale (probably entering more items or handling payment).</w:t>
      </w:r>
    </w:p>
    <w:p w14:paraId="567F5C39" w14:textId="77777777" w:rsidR="005F259F" w:rsidRDefault="005F259F" w:rsidP="005F259F">
      <w:pPr>
        <w:pStyle w:val="doclist"/>
      </w:pPr>
      <w:r>
        <w:t>2a. customer successfully purchased the order</w:t>
      </w:r>
    </w:p>
    <w:p w14:paraId="6F01D3B1" w14:textId="77777777" w:rsidR="005F259F" w:rsidRDefault="005F259F" w:rsidP="005F259F">
      <w:pPr>
        <w:pStyle w:val="doclist"/>
        <w:numPr>
          <w:ilvl w:val="0"/>
          <w:numId w:val="37"/>
        </w:numPr>
      </w:pPr>
      <w:r>
        <w:t>If the customer successfully purchased the order system request for payment method</w:t>
      </w:r>
    </w:p>
    <w:p w14:paraId="3423171A" w14:textId="77777777" w:rsidR="005F259F" w:rsidRDefault="005F259F" w:rsidP="005F259F">
      <w:pPr>
        <w:pStyle w:val="doclist"/>
      </w:pPr>
      <w:r>
        <w:t>2b. customer fails to purchased the order</w:t>
      </w:r>
    </w:p>
    <w:p w14:paraId="413A0634" w14:textId="77777777" w:rsidR="005F259F" w:rsidRDefault="005F259F" w:rsidP="005F259F">
      <w:pPr>
        <w:pStyle w:val="doclist"/>
        <w:numPr>
          <w:ilvl w:val="0"/>
          <w:numId w:val="37"/>
        </w:numPr>
      </w:pPr>
      <w:r>
        <w:t xml:space="preserve">If the customer fails to purchased the order system show message to customers that items is not available </w:t>
      </w:r>
    </w:p>
    <w:p w14:paraId="6A0CD6D9" w14:textId="77777777" w:rsidR="005F259F" w:rsidRPr="00C3288D" w:rsidRDefault="005F259F" w:rsidP="005F259F">
      <w:pPr>
        <w:pStyle w:val="doctext"/>
        <w:rPr>
          <w:b/>
          <w:bCs/>
        </w:rPr>
      </w:pPr>
      <w:r w:rsidRPr="00250591">
        <w:rPr>
          <w:rStyle w:val="docemphstrong"/>
          <w:b/>
          <w:bCs/>
        </w:rPr>
        <w:t>Special Requirements:</w:t>
      </w:r>
    </w:p>
    <w:p w14:paraId="099B3A7F" w14:textId="77777777" w:rsidR="005F259F" w:rsidRDefault="005F259F" w:rsidP="005F259F">
      <w:pPr>
        <w:pStyle w:val="doclist"/>
        <w:ind w:left="720"/>
      </w:pPr>
      <w:r>
        <w:t>. Text must be visible from 1 meter.</w:t>
      </w:r>
    </w:p>
    <w:p w14:paraId="231FD0B0" w14:textId="77777777" w:rsidR="005F259F" w:rsidRDefault="005F259F" w:rsidP="005F259F">
      <w:pPr>
        <w:pStyle w:val="doclist"/>
        <w:ind w:left="720"/>
      </w:pPr>
      <w:r>
        <w:t>- user authorization response within 30 seconds 90% of the time.</w:t>
      </w:r>
    </w:p>
    <w:p w14:paraId="1695AC68" w14:textId="77777777" w:rsidR="005F259F" w:rsidRDefault="005F259F" w:rsidP="005F259F">
      <w:pPr>
        <w:pStyle w:val="doclist"/>
        <w:ind w:left="720"/>
      </w:pPr>
      <w:r>
        <w:lastRenderedPageBreak/>
        <w:t>- system fails then recover immediately</w:t>
      </w:r>
    </w:p>
    <w:p w14:paraId="0703DBAA" w14:textId="77777777" w:rsidR="005F259F" w:rsidRDefault="005F259F" w:rsidP="005F259F">
      <w:pPr>
        <w:pStyle w:val="doclist"/>
        <w:ind w:left="720"/>
      </w:pPr>
      <w:r>
        <w:t>- Language internationalization on the text displayed.</w:t>
      </w:r>
    </w:p>
    <w:p w14:paraId="3A0EBFFB" w14:textId="77777777" w:rsidR="005F259F" w:rsidRDefault="005F259F" w:rsidP="005F259F">
      <w:pPr>
        <w:pStyle w:val="doclist"/>
        <w:ind w:left="720"/>
      </w:pPr>
      <w:r>
        <w:t>-use color theme that is easily visible</w:t>
      </w:r>
    </w:p>
    <w:p w14:paraId="62E7D500" w14:textId="77777777" w:rsidR="005F259F" w:rsidRDefault="005F259F" w:rsidP="005F259F">
      <w:pPr>
        <w:pStyle w:val="doclist"/>
        <w:ind w:left="720"/>
      </w:pPr>
      <w:r>
        <w:t>- Id and password must required to registered the account</w:t>
      </w:r>
    </w:p>
    <w:p w14:paraId="72E35283" w14:textId="77777777" w:rsidR="005F259F" w:rsidRDefault="005F259F" w:rsidP="005F259F">
      <w:pPr>
        <w:pStyle w:val="doclist"/>
        <w:ind w:left="720"/>
      </w:pPr>
      <w:r>
        <w:t>-Use at least one capital letter in login</w:t>
      </w:r>
    </w:p>
    <w:p w14:paraId="15E172EA" w14:textId="77777777" w:rsidR="005F259F" w:rsidRDefault="005F259F" w:rsidP="005F259F">
      <w:pPr>
        <w:pStyle w:val="doclist"/>
        <w:ind w:left="720"/>
      </w:pPr>
      <w:r>
        <w:t>-Password shows as a hidden digits.</w:t>
      </w:r>
    </w:p>
    <w:p w14:paraId="05023049" w14:textId="77777777" w:rsidR="005F259F" w:rsidRDefault="005F259F" w:rsidP="005F259F">
      <w:pPr>
        <w:pStyle w:val="doclist"/>
        <w:ind w:left="720"/>
      </w:pPr>
      <w:r>
        <w:t>-If wrong entry at id or password use red bar below the text</w:t>
      </w:r>
    </w:p>
    <w:p w14:paraId="4003199D" w14:textId="77777777" w:rsidR="005F259F" w:rsidRPr="001C0198" w:rsidRDefault="005F259F" w:rsidP="005F259F">
      <w:pPr>
        <w:pStyle w:val="ListParagraph"/>
        <w:spacing w:after="160" w:line="259" w:lineRule="auto"/>
      </w:pPr>
    </w:p>
    <w:p w14:paraId="51FA859C"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12E488E4" w14:textId="77777777" w:rsidR="005F259F" w:rsidRDefault="005F259F" w:rsidP="005F259F">
      <w:pPr>
        <w:pStyle w:val="doclist"/>
        <w:numPr>
          <w:ilvl w:val="0"/>
          <w:numId w:val="35"/>
        </w:numPr>
      </w:pPr>
      <w:r>
        <w:t>Manager entering an authorization code via the keyboard.</w:t>
      </w:r>
    </w:p>
    <w:p w14:paraId="646456C9" w14:textId="77777777" w:rsidR="005F259F" w:rsidRDefault="005F259F" w:rsidP="005F259F">
      <w:pPr>
        <w:pStyle w:val="doclist"/>
        <w:numPr>
          <w:ilvl w:val="0"/>
          <w:numId w:val="35"/>
        </w:numPr>
      </w:pPr>
      <w:r>
        <w:t>Item identifier entered by bar code laser scanner (if bar code is present) or keyboard.</w:t>
      </w:r>
    </w:p>
    <w:p w14:paraId="7862538E" w14:textId="77777777" w:rsidR="005F259F" w:rsidRDefault="005F259F" w:rsidP="005F259F">
      <w:pPr>
        <w:pStyle w:val="doclist"/>
        <w:numPr>
          <w:ilvl w:val="0"/>
          <w:numId w:val="35"/>
        </w:numPr>
      </w:pPr>
      <w:r>
        <w:t>Item identifier may be any UPC, EAN, JAN, or SKU coding scheme.</w:t>
      </w:r>
    </w:p>
    <w:p w14:paraId="6F2C560F" w14:textId="77777777" w:rsidR="005F259F" w:rsidRDefault="005F259F" w:rsidP="005F259F">
      <w:pPr>
        <w:pStyle w:val="doclist"/>
        <w:numPr>
          <w:ilvl w:val="0"/>
          <w:numId w:val="35"/>
        </w:numPr>
      </w:pPr>
      <w:r>
        <w:t>Credit account information entered by card reader or keyboard.</w:t>
      </w:r>
    </w:p>
    <w:p w14:paraId="12EE77CF" w14:textId="77777777" w:rsidR="005F259F" w:rsidRDefault="005F259F" w:rsidP="005F259F">
      <w:pPr>
        <w:pStyle w:val="doclist"/>
        <w:numPr>
          <w:ilvl w:val="0"/>
          <w:numId w:val="35"/>
        </w:numPr>
      </w:pPr>
      <w:r>
        <w:t>Credit payment signature captured on paper receipt</w:t>
      </w:r>
    </w:p>
    <w:p w14:paraId="61770B80" w14:textId="77777777" w:rsidR="005F259F" w:rsidRDefault="005F259F" w:rsidP="005F259F">
      <w:pPr>
        <w:pStyle w:val="doclist"/>
        <w:numPr>
          <w:ilvl w:val="0"/>
          <w:numId w:val="35"/>
        </w:numPr>
      </w:pPr>
      <w:r>
        <w:t>Use java language</w:t>
      </w:r>
    </w:p>
    <w:p w14:paraId="2F011C65" w14:textId="77777777" w:rsidR="005F259F" w:rsidRDefault="005F259F" w:rsidP="005F259F">
      <w:pPr>
        <w:pStyle w:val="doclist"/>
        <w:numPr>
          <w:ilvl w:val="0"/>
          <w:numId w:val="35"/>
        </w:numPr>
      </w:pPr>
      <w:r>
        <w:t>Design use cases in NetBeans software using GUI swing</w:t>
      </w:r>
    </w:p>
    <w:p w14:paraId="58AB21F0" w14:textId="77777777" w:rsidR="005F259F" w:rsidRDefault="005F259F" w:rsidP="005F259F">
      <w:pPr>
        <w:pStyle w:val="doctext"/>
        <w:ind w:left="720"/>
      </w:pPr>
      <w:r>
        <w:rPr>
          <w:rStyle w:val="docemphstrong"/>
        </w:rPr>
        <w:t>Frequency of Occurrence:</w:t>
      </w:r>
      <w:r>
        <w:t xml:space="preserve"> Could be nearly continuous.</w:t>
      </w:r>
    </w:p>
    <w:p w14:paraId="3841C67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4E676147" w14:textId="77777777" w:rsidR="005F259F" w:rsidRDefault="005F259F" w:rsidP="005F259F">
      <w:pPr>
        <w:pStyle w:val="doctext"/>
        <w:numPr>
          <w:ilvl w:val="0"/>
          <w:numId w:val="36"/>
        </w:numPr>
      </w:pPr>
      <w:r w:rsidRPr="00444876">
        <w:t>Unprofessional design</w:t>
      </w:r>
      <w:r>
        <w:t xml:space="preserve"> of software</w:t>
      </w:r>
    </w:p>
    <w:p w14:paraId="6F0BB469" w14:textId="77777777" w:rsidR="005F259F" w:rsidRDefault="005F259F" w:rsidP="005F259F">
      <w:pPr>
        <w:pStyle w:val="doctext"/>
        <w:numPr>
          <w:ilvl w:val="0"/>
          <w:numId w:val="36"/>
        </w:numPr>
      </w:pPr>
      <w:r>
        <w:t>Login failures</w:t>
      </w:r>
    </w:p>
    <w:p w14:paraId="2F151542" w14:textId="77777777" w:rsidR="005F259F" w:rsidRDefault="005F259F" w:rsidP="005F259F">
      <w:pPr>
        <w:pStyle w:val="doctext"/>
        <w:numPr>
          <w:ilvl w:val="0"/>
          <w:numId w:val="36"/>
        </w:numPr>
      </w:pPr>
      <w:r>
        <w:t>No category suggestions, photos or prices on sales events</w:t>
      </w:r>
    </w:p>
    <w:p w14:paraId="56DD5B38" w14:textId="77777777" w:rsidR="005F259F" w:rsidRDefault="005F259F" w:rsidP="005F259F">
      <w:pPr>
        <w:pStyle w:val="doctext"/>
        <w:numPr>
          <w:ilvl w:val="0"/>
          <w:numId w:val="36"/>
        </w:numPr>
      </w:pPr>
      <w:r>
        <w:t>Bad user experience</w:t>
      </w:r>
    </w:p>
    <w:p w14:paraId="05014FCF" w14:textId="77777777" w:rsidR="005F259F" w:rsidRDefault="005F259F" w:rsidP="005F259F">
      <w:pPr>
        <w:pStyle w:val="doctext"/>
        <w:numPr>
          <w:ilvl w:val="0"/>
          <w:numId w:val="36"/>
        </w:numPr>
      </w:pPr>
      <w:r>
        <w:t>Lack of personalization</w:t>
      </w:r>
    </w:p>
    <w:p w14:paraId="1E5F7139" w14:textId="77777777" w:rsidR="005F259F" w:rsidRDefault="005F259F" w:rsidP="005F259F">
      <w:pPr>
        <w:pStyle w:val="doctext"/>
        <w:numPr>
          <w:ilvl w:val="0"/>
          <w:numId w:val="36"/>
        </w:numPr>
      </w:pPr>
      <w:r>
        <w:t>Missing or fake products reviews</w:t>
      </w:r>
    </w:p>
    <w:p w14:paraId="4E8753F3" w14:textId="77777777" w:rsidR="005F259F" w:rsidRDefault="005F259F" w:rsidP="005F259F">
      <w:pPr>
        <w:pStyle w:val="doctext"/>
        <w:numPr>
          <w:ilvl w:val="0"/>
          <w:numId w:val="36"/>
        </w:numPr>
      </w:pPr>
      <w:r>
        <w:t>Missing products information</w:t>
      </w:r>
    </w:p>
    <w:p w14:paraId="38AC6C9E" w14:textId="77777777" w:rsidR="005F259F" w:rsidRDefault="005F259F" w:rsidP="005F259F">
      <w:pPr>
        <w:pStyle w:val="doctext"/>
        <w:numPr>
          <w:ilvl w:val="0"/>
          <w:numId w:val="36"/>
        </w:numPr>
      </w:pPr>
      <w:r>
        <w:t>Too complex check-out process</w:t>
      </w:r>
    </w:p>
    <w:p w14:paraId="49CFACFC" w14:textId="77777777" w:rsidR="005F259F" w:rsidRDefault="005F259F" w:rsidP="005F259F">
      <w:pPr>
        <w:pStyle w:val="doctext"/>
        <w:numPr>
          <w:ilvl w:val="0"/>
          <w:numId w:val="36"/>
        </w:numPr>
      </w:pPr>
      <w:r>
        <w:t>Payment failures</w:t>
      </w:r>
    </w:p>
    <w:p w14:paraId="3F2C133E" w14:textId="77777777" w:rsidR="005F259F" w:rsidRDefault="005F259F" w:rsidP="005F259F">
      <w:pPr>
        <w:pStyle w:val="doctext"/>
        <w:numPr>
          <w:ilvl w:val="0"/>
          <w:numId w:val="36"/>
        </w:numPr>
      </w:pPr>
      <w:r>
        <w:t>Lack of security and privacy leak</w:t>
      </w:r>
    </w:p>
    <w:p w14:paraId="18EB073E"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80661E9" w14:textId="77777777" w:rsidTr="00C97698">
        <w:trPr>
          <w:tblHeader/>
          <w:tblCellSpacing w:w="0" w:type="dxa"/>
        </w:trPr>
        <w:tc>
          <w:tcPr>
            <w:tcW w:w="0" w:type="auto"/>
            <w:tcBorders>
              <w:top w:val="nil"/>
              <w:left w:val="nil"/>
              <w:bottom w:val="nil"/>
              <w:right w:val="nil"/>
            </w:tcBorders>
            <w:vAlign w:val="center"/>
            <w:hideMark/>
          </w:tcPr>
          <w:p w14:paraId="0B81A793" w14:textId="77777777" w:rsidR="005F259F" w:rsidRDefault="005F259F" w:rsidP="00C97698">
            <w:pPr>
              <w:pStyle w:val="Heading4"/>
            </w:pPr>
            <w:bookmarkStart w:id="76" w:name="_Toc108456887"/>
            <w:r>
              <w:lastRenderedPageBreak/>
              <w:t>Use Case UC2: RETURN ITEM</w:t>
            </w:r>
            <w:bookmarkEnd w:id="76"/>
          </w:p>
        </w:tc>
      </w:tr>
      <w:tr w:rsidR="005F259F" w14:paraId="18999DED" w14:textId="77777777" w:rsidTr="00C97698">
        <w:trPr>
          <w:tblHeader/>
          <w:tblCellSpacing w:w="0" w:type="dxa"/>
        </w:trPr>
        <w:tc>
          <w:tcPr>
            <w:tcW w:w="0" w:type="auto"/>
            <w:hideMark/>
          </w:tcPr>
          <w:p w14:paraId="77E6E143" w14:textId="77777777" w:rsidR="005F259F" w:rsidRDefault="005F259F" w:rsidP="00C97698">
            <w:pPr>
              <w:pStyle w:val="doctext"/>
            </w:pPr>
            <w:r w:rsidRPr="00250591">
              <w:rPr>
                <w:rStyle w:val="docemphstrong"/>
                <w:b/>
                <w:bCs/>
              </w:rPr>
              <w:t>Scope</w:t>
            </w:r>
            <w:r>
              <w:t>: cosmetic shop management</w:t>
            </w:r>
          </w:p>
          <w:p w14:paraId="6F5CBB54" w14:textId="77777777" w:rsidR="005F259F" w:rsidRDefault="005F259F" w:rsidP="00C97698">
            <w:pPr>
              <w:pStyle w:val="doctext"/>
            </w:pPr>
            <w:r w:rsidRPr="00250591">
              <w:rPr>
                <w:rStyle w:val="docemphstrong"/>
                <w:b/>
                <w:bCs/>
              </w:rPr>
              <w:t>Level</w:t>
            </w:r>
            <w:r>
              <w:t>: user level</w:t>
            </w:r>
          </w:p>
          <w:p w14:paraId="538B663F"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5DE6BE9" w14:textId="77777777" w:rsidR="005F259F" w:rsidRDefault="005F259F" w:rsidP="00C97698">
            <w:pPr>
              <w:pStyle w:val="doctext"/>
            </w:pPr>
            <w:r w:rsidRPr="00250591">
              <w:rPr>
                <w:rStyle w:val="docemphstrong"/>
                <w:b/>
                <w:bCs/>
              </w:rPr>
              <w:t>Stakeholders and Interests</w:t>
            </w:r>
            <w:r>
              <w:t>:</w:t>
            </w:r>
          </w:p>
          <w:p w14:paraId="60DE8822"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54196CE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6E747B2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05A4F304"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240B9953" w14:textId="77777777" w:rsidR="005F259F" w:rsidRDefault="005F259F" w:rsidP="00C97698">
            <w:pPr>
              <w:pStyle w:val="doctext"/>
              <w:ind w:left="720"/>
            </w:pPr>
            <w:r w:rsidRPr="00250591">
              <w:rPr>
                <w:rStyle w:val="docemphstrong"/>
                <w:b/>
                <w:bCs/>
              </w:rPr>
              <w:t>Preconditions</w:t>
            </w:r>
            <w:r>
              <w:rPr>
                <w:rStyle w:val="docemphstrong"/>
              </w:rPr>
              <w:t>:</w:t>
            </w:r>
            <w:r>
              <w:t xml:space="preserve"> </w:t>
            </w:r>
          </w:p>
          <w:p w14:paraId="6C05D9D2" w14:textId="77777777" w:rsidR="005F259F" w:rsidRDefault="005F259F" w:rsidP="00C97698">
            <w:pPr>
              <w:pStyle w:val="doctext"/>
              <w:numPr>
                <w:ilvl w:val="0"/>
                <w:numId w:val="38"/>
              </w:numPr>
            </w:pPr>
            <w:r>
              <w:t>Customer is identified and authenticated.</w:t>
            </w:r>
          </w:p>
          <w:p w14:paraId="378230DF" w14:textId="77777777" w:rsidR="005F259F" w:rsidRDefault="005F259F" w:rsidP="00C97698">
            <w:pPr>
              <w:pStyle w:val="doctext"/>
              <w:numPr>
                <w:ilvl w:val="0"/>
                <w:numId w:val="38"/>
              </w:numPr>
            </w:pPr>
            <w:r>
              <w:t>Customer return item if deadline of returning item is not pass</w:t>
            </w:r>
          </w:p>
        </w:tc>
      </w:tr>
    </w:tbl>
    <w:p w14:paraId="584C4871" w14:textId="77777777" w:rsidR="005F259F" w:rsidRDefault="005F259F" w:rsidP="005F259F">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0183EB8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CEE35D0" w14:textId="77777777" w:rsidR="005F259F" w:rsidRPr="00254501" w:rsidRDefault="005F259F" w:rsidP="005F259F">
      <w:pPr>
        <w:pStyle w:val="doctext"/>
        <w:numPr>
          <w:ilvl w:val="0"/>
          <w:numId w:val="39"/>
        </w:numPr>
      </w:pPr>
      <w:r w:rsidRPr="001E102C">
        <w:t xml:space="preserve">Customer goes to the CMS to </w:t>
      </w:r>
      <w:r>
        <w:t>return item</w:t>
      </w:r>
    </w:p>
    <w:p w14:paraId="19933BC4" w14:textId="77777777" w:rsidR="005F259F" w:rsidRDefault="005F259F" w:rsidP="005F259F">
      <w:pPr>
        <w:pStyle w:val="doclist"/>
        <w:numPr>
          <w:ilvl w:val="0"/>
          <w:numId w:val="39"/>
        </w:numPr>
      </w:pPr>
      <w:r>
        <w:t>Customer wants to return the item</w:t>
      </w:r>
    </w:p>
    <w:p w14:paraId="40688CEB" w14:textId="77777777" w:rsidR="005F259F" w:rsidRDefault="005F259F" w:rsidP="005F259F">
      <w:pPr>
        <w:pStyle w:val="doclist"/>
        <w:numPr>
          <w:ilvl w:val="0"/>
          <w:numId w:val="39"/>
        </w:numPr>
      </w:pPr>
      <w:r>
        <w:t>Customer asks the system to return item</w:t>
      </w:r>
    </w:p>
    <w:p w14:paraId="05F2EE7D" w14:textId="77777777" w:rsidR="005F259F" w:rsidRDefault="005F259F" w:rsidP="005F259F">
      <w:pPr>
        <w:pStyle w:val="ListParagraph"/>
        <w:numPr>
          <w:ilvl w:val="0"/>
          <w:numId w:val="39"/>
        </w:numPr>
        <w:spacing w:after="160" w:line="256" w:lineRule="auto"/>
      </w:pPr>
      <w:r>
        <w:t>System check that the return item is OK or not</w:t>
      </w:r>
    </w:p>
    <w:p w14:paraId="53B3E017" w14:textId="77777777" w:rsidR="005F259F" w:rsidRDefault="005F259F" w:rsidP="005F259F">
      <w:pPr>
        <w:pStyle w:val="ListParagraph"/>
        <w:numPr>
          <w:ilvl w:val="0"/>
          <w:numId w:val="39"/>
        </w:numPr>
        <w:spacing w:after="160" w:line="256" w:lineRule="auto"/>
      </w:pPr>
      <w:r>
        <w:t>System set the deadline for returning orders if the deadline pass send SORRY message to customer</w:t>
      </w:r>
    </w:p>
    <w:p w14:paraId="36A8B26A" w14:textId="77777777" w:rsidR="005F259F" w:rsidRDefault="005F259F" w:rsidP="005F259F">
      <w:pPr>
        <w:pStyle w:val="ListParagraph"/>
        <w:numPr>
          <w:ilvl w:val="0"/>
          <w:numId w:val="39"/>
        </w:numPr>
        <w:spacing w:after="160" w:line="256" w:lineRule="auto"/>
      </w:pPr>
      <w:r>
        <w:t>If the deadline is not pass system allows to the customer to return the order</w:t>
      </w:r>
    </w:p>
    <w:p w14:paraId="00D1611B" w14:textId="77777777" w:rsidR="005F259F" w:rsidRDefault="005F259F" w:rsidP="005F259F">
      <w:pPr>
        <w:pStyle w:val="ListParagraph"/>
        <w:numPr>
          <w:ilvl w:val="0"/>
          <w:numId w:val="39"/>
        </w:numPr>
        <w:spacing w:after="160" w:line="256" w:lineRule="auto"/>
      </w:pPr>
      <w:r>
        <w:t>Customer request to system to return payment of returned item</w:t>
      </w:r>
    </w:p>
    <w:p w14:paraId="7B86FF0E" w14:textId="77777777" w:rsidR="005F259F" w:rsidRPr="006F1DF0" w:rsidRDefault="005F259F" w:rsidP="005F259F">
      <w:pPr>
        <w:pStyle w:val="ListParagraph"/>
        <w:numPr>
          <w:ilvl w:val="0"/>
          <w:numId w:val="39"/>
        </w:numPr>
        <w:spacing w:after="160" w:line="256" w:lineRule="auto"/>
      </w:pPr>
      <w:r w:rsidRPr="006F1DF0">
        <w:t>System return the payment to the customer of return product</w:t>
      </w:r>
    </w:p>
    <w:p w14:paraId="04F3A969" w14:textId="77777777" w:rsidR="005F259F" w:rsidRDefault="005F259F" w:rsidP="005F259F">
      <w:pPr>
        <w:pStyle w:val="doctext"/>
        <w:rPr>
          <w:rStyle w:val="docemphstrong"/>
          <w:b/>
          <w:bCs/>
        </w:rPr>
      </w:pPr>
      <w:r w:rsidRPr="006F1DF0">
        <w:rPr>
          <w:rStyle w:val="docemphstrong"/>
          <w:b/>
          <w:bCs/>
        </w:rPr>
        <w:lastRenderedPageBreak/>
        <w:t>Extensions (or Alternative Flows):</w:t>
      </w:r>
    </w:p>
    <w:p w14:paraId="12B6E0C3" w14:textId="77777777" w:rsidR="005F259F" w:rsidRDefault="005F259F" w:rsidP="005F259F">
      <w:pPr>
        <w:pStyle w:val="doclist"/>
      </w:pPr>
      <w:r>
        <w:t>*a. At any time, Manager will manage all the details of system</w:t>
      </w:r>
    </w:p>
    <w:p w14:paraId="0CD9547C" w14:textId="77777777" w:rsidR="005F259F" w:rsidRDefault="005F259F" w:rsidP="005F259F">
      <w:pPr>
        <w:pStyle w:val="doclist"/>
      </w:pPr>
      <w:r>
        <w:t>*b. At any time, System fails:</w:t>
      </w:r>
    </w:p>
    <w:p w14:paraId="088AE301" w14:textId="77777777" w:rsidR="005F259F" w:rsidRDefault="005F259F" w:rsidP="005F259F">
      <w:pPr>
        <w:pStyle w:val="doclist"/>
      </w:pPr>
      <w:r>
        <w:t>To support recovery and correct accounting, ensure all transaction sensitive state and events can be recovered from any step of the scenario.</w:t>
      </w:r>
    </w:p>
    <w:p w14:paraId="53335B8E" w14:textId="77777777" w:rsidR="005F259F" w:rsidRDefault="005F259F" w:rsidP="005F259F">
      <w:pPr>
        <w:pStyle w:val="doclist"/>
        <w:numPr>
          <w:ilvl w:val="0"/>
          <w:numId w:val="4"/>
        </w:numPr>
      </w:pPr>
      <w:r>
        <w:t>manager restarts System, logs in, and requests recovery of all data</w:t>
      </w:r>
    </w:p>
    <w:p w14:paraId="744C2748" w14:textId="77777777" w:rsidR="005F259F" w:rsidRDefault="005F259F" w:rsidP="005F259F">
      <w:pPr>
        <w:pStyle w:val="doclist"/>
        <w:numPr>
          <w:ilvl w:val="0"/>
          <w:numId w:val="4"/>
        </w:numPr>
      </w:pPr>
      <w:r>
        <w:t>System recover all the information</w:t>
      </w:r>
    </w:p>
    <w:p w14:paraId="288BE70D" w14:textId="77777777" w:rsidR="005F259F" w:rsidRDefault="005F259F" w:rsidP="005F259F">
      <w:pPr>
        <w:pStyle w:val="doclist"/>
        <w:ind w:left="720"/>
      </w:pPr>
      <w:r>
        <w:t>2a. System detects anomalies preventing recovery:</w:t>
      </w:r>
    </w:p>
    <w:p w14:paraId="1A2B94CC" w14:textId="77777777" w:rsidR="005F259F" w:rsidRDefault="005F259F" w:rsidP="005F259F">
      <w:pPr>
        <w:pStyle w:val="doclist"/>
        <w:numPr>
          <w:ilvl w:val="1"/>
          <w:numId w:val="4"/>
        </w:numPr>
      </w:pPr>
      <w:r>
        <w:t>System signals error to the manager, records the error, and enters a clean state</w:t>
      </w:r>
    </w:p>
    <w:p w14:paraId="14F81CFF" w14:textId="77777777" w:rsidR="005F259F" w:rsidRDefault="005F259F" w:rsidP="005F259F">
      <w:pPr>
        <w:pStyle w:val="doclist"/>
        <w:numPr>
          <w:ilvl w:val="1"/>
          <w:numId w:val="4"/>
        </w:numPr>
      </w:pPr>
      <w:r>
        <w:t>Manager starts a new sale.</w:t>
      </w:r>
    </w:p>
    <w:p w14:paraId="0D7D0FAC" w14:textId="77777777" w:rsidR="005F259F" w:rsidRDefault="005F259F" w:rsidP="005F259F">
      <w:pPr>
        <w:pStyle w:val="doclist"/>
      </w:pPr>
      <w:r>
        <w:t>1a. Customer or Manager indicate to resume a suspended sale.</w:t>
      </w:r>
    </w:p>
    <w:p w14:paraId="11CEF355" w14:textId="77777777" w:rsidR="005F259F" w:rsidRDefault="005F259F" w:rsidP="005F259F">
      <w:pPr>
        <w:pStyle w:val="doclist"/>
        <w:numPr>
          <w:ilvl w:val="0"/>
          <w:numId w:val="5"/>
        </w:numPr>
      </w:pPr>
      <w:r>
        <w:t>Cashier performs resume operation, and enters the ID to retrieve the sale.</w:t>
      </w:r>
    </w:p>
    <w:p w14:paraId="4B59C00C" w14:textId="77777777" w:rsidR="005F259F" w:rsidRDefault="005F259F" w:rsidP="005F259F">
      <w:pPr>
        <w:pStyle w:val="doclist"/>
        <w:numPr>
          <w:ilvl w:val="0"/>
          <w:numId w:val="5"/>
        </w:numPr>
      </w:pPr>
      <w:r>
        <w:t>System displays the state of the resumed sale, with subtotal.</w:t>
      </w:r>
    </w:p>
    <w:p w14:paraId="4D2960BA" w14:textId="77777777" w:rsidR="005F259F" w:rsidRDefault="005F259F" w:rsidP="005F259F">
      <w:pPr>
        <w:pStyle w:val="doclist"/>
        <w:ind w:left="720"/>
      </w:pPr>
      <w:r>
        <w:t>2a. Sale not found.</w:t>
      </w:r>
    </w:p>
    <w:p w14:paraId="4770ADA4" w14:textId="77777777" w:rsidR="005F259F" w:rsidRDefault="005F259F" w:rsidP="005F259F">
      <w:pPr>
        <w:pStyle w:val="doclist"/>
        <w:numPr>
          <w:ilvl w:val="1"/>
          <w:numId w:val="5"/>
        </w:numPr>
      </w:pPr>
      <w:r>
        <w:t>System signals error to the manager</w:t>
      </w:r>
    </w:p>
    <w:p w14:paraId="48C23FE6" w14:textId="77777777" w:rsidR="005F259F" w:rsidRDefault="005F259F" w:rsidP="005F259F">
      <w:pPr>
        <w:pStyle w:val="doclist"/>
        <w:numPr>
          <w:ilvl w:val="1"/>
          <w:numId w:val="5"/>
        </w:numPr>
      </w:pPr>
      <w:r>
        <w:t>manager probably starts new sale and re-enters all items.</w:t>
      </w:r>
    </w:p>
    <w:p w14:paraId="5F1A33CB"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0B41D967" w14:textId="77777777" w:rsidR="005F259F" w:rsidRPr="003A3717" w:rsidRDefault="005F259F" w:rsidP="005F259F">
      <w:pPr>
        <w:pStyle w:val="doctext"/>
      </w:pPr>
      <w:r w:rsidRPr="003A3717">
        <w:rPr>
          <w:rStyle w:val="docemphstrong"/>
        </w:rPr>
        <w:t xml:space="preserve">2a. </w:t>
      </w:r>
      <w:r w:rsidRPr="003A3717">
        <w:t>Customer fails to return item</w:t>
      </w:r>
    </w:p>
    <w:p w14:paraId="783DF20C" w14:textId="77777777" w:rsidR="005F259F" w:rsidRPr="006F1DF0" w:rsidRDefault="005F259F" w:rsidP="005F259F">
      <w:pPr>
        <w:pStyle w:val="doctext"/>
        <w:numPr>
          <w:ilvl w:val="0"/>
          <w:numId w:val="40"/>
        </w:numPr>
      </w:pPr>
      <w:r w:rsidRPr="006F1DF0">
        <w:t>System send message to customer that order will not return</w:t>
      </w:r>
    </w:p>
    <w:p w14:paraId="7B7BA7F3" w14:textId="77777777" w:rsidR="005F259F" w:rsidRPr="006F1DF0" w:rsidRDefault="005F259F" w:rsidP="005F259F">
      <w:pPr>
        <w:pStyle w:val="doctext"/>
        <w:numPr>
          <w:ilvl w:val="0"/>
          <w:numId w:val="40"/>
        </w:numPr>
      </w:pPr>
      <w:r w:rsidRPr="006F1DF0">
        <w:t>System send payment back to the customer</w:t>
      </w:r>
    </w:p>
    <w:p w14:paraId="51E6FD34" w14:textId="77777777" w:rsidR="005F259F" w:rsidRPr="003A3717" w:rsidRDefault="005F259F" w:rsidP="005F259F">
      <w:pPr>
        <w:pStyle w:val="doctext"/>
      </w:pPr>
      <w:r w:rsidRPr="003A3717">
        <w:t>2b. Customer successfully returns the item</w:t>
      </w:r>
    </w:p>
    <w:p w14:paraId="258C8B55" w14:textId="77777777" w:rsidR="005F259F" w:rsidRDefault="005F259F" w:rsidP="005F259F">
      <w:pPr>
        <w:pStyle w:val="doctext"/>
        <w:numPr>
          <w:ilvl w:val="0"/>
          <w:numId w:val="41"/>
        </w:numPr>
      </w:pPr>
      <w:r>
        <w:t>System allow the customer to return item</w:t>
      </w:r>
    </w:p>
    <w:p w14:paraId="1BCA14BF" w14:textId="77777777" w:rsidR="005F259F" w:rsidRPr="006F1DF0" w:rsidRDefault="005F259F" w:rsidP="005F259F">
      <w:pPr>
        <w:pStyle w:val="doctext"/>
        <w:numPr>
          <w:ilvl w:val="0"/>
          <w:numId w:val="41"/>
        </w:numPr>
      </w:pPr>
      <w:r>
        <w:t>System ask for the payment process</w:t>
      </w:r>
    </w:p>
    <w:p w14:paraId="328AA733" w14:textId="77777777" w:rsidR="005F259F" w:rsidRPr="007C6479" w:rsidRDefault="005F259F" w:rsidP="005F259F">
      <w:pPr>
        <w:pStyle w:val="doctext"/>
        <w:ind w:left="720"/>
        <w:rPr>
          <w:b/>
          <w:bCs/>
        </w:rPr>
      </w:pPr>
    </w:p>
    <w:p w14:paraId="0C3D11C4" w14:textId="77777777" w:rsidR="005F259F" w:rsidRDefault="005F259F" w:rsidP="005F259F">
      <w:pPr>
        <w:pStyle w:val="doctext"/>
        <w:rPr>
          <w:rStyle w:val="docemphstrong"/>
        </w:rPr>
      </w:pPr>
    </w:p>
    <w:p w14:paraId="1DDF558F" w14:textId="77777777" w:rsidR="005F259F" w:rsidRPr="00941E2A" w:rsidRDefault="005F259F" w:rsidP="005F259F">
      <w:pPr>
        <w:pStyle w:val="doctext"/>
      </w:pPr>
    </w:p>
    <w:p w14:paraId="1BE2221F" w14:textId="77777777" w:rsidR="005F259F" w:rsidRDefault="005F259F" w:rsidP="005F259F">
      <w:pPr>
        <w:pStyle w:val="doctext"/>
        <w:rPr>
          <w:rStyle w:val="docemphstrong"/>
          <w:b/>
          <w:bCs/>
        </w:rPr>
      </w:pPr>
      <w:r w:rsidRPr="00250591">
        <w:rPr>
          <w:rStyle w:val="docemphstrong"/>
          <w:b/>
          <w:bCs/>
        </w:rPr>
        <w:t>Special Requirements:</w:t>
      </w:r>
    </w:p>
    <w:p w14:paraId="4D43CA90" w14:textId="77777777" w:rsidR="005F259F" w:rsidRDefault="005F259F" w:rsidP="005F259F">
      <w:pPr>
        <w:pStyle w:val="doclist"/>
        <w:ind w:left="720"/>
      </w:pPr>
      <w:r>
        <w:lastRenderedPageBreak/>
        <w:t>. Text must be visible from 1 meter.</w:t>
      </w:r>
    </w:p>
    <w:p w14:paraId="3CBEE535" w14:textId="77777777" w:rsidR="005F259F" w:rsidRDefault="005F259F" w:rsidP="005F259F">
      <w:pPr>
        <w:pStyle w:val="doclist"/>
        <w:ind w:left="720"/>
      </w:pPr>
      <w:r>
        <w:t>- user authorization response within 30 seconds 90% of the time.</w:t>
      </w:r>
    </w:p>
    <w:p w14:paraId="026BF581" w14:textId="77777777" w:rsidR="005F259F" w:rsidRDefault="005F259F" w:rsidP="005F259F">
      <w:pPr>
        <w:pStyle w:val="doclist"/>
        <w:ind w:left="720"/>
      </w:pPr>
      <w:r>
        <w:t>- system fails then recover immediately</w:t>
      </w:r>
    </w:p>
    <w:p w14:paraId="02B601C6" w14:textId="77777777" w:rsidR="005F259F" w:rsidRDefault="005F259F" w:rsidP="005F259F">
      <w:pPr>
        <w:pStyle w:val="doclist"/>
        <w:ind w:left="720"/>
      </w:pPr>
      <w:r>
        <w:t>- Language internationalization on the text displayed.</w:t>
      </w:r>
    </w:p>
    <w:p w14:paraId="1B6ECD58" w14:textId="77777777" w:rsidR="005F259F" w:rsidRDefault="005F259F" w:rsidP="005F259F">
      <w:pPr>
        <w:pStyle w:val="doclist"/>
        <w:ind w:left="720"/>
      </w:pPr>
      <w:r>
        <w:t>-use color theme that is easily visible</w:t>
      </w:r>
    </w:p>
    <w:p w14:paraId="04C86D3A" w14:textId="77777777" w:rsidR="005F259F" w:rsidRDefault="005F259F" w:rsidP="005F259F">
      <w:pPr>
        <w:pStyle w:val="doclist"/>
        <w:ind w:left="720"/>
      </w:pPr>
      <w:r>
        <w:t>- id and password must required to registered the account</w:t>
      </w:r>
    </w:p>
    <w:p w14:paraId="1813081D" w14:textId="77777777" w:rsidR="005F259F" w:rsidRDefault="005F259F" w:rsidP="005F259F">
      <w:pPr>
        <w:pStyle w:val="doclist"/>
        <w:ind w:left="720"/>
      </w:pPr>
      <w:r>
        <w:t>-Use atleast one capital letter in login</w:t>
      </w:r>
    </w:p>
    <w:p w14:paraId="2D2B034C" w14:textId="77777777" w:rsidR="005F259F" w:rsidRDefault="005F259F" w:rsidP="005F259F">
      <w:pPr>
        <w:pStyle w:val="doclist"/>
        <w:ind w:left="720"/>
      </w:pPr>
      <w:r>
        <w:t>-Password shows as a hidden digits</w:t>
      </w:r>
    </w:p>
    <w:p w14:paraId="662A4E61" w14:textId="77777777" w:rsidR="005F259F" w:rsidRDefault="005F259F" w:rsidP="005F259F">
      <w:pPr>
        <w:pStyle w:val="doclist"/>
        <w:ind w:left="720"/>
      </w:pPr>
      <w:r>
        <w:t>-If wrong entry at id or password use red bar below the text</w:t>
      </w:r>
    </w:p>
    <w:p w14:paraId="000DBBEE" w14:textId="77777777" w:rsidR="005F259F" w:rsidRDefault="005F259F" w:rsidP="005F259F">
      <w:pPr>
        <w:pStyle w:val="doctext"/>
        <w:rPr>
          <w:rStyle w:val="docemphstrong"/>
          <w:b/>
          <w:bCs/>
        </w:rPr>
      </w:pPr>
    </w:p>
    <w:p w14:paraId="29EF4106"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9E596C" w14:textId="77777777" w:rsidR="005F259F" w:rsidRDefault="005F259F" w:rsidP="005F259F">
      <w:pPr>
        <w:pStyle w:val="doclist"/>
        <w:numPr>
          <w:ilvl w:val="0"/>
          <w:numId w:val="35"/>
        </w:numPr>
      </w:pPr>
      <w:r>
        <w:t>Manager entering an authorization code via the keyboard.</w:t>
      </w:r>
    </w:p>
    <w:p w14:paraId="07D96E56" w14:textId="77777777" w:rsidR="005F259F" w:rsidRDefault="005F259F" w:rsidP="005F259F">
      <w:pPr>
        <w:pStyle w:val="doclist"/>
        <w:numPr>
          <w:ilvl w:val="0"/>
          <w:numId w:val="35"/>
        </w:numPr>
      </w:pPr>
      <w:r>
        <w:t>Item identifier entered by bar code laser scanner (if bar code is present) or keyboard.</w:t>
      </w:r>
    </w:p>
    <w:p w14:paraId="3B6A9483" w14:textId="77777777" w:rsidR="005F259F" w:rsidRDefault="005F259F" w:rsidP="005F259F">
      <w:pPr>
        <w:pStyle w:val="doclist"/>
        <w:numPr>
          <w:ilvl w:val="0"/>
          <w:numId w:val="35"/>
        </w:numPr>
      </w:pPr>
      <w:r>
        <w:t>Item identifier may be any UPC, EAN, JAN, or SKU coding scheme.</w:t>
      </w:r>
    </w:p>
    <w:p w14:paraId="02D03312" w14:textId="77777777" w:rsidR="005F259F" w:rsidRDefault="005F259F" w:rsidP="005F259F">
      <w:pPr>
        <w:pStyle w:val="doclist"/>
        <w:numPr>
          <w:ilvl w:val="0"/>
          <w:numId w:val="35"/>
        </w:numPr>
      </w:pPr>
      <w:r>
        <w:t>Credit account information entered by card reader or keyboard.</w:t>
      </w:r>
    </w:p>
    <w:p w14:paraId="0843E5FA" w14:textId="77777777" w:rsidR="005F259F" w:rsidRDefault="005F259F" w:rsidP="005F259F">
      <w:pPr>
        <w:pStyle w:val="doclist"/>
        <w:numPr>
          <w:ilvl w:val="0"/>
          <w:numId w:val="35"/>
        </w:numPr>
      </w:pPr>
      <w:r>
        <w:t>Credit payment signature captured on paper receipt</w:t>
      </w:r>
    </w:p>
    <w:p w14:paraId="2FDA5049" w14:textId="77777777" w:rsidR="005F259F" w:rsidRDefault="005F259F" w:rsidP="005F259F">
      <w:pPr>
        <w:pStyle w:val="doclist"/>
        <w:numPr>
          <w:ilvl w:val="0"/>
          <w:numId w:val="35"/>
        </w:numPr>
      </w:pPr>
      <w:r>
        <w:t>Use java language</w:t>
      </w:r>
    </w:p>
    <w:p w14:paraId="6546CE49" w14:textId="77777777" w:rsidR="005F259F" w:rsidRDefault="005F259F" w:rsidP="005F259F">
      <w:pPr>
        <w:pStyle w:val="doclist"/>
        <w:numPr>
          <w:ilvl w:val="0"/>
          <w:numId w:val="35"/>
        </w:numPr>
      </w:pPr>
      <w:r>
        <w:t>Design use cases in NetBeans software using GUI swing</w:t>
      </w:r>
    </w:p>
    <w:p w14:paraId="6864A5F0" w14:textId="77777777" w:rsidR="005F259F" w:rsidRDefault="005F259F" w:rsidP="005F259F">
      <w:pPr>
        <w:pStyle w:val="doctext"/>
      </w:pPr>
      <w:r>
        <w:rPr>
          <w:rStyle w:val="docemphstrong"/>
        </w:rPr>
        <w:t>Frequency of Occurrence:</w:t>
      </w:r>
      <w:r>
        <w:t xml:space="preserve"> Could be nearly continuous.</w:t>
      </w:r>
    </w:p>
    <w:p w14:paraId="783EE16B"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F5AC208" w14:textId="77777777" w:rsidR="005F259F" w:rsidRDefault="005F259F" w:rsidP="005F259F">
      <w:pPr>
        <w:pStyle w:val="doctext"/>
        <w:numPr>
          <w:ilvl w:val="0"/>
          <w:numId w:val="36"/>
        </w:numPr>
      </w:pPr>
      <w:r w:rsidRPr="00444876">
        <w:t>Unprofessional design</w:t>
      </w:r>
      <w:r>
        <w:t xml:space="preserve"> of software</w:t>
      </w:r>
    </w:p>
    <w:p w14:paraId="77D25FA1" w14:textId="77777777" w:rsidR="005F259F" w:rsidRDefault="005F259F" w:rsidP="005F259F">
      <w:pPr>
        <w:pStyle w:val="doctext"/>
        <w:numPr>
          <w:ilvl w:val="0"/>
          <w:numId w:val="36"/>
        </w:numPr>
      </w:pPr>
      <w:r>
        <w:t>Login failures</w:t>
      </w:r>
    </w:p>
    <w:p w14:paraId="5CABA291" w14:textId="77777777" w:rsidR="005F259F" w:rsidRDefault="005F259F" w:rsidP="005F259F">
      <w:pPr>
        <w:pStyle w:val="doctext"/>
        <w:numPr>
          <w:ilvl w:val="0"/>
          <w:numId w:val="36"/>
        </w:numPr>
      </w:pPr>
      <w:r>
        <w:t>No category suggestions, photos or prices on sales events</w:t>
      </w:r>
    </w:p>
    <w:p w14:paraId="3F8870EA" w14:textId="77777777" w:rsidR="005F259F" w:rsidRDefault="005F259F" w:rsidP="005F259F">
      <w:pPr>
        <w:pStyle w:val="doctext"/>
        <w:numPr>
          <w:ilvl w:val="0"/>
          <w:numId w:val="36"/>
        </w:numPr>
      </w:pPr>
      <w:r>
        <w:t>Bad user experience</w:t>
      </w:r>
    </w:p>
    <w:p w14:paraId="70608B7C" w14:textId="77777777" w:rsidR="005F259F" w:rsidRDefault="005F259F" w:rsidP="005F259F">
      <w:pPr>
        <w:pStyle w:val="doctext"/>
        <w:numPr>
          <w:ilvl w:val="0"/>
          <w:numId w:val="36"/>
        </w:numPr>
      </w:pPr>
      <w:r>
        <w:t>Lack of personalization</w:t>
      </w:r>
    </w:p>
    <w:p w14:paraId="42D40304" w14:textId="77777777" w:rsidR="005F259F" w:rsidRDefault="005F259F" w:rsidP="005F259F">
      <w:pPr>
        <w:pStyle w:val="doctext"/>
        <w:numPr>
          <w:ilvl w:val="0"/>
          <w:numId w:val="36"/>
        </w:numPr>
      </w:pPr>
      <w:r>
        <w:t>Missing or fake products reviews</w:t>
      </w:r>
    </w:p>
    <w:p w14:paraId="5A848ABE" w14:textId="77777777" w:rsidR="005F259F" w:rsidRDefault="005F259F" w:rsidP="005F259F">
      <w:pPr>
        <w:pStyle w:val="doctext"/>
        <w:numPr>
          <w:ilvl w:val="0"/>
          <w:numId w:val="36"/>
        </w:numPr>
      </w:pPr>
      <w:r>
        <w:t>Missing products information</w:t>
      </w:r>
    </w:p>
    <w:p w14:paraId="29CB7025" w14:textId="77777777" w:rsidR="005F259F" w:rsidRDefault="005F259F" w:rsidP="005F259F">
      <w:pPr>
        <w:pStyle w:val="doctext"/>
        <w:numPr>
          <w:ilvl w:val="0"/>
          <w:numId w:val="36"/>
        </w:numPr>
      </w:pPr>
      <w:r>
        <w:t>Too complex check-out process</w:t>
      </w:r>
    </w:p>
    <w:p w14:paraId="7C99FC1A" w14:textId="77777777" w:rsidR="005F259F" w:rsidRDefault="005F259F" w:rsidP="005F259F">
      <w:pPr>
        <w:pStyle w:val="doctext"/>
        <w:numPr>
          <w:ilvl w:val="0"/>
          <w:numId w:val="36"/>
        </w:numPr>
      </w:pPr>
      <w:r>
        <w:t>Payment failures</w:t>
      </w:r>
    </w:p>
    <w:p w14:paraId="3A696848" w14:textId="77777777" w:rsidR="005F259F" w:rsidRDefault="005F259F" w:rsidP="005F259F">
      <w:pPr>
        <w:pStyle w:val="doctext"/>
        <w:numPr>
          <w:ilvl w:val="0"/>
          <w:numId w:val="36"/>
        </w:numPr>
      </w:pPr>
      <w:r>
        <w:t>Lack of security and privacy leak</w:t>
      </w:r>
    </w:p>
    <w:p w14:paraId="78D26F4A"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F21CE6E" w14:textId="77777777" w:rsidTr="00C97698">
        <w:trPr>
          <w:tblHeader/>
          <w:tblCellSpacing w:w="0" w:type="dxa"/>
        </w:trPr>
        <w:tc>
          <w:tcPr>
            <w:tcW w:w="0" w:type="auto"/>
            <w:tcBorders>
              <w:top w:val="nil"/>
              <w:left w:val="nil"/>
              <w:bottom w:val="nil"/>
              <w:right w:val="nil"/>
            </w:tcBorders>
            <w:vAlign w:val="center"/>
            <w:hideMark/>
          </w:tcPr>
          <w:p w14:paraId="3C04619E" w14:textId="77777777" w:rsidR="005F259F" w:rsidRDefault="005F259F" w:rsidP="00C97698">
            <w:pPr>
              <w:pStyle w:val="Heading4"/>
            </w:pPr>
            <w:bookmarkStart w:id="77" w:name="_Toc108456888"/>
            <w:r>
              <w:lastRenderedPageBreak/>
              <w:t>Use Case UC1: Add to Cart</w:t>
            </w:r>
            <w:bookmarkEnd w:id="77"/>
          </w:p>
        </w:tc>
      </w:tr>
      <w:tr w:rsidR="005F259F" w14:paraId="6291C702" w14:textId="77777777" w:rsidTr="00C97698">
        <w:trPr>
          <w:tblHeader/>
          <w:tblCellSpacing w:w="0" w:type="dxa"/>
        </w:trPr>
        <w:tc>
          <w:tcPr>
            <w:tcW w:w="0" w:type="auto"/>
            <w:hideMark/>
          </w:tcPr>
          <w:p w14:paraId="1EF9183F" w14:textId="77777777" w:rsidR="005F259F" w:rsidRDefault="005F259F" w:rsidP="00C97698">
            <w:pPr>
              <w:pStyle w:val="doctext"/>
            </w:pPr>
            <w:r w:rsidRPr="00250591">
              <w:rPr>
                <w:rStyle w:val="docemphstrong"/>
                <w:b/>
                <w:bCs/>
              </w:rPr>
              <w:t>Scope</w:t>
            </w:r>
            <w:r>
              <w:t>: cosmetic management system</w:t>
            </w:r>
          </w:p>
          <w:p w14:paraId="5523EAE6" w14:textId="77777777" w:rsidR="005F259F" w:rsidRDefault="005F259F" w:rsidP="00C97698">
            <w:pPr>
              <w:pStyle w:val="doctext"/>
            </w:pPr>
            <w:r w:rsidRPr="00250591">
              <w:rPr>
                <w:rStyle w:val="docemphstrong"/>
                <w:b/>
                <w:bCs/>
              </w:rPr>
              <w:t>Level</w:t>
            </w:r>
            <w:r>
              <w:t>: user goal</w:t>
            </w:r>
          </w:p>
          <w:p w14:paraId="5DF7545E"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46C79AE" w14:textId="77777777" w:rsidR="005F259F" w:rsidRDefault="005F259F" w:rsidP="00C97698">
            <w:pPr>
              <w:pStyle w:val="doctext"/>
            </w:pPr>
            <w:r w:rsidRPr="00250591">
              <w:rPr>
                <w:rStyle w:val="docemphstrong"/>
                <w:b/>
                <w:bCs/>
              </w:rPr>
              <w:t>Stakeholders and Interests</w:t>
            </w:r>
            <w:r>
              <w:t>:</w:t>
            </w:r>
          </w:p>
          <w:p w14:paraId="0084F8C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0847D75D"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471DB6B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59F69A9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6494DBB5"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3DBD9495" w14:textId="77777777" w:rsidR="005F259F" w:rsidRDefault="005F259F" w:rsidP="00C97698">
            <w:pPr>
              <w:pStyle w:val="doctext"/>
            </w:pPr>
            <w:r w:rsidRPr="00250591">
              <w:rPr>
                <w:rStyle w:val="docemphstrong"/>
                <w:b/>
                <w:bCs/>
              </w:rPr>
              <w:t>Preconditions</w:t>
            </w:r>
            <w:r>
              <w:rPr>
                <w:rStyle w:val="docemphstrong"/>
              </w:rPr>
              <w:t>:</w:t>
            </w:r>
            <w:r>
              <w:t xml:space="preserve"> </w:t>
            </w:r>
          </w:p>
          <w:p w14:paraId="2CF9EC33" w14:textId="77777777" w:rsidR="005F259F" w:rsidRDefault="005F259F" w:rsidP="00C97698">
            <w:pPr>
              <w:pStyle w:val="doctext"/>
              <w:numPr>
                <w:ilvl w:val="0"/>
                <w:numId w:val="42"/>
              </w:numPr>
            </w:pPr>
            <w:r>
              <w:t>Customer is identified and authenticated.</w:t>
            </w:r>
          </w:p>
          <w:p w14:paraId="0AE732BA" w14:textId="77777777" w:rsidR="005F259F" w:rsidRDefault="005F259F" w:rsidP="00C97698">
            <w:pPr>
              <w:pStyle w:val="doctext"/>
              <w:numPr>
                <w:ilvl w:val="0"/>
                <w:numId w:val="42"/>
              </w:numPr>
            </w:pPr>
            <w:r>
              <w:t>If stock is not available customer is unable to add order to cart</w:t>
            </w:r>
          </w:p>
        </w:tc>
      </w:tr>
    </w:tbl>
    <w:p w14:paraId="0D8C95D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655CDAC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640F7CE" w14:textId="77777777" w:rsidR="005F259F" w:rsidRPr="001E102C" w:rsidRDefault="005F259F" w:rsidP="005F259F">
      <w:pPr>
        <w:pStyle w:val="doctext"/>
        <w:numPr>
          <w:ilvl w:val="0"/>
          <w:numId w:val="43"/>
        </w:numPr>
      </w:pPr>
      <w:r w:rsidRPr="001E102C">
        <w:t>Customer goes to the CMS to add item to cart</w:t>
      </w:r>
    </w:p>
    <w:p w14:paraId="756F5D91" w14:textId="77777777" w:rsidR="005F259F" w:rsidRDefault="005F259F" w:rsidP="005F259F">
      <w:pPr>
        <w:pStyle w:val="doctext"/>
        <w:numPr>
          <w:ilvl w:val="0"/>
          <w:numId w:val="43"/>
        </w:numPr>
      </w:pPr>
      <w:r>
        <w:t>customer wants to add products to cart</w:t>
      </w:r>
    </w:p>
    <w:p w14:paraId="4C658BAC" w14:textId="77777777" w:rsidR="005F259F" w:rsidRDefault="005F259F" w:rsidP="005F259F">
      <w:pPr>
        <w:pStyle w:val="doctext"/>
        <w:numPr>
          <w:ilvl w:val="0"/>
          <w:numId w:val="43"/>
        </w:numPr>
      </w:pPr>
      <w:r>
        <w:t>customer request the system to show items</w:t>
      </w:r>
    </w:p>
    <w:p w14:paraId="6EAC1308" w14:textId="77777777" w:rsidR="005F259F" w:rsidRDefault="005F259F" w:rsidP="005F259F">
      <w:pPr>
        <w:pStyle w:val="doctext"/>
        <w:numPr>
          <w:ilvl w:val="0"/>
          <w:numId w:val="43"/>
        </w:numPr>
      </w:pPr>
      <w:r>
        <w:t>system accept the request of customer and show products to customer</w:t>
      </w:r>
    </w:p>
    <w:p w14:paraId="5A631A08" w14:textId="77777777" w:rsidR="005F259F" w:rsidRDefault="005F259F" w:rsidP="005F259F">
      <w:pPr>
        <w:pStyle w:val="doctext"/>
        <w:numPr>
          <w:ilvl w:val="0"/>
          <w:numId w:val="43"/>
        </w:numPr>
      </w:pPr>
      <w:r>
        <w:t>customer view all the products and choose item</w:t>
      </w:r>
    </w:p>
    <w:p w14:paraId="26EA9620" w14:textId="77777777" w:rsidR="005F259F" w:rsidRDefault="005F259F" w:rsidP="005F259F">
      <w:pPr>
        <w:pStyle w:val="doctext"/>
        <w:numPr>
          <w:ilvl w:val="0"/>
          <w:numId w:val="43"/>
        </w:numPr>
      </w:pPr>
      <w:r>
        <w:t>customer request the system to add chosen item to cart</w:t>
      </w:r>
    </w:p>
    <w:p w14:paraId="108E0EB6" w14:textId="77777777" w:rsidR="005F259F" w:rsidRDefault="005F259F" w:rsidP="005F259F">
      <w:pPr>
        <w:pStyle w:val="doctext"/>
        <w:numPr>
          <w:ilvl w:val="0"/>
          <w:numId w:val="43"/>
        </w:numPr>
      </w:pPr>
      <w:r>
        <w:t>system verify that chosen item available in stock</w:t>
      </w:r>
    </w:p>
    <w:p w14:paraId="34D721BA" w14:textId="77777777" w:rsidR="005F259F" w:rsidRDefault="005F259F" w:rsidP="005F259F">
      <w:pPr>
        <w:pStyle w:val="doctext"/>
        <w:numPr>
          <w:ilvl w:val="0"/>
          <w:numId w:val="43"/>
        </w:numPr>
      </w:pPr>
      <w:r>
        <w:t>after verification system allow customer to add item to cart</w:t>
      </w:r>
    </w:p>
    <w:p w14:paraId="3C35AC98" w14:textId="77777777" w:rsidR="005F259F" w:rsidRDefault="005F259F" w:rsidP="005F259F">
      <w:pPr>
        <w:pStyle w:val="doctext"/>
        <w:numPr>
          <w:ilvl w:val="0"/>
          <w:numId w:val="43"/>
        </w:numPr>
      </w:pPr>
      <w:r>
        <w:t>system also shows the price of items to customer</w:t>
      </w:r>
    </w:p>
    <w:p w14:paraId="722B1CC1" w14:textId="77777777" w:rsidR="005F259F" w:rsidRPr="001E102C" w:rsidRDefault="005F259F" w:rsidP="005F259F">
      <w:pPr>
        <w:pStyle w:val="doctext"/>
        <w:numPr>
          <w:ilvl w:val="0"/>
          <w:numId w:val="43"/>
        </w:numPr>
      </w:pPr>
      <w:r>
        <w:t>customer after payment add item to cart</w:t>
      </w:r>
    </w:p>
    <w:p w14:paraId="7AFB1AA3" w14:textId="77777777" w:rsidR="005F259F" w:rsidRDefault="005F259F" w:rsidP="005F259F">
      <w:pPr>
        <w:pStyle w:val="doctext"/>
        <w:rPr>
          <w:rStyle w:val="docemphstrong"/>
          <w:b/>
          <w:bCs/>
        </w:rPr>
      </w:pPr>
      <w:r w:rsidRPr="00250591">
        <w:rPr>
          <w:rStyle w:val="docemphstrong"/>
          <w:b/>
          <w:bCs/>
        </w:rPr>
        <w:lastRenderedPageBreak/>
        <w:t>Extensions (or Alternative Flows):</w:t>
      </w:r>
    </w:p>
    <w:p w14:paraId="0E39C93E" w14:textId="77777777" w:rsidR="005F259F" w:rsidRDefault="005F259F" w:rsidP="005F259F">
      <w:pPr>
        <w:pStyle w:val="doclist"/>
      </w:pPr>
      <w:r>
        <w:t>*a. At any time, Manager will manage all the details of system</w:t>
      </w:r>
    </w:p>
    <w:p w14:paraId="59EA03E6" w14:textId="77777777" w:rsidR="005F259F" w:rsidRDefault="005F259F" w:rsidP="005F259F">
      <w:pPr>
        <w:pStyle w:val="doclist"/>
      </w:pPr>
      <w:r>
        <w:t>*b. At any time, System fails:</w:t>
      </w:r>
    </w:p>
    <w:p w14:paraId="01A46720" w14:textId="77777777" w:rsidR="005F259F" w:rsidRDefault="005F259F" w:rsidP="005F259F">
      <w:pPr>
        <w:pStyle w:val="doclist"/>
      </w:pPr>
      <w:r>
        <w:t>To support recovery and correct accounting, ensure all transaction sensitive state and events can be recovered from any step of the scenario.</w:t>
      </w:r>
    </w:p>
    <w:p w14:paraId="1B14DE90" w14:textId="77777777" w:rsidR="005F259F" w:rsidRDefault="005F259F" w:rsidP="005F259F">
      <w:pPr>
        <w:pStyle w:val="doclist"/>
        <w:numPr>
          <w:ilvl w:val="0"/>
          <w:numId w:val="4"/>
        </w:numPr>
      </w:pPr>
      <w:r>
        <w:t>manager restarts System, logs in, and requests recovery of all data</w:t>
      </w:r>
    </w:p>
    <w:p w14:paraId="0AAB0D0A" w14:textId="77777777" w:rsidR="005F259F" w:rsidRDefault="005F259F" w:rsidP="005F259F">
      <w:pPr>
        <w:pStyle w:val="doclist"/>
        <w:numPr>
          <w:ilvl w:val="0"/>
          <w:numId w:val="4"/>
        </w:numPr>
      </w:pPr>
      <w:r>
        <w:t>System recover all the information</w:t>
      </w:r>
    </w:p>
    <w:p w14:paraId="5F1FE5A0" w14:textId="77777777" w:rsidR="005F259F" w:rsidRDefault="005F259F" w:rsidP="005F259F">
      <w:pPr>
        <w:pStyle w:val="doclist"/>
        <w:ind w:left="720"/>
      </w:pPr>
      <w:r>
        <w:t>2a. System detects anomalies preventing recovery:</w:t>
      </w:r>
    </w:p>
    <w:p w14:paraId="65B91B07" w14:textId="77777777" w:rsidR="005F259F" w:rsidRDefault="005F259F" w:rsidP="005F259F">
      <w:pPr>
        <w:pStyle w:val="doclist"/>
        <w:numPr>
          <w:ilvl w:val="1"/>
          <w:numId w:val="4"/>
        </w:numPr>
      </w:pPr>
      <w:r>
        <w:t>System signals error to the manager, records the error, and enters a clean state</w:t>
      </w:r>
    </w:p>
    <w:p w14:paraId="094ED348" w14:textId="77777777" w:rsidR="005F259F" w:rsidRDefault="005F259F" w:rsidP="005F259F">
      <w:pPr>
        <w:pStyle w:val="doclist"/>
        <w:numPr>
          <w:ilvl w:val="1"/>
          <w:numId w:val="4"/>
        </w:numPr>
      </w:pPr>
      <w:r>
        <w:t>Manager starts a new sale.</w:t>
      </w:r>
    </w:p>
    <w:p w14:paraId="300C2EAC" w14:textId="77777777" w:rsidR="005F259F" w:rsidRDefault="005F259F" w:rsidP="005F259F">
      <w:pPr>
        <w:pStyle w:val="doclist"/>
      </w:pPr>
      <w:r>
        <w:t>1a. Customer or Manager indicate to resume a suspended sale.</w:t>
      </w:r>
    </w:p>
    <w:p w14:paraId="5E675B31" w14:textId="77777777" w:rsidR="005F259F" w:rsidRDefault="005F259F" w:rsidP="005F259F">
      <w:pPr>
        <w:pStyle w:val="doclist"/>
        <w:numPr>
          <w:ilvl w:val="0"/>
          <w:numId w:val="5"/>
        </w:numPr>
      </w:pPr>
      <w:r>
        <w:t>Cashier performs resume operation, and enters the ID to retrieve the sale.</w:t>
      </w:r>
    </w:p>
    <w:p w14:paraId="3E22576B" w14:textId="77777777" w:rsidR="005F259F" w:rsidRDefault="005F259F" w:rsidP="005F259F">
      <w:pPr>
        <w:pStyle w:val="doclist"/>
        <w:numPr>
          <w:ilvl w:val="0"/>
          <w:numId w:val="5"/>
        </w:numPr>
      </w:pPr>
      <w:r>
        <w:t>System displays the state of the resumed sale, with subtotal.</w:t>
      </w:r>
    </w:p>
    <w:p w14:paraId="46807DEF" w14:textId="77777777" w:rsidR="005F259F" w:rsidRDefault="005F259F" w:rsidP="005F259F">
      <w:pPr>
        <w:pStyle w:val="doclist"/>
        <w:ind w:left="720"/>
      </w:pPr>
      <w:r>
        <w:t>2a. Sale not found.</w:t>
      </w:r>
    </w:p>
    <w:p w14:paraId="4A6C2067" w14:textId="77777777" w:rsidR="005F259F" w:rsidRDefault="005F259F" w:rsidP="005F259F">
      <w:pPr>
        <w:pStyle w:val="doclist"/>
        <w:numPr>
          <w:ilvl w:val="1"/>
          <w:numId w:val="5"/>
        </w:numPr>
      </w:pPr>
      <w:r>
        <w:t>System signals error to the manager</w:t>
      </w:r>
    </w:p>
    <w:p w14:paraId="3123DC72" w14:textId="77777777" w:rsidR="005F259F" w:rsidRDefault="005F259F" w:rsidP="005F259F">
      <w:pPr>
        <w:pStyle w:val="doclist"/>
        <w:numPr>
          <w:ilvl w:val="1"/>
          <w:numId w:val="5"/>
        </w:numPr>
      </w:pPr>
      <w:r>
        <w:t>manager probably starts new sale and re-enters all items.</w:t>
      </w:r>
    </w:p>
    <w:p w14:paraId="47CCD0C3"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71B065" w14:textId="77777777" w:rsidR="005F259F" w:rsidRPr="003A3717" w:rsidRDefault="005F259F" w:rsidP="005F259F">
      <w:pPr>
        <w:pStyle w:val="doctext"/>
      </w:pPr>
      <w:r w:rsidRPr="003A3717">
        <w:rPr>
          <w:rStyle w:val="docemphstrong"/>
        </w:rPr>
        <w:t xml:space="preserve">2a. </w:t>
      </w:r>
      <w:r w:rsidRPr="003A3717">
        <w:t>Customer fails to</w:t>
      </w:r>
      <w:r>
        <w:t xml:space="preserve"> add items to cart</w:t>
      </w:r>
    </w:p>
    <w:p w14:paraId="7F88C736" w14:textId="77777777" w:rsidR="005F259F" w:rsidRPr="006F1DF0" w:rsidRDefault="005F259F" w:rsidP="005F259F">
      <w:pPr>
        <w:pStyle w:val="doctext"/>
        <w:numPr>
          <w:ilvl w:val="0"/>
          <w:numId w:val="40"/>
        </w:numPr>
      </w:pPr>
      <w:r w:rsidRPr="006F1DF0">
        <w:t xml:space="preserve">System send message to customer that order </w:t>
      </w:r>
      <w:r>
        <w:t>unable to add to cart</w:t>
      </w:r>
    </w:p>
    <w:p w14:paraId="3D4F6F7C" w14:textId="77777777" w:rsidR="005F259F" w:rsidRPr="006F1DF0" w:rsidRDefault="005F259F" w:rsidP="005F259F">
      <w:pPr>
        <w:pStyle w:val="doctext"/>
        <w:numPr>
          <w:ilvl w:val="0"/>
          <w:numId w:val="40"/>
        </w:numPr>
      </w:pPr>
      <w:r w:rsidRPr="006F1DF0">
        <w:t>System send payment back to the customer</w:t>
      </w:r>
    </w:p>
    <w:p w14:paraId="2B74AE1B" w14:textId="77777777" w:rsidR="005F259F" w:rsidRPr="003A3717" w:rsidRDefault="005F259F" w:rsidP="005F259F">
      <w:pPr>
        <w:pStyle w:val="doctext"/>
      </w:pPr>
      <w:r w:rsidRPr="003A3717">
        <w:t xml:space="preserve">2b. Customer successfully </w:t>
      </w:r>
      <w:r>
        <w:t xml:space="preserve">add order to cart </w:t>
      </w:r>
    </w:p>
    <w:p w14:paraId="36481548" w14:textId="77777777" w:rsidR="005F259F" w:rsidRDefault="005F259F" w:rsidP="005F259F">
      <w:pPr>
        <w:pStyle w:val="doctext"/>
        <w:numPr>
          <w:ilvl w:val="0"/>
          <w:numId w:val="41"/>
        </w:numPr>
      </w:pPr>
      <w:r>
        <w:t>System allow the customer to add order to cart</w:t>
      </w:r>
    </w:p>
    <w:p w14:paraId="06652BF9" w14:textId="77777777" w:rsidR="005F259F" w:rsidRPr="006F1DF0" w:rsidRDefault="005F259F" w:rsidP="005F259F">
      <w:pPr>
        <w:pStyle w:val="doctext"/>
        <w:numPr>
          <w:ilvl w:val="0"/>
          <w:numId w:val="41"/>
        </w:numPr>
      </w:pPr>
      <w:r>
        <w:t>System ask for the payment process</w:t>
      </w:r>
    </w:p>
    <w:p w14:paraId="7254A780" w14:textId="77777777" w:rsidR="005F259F" w:rsidRPr="00250591" w:rsidRDefault="005F259F" w:rsidP="005F259F">
      <w:pPr>
        <w:pStyle w:val="doctext"/>
        <w:rPr>
          <w:b/>
          <w:bCs/>
        </w:rPr>
      </w:pPr>
    </w:p>
    <w:p w14:paraId="34AAD49C" w14:textId="77777777" w:rsidR="005F259F" w:rsidRDefault="005F259F" w:rsidP="005F259F">
      <w:pPr>
        <w:pStyle w:val="doctext"/>
        <w:rPr>
          <w:rStyle w:val="docemphstrong"/>
          <w:b/>
          <w:bCs/>
        </w:rPr>
      </w:pPr>
      <w:r w:rsidRPr="00250591">
        <w:rPr>
          <w:rStyle w:val="docemphstrong"/>
          <w:b/>
          <w:bCs/>
        </w:rPr>
        <w:t>Special Requirements:</w:t>
      </w:r>
    </w:p>
    <w:p w14:paraId="18AB28EF" w14:textId="77777777" w:rsidR="005F259F" w:rsidRDefault="005F259F" w:rsidP="005F259F">
      <w:pPr>
        <w:pStyle w:val="doclist"/>
        <w:ind w:left="720"/>
      </w:pPr>
      <w:r>
        <w:t>. Text must be visible from 1 meter.</w:t>
      </w:r>
    </w:p>
    <w:p w14:paraId="794E1E81" w14:textId="77777777" w:rsidR="005F259F" w:rsidRDefault="005F259F" w:rsidP="005F259F">
      <w:pPr>
        <w:pStyle w:val="doclist"/>
        <w:ind w:left="720"/>
      </w:pPr>
      <w:r>
        <w:t>- user authorization response within 30 seconds 90% of the time.</w:t>
      </w:r>
    </w:p>
    <w:p w14:paraId="44F53838" w14:textId="77777777" w:rsidR="005F259F" w:rsidRDefault="005F259F" w:rsidP="005F259F">
      <w:pPr>
        <w:pStyle w:val="doclist"/>
        <w:ind w:left="720"/>
      </w:pPr>
      <w:r>
        <w:lastRenderedPageBreak/>
        <w:t>- system fails then recover immediately</w:t>
      </w:r>
    </w:p>
    <w:p w14:paraId="0E7A91D7" w14:textId="77777777" w:rsidR="005F259F" w:rsidRDefault="005F259F" w:rsidP="005F259F">
      <w:pPr>
        <w:pStyle w:val="doclist"/>
        <w:ind w:left="720"/>
      </w:pPr>
      <w:r>
        <w:t>- Language internationalization on the text displayed.</w:t>
      </w:r>
    </w:p>
    <w:p w14:paraId="0F39A240" w14:textId="77777777" w:rsidR="005F259F" w:rsidRDefault="005F259F" w:rsidP="005F259F">
      <w:pPr>
        <w:pStyle w:val="doclist"/>
        <w:ind w:left="720"/>
      </w:pPr>
      <w:r>
        <w:t>-use color theme that is easily visible</w:t>
      </w:r>
    </w:p>
    <w:p w14:paraId="31122D1E" w14:textId="77777777" w:rsidR="005F259F" w:rsidRDefault="005F259F" w:rsidP="005F259F">
      <w:pPr>
        <w:pStyle w:val="doclist"/>
        <w:ind w:left="720"/>
      </w:pPr>
      <w:r>
        <w:t>- id and password must required to registered the account</w:t>
      </w:r>
    </w:p>
    <w:p w14:paraId="2159B6C3" w14:textId="77777777" w:rsidR="005F259F" w:rsidRDefault="005F259F" w:rsidP="005F259F">
      <w:pPr>
        <w:pStyle w:val="doclist"/>
        <w:ind w:left="720"/>
      </w:pPr>
      <w:r>
        <w:t>-Use atleast one capital letter in login</w:t>
      </w:r>
    </w:p>
    <w:p w14:paraId="09C508AC" w14:textId="77777777" w:rsidR="005F259F" w:rsidRDefault="005F259F" w:rsidP="005F259F">
      <w:pPr>
        <w:pStyle w:val="doclist"/>
        <w:ind w:left="720"/>
      </w:pPr>
      <w:r>
        <w:t>-Password shows as a hidden digits</w:t>
      </w:r>
    </w:p>
    <w:p w14:paraId="66EA59F1" w14:textId="77777777" w:rsidR="005F259F" w:rsidRDefault="005F259F" w:rsidP="005F259F">
      <w:pPr>
        <w:pStyle w:val="doclist"/>
        <w:ind w:left="720"/>
      </w:pPr>
      <w:r>
        <w:t>-If wrong entry at id or password use red bar below the text</w:t>
      </w:r>
    </w:p>
    <w:p w14:paraId="478959E0" w14:textId="77777777" w:rsidR="005F259F" w:rsidRPr="00250591" w:rsidRDefault="005F259F" w:rsidP="005F259F">
      <w:pPr>
        <w:pStyle w:val="doctext"/>
        <w:rPr>
          <w:b/>
          <w:bCs/>
        </w:rPr>
      </w:pPr>
    </w:p>
    <w:p w14:paraId="7B49D2B8"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25CFB5" w14:textId="77777777" w:rsidR="005F259F" w:rsidRDefault="005F259F" w:rsidP="005F259F">
      <w:pPr>
        <w:pStyle w:val="doclist"/>
        <w:numPr>
          <w:ilvl w:val="0"/>
          <w:numId w:val="35"/>
        </w:numPr>
      </w:pPr>
      <w:r>
        <w:t>Manager entering an authorization code via the keyboard.</w:t>
      </w:r>
    </w:p>
    <w:p w14:paraId="779E3E20" w14:textId="77777777" w:rsidR="005F259F" w:rsidRDefault="005F259F" w:rsidP="005F259F">
      <w:pPr>
        <w:pStyle w:val="doclist"/>
        <w:numPr>
          <w:ilvl w:val="0"/>
          <w:numId w:val="35"/>
        </w:numPr>
      </w:pPr>
      <w:r>
        <w:t>Item identifier entered by bar code laser scanner (if bar code is present) or keyboard.</w:t>
      </w:r>
    </w:p>
    <w:p w14:paraId="0CC236A2" w14:textId="77777777" w:rsidR="005F259F" w:rsidRDefault="005F259F" w:rsidP="005F259F">
      <w:pPr>
        <w:pStyle w:val="doclist"/>
        <w:numPr>
          <w:ilvl w:val="0"/>
          <w:numId w:val="35"/>
        </w:numPr>
      </w:pPr>
      <w:r>
        <w:t>Item identifier may be any UPC, EAN, JAN, or SKU coding scheme.</w:t>
      </w:r>
    </w:p>
    <w:p w14:paraId="11B692A3" w14:textId="77777777" w:rsidR="005F259F" w:rsidRDefault="005F259F" w:rsidP="005F259F">
      <w:pPr>
        <w:pStyle w:val="doclist"/>
        <w:numPr>
          <w:ilvl w:val="0"/>
          <w:numId w:val="35"/>
        </w:numPr>
      </w:pPr>
      <w:r>
        <w:t>Credit account information entered by card reader or keyboard.</w:t>
      </w:r>
    </w:p>
    <w:p w14:paraId="24242A05" w14:textId="77777777" w:rsidR="005F259F" w:rsidRDefault="005F259F" w:rsidP="005F259F">
      <w:pPr>
        <w:pStyle w:val="doclist"/>
        <w:numPr>
          <w:ilvl w:val="0"/>
          <w:numId w:val="35"/>
        </w:numPr>
      </w:pPr>
      <w:r>
        <w:t>Credit payment signature captured on paper receipt</w:t>
      </w:r>
    </w:p>
    <w:p w14:paraId="1A6CBB24" w14:textId="77777777" w:rsidR="005F259F" w:rsidRDefault="005F259F" w:rsidP="005F259F">
      <w:pPr>
        <w:pStyle w:val="doclist"/>
        <w:numPr>
          <w:ilvl w:val="0"/>
          <w:numId w:val="35"/>
        </w:numPr>
      </w:pPr>
      <w:r>
        <w:t>Use java language</w:t>
      </w:r>
    </w:p>
    <w:p w14:paraId="585405D4" w14:textId="77777777" w:rsidR="005F259F" w:rsidRDefault="005F259F" w:rsidP="005F259F">
      <w:pPr>
        <w:pStyle w:val="doclist"/>
        <w:numPr>
          <w:ilvl w:val="0"/>
          <w:numId w:val="35"/>
        </w:numPr>
      </w:pPr>
      <w:r>
        <w:t>Design use cases in NetBeans software using GUI swing</w:t>
      </w:r>
    </w:p>
    <w:p w14:paraId="2A70873C" w14:textId="77777777" w:rsidR="005F259F" w:rsidRDefault="005F259F" w:rsidP="005F259F">
      <w:pPr>
        <w:pStyle w:val="doctext"/>
        <w:ind w:left="720"/>
      </w:pPr>
      <w:r>
        <w:rPr>
          <w:rStyle w:val="docemphstrong"/>
        </w:rPr>
        <w:t>Frequency of Occurrence:</w:t>
      </w:r>
      <w:r>
        <w:t xml:space="preserve"> Could be nearly continuous.</w:t>
      </w:r>
    </w:p>
    <w:p w14:paraId="3A00CDE2" w14:textId="77777777" w:rsidR="005F259F" w:rsidRDefault="005F259F" w:rsidP="005F259F">
      <w:pPr>
        <w:pStyle w:val="doclist"/>
        <w:ind w:left="720"/>
      </w:pPr>
    </w:p>
    <w:p w14:paraId="4BE71CB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C454223" w14:textId="77777777" w:rsidR="005F259F" w:rsidRDefault="005F259F" w:rsidP="005F259F">
      <w:pPr>
        <w:pStyle w:val="doctext"/>
        <w:numPr>
          <w:ilvl w:val="0"/>
          <w:numId w:val="36"/>
        </w:numPr>
      </w:pPr>
      <w:r w:rsidRPr="00444876">
        <w:t>Unprofessional design</w:t>
      </w:r>
      <w:r>
        <w:t xml:space="preserve"> of software</w:t>
      </w:r>
    </w:p>
    <w:p w14:paraId="0807389F" w14:textId="77777777" w:rsidR="005F259F" w:rsidRDefault="005F259F" w:rsidP="005F259F">
      <w:pPr>
        <w:pStyle w:val="doctext"/>
        <w:numPr>
          <w:ilvl w:val="0"/>
          <w:numId w:val="36"/>
        </w:numPr>
      </w:pPr>
      <w:r>
        <w:t>Login failures</w:t>
      </w:r>
    </w:p>
    <w:p w14:paraId="1813E1A3" w14:textId="77777777" w:rsidR="005F259F" w:rsidRDefault="005F259F" w:rsidP="005F259F">
      <w:pPr>
        <w:pStyle w:val="doctext"/>
        <w:numPr>
          <w:ilvl w:val="0"/>
          <w:numId w:val="36"/>
        </w:numPr>
      </w:pPr>
      <w:r>
        <w:t>No category suggestions, photos or prices on sales events</w:t>
      </w:r>
    </w:p>
    <w:p w14:paraId="4DC3F4B1" w14:textId="77777777" w:rsidR="005F259F" w:rsidRDefault="005F259F" w:rsidP="005F259F">
      <w:pPr>
        <w:pStyle w:val="doctext"/>
        <w:numPr>
          <w:ilvl w:val="0"/>
          <w:numId w:val="36"/>
        </w:numPr>
      </w:pPr>
      <w:r>
        <w:t>Bad user experience</w:t>
      </w:r>
    </w:p>
    <w:p w14:paraId="718F1944" w14:textId="77777777" w:rsidR="005F259F" w:rsidRDefault="005F259F" w:rsidP="005F259F">
      <w:pPr>
        <w:pStyle w:val="doctext"/>
        <w:numPr>
          <w:ilvl w:val="0"/>
          <w:numId w:val="36"/>
        </w:numPr>
      </w:pPr>
      <w:r>
        <w:t>Lack of personalization</w:t>
      </w:r>
    </w:p>
    <w:p w14:paraId="19C94648" w14:textId="77777777" w:rsidR="005F259F" w:rsidRDefault="005F259F" w:rsidP="005F259F">
      <w:pPr>
        <w:pStyle w:val="doctext"/>
        <w:numPr>
          <w:ilvl w:val="0"/>
          <w:numId w:val="36"/>
        </w:numPr>
      </w:pPr>
      <w:r>
        <w:t>Missing or fake products reviews</w:t>
      </w:r>
    </w:p>
    <w:p w14:paraId="599A064E" w14:textId="77777777" w:rsidR="005F259F" w:rsidRDefault="005F259F" w:rsidP="005F259F">
      <w:pPr>
        <w:pStyle w:val="doctext"/>
        <w:numPr>
          <w:ilvl w:val="0"/>
          <w:numId w:val="36"/>
        </w:numPr>
      </w:pPr>
      <w:r>
        <w:t>Missing products information</w:t>
      </w:r>
    </w:p>
    <w:p w14:paraId="04F0C97D" w14:textId="77777777" w:rsidR="005F259F" w:rsidRDefault="005F259F" w:rsidP="005F259F">
      <w:pPr>
        <w:pStyle w:val="doctext"/>
        <w:numPr>
          <w:ilvl w:val="0"/>
          <w:numId w:val="36"/>
        </w:numPr>
      </w:pPr>
      <w:r>
        <w:t>Too complex check-out process</w:t>
      </w:r>
    </w:p>
    <w:p w14:paraId="246E6A26" w14:textId="77777777" w:rsidR="005F259F" w:rsidRDefault="005F259F" w:rsidP="005F259F">
      <w:pPr>
        <w:pStyle w:val="doctext"/>
        <w:numPr>
          <w:ilvl w:val="0"/>
          <w:numId w:val="36"/>
        </w:numPr>
      </w:pPr>
      <w:r>
        <w:t>Payment failures</w:t>
      </w:r>
    </w:p>
    <w:p w14:paraId="3AEAEDF3" w14:textId="77777777" w:rsidR="005F259F" w:rsidRDefault="005F259F" w:rsidP="005F259F">
      <w:pPr>
        <w:pStyle w:val="doctext"/>
        <w:numPr>
          <w:ilvl w:val="0"/>
          <w:numId w:val="36"/>
        </w:numPr>
      </w:pPr>
      <w:r>
        <w:t>Lack of security and privacy leak</w:t>
      </w:r>
    </w:p>
    <w:p w14:paraId="61B75B51"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2753E20E" w14:textId="77777777" w:rsidTr="00C97698">
        <w:trPr>
          <w:tblHeader/>
          <w:tblCellSpacing w:w="0" w:type="dxa"/>
        </w:trPr>
        <w:tc>
          <w:tcPr>
            <w:tcW w:w="0" w:type="auto"/>
            <w:tcBorders>
              <w:top w:val="nil"/>
              <w:left w:val="nil"/>
              <w:bottom w:val="nil"/>
              <w:right w:val="nil"/>
            </w:tcBorders>
            <w:vAlign w:val="center"/>
            <w:hideMark/>
          </w:tcPr>
          <w:p w14:paraId="52371CAC" w14:textId="77777777" w:rsidR="005F259F" w:rsidRDefault="005F259F" w:rsidP="00C97698">
            <w:pPr>
              <w:pStyle w:val="Heading4"/>
            </w:pPr>
            <w:bookmarkStart w:id="78" w:name="_Toc108456889"/>
            <w:r>
              <w:lastRenderedPageBreak/>
              <w:t>Use Case UC1: Replace item</w:t>
            </w:r>
            <w:bookmarkEnd w:id="78"/>
          </w:p>
        </w:tc>
      </w:tr>
      <w:tr w:rsidR="005F259F" w14:paraId="23277D7E" w14:textId="77777777" w:rsidTr="00C97698">
        <w:trPr>
          <w:tblHeader/>
          <w:tblCellSpacing w:w="0" w:type="dxa"/>
        </w:trPr>
        <w:tc>
          <w:tcPr>
            <w:tcW w:w="0" w:type="auto"/>
            <w:hideMark/>
          </w:tcPr>
          <w:p w14:paraId="5813F852" w14:textId="77777777" w:rsidR="005F259F" w:rsidRDefault="005F259F" w:rsidP="00C97698">
            <w:pPr>
              <w:pStyle w:val="doctext"/>
            </w:pPr>
            <w:r w:rsidRPr="00250591">
              <w:rPr>
                <w:rStyle w:val="docemphstrong"/>
                <w:b/>
                <w:bCs/>
              </w:rPr>
              <w:t>Scope</w:t>
            </w:r>
            <w:r>
              <w:t>: cosmetic management system</w:t>
            </w:r>
          </w:p>
          <w:p w14:paraId="112A3556" w14:textId="77777777" w:rsidR="005F259F" w:rsidRDefault="005F259F" w:rsidP="00C97698">
            <w:pPr>
              <w:pStyle w:val="doctext"/>
            </w:pPr>
            <w:r w:rsidRPr="00250591">
              <w:rPr>
                <w:rStyle w:val="docemphstrong"/>
                <w:b/>
                <w:bCs/>
              </w:rPr>
              <w:t>Level</w:t>
            </w:r>
            <w:r>
              <w:t>: user goal</w:t>
            </w:r>
          </w:p>
          <w:p w14:paraId="1B4CEC07"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1077C77" w14:textId="77777777" w:rsidR="005F259F" w:rsidRDefault="005F259F" w:rsidP="00C97698">
            <w:pPr>
              <w:pStyle w:val="doctext"/>
            </w:pPr>
            <w:r w:rsidRPr="00250591">
              <w:rPr>
                <w:rStyle w:val="docemphstrong"/>
                <w:b/>
                <w:bCs/>
              </w:rPr>
              <w:t>Stakeholders and Interests</w:t>
            </w:r>
            <w:r>
              <w:t>:</w:t>
            </w:r>
          </w:p>
          <w:p w14:paraId="473EDCB6"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51A61925"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6C1F70E9"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D3B9DFF"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43290326"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176A9589" w14:textId="77777777" w:rsidR="005F259F" w:rsidRDefault="005F259F" w:rsidP="00C97698">
            <w:pPr>
              <w:pStyle w:val="doctext"/>
            </w:pPr>
            <w:r w:rsidRPr="00250591">
              <w:rPr>
                <w:rStyle w:val="docemphstrong"/>
                <w:b/>
                <w:bCs/>
              </w:rPr>
              <w:t>Preconditions</w:t>
            </w:r>
            <w:r>
              <w:rPr>
                <w:rStyle w:val="docemphstrong"/>
              </w:rPr>
              <w:t>:</w:t>
            </w:r>
            <w:r>
              <w:t xml:space="preserve"> </w:t>
            </w:r>
          </w:p>
          <w:p w14:paraId="6EF75C3E" w14:textId="77777777" w:rsidR="005F259F" w:rsidRDefault="005F259F" w:rsidP="00C97698">
            <w:pPr>
              <w:pStyle w:val="doctext"/>
              <w:numPr>
                <w:ilvl w:val="0"/>
                <w:numId w:val="44"/>
              </w:numPr>
            </w:pPr>
            <w:r>
              <w:t>Cashier is identified and authenticated.</w:t>
            </w:r>
          </w:p>
          <w:p w14:paraId="229AAE90" w14:textId="77777777" w:rsidR="005F259F" w:rsidRDefault="005F259F" w:rsidP="00C97698">
            <w:pPr>
              <w:pStyle w:val="doctext"/>
              <w:numPr>
                <w:ilvl w:val="0"/>
                <w:numId w:val="44"/>
              </w:numPr>
            </w:pPr>
            <w:r>
              <w:t>If stock is not available customer is unable to replace item</w:t>
            </w:r>
          </w:p>
        </w:tc>
      </w:tr>
    </w:tbl>
    <w:p w14:paraId="3D06009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2A50CAEA"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78853FBB" w14:textId="77777777" w:rsidR="005F259F" w:rsidRDefault="005F259F" w:rsidP="005F259F">
      <w:pPr>
        <w:pStyle w:val="doctext"/>
        <w:numPr>
          <w:ilvl w:val="0"/>
          <w:numId w:val="45"/>
        </w:numPr>
      </w:pPr>
      <w:r w:rsidRPr="00810DF5">
        <w:t>Customer</w:t>
      </w:r>
      <w:r>
        <w:rPr>
          <w:b/>
          <w:bCs/>
        </w:rPr>
        <w:t xml:space="preserve"> </w:t>
      </w:r>
      <w:r>
        <w:t>arrives at CMS to replace item</w:t>
      </w:r>
    </w:p>
    <w:p w14:paraId="2AEAE923" w14:textId="77777777" w:rsidR="005F259F" w:rsidRDefault="005F259F" w:rsidP="005F259F">
      <w:pPr>
        <w:pStyle w:val="doctext"/>
        <w:numPr>
          <w:ilvl w:val="0"/>
          <w:numId w:val="45"/>
        </w:numPr>
      </w:pPr>
      <w:r>
        <w:t>Customer wants to replace item</w:t>
      </w:r>
    </w:p>
    <w:p w14:paraId="10FEB577" w14:textId="77777777" w:rsidR="005F259F" w:rsidRDefault="005F259F" w:rsidP="005F259F">
      <w:pPr>
        <w:pStyle w:val="doctext"/>
        <w:numPr>
          <w:ilvl w:val="0"/>
          <w:numId w:val="45"/>
        </w:numPr>
      </w:pPr>
      <w:r>
        <w:t>Customer request the system to show other items so he or she can replace item with another item</w:t>
      </w:r>
    </w:p>
    <w:p w14:paraId="1684503A" w14:textId="77777777" w:rsidR="005F259F" w:rsidRDefault="005F259F" w:rsidP="005F259F">
      <w:pPr>
        <w:pStyle w:val="doctext"/>
        <w:numPr>
          <w:ilvl w:val="0"/>
          <w:numId w:val="45"/>
        </w:numPr>
      </w:pPr>
      <w:r>
        <w:t>System accept the request of customer and shows other items to replace</w:t>
      </w:r>
    </w:p>
    <w:p w14:paraId="6D068B2C" w14:textId="77777777" w:rsidR="005F259F" w:rsidRDefault="005F259F" w:rsidP="005F259F">
      <w:pPr>
        <w:pStyle w:val="doctext"/>
        <w:numPr>
          <w:ilvl w:val="0"/>
          <w:numId w:val="45"/>
        </w:numPr>
      </w:pPr>
      <w:r>
        <w:t>Customer view all items and choose another ite which he or she wants to replace</w:t>
      </w:r>
    </w:p>
    <w:p w14:paraId="2F16097A" w14:textId="77777777" w:rsidR="005F259F" w:rsidRDefault="005F259F" w:rsidP="005F259F">
      <w:pPr>
        <w:pStyle w:val="doctext"/>
        <w:numPr>
          <w:ilvl w:val="0"/>
          <w:numId w:val="45"/>
        </w:numPr>
      </w:pPr>
      <w:r>
        <w:t>System checks that new items is available is stock</w:t>
      </w:r>
    </w:p>
    <w:p w14:paraId="7B7655C6" w14:textId="77777777" w:rsidR="005F259F" w:rsidRDefault="005F259F" w:rsidP="005F259F">
      <w:pPr>
        <w:pStyle w:val="doctext"/>
        <w:numPr>
          <w:ilvl w:val="0"/>
          <w:numId w:val="45"/>
        </w:numPr>
      </w:pPr>
      <w:r>
        <w:t>If stock available system allows the customer to replace item</w:t>
      </w:r>
    </w:p>
    <w:p w14:paraId="05C57F93" w14:textId="77777777" w:rsidR="005F259F" w:rsidRDefault="005F259F" w:rsidP="005F259F">
      <w:pPr>
        <w:pStyle w:val="doctext"/>
        <w:numPr>
          <w:ilvl w:val="0"/>
          <w:numId w:val="45"/>
        </w:numPr>
      </w:pPr>
      <w:r>
        <w:t>Is stock is not available system also have to show msg to customer</w:t>
      </w:r>
    </w:p>
    <w:p w14:paraId="04BBDA96" w14:textId="77777777" w:rsidR="005F259F" w:rsidRDefault="005F259F" w:rsidP="005F259F">
      <w:pPr>
        <w:pStyle w:val="doctext"/>
        <w:numPr>
          <w:ilvl w:val="0"/>
          <w:numId w:val="45"/>
        </w:numPr>
      </w:pPr>
      <w:r>
        <w:t>System also shows price of product against new item</w:t>
      </w:r>
    </w:p>
    <w:p w14:paraId="35BD581A" w14:textId="77777777" w:rsidR="005F259F" w:rsidRDefault="005F259F" w:rsidP="005F259F">
      <w:pPr>
        <w:pStyle w:val="doctext"/>
        <w:numPr>
          <w:ilvl w:val="0"/>
          <w:numId w:val="45"/>
        </w:numPr>
      </w:pPr>
      <w:r>
        <w:t>If new item is less in price than other item than system return payment to customer</w:t>
      </w:r>
    </w:p>
    <w:p w14:paraId="3BE9AC58" w14:textId="77777777" w:rsidR="005F259F" w:rsidRDefault="005F259F" w:rsidP="005F259F">
      <w:pPr>
        <w:pStyle w:val="doctext"/>
        <w:numPr>
          <w:ilvl w:val="0"/>
          <w:numId w:val="45"/>
        </w:numPr>
      </w:pPr>
      <w:r>
        <w:lastRenderedPageBreak/>
        <w:t>If chosen item is greater in price than replace item so system asks for payment from customer</w:t>
      </w:r>
    </w:p>
    <w:p w14:paraId="0E859014" w14:textId="77777777" w:rsidR="005F259F" w:rsidRPr="00810DF5" w:rsidRDefault="005F259F" w:rsidP="005F259F">
      <w:pPr>
        <w:pStyle w:val="doctext"/>
        <w:numPr>
          <w:ilvl w:val="0"/>
          <w:numId w:val="45"/>
        </w:numPr>
      </w:pPr>
      <w:r>
        <w:t>Customer pays for the product and successfully replace the item</w:t>
      </w:r>
    </w:p>
    <w:p w14:paraId="34F4F628" w14:textId="77777777" w:rsidR="005F259F" w:rsidRDefault="005F259F" w:rsidP="005F259F">
      <w:pPr>
        <w:pStyle w:val="doctext"/>
        <w:rPr>
          <w:rStyle w:val="docemphstrong"/>
          <w:b/>
          <w:bCs/>
        </w:rPr>
      </w:pPr>
      <w:r w:rsidRPr="00250591">
        <w:rPr>
          <w:rStyle w:val="docemphstrong"/>
          <w:b/>
          <w:bCs/>
        </w:rPr>
        <w:t>Extensions (or Alternative Flows):</w:t>
      </w:r>
    </w:p>
    <w:p w14:paraId="34941A6C" w14:textId="77777777" w:rsidR="005F259F" w:rsidRDefault="005F259F" w:rsidP="005F259F">
      <w:pPr>
        <w:pStyle w:val="doclist"/>
      </w:pPr>
      <w:r>
        <w:t>*a. At any time, Manager will manage all the details of system</w:t>
      </w:r>
    </w:p>
    <w:p w14:paraId="30C67C6C" w14:textId="77777777" w:rsidR="005F259F" w:rsidRDefault="005F259F" w:rsidP="005F259F">
      <w:pPr>
        <w:pStyle w:val="doclist"/>
      </w:pPr>
      <w:r>
        <w:t>*b. At any time, System fails:</w:t>
      </w:r>
    </w:p>
    <w:p w14:paraId="49A0173F" w14:textId="77777777" w:rsidR="005F259F" w:rsidRDefault="005F259F" w:rsidP="005F259F">
      <w:pPr>
        <w:pStyle w:val="doclist"/>
      </w:pPr>
      <w:r>
        <w:t>To support recovery and correct accounting, ensure all transaction sensitive state and events can be recovered from any step of the scenario.</w:t>
      </w:r>
    </w:p>
    <w:p w14:paraId="1DA8A7D3" w14:textId="77777777" w:rsidR="005F259F" w:rsidRDefault="005F259F" w:rsidP="005F259F">
      <w:pPr>
        <w:pStyle w:val="doclist"/>
        <w:numPr>
          <w:ilvl w:val="0"/>
          <w:numId w:val="4"/>
        </w:numPr>
      </w:pPr>
      <w:r>
        <w:t>manager restarts System, logs in, and requests recovery of all data</w:t>
      </w:r>
    </w:p>
    <w:p w14:paraId="6A3B1E9E" w14:textId="77777777" w:rsidR="005F259F" w:rsidRDefault="005F259F" w:rsidP="005F259F">
      <w:pPr>
        <w:pStyle w:val="doclist"/>
        <w:numPr>
          <w:ilvl w:val="0"/>
          <w:numId w:val="4"/>
        </w:numPr>
      </w:pPr>
      <w:r>
        <w:t>System recover all the information</w:t>
      </w:r>
    </w:p>
    <w:p w14:paraId="791292D9" w14:textId="77777777" w:rsidR="005F259F" w:rsidRDefault="005F259F" w:rsidP="005F259F">
      <w:pPr>
        <w:pStyle w:val="doclist"/>
        <w:ind w:left="720"/>
      </w:pPr>
      <w:r>
        <w:t>2a. System detects anomalies preventing recovery:</w:t>
      </w:r>
    </w:p>
    <w:p w14:paraId="58988DE9" w14:textId="77777777" w:rsidR="005F259F" w:rsidRDefault="005F259F" w:rsidP="005F259F">
      <w:pPr>
        <w:pStyle w:val="doclist"/>
        <w:numPr>
          <w:ilvl w:val="1"/>
          <w:numId w:val="4"/>
        </w:numPr>
      </w:pPr>
      <w:r>
        <w:t>System signals error to the manager, records the error, and enters a clean state</w:t>
      </w:r>
    </w:p>
    <w:p w14:paraId="6F88FFE1" w14:textId="77777777" w:rsidR="005F259F" w:rsidRDefault="005F259F" w:rsidP="005F259F">
      <w:pPr>
        <w:pStyle w:val="doclist"/>
        <w:numPr>
          <w:ilvl w:val="1"/>
          <w:numId w:val="4"/>
        </w:numPr>
      </w:pPr>
      <w:r>
        <w:t>Manager starts a new sale.</w:t>
      </w:r>
    </w:p>
    <w:p w14:paraId="75CD4B94" w14:textId="77777777" w:rsidR="005F259F" w:rsidRDefault="005F259F" w:rsidP="005F259F">
      <w:pPr>
        <w:pStyle w:val="doclist"/>
      </w:pPr>
      <w:r>
        <w:t>1a. Customer or Manager indicate to resume a suspended sale.</w:t>
      </w:r>
    </w:p>
    <w:p w14:paraId="5FD95BE2" w14:textId="77777777" w:rsidR="005F259F" w:rsidRDefault="005F259F" w:rsidP="005F259F">
      <w:pPr>
        <w:pStyle w:val="doclist"/>
        <w:numPr>
          <w:ilvl w:val="0"/>
          <w:numId w:val="5"/>
        </w:numPr>
      </w:pPr>
      <w:r>
        <w:t>Cashier performs resume operation, and enters the ID to retrieve the sale.</w:t>
      </w:r>
    </w:p>
    <w:p w14:paraId="30A6D554" w14:textId="77777777" w:rsidR="005F259F" w:rsidRDefault="005F259F" w:rsidP="005F259F">
      <w:pPr>
        <w:pStyle w:val="doclist"/>
        <w:numPr>
          <w:ilvl w:val="0"/>
          <w:numId w:val="5"/>
        </w:numPr>
      </w:pPr>
      <w:r>
        <w:t>System displays the state of the resumed sale, with subtotal.</w:t>
      </w:r>
    </w:p>
    <w:p w14:paraId="0B52C465" w14:textId="77777777" w:rsidR="005F259F" w:rsidRDefault="005F259F" w:rsidP="005F259F">
      <w:pPr>
        <w:pStyle w:val="doclist"/>
        <w:ind w:left="720"/>
      </w:pPr>
      <w:r>
        <w:t>2a. Sale not found.</w:t>
      </w:r>
    </w:p>
    <w:p w14:paraId="0145181C" w14:textId="77777777" w:rsidR="005F259F" w:rsidRDefault="005F259F" w:rsidP="005F259F">
      <w:pPr>
        <w:pStyle w:val="doclist"/>
        <w:numPr>
          <w:ilvl w:val="1"/>
          <w:numId w:val="5"/>
        </w:numPr>
      </w:pPr>
      <w:r>
        <w:t>System signals error to the manager</w:t>
      </w:r>
    </w:p>
    <w:p w14:paraId="52BA8D3D" w14:textId="77777777" w:rsidR="005F259F" w:rsidRDefault="005F259F" w:rsidP="005F259F">
      <w:pPr>
        <w:pStyle w:val="doclist"/>
        <w:numPr>
          <w:ilvl w:val="1"/>
          <w:numId w:val="5"/>
        </w:numPr>
      </w:pPr>
      <w:r>
        <w:t>manager probably starts new sale and re-enters all items.</w:t>
      </w:r>
    </w:p>
    <w:p w14:paraId="59C9374C"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5B579F" w14:textId="77777777" w:rsidR="005F259F" w:rsidRPr="003A3717" w:rsidRDefault="005F259F" w:rsidP="005F259F">
      <w:pPr>
        <w:pStyle w:val="doctext"/>
      </w:pPr>
      <w:r w:rsidRPr="003A3717">
        <w:rPr>
          <w:rStyle w:val="docemphstrong"/>
        </w:rPr>
        <w:t xml:space="preserve">2a. </w:t>
      </w:r>
      <w:r w:rsidRPr="003A3717">
        <w:t>Customer fails to r</w:t>
      </w:r>
      <w:r>
        <w:t xml:space="preserve">eplace </w:t>
      </w:r>
      <w:r w:rsidRPr="003A3717">
        <w:t>item</w:t>
      </w:r>
    </w:p>
    <w:p w14:paraId="263D2FA7" w14:textId="77777777" w:rsidR="005F259F" w:rsidRPr="006F1DF0" w:rsidRDefault="005F259F" w:rsidP="005F259F">
      <w:pPr>
        <w:pStyle w:val="doctext"/>
        <w:numPr>
          <w:ilvl w:val="0"/>
          <w:numId w:val="40"/>
        </w:numPr>
      </w:pPr>
      <w:r w:rsidRPr="006F1DF0">
        <w:t>System send message to customer that order will not re</w:t>
      </w:r>
      <w:r>
        <w:t>place</w:t>
      </w:r>
    </w:p>
    <w:p w14:paraId="1459D8B0" w14:textId="77777777" w:rsidR="005F259F" w:rsidRPr="006F1DF0" w:rsidRDefault="005F259F" w:rsidP="005F259F">
      <w:pPr>
        <w:pStyle w:val="doctext"/>
        <w:numPr>
          <w:ilvl w:val="0"/>
          <w:numId w:val="40"/>
        </w:numPr>
      </w:pPr>
      <w:r w:rsidRPr="006F1DF0">
        <w:t>System send payment back to the customer</w:t>
      </w:r>
    </w:p>
    <w:p w14:paraId="55DA8232" w14:textId="77777777" w:rsidR="005F259F" w:rsidRPr="003A3717" w:rsidRDefault="005F259F" w:rsidP="005F259F">
      <w:pPr>
        <w:pStyle w:val="doctext"/>
      </w:pPr>
      <w:r w:rsidRPr="003A3717">
        <w:t>2b. Customer successfully re</w:t>
      </w:r>
      <w:r>
        <w:t xml:space="preserve">place </w:t>
      </w:r>
      <w:r w:rsidRPr="003A3717">
        <w:t>the item</w:t>
      </w:r>
    </w:p>
    <w:p w14:paraId="3AC1A316" w14:textId="77777777" w:rsidR="005F259F" w:rsidRDefault="005F259F" w:rsidP="005F259F">
      <w:pPr>
        <w:pStyle w:val="doctext"/>
        <w:numPr>
          <w:ilvl w:val="0"/>
          <w:numId w:val="41"/>
        </w:numPr>
      </w:pPr>
      <w:r>
        <w:t>System allow the customer to replace item</w:t>
      </w:r>
    </w:p>
    <w:p w14:paraId="319A648D" w14:textId="77777777" w:rsidR="005F259F" w:rsidRPr="006F1DF0" w:rsidRDefault="005F259F" w:rsidP="005F259F">
      <w:pPr>
        <w:pStyle w:val="doctext"/>
        <w:numPr>
          <w:ilvl w:val="0"/>
          <w:numId w:val="41"/>
        </w:numPr>
      </w:pPr>
      <w:r>
        <w:t>System ask for the payment process</w:t>
      </w:r>
    </w:p>
    <w:p w14:paraId="0B103BBC" w14:textId="77777777" w:rsidR="005F259F" w:rsidRPr="00250591" w:rsidRDefault="005F259F" w:rsidP="005F259F">
      <w:pPr>
        <w:pStyle w:val="doctext"/>
        <w:rPr>
          <w:b/>
          <w:bCs/>
        </w:rPr>
      </w:pPr>
    </w:p>
    <w:p w14:paraId="08D04BDB" w14:textId="77777777" w:rsidR="005F259F" w:rsidRPr="00250591" w:rsidRDefault="005F259F" w:rsidP="005F259F">
      <w:pPr>
        <w:pStyle w:val="doctext"/>
        <w:rPr>
          <w:b/>
          <w:bCs/>
        </w:rPr>
      </w:pPr>
      <w:r w:rsidRPr="00250591">
        <w:rPr>
          <w:rStyle w:val="docemphstrong"/>
          <w:b/>
          <w:bCs/>
        </w:rPr>
        <w:t>Special Requirements:</w:t>
      </w:r>
    </w:p>
    <w:p w14:paraId="39FAB8A5" w14:textId="77777777" w:rsidR="005F259F" w:rsidRDefault="005F259F" w:rsidP="005F259F">
      <w:pPr>
        <w:pStyle w:val="doclist"/>
        <w:ind w:left="720"/>
      </w:pPr>
      <w:r>
        <w:lastRenderedPageBreak/>
        <w:t>. Text must be visible from 1 meter.</w:t>
      </w:r>
    </w:p>
    <w:p w14:paraId="628A7299" w14:textId="77777777" w:rsidR="005F259F" w:rsidRDefault="005F259F" w:rsidP="005F259F">
      <w:pPr>
        <w:pStyle w:val="doclist"/>
        <w:ind w:left="720"/>
      </w:pPr>
      <w:r>
        <w:t>- user authorization response within 30 seconds 90% of the time.</w:t>
      </w:r>
    </w:p>
    <w:p w14:paraId="745B3D8E" w14:textId="77777777" w:rsidR="005F259F" w:rsidRDefault="005F259F" w:rsidP="005F259F">
      <w:pPr>
        <w:pStyle w:val="doclist"/>
        <w:ind w:left="720"/>
      </w:pPr>
      <w:r>
        <w:t>- system fails then recover immediately</w:t>
      </w:r>
    </w:p>
    <w:p w14:paraId="6B5578F4" w14:textId="77777777" w:rsidR="005F259F" w:rsidRDefault="005F259F" w:rsidP="005F259F">
      <w:pPr>
        <w:pStyle w:val="doclist"/>
        <w:ind w:left="720"/>
      </w:pPr>
      <w:r>
        <w:t>- Language internationalization on the text displayed.</w:t>
      </w:r>
    </w:p>
    <w:p w14:paraId="490E18F5" w14:textId="77777777" w:rsidR="005F259F" w:rsidRDefault="005F259F" w:rsidP="005F259F">
      <w:pPr>
        <w:pStyle w:val="doclist"/>
        <w:ind w:left="720"/>
      </w:pPr>
      <w:r>
        <w:t>-use color theme that is easily visible</w:t>
      </w:r>
    </w:p>
    <w:p w14:paraId="3CE053A2" w14:textId="77777777" w:rsidR="005F259F" w:rsidRDefault="005F259F" w:rsidP="005F259F">
      <w:pPr>
        <w:pStyle w:val="doclist"/>
        <w:ind w:left="720"/>
      </w:pPr>
      <w:r>
        <w:t>- id and password must required to registered the account</w:t>
      </w:r>
    </w:p>
    <w:p w14:paraId="04F54586" w14:textId="77777777" w:rsidR="005F259F" w:rsidRDefault="005F259F" w:rsidP="005F259F">
      <w:pPr>
        <w:pStyle w:val="doclist"/>
        <w:ind w:left="720"/>
      </w:pPr>
      <w:r>
        <w:t>-Use atleast one capital letter in login</w:t>
      </w:r>
    </w:p>
    <w:p w14:paraId="5078C6B9" w14:textId="77777777" w:rsidR="005F259F" w:rsidRDefault="005F259F" w:rsidP="005F259F">
      <w:pPr>
        <w:pStyle w:val="doclist"/>
        <w:ind w:left="720"/>
      </w:pPr>
      <w:r>
        <w:t>-Password shows as a hidden digits</w:t>
      </w:r>
    </w:p>
    <w:p w14:paraId="446C8504" w14:textId="77777777" w:rsidR="005F259F" w:rsidRDefault="005F259F" w:rsidP="005F259F">
      <w:pPr>
        <w:pStyle w:val="doclist"/>
        <w:ind w:left="720"/>
      </w:pPr>
      <w:r>
        <w:t>-If wrong entry at id or password use red bar below the text</w:t>
      </w:r>
    </w:p>
    <w:p w14:paraId="1237D42E" w14:textId="77777777" w:rsidR="005F259F" w:rsidRDefault="005F259F" w:rsidP="005F259F">
      <w:pPr>
        <w:pStyle w:val="doclist"/>
        <w:ind w:left="720"/>
      </w:pPr>
      <w:r>
        <w:t>- …</w:t>
      </w:r>
    </w:p>
    <w:p w14:paraId="02D3A781"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0CCDBB96" w14:textId="77777777" w:rsidR="005F259F" w:rsidRDefault="005F259F" w:rsidP="005F259F">
      <w:pPr>
        <w:pStyle w:val="doclist"/>
        <w:numPr>
          <w:ilvl w:val="0"/>
          <w:numId w:val="46"/>
        </w:numPr>
      </w:pPr>
      <w:r>
        <w:t>Manager entering an authorization code via the keyboard.</w:t>
      </w:r>
    </w:p>
    <w:p w14:paraId="4BA2140E" w14:textId="77777777" w:rsidR="005F259F" w:rsidRDefault="005F259F" w:rsidP="005F259F">
      <w:pPr>
        <w:pStyle w:val="doclist"/>
        <w:numPr>
          <w:ilvl w:val="0"/>
          <w:numId w:val="46"/>
        </w:numPr>
      </w:pPr>
      <w:r>
        <w:t>Item identifier entered by bar code laser scanner (if bar code is present) or keyboard.</w:t>
      </w:r>
    </w:p>
    <w:p w14:paraId="23E82E27" w14:textId="77777777" w:rsidR="005F259F" w:rsidRDefault="005F259F" w:rsidP="005F259F">
      <w:pPr>
        <w:pStyle w:val="doclist"/>
        <w:numPr>
          <w:ilvl w:val="0"/>
          <w:numId w:val="46"/>
        </w:numPr>
      </w:pPr>
      <w:r>
        <w:t>Item identifier may be any UPC, EAN, JAN, or SKU coding scheme.</w:t>
      </w:r>
    </w:p>
    <w:p w14:paraId="1D3F46E4" w14:textId="77777777" w:rsidR="005F259F" w:rsidRDefault="005F259F" w:rsidP="005F259F">
      <w:pPr>
        <w:pStyle w:val="doclist"/>
        <w:numPr>
          <w:ilvl w:val="0"/>
          <w:numId w:val="46"/>
        </w:numPr>
      </w:pPr>
      <w:r>
        <w:t>Credit account information entered by card reader or keyboard.</w:t>
      </w:r>
    </w:p>
    <w:p w14:paraId="1F8F5F90" w14:textId="77777777" w:rsidR="005F259F" w:rsidRDefault="005F259F" w:rsidP="005F259F">
      <w:pPr>
        <w:pStyle w:val="doclist"/>
        <w:numPr>
          <w:ilvl w:val="0"/>
          <w:numId w:val="46"/>
        </w:numPr>
      </w:pPr>
      <w:r>
        <w:t>Credit payment signature captured on paper receipt</w:t>
      </w:r>
    </w:p>
    <w:p w14:paraId="5A51DCC5" w14:textId="77777777" w:rsidR="005F259F" w:rsidRDefault="005F259F" w:rsidP="005F259F">
      <w:pPr>
        <w:pStyle w:val="doclist"/>
        <w:numPr>
          <w:ilvl w:val="0"/>
          <w:numId w:val="46"/>
        </w:numPr>
      </w:pPr>
      <w:r>
        <w:t>Use java language</w:t>
      </w:r>
    </w:p>
    <w:p w14:paraId="118F5A05" w14:textId="77777777" w:rsidR="005F259F" w:rsidRDefault="005F259F" w:rsidP="005F259F">
      <w:pPr>
        <w:pStyle w:val="doclist"/>
        <w:numPr>
          <w:ilvl w:val="0"/>
          <w:numId w:val="46"/>
        </w:numPr>
      </w:pPr>
      <w:r>
        <w:t>Design use cases in NetBeans software using GUI swing</w:t>
      </w:r>
    </w:p>
    <w:p w14:paraId="437D2D3C" w14:textId="77777777" w:rsidR="005F259F" w:rsidRDefault="005F259F" w:rsidP="005F259F">
      <w:pPr>
        <w:pStyle w:val="doctext"/>
      </w:pPr>
      <w:r>
        <w:rPr>
          <w:rStyle w:val="docemphstrong"/>
        </w:rPr>
        <w:t>Frequency of Occurrence:</w:t>
      </w:r>
      <w:r>
        <w:t xml:space="preserve"> Could be nearly continuous.</w:t>
      </w:r>
    </w:p>
    <w:p w14:paraId="343D323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2ABC0C2C" w14:textId="77777777" w:rsidR="005F259F" w:rsidRDefault="005F259F" w:rsidP="005F259F">
      <w:pPr>
        <w:pStyle w:val="doctext"/>
        <w:numPr>
          <w:ilvl w:val="0"/>
          <w:numId w:val="36"/>
        </w:numPr>
      </w:pPr>
      <w:r w:rsidRPr="00444876">
        <w:t>Unprofessional design</w:t>
      </w:r>
      <w:r>
        <w:t xml:space="preserve"> of software</w:t>
      </w:r>
    </w:p>
    <w:p w14:paraId="0B2BC390" w14:textId="77777777" w:rsidR="005F259F" w:rsidRDefault="005F259F" w:rsidP="005F259F">
      <w:pPr>
        <w:pStyle w:val="doctext"/>
        <w:numPr>
          <w:ilvl w:val="0"/>
          <w:numId w:val="36"/>
        </w:numPr>
      </w:pPr>
      <w:r>
        <w:t>Login failures</w:t>
      </w:r>
    </w:p>
    <w:p w14:paraId="28FA1B0B" w14:textId="77777777" w:rsidR="005F259F" w:rsidRDefault="005F259F" w:rsidP="005F259F">
      <w:pPr>
        <w:pStyle w:val="doctext"/>
        <w:numPr>
          <w:ilvl w:val="0"/>
          <w:numId w:val="36"/>
        </w:numPr>
      </w:pPr>
      <w:r>
        <w:t>No category suggestions, photos or prices on sales events</w:t>
      </w:r>
    </w:p>
    <w:p w14:paraId="1DEC4386" w14:textId="77777777" w:rsidR="005F259F" w:rsidRDefault="005F259F" w:rsidP="005F259F">
      <w:pPr>
        <w:pStyle w:val="doctext"/>
        <w:numPr>
          <w:ilvl w:val="0"/>
          <w:numId w:val="36"/>
        </w:numPr>
      </w:pPr>
      <w:r>
        <w:t>Bad user experience</w:t>
      </w:r>
    </w:p>
    <w:p w14:paraId="0BE72CF2" w14:textId="77777777" w:rsidR="005F259F" w:rsidRDefault="005F259F" w:rsidP="005F259F">
      <w:pPr>
        <w:pStyle w:val="doctext"/>
        <w:numPr>
          <w:ilvl w:val="0"/>
          <w:numId w:val="36"/>
        </w:numPr>
      </w:pPr>
      <w:r>
        <w:t>Lack of personalization</w:t>
      </w:r>
    </w:p>
    <w:p w14:paraId="3EB3FB68" w14:textId="77777777" w:rsidR="005F259F" w:rsidRDefault="005F259F" w:rsidP="005F259F">
      <w:pPr>
        <w:pStyle w:val="doctext"/>
        <w:numPr>
          <w:ilvl w:val="0"/>
          <w:numId w:val="36"/>
        </w:numPr>
      </w:pPr>
      <w:r>
        <w:t>Missing or fake products reviews</w:t>
      </w:r>
    </w:p>
    <w:p w14:paraId="19C0A72A" w14:textId="77777777" w:rsidR="005F259F" w:rsidRDefault="005F259F" w:rsidP="005F259F">
      <w:pPr>
        <w:pStyle w:val="doctext"/>
        <w:numPr>
          <w:ilvl w:val="0"/>
          <w:numId w:val="36"/>
        </w:numPr>
      </w:pPr>
      <w:r>
        <w:t>Missing products information</w:t>
      </w:r>
    </w:p>
    <w:p w14:paraId="0ED9BCB2" w14:textId="77777777" w:rsidR="005F259F" w:rsidRDefault="005F259F" w:rsidP="005F259F">
      <w:pPr>
        <w:pStyle w:val="doctext"/>
        <w:numPr>
          <w:ilvl w:val="0"/>
          <w:numId w:val="36"/>
        </w:numPr>
      </w:pPr>
      <w:r>
        <w:t>Too complex check-out process</w:t>
      </w:r>
    </w:p>
    <w:p w14:paraId="5228A240" w14:textId="77777777" w:rsidR="005F259F" w:rsidRDefault="005F259F" w:rsidP="005F259F">
      <w:pPr>
        <w:pStyle w:val="doctext"/>
        <w:numPr>
          <w:ilvl w:val="0"/>
          <w:numId w:val="36"/>
        </w:numPr>
      </w:pPr>
      <w:r>
        <w:t>Payment failures</w:t>
      </w:r>
    </w:p>
    <w:p w14:paraId="7BE543D1" w14:textId="77777777" w:rsidR="005F259F" w:rsidRDefault="005F259F" w:rsidP="005F259F">
      <w:pPr>
        <w:pStyle w:val="doctext"/>
        <w:numPr>
          <w:ilvl w:val="0"/>
          <w:numId w:val="36"/>
        </w:numPr>
      </w:pPr>
      <w:r>
        <w:t>Lack of security and privacy leak</w:t>
      </w:r>
    </w:p>
    <w:p w14:paraId="2567AF93"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C5F2741" w14:textId="77777777" w:rsidTr="00C97698">
        <w:trPr>
          <w:tblHeader/>
          <w:tblCellSpacing w:w="0" w:type="dxa"/>
        </w:trPr>
        <w:tc>
          <w:tcPr>
            <w:tcW w:w="0" w:type="auto"/>
            <w:tcBorders>
              <w:top w:val="nil"/>
              <w:left w:val="nil"/>
              <w:bottom w:val="nil"/>
              <w:right w:val="nil"/>
            </w:tcBorders>
            <w:vAlign w:val="center"/>
            <w:hideMark/>
          </w:tcPr>
          <w:p w14:paraId="15C75D9E" w14:textId="77777777" w:rsidR="005F259F" w:rsidRDefault="005F259F" w:rsidP="00C97698">
            <w:pPr>
              <w:pStyle w:val="Heading4"/>
            </w:pPr>
            <w:bookmarkStart w:id="79" w:name="_Toc108456890"/>
            <w:r>
              <w:lastRenderedPageBreak/>
              <w:t>Use Case UC1: Delete item</w:t>
            </w:r>
            <w:bookmarkEnd w:id="79"/>
          </w:p>
        </w:tc>
      </w:tr>
      <w:tr w:rsidR="005F259F" w14:paraId="45199DF8" w14:textId="77777777" w:rsidTr="00C97698">
        <w:trPr>
          <w:tblHeader/>
          <w:tblCellSpacing w:w="0" w:type="dxa"/>
        </w:trPr>
        <w:tc>
          <w:tcPr>
            <w:tcW w:w="0" w:type="auto"/>
            <w:hideMark/>
          </w:tcPr>
          <w:p w14:paraId="0971AC94" w14:textId="77777777" w:rsidR="005F259F" w:rsidRDefault="005F259F" w:rsidP="00C97698">
            <w:pPr>
              <w:pStyle w:val="doctext"/>
            </w:pPr>
            <w:r w:rsidRPr="00250591">
              <w:rPr>
                <w:rStyle w:val="docemphstrong"/>
                <w:b/>
                <w:bCs/>
              </w:rPr>
              <w:t>Scope</w:t>
            </w:r>
            <w:r>
              <w:t>: cosmetic management system</w:t>
            </w:r>
          </w:p>
          <w:p w14:paraId="68F65393" w14:textId="77777777" w:rsidR="005F259F" w:rsidRDefault="005F259F" w:rsidP="00C97698">
            <w:pPr>
              <w:pStyle w:val="doctext"/>
            </w:pPr>
            <w:r w:rsidRPr="00250591">
              <w:rPr>
                <w:rStyle w:val="docemphstrong"/>
                <w:b/>
                <w:bCs/>
              </w:rPr>
              <w:t>Level</w:t>
            </w:r>
            <w:r>
              <w:t>: user goal</w:t>
            </w:r>
          </w:p>
          <w:p w14:paraId="4CF115E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E12CA8" w14:textId="77777777" w:rsidR="005F259F" w:rsidRDefault="005F259F" w:rsidP="00C97698">
            <w:pPr>
              <w:pStyle w:val="doctext"/>
            </w:pPr>
            <w:r w:rsidRPr="00250591">
              <w:rPr>
                <w:rStyle w:val="docemphstrong"/>
                <w:b/>
                <w:bCs/>
              </w:rPr>
              <w:t>Stakeholders and Interests</w:t>
            </w:r>
            <w:r>
              <w:t>:</w:t>
            </w:r>
          </w:p>
          <w:p w14:paraId="747B13A7"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30ADD9B7"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188618A0"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B6B6F1D"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1392A63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7BFE8CF9" w14:textId="77777777" w:rsidR="005F259F" w:rsidRDefault="005F259F" w:rsidP="00C97698">
            <w:pPr>
              <w:pStyle w:val="doctext"/>
            </w:pPr>
            <w:r w:rsidRPr="00250591">
              <w:rPr>
                <w:rStyle w:val="docemphstrong"/>
                <w:b/>
                <w:bCs/>
              </w:rPr>
              <w:t>Preconditions</w:t>
            </w:r>
            <w:r>
              <w:rPr>
                <w:rStyle w:val="docemphstrong"/>
              </w:rPr>
              <w:t>:</w:t>
            </w:r>
            <w:r>
              <w:t xml:space="preserve"> </w:t>
            </w:r>
          </w:p>
          <w:p w14:paraId="6F73313A" w14:textId="77777777" w:rsidR="005F259F" w:rsidRDefault="005F259F" w:rsidP="00C97698">
            <w:pPr>
              <w:pStyle w:val="doctext"/>
              <w:numPr>
                <w:ilvl w:val="0"/>
                <w:numId w:val="47"/>
              </w:numPr>
            </w:pPr>
            <w:r>
              <w:t>shopkeeper is identified and authenticated</w:t>
            </w:r>
          </w:p>
          <w:p w14:paraId="3134792E" w14:textId="77777777" w:rsidR="005F259F" w:rsidRDefault="005F259F" w:rsidP="00C97698">
            <w:pPr>
              <w:pStyle w:val="doctext"/>
              <w:numPr>
                <w:ilvl w:val="0"/>
                <w:numId w:val="47"/>
              </w:numPr>
            </w:pPr>
            <w:r>
              <w:t>shopkeeper can delete item if stock is short.</w:t>
            </w:r>
          </w:p>
        </w:tc>
      </w:tr>
    </w:tbl>
    <w:p w14:paraId="02CE1F25"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388D7F12"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2750AAF6" w14:textId="77777777" w:rsidR="005F259F" w:rsidRDefault="005F259F" w:rsidP="005F259F">
      <w:pPr>
        <w:pStyle w:val="doctext"/>
        <w:numPr>
          <w:ilvl w:val="0"/>
          <w:numId w:val="48"/>
        </w:numPr>
      </w:pPr>
      <w:r>
        <w:t>user check the CMS</w:t>
      </w:r>
    </w:p>
    <w:p w14:paraId="5CBB6C8B" w14:textId="77777777" w:rsidR="005F259F" w:rsidRDefault="005F259F" w:rsidP="005F259F">
      <w:pPr>
        <w:pStyle w:val="doctext"/>
        <w:numPr>
          <w:ilvl w:val="0"/>
          <w:numId w:val="48"/>
        </w:numPr>
      </w:pPr>
      <w:r>
        <w:t>user checks the stock availability</w:t>
      </w:r>
    </w:p>
    <w:p w14:paraId="1D3FEDC9" w14:textId="77777777" w:rsidR="005F259F" w:rsidRDefault="005F259F" w:rsidP="005F259F">
      <w:pPr>
        <w:pStyle w:val="doctext"/>
        <w:numPr>
          <w:ilvl w:val="0"/>
          <w:numId w:val="48"/>
        </w:numPr>
      </w:pPr>
      <w:r>
        <w:t>if the stock is not available user have to be delete item from CMS</w:t>
      </w:r>
    </w:p>
    <w:p w14:paraId="3891F0F7" w14:textId="77777777" w:rsidR="005F259F" w:rsidRDefault="005F259F" w:rsidP="005F259F">
      <w:pPr>
        <w:pStyle w:val="doctext"/>
        <w:numPr>
          <w:ilvl w:val="0"/>
          <w:numId w:val="48"/>
        </w:numPr>
      </w:pPr>
      <w:r>
        <w:t>user request to system to delete that item</w:t>
      </w:r>
    </w:p>
    <w:p w14:paraId="51D60F5E" w14:textId="77777777" w:rsidR="005F259F" w:rsidRDefault="005F259F" w:rsidP="005F259F">
      <w:pPr>
        <w:pStyle w:val="doctext"/>
        <w:numPr>
          <w:ilvl w:val="0"/>
          <w:numId w:val="48"/>
        </w:numPr>
      </w:pPr>
      <w:r>
        <w:t>after verification system allow the user to delete item</w:t>
      </w:r>
    </w:p>
    <w:p w14:paraId="1C18689C" w14:textId="77777777" w:rsidR="005F259F" w:rsidRDefault="005F259F" w:rsidP="005F259F">
      <w:pPr>
        <w:pStyle w:val="doctext"/>
        <w:rPr>
          <w:rStyle w:val="docemphstrong"/>
          <w:b/>
          <w:bCs/>
        </w:rPr>
      </w:pPr>
      <w:r w:rsidRPr="00250591">
        <w:rPr>
          <w:rStyle w:val="docemphstrong"/>
          <w:b/>
          <w:bCs/>
        </w:rPr>
        <w:t>Extensions (or Alternative Flows):</w:t>
      </w:r>
    </w:p>
    <w:p w14:paraId="6F71EBE1" w14:textId="77777777" w:rsidR="005F259F" w:rsidRDefault="005F259F" w:rsidP="005F259F">
      <w:pPr>
        <w:pStyle w:val="doclist"/>
      </w:pPr>
      <w:r>
        <w:t>*a. At any time, Manager will manage all the details of system</w:t>
      </w:r>
    </w:p>
    <w:p w14:paraId="00731453" w14:textId="77777777" w:rsidR="005F259F" w:rsidRDefault="005F259F" w:rsidP="005F259F">
      <w:pPr>
        <w:pStyle w:val="doclist"/>
      </w:pPr>
      <w:r>
        <w:t>*b. At any time, System fails:</w:t>
      </w:r>
    </w:p>
    <w:p w14:paraId="59DF51BF" w14:textId="77777777" w:rsidR="005F259F" w:rsidRDefault="005F259F" w:rsidP="005F259F">
      <w:pPr>
        <w:pStyle w:val="doclist"/>
      </w:pPr>
      <w:r>
        <w:lastRenderedPageBreak/>
        <w:t>To support recovery and correct accounting, ensure all transaction sensitive state and events can be recovered from any step of the scenario.</w:t>
      </w:r>
    </w:p>
    <w:p w14:paraId="675002EC" w14:textId="77777777" w:rsidR="005F259F" w:rsidRDefault="005F259F" w:rsidP="005F259F">
      <w:pPr>
        <w:pStyle w:val="doclist"/>
        <w:numPr>
          <w:ilvl w:val="0"/>
          <w:numId w:val="4"/>
        </w:numPr>
      </w:pPr>
      <w:r>
        <w:t>manager restarts System, logs in, and requests recovery of all data</w:t>
      </w:r>
    </w:p>
    <w:p w14:paraId="038D0AAE" w14:textId="77777777" w:rsidR="005F259F" w:rsidRDefault="005F259F" w:rsidP="005F259F">
      <w:pPr>
        <w:pStyle w:val="doclist"/>
        <w:numPr>
          <w:ilvl w:val="0"/>
          <w:numId w:val="4"/>
        </w:numPr>
      </w:pPr>
      <w:r>
        <w:t>System recover all the information</w:t>
      </w:r>
    </w:p>
    <w:p w14:paraId="54DF5AC0" w14:textId="77777777" w:rsidR="005F259F" w:rsidRDefault="005F259F" w:rsidP="005F259F">
      <w:pPr>
        <w:pStyle w:val="doclist"/>
        <w:ind w:left="720"/>
      </w:pPr>
      <w:r>
        <w:t>2a. System detects anomalies preventing recovery:</w:t>
      </w:r>
    </w:p>
    <w:p w14:paraId="17A951AB" w14:textId="77777777" w:rsidR="005F259F" w:rsidRDefault="005F259F" w:rsidP="005F259F">
      <w:pPr>
        <w:pStyle w:val="doclist"/>
        <w:numPr>
          <w:ilvl w:val="1"/>
          <w:numId w:val="4"/>
        </w:numPr>
      </w:pPr>
      <w:r>
        <w:t>System signals error to the manager, records the error, and enters a clean state</w:t>
      </w:r>
    </w:p>
    <w:p w14:paraId="55AEBF66" w14:textId="77777777" w:rsidR="005F259F" w:rsidRDefault="005F259F" w:rsidP="005F259F">
      <w:pPr>
        <w:pStyle w:val="doclist"/>
        <w:numPr>
          <w:ilvl w:val="1"/>
          <w:numId w:val="4"/>
        </w:numPr>
      </w:pPr>
      <w:r>
        <w:t>Manager starts a new sale.</w:t>
      </w:r>
    </w:p>
    <w:p w14:paraId="2BF18153" w14:textId="77777777" w:rsidR="005F259F" w:rsidRDefault="005F259F" w:rsidP="005F259F">
      <w:pPr>
        <w:pStyle w:val="doclist"/>
      </w:pPr>
      <w:r>
        <w:t>1a. Customer or Manager indicate to resume a suspended sale.</w:t>
      </w:r>
    </w:p>
    <w:p w14:paraId="6AFB1BC0" w14:textId="77777777" w:rsidR="005F259F" w:rsidRDefault="005F259F" w:rsidP="005F259F">
      <w:pPr>
        <w:pStyle w:val="doclist"/>
        <w:numPr>
          <w:ilvl w:val="0"/>
          <w:numId w:val="5"/>
        </w:numPr>
      </w:pPr>
      <w:r>
        <w:t>Cashier performs resume operation, and enters the ID to retrieve the sale.</w:t>
      </w:r>
    </w:p>
    <w:p w14:paraId="3E648358" w14:textId="77777777" w:rsidR="005F259F" w:rsidRDefault="005F259F" w:rsidP="005F259F">
      <w:pPr>
        <w:pStyle w:val="doclist"/>
        <w:numPr>
          <w:ilvl w:val="0"/>
          <w:numId w:val="5"/>
        </w:numPr>
      </w:pPr>
      <w:r>
        <w:t>System displays the state of the resumed sale, with subtotal.</w:t>
      </w:r>
    </w:p>
    <w:p w14:paraId="310FA4B5" w14:textId="77777777" w:rsidR="005F259F" w:rsidRDefault="005F259F" w:rsidP="005F259F">
      <w:pPr>
        <w:pStyle w:val="doclist"/>
        <w:ind w:left="720"/>
      </w:pPr>
      <w:r>
        <w:t>2a. Sale not found.</w:t>
      </w:r>
    </w:p>
    <w:p w14:paraId="402E7025" w14:textId="77777777" w:rsidR="005F259F" w:rsidRDefault="005F259F" w:rsidP="005F259F">
      <w:pPr>
        <w:pStyle w:val="doclist"/>
        <w:numPr>
          <w:ilvl w:val="1"/>
          <w:numId w:val="5"/>
        </w:numPr>
      </w:pPr>
      <w:r>
        <w:t>System signals error to the manager</w:t>
      </w:r>
    </w:p>
    <w:p w14:paraId="509124B7" w14:textId="77777777" w:rsidR="005F259F" w:rsidRDefault="005F259F" w:rsidP="005F259F">
      <w:pPr>
        <w:pStyle w:val="doclist"/>
        <w:numPr>
          <w:ilvl w:val="1"/>
          <w:numId w:val="5"/>
        </w:numPr>
      </w:pPr>
      <w:r>
        <w:t>manager probably starts new sale and re-enters all items.</w:t>
      </w:r>
    </w:p>
    <w:p w14:paraId="6B3A622F"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39D59FE2" w14:textId="77777777" w:rsidR="005F259F" w:rsidRPr="003A3717" w:rsidRDefault="005F259F" w:rsidP="005F259F">
      <w:pPr>
        <w:pStyle w:val="doctext"/>
      </w:pPr>
      <w:r w:rsidRPr="003A3717">
        <w:rPr>
          <w:rStyle w:val="docemphstrong"/>
        </w:rPr>
        <w:t xml:space="preserve">2a. </w:t>
      </w:r>
      <w:r w:rsidRPr="003A3717">
        <w:t xml:space="preserve">Customer fails to </w:t>
      </w:r>
      <w:r>
        <w:t>delete</w:t>
      </w:r>
      <w:r w:rsidRPr="003A3717">
        <w:t xml:space="preserve"> item</w:t>
      </w:r>
    </w:p>
    <w:p w14:paraId="53636FDA" w14:textId="77777777" w:rsidR="005F259F" w:rsidRPr="006F1DF0" w:rsidRDefault="005F259F" w:rsidP="005F259F">
      <w:pPr>
        <w:pStyle w:val="doctext"/>
        <w:numPr>
          <w:ilvl w:val="0"/>
          <w:numId w:val="40"/>
        </w:numPr>
      </w:pPr>
      <w:r w:rsidRPr="006F1DF0">
        <w:t xml:space="preserve">System send message to </w:t>
      </w:r>
      <w:r>
        <w:t>customers that order is not available</w:t>
      </w:r>
    </w:p>
    <w:p w14:paraId="28C6D45D" w14:textId="77777777" w:rsidR="005F259F" w:rsidRPr="006F1DF0" w:rsidRDefault="005F259F" w:rsidP="005F259F">
      <w:pPr>
        <w:pStyle w:val="doctext"/>
        <w:numPr>
          <w:ilvl w:val="0"/>
          <w:numId w:val="40"/>
        </w:numPr>
      </w:pPr>
      <w:r w:rsidRPr="006F1DF0">
        <w:t>System send payment back to the customer</w:t>
      </w:r>
    </w:p>
    <w:p w14:paraId="6ECDC947" w14:textId="77777777" w:rsidR="005F259F" w:rsidRPr="003A3717" w:rsidRDefault="005F259F" w:rsidP="005F259F">
      <w:pPr>
        <w:pStyle w:val="doctext"/>
      </w:pPr>
      <w:r w:rsidRPr="003A3717">
        <w:t xml:space="preserve">2b. </w:t>
      </w:r>
      <w:r>
        <w:t>manager</w:t>
      </w:r>
      <w:r w:rsidRPr="003A3717">
        <w:t xml:space="preserve"> successfully </w:t>
      </w:r>
      <w:r>
        <w:t xml:space="preserve">delete </w:t>
      </w:r>
      <w:r w:rsidRPr="003A3717">
        <w:t>the item</w:t>
      </w:r>
    </w:p>
    <w:p w14:paraId="67AF8C4C" w14:textId="77777777" w:rsidR="005F259F" w:rsidRPr="001F0723" w:rsidRDefault="005F259F" w:rsidP="005F259F">
      <w:pPr>
        <w:pStyle w:val="doctext"/>
        <w:numPr>
          <w:ilvl w:val="0"/>
          <w:numId w:val="41"/>
        </w:numPr>
      </w:pPr>
      <w:r>
        <w:t>System allow the user to delete item</w:t>
      </w:r>
    </w:p>
    <w:p w14:paraId="54A621D7" w14:textId="77777777" w:rsidR="005F259F" w:rsidRPr="00250591" w:rsidRDefault="005F259F" w:rsidP="005F259F">
      <w:pPr>
        <w:pStyle w:val="doctext"/>
        <w:rPr>
          <w:b/>
          <w:bCs/>
        </w:rPr>
      </w:pPr>
      <w:r w:rsidRPr="00250591">
        <w:rPr>
          <w:rStyle w:val="docemphstrong"/>
          <w:b/>
          <w:bCs/>
        </w:rPr>
        <w:t>Special Requirements:</w:t>
      </w:r>
    </w:p>
    <w:p w14:paraId="046D13F8" w14:textId="77777777" w:rsidR="005F259F" w:rsidRDefault="005F259F" w:rsidP="005F259F">
      <w:pPr>
        <w:pStyle w:val="doclist"/>
        <w:ind w:left="720"/>
      </w:pPr>
      <w:r>
        <w:t>. Text must be visible from 1 meter.</w:t>
      </w:r>
    </w:p>
    <w:p w14:paraId="67A3C2EB" w14:textId="77777777" w:rsidR="005F259F" w:rsidRDefault="005F259F" w:rsidP="005F259F">
      <w:pPr>
        <w:pStyle w:val="doclist"/>
        <w:ind w:left="720"/>
      </w:pPr>
      <w:r>
        <w:t>- user authorization response within 30 seconds 90% of the time.</w:t>
      </w:r>
    </w:p>
    <w:p w14:paraId="1079A98F" w14:textId="77777777" w:rsidR="005F259F" w:rsidRDefault="005F259F" w:rsidP="005F259F">
      <w:pPr>
        <w:pStyle w:val="doclist"/>
        <w:ind w:left="720"/>
      </w:pPr>
      <w:r>
        <w:t>- system fails then recover immediately</w:t>
      </w:r>
    </w:p>
    <w:p w14:paraId="266A93EA" w14:textId="77777777" w:rsidR="005F259F" w:rsidRDefault="005F259F" w:rsidP="005F259F">
      <w:pPr>
        <w:pStyle w:val="doclist"/>
        <w:ind w:left="720"/>
      </w:pPr>
      <w:r>
        <w:t>- Language internationalization on the text displayed.</w:t>
      </w:r>
    </w:p>
    <w:p w14:paraId="61B93DFD" w14:textId="77777777" w:rsidR="005F259F" w:rsidRDefault="005F259F" w:rsidP="005F259F">
      <w:pPr>
        <w:pStyle w:val="doclist"/>
        <w:ind w:left="720"/>
      </w:pPr>
      <w:r>
        <w:t>-use color theme that is easily visible</w:t>
      </w:r>
    </w:p>
    <w:p w14:paraId="1A8C05C7" w14:textId="77777777" w:rsidR="005F259F" w:rsidRDefault="005F259F" w:rsidP="005F259F">
      <w:pPr>
        <w:pStyle w:val="doclist"/>
        <w:ind w:left="720"/>
      </w:pPr>
      <w:r>
        <w:t>- id and password must required to registered the account</w:t>
      </w:r>
    </w:p>
    <w:p w14:paraId="08C6683B" w14:textId="77777777" w:rsidR="005F259F" w:rsidRDefault="005F259F" w:rsidP="005F259F">
      <w:pPr>
        <w:pStyle w:val="doclist"/>
        <w:ind w:left="720"/>
      </w:pPr>
      <w:r>
        <w:t>-Use atleast one capital letter in login</w:t>
      </w:r>
    </w:p>
    <w:p w14:paraId="3E99571B" w14:textId="77777777" w:rsidR="005F259F" w:rsidRDefault="005F259F" w:rsidP="005F259F">
      <w:pPr>
        <w:pStyle w:val="doclist"/>
        <w:ind w:left="720"/>
      </w:pPr>
      <w:r>
        <w:lastRenderedPageBreak/>
        <w:t>-Password shows as a hidden digits</w:t>
      </w:r>
    </w:p>
    <w:p w14:paraId="1BAF7F14" w14:textId="77777777" w:rsidR="005F259F" w:rsidRDefault="005F259F" w:rsidP="005F259F">
      <w:pPr>
        <w:pStyle w:val="doclist"/>
        <w:ind w:left="720"/>
      </w:pPr>
      <w:r>
        <w:t>-If wrong entry at id or password use red bar below the text</w:t>
      </w:r>
    </w:p>
    <w:p w14:paraId="36AAD4B1" w14:textId="77777777" w:rsidR="005F259F" w:rsidRDefault="005F259F" w:rsidP="005F259F">
      <w:pPr>
        <w:pStyle w:val="doctext"/>
        <w:rPr>
          <w:rStyle w:val="docemphstrong"/>
          <w:b/>
          <w:bCs/>
        </w:rPr>
      </w:pPr>
    </w:p>
    <w:p w14:paraId="52AE6D81" w14:textId="77777777" w:rsidR="005F259F" w:rsidRDefault="005F259F" w:rsidP="005F259F">
      <w:pPr>
        <w:pStyle w:val="doctext"/>
      </w:pPr>
      <w:r w:rsidRPr="00250591">
        <w:rPr>
          <w:rStyle w:val="docemphstrong"/>
          <w:b/>
          <w:bCs/>
        </w:rPr>
        <w:t>Technology and Data Variations List</w:t>
      </w:r>
      <w:r>
        <w:rPr>
          <w:rStyle w:val="docemphstrong"/>
        </w:rPr>
        <w:t>:</w:t>
      </w:r>
    </w:p>
    <w:p w14:paraId="08ABDA97" w14:textId="77777777" w:rsidR="005F259F" w:rsidRDefault="005F259F" w:rsidP="005F259F">
      <w:pPr>
        <w:pStyle w:val="doclist"/>
        <w:numPr>
          <w:ilvl w:val="0"/>
          <w:numId w:val="49"/>
        </w:numPr>
      </w:pPr>
      <w:r>
        <w:t>Manager entering an authorization code via the keyboard.</w:t>
      </w:r>
    </w:p>
    <w:p w14:paraId="43ED7579" w14:textId="77777777" w:rsidR="005F259F" w:rsidRDefault="005F259F" w:rsidP="005F259F">
      <w:pPr>
        <w:pStyle w:val="doclist"/>
        <w:numPr>
          <w:ilvl w:val="0"/>
          <w:numId w:val="49"/>
        </w:numPr>
      </w:pPr>
      <w:r>
        <w:t>Item identifier entered by bar code laser scanner (if bar code is present) or keyboard.</w:t>
      </w:r>
    </w:p>
    <w:p w14:paraId="07C079A7" w14:textId="77777777" w:rsidR="005F259F" w:rsidRDefault="005F259F" w:rsidP="005F259F">
      <w:pPr>
        <w:pStyle w:val="doclist"/>
        <w:numPr>
          <w:ilvl w:val="0"/>
          <w:numId w:val="49"/>
        </w:numPr>
      </w:pPr>
      <w:r>
        <w:t>Item identifier may be any UPC, EAN, JAN, or SKU coding scheme.</w:t>
      </w:r>
    </w:p>
    <w:p w14:paraId="7E07B536" w14:textId="77777777" w:rsidR="005F259F" w:rsidRDefault="005F259F" w:rsidP="005F259F">
      <w:pPr>
        <w:pStyle w:val="doclist"/>
        <w:numPr>
          <w:ilvl w:val="0"/>
          <w:numId w:val="49"/>
        </w:numPr>
      </w:pPr>
      <w:r>
        <w:t>Credit account information entered by card reader or keyboard.</w:t>
      </w:r>
    </w:p>
    <w:p w14:paraId="08BFC5A4" w14:textId="77777777" w:rsidR="005F259F" w:rsidRDefault="005F259F" w:rsidP="005F259F">
      <w:pPr>
        <w:pStyle w:val="doclist"/>
        <w:numPr>
          <w:ilvl w:val="0"/>
          <w:numId w:val="49"/>
        </w:numPr>
      </w:pPr>
      <w:r>
        <w:t>Credit payment signature captured on paper receipt</w:t>
      </w:r>
    </w:p>
    <w:p w14:paraId="400DE325" w14:textId="77777777" w:rsidR="005F259F" w:rsidRDefault="005F259F" w:rsidP="005F259F">
      <w:pPr>
        <w:pStyle w:val="doclist"/>
        <w:numPr>
          <w:ilvl w:val="0"/>
          <w:numId w:val="49"/>
        </w:numPr>
      </w:pPr>
      <w:r>
        <w:t>Use java language</w:t>
      </w:r>
    </w:p>
    <w:p w14:paraId="6FCFCF9D" w14:textId="77777777" w:rsidR="005F259F" w:rsidRDefault="005F259F" w:rsidP="005F259F">
      <w:pPr>
        <w:pStyle w:val="doclist"/>
        <w:numPr>
          <w:ilvl w:val="0"/>
          <w:numId w:val="49"/>
        </w:numPr>
      </w:pPr>
      <w:r>
        <w:t>Design use cases in NetBeans software using GUI swing</w:t>
      </w:r>
    </w:p>
    <w:p w14:paraId="125CBDB0" w14:textId="77777777" w:rsidR="005F259F" w:rsidRDefault="005F259F" w:rsidP="005F259F">
      <w:pPr>
        <w:pStyle w:val="doctext"/>
      </w:pPr>
      <w:r>
        <w:rPr>
          <w:rStyle w:val="docemphstrong"/>
        </w:rPr>
        <w:t>Frequency of Occurrence:</w:t>
      </w:r>
      <w:r>
        <w:t xml:space="preserve"> Could be nearly continuous.</w:t>
      </w:r>
    </w:p>
    <w:p w14:paraId="0AE5C1F6" w14:textId="77777777" w:rsidR="005F259F" w:rsidRDefault="005F259F" w:rsidP="005F259F">
      <w:pPr>
        <w:pStyle w:val="doctext"/>
        <w:rPr>
          <w:b/>
          <w:bCs/>
        </w:rPr>
      </w:pPr>
      <w:r w:rsidRPr="00250591">
        <w:rPr>
          <w:rStyle w:val="docemphstrong"/>
          <w:b/>
          <w:bCs/>
        </w:rPr>
        <w:t>Open Issues</w:t>
      </w:r>
      <w:r w:rsidRPr="00250591">
        <w:rPr>
          <w:b/>
          <w:bCs/>
        </w:rPr>
        <w:t>:</w:t>
      </w:r>
    </w:p>
    <w:p w14:paraId="2B4EB69C" w14:textId="77777777" w:rsidR="005F259F" w:rsidRDefault="005F259F" w:rsidP="005F259F">
      <w:pPr>
        <w:pStyle w:val="doctext"/>
        <w:numPr>
          <w:ilvl w:val="0"/>
          <w:numId w:val="36"/>
        </w:numPr>
      </w:pPr>
      <w:r w:rsidRPr="00444876">
        <w:t>Unprofessional design</w:t>
      </w:r>
      <w:r>
        <w:t xml:space="preserve"> of software</w:t>
      </w:r>
    </w:p>
    <w:p w14:paraId="05C05A03" w14:textId="77777777" w:rsidR="005F259F" w:rsidRDefault="005F259F" w:rsidP="005F259F">
      <w:pPr>
        <w:pStyle w:val="doctext"/>
        <w:numPr>
          <w:ilvl w:val="0"/>
          <w:numId w:val="36"/>
        </w:numPr>
      </w:pPr>
      <w:r>
        <w:t>Login failures</w:t>
      </w:r>
    </w:p>
    <w:p w14:paraId="3F49E8AD" w14:textId="77777777" w:rsidR="005F259F" w:rsidRDefault="005F259F" w:rsidP="005F259F">
      <w:pPr>
        <w:pStyle w:val="doctext"/>
        <w:numPr>
          <w:ilvl w:val="0"/>
          <w:numId w:val="36"/>
        </w:numPr>
      </w:pPr>
      <w:r>
        <w:t>No category suggestions, photos or prices on sales events</w:t>
      </w:r>
    </w:p>
    <w:p w14:paraId="1170088C" w14:textId="77777777" w:rsidR="005F259F" w:rsidRDefault="005F259F" w:rsidP="005F259F">
      <w:pPr>
        <w:pStyle w:val="doctext"/>
        <w:numPr>
          <w:ilvl w:val="0"/>
          <w:numId w:val="36"/>
        </w:numPr>
      </w:pPr>
      <w:r>
        <w:t>Bad user experience</w:t>
      </w:r>
    </w:p>
    <w:p w14:paraId="12049238" w14:textId="77777777" w:rsidR="005F259F" w:rsidRDefault="005F259F" w:rsidP="005F259F">
      <w:pPr>
        <w:pStyle w:val="doctext"/>
        <w:numPr>
          <w:ilvl w:val="0"/>
          <w:numId w:val="36"/>
        </w:numPr>
      </w:pPr>
      <w:r>
        <w:t>Lack of personalization</w:t>
      </w:r>
    </w:p>
    <w:p w14:paraId="546A1A07" w14:textId="77777777" w:rsidR="005F259F" w:rsidRDefault="005F259F" w:rsidP="005F259F">
      <w:pPr>
        <w:pStyle w:val="doctext"/>
        <w:numPr>
          <w:ilvl w:val="0"/>
          <w:numId w:val="36"/>
        </w:numPr>
      </w:pPr>
      <w:r>
        <w:t>Missing or fake products reviews</w:t>
      </w:r>
    </w:p>
    <w:p w14:paraId="0575546A" w14:textId="77777777" w:rsidR="005F259F" w:rsidRDefault="005F259F" w:rsidP="005F259F">
      <w:pPr>
        <w:pStyle w:val="doctext"/>
        <w:numPr>
          <w:ilvl w:val="0"/>
          <w:numId w:val="36"/>
        </w:numPr>
      </w:pPr>
      <w:r>
        <w:t>Missing products information</w:t>
      </w:r>
    </w:p>
    <w:p w14:paraId="01342022" w14:textId="77777777" w:rsidR="005F259F" w:rsidRDefault="005F259F" w:rsidP="005F259F">
      <w:pPr>
        <w:pStyle w:val="doctext"/>
        <w:numPr>
          <w:ilvl w:val="0"/>
          <w:numId w:val="36"/>
        </w:numPr>
      </w:pPr>
      <w:r>
        <w:t>Too complex check-out process</w:t>
      </w:r>
    </w:p>
    <w:p w14:paraId="47C15F9D" w14:textId="77777777" w:rsidR="005F259F" w:rsidRDefault="005F259F" w:rsidP="005F259F">
      <w:pPr>
        <w:pStyle w:val="doctext"/>
        <w:numPr>
          <w:ilvl w:val="0"/>
          <w:numId w:val="36"/>
        </w:numPr>
      </w:pPr>
      <w:r>
        <w:t>Payment failures</w:t>
      </w:r>
    </w:p>
    <w:p w14:paraId="607DEAC4" w14:textId="77777777" w:rsidR="005F259F" w:rsidRDefault="005F259F" w:rsidP="005F259F">
      <w:pPr>
        <w:pStyle w:val="doctext"/>
        <w:numPr>
          <w:ilvl w:val="0"/>
          <w:numId w:val="36"/>
        </w:numPr>
      </w:pPr>
      <w:r>
        <w:t>Lack of security and privacy leak</w:t>
      </w:r>
    </w:p>
    <w:p w14:paraId="59A4599D" w14:textId="77777777" w:rsidR="005F259F" w:rsidRPr="00444876" w:rsidRDefault="005F259F" w:rsidP="005F259F">
      <w:pPr>
        <w:pStyle w:val="doctext"/>
        <w:numPr>
          <w:ilvl w:val="0"/>
          <w:numId w:val="36"/>
        </w:numPr>
      </w:pPr>
      <w:r>
        <w:t>Not having flexible return policy</w:t>
      </w:r>
    </w:p>
    <w:p w14:paraId="110EB1E8" w14:textId="77777777" w:rsidR="005F259F" w:rsidRDefault="005F259F" w:rsidP="005F259F">
      <w:pPr>
        <w:pStyle w:val="Heading3"/>
      </w:pPr>
      <w:bookmarkStart w:id="80" w:name="_Toc108456891"/>
      <w:r>
        <w:lastRenderedPageBreak/>
        <w:t>Umama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433CD8B" w14:textId="77777777" w:rsidTr="00C97698">
        <w:trPr>
          <w:tblHeader/>
          <w:tblCellSpacing w:w="0" w:type="dxa"/>
        </w:trPr>
        <w:tc>
          <w:tcPr>
            <w:tcW w:w="0" w:type="auto"/>
            <w:tcBorders>
              <w:top w:val="nil"/>
              <w:left w:val="nil"/>
              <w:bottom w:val="nil"/>
              <w:right w:val="nil"/>
            </w:tcBorders>
            <w:vAlign w:val="center"/>
            <w:hideMark/>
          </w:tcPr>
          <w:p w14:paraId="7BCBCAE6" w14:textId="77777777" w:rsidR="005F259F" w:rsidRPr="006A5976" w:rsidRDefault="005F259F" w:rsidP="00C97698">
            <w:pPr>
              <w:pStyle w:val="Heading4"/>
              <w:rPr>
                <w:rFonts w:asciiTheme="minorHAnsi" w:hAnsiTheme="minorHAnsi" w:cstheme="minorHAnsi"/>
              </w:rPr>
            </w:pPr>
            <w:bookmarkStart w:id="81" w:name="_Toc108456892"/>
            <w:r w:rsidRPr="006A5976">
              <w:rPr>
                <w:rFonts w:asciiTheme="minorHAnsi" w:hAnsiTheme="minorHAnsi" w:cstheme="minorHAnsi"/>
              </w:rPr>
              <w:t>Use Case UC1: Place Order</w:t>
            </w:r>
            <w:bookmarkEnd w:id="81"/>
          </w:p>
        </w:tc>
      </w:tr>
      <w:tr w:rsidR="005F259F" w:rsidRPr="006A5976" w14:paraId="5A570BAC" w14:textId="77777777" w:rsidTr="00C97698">
        <w:trPr>
          <w:tblHeader/>
          <w:tblCellSpacing w:w="0" w:type="dxa"/>
        </w:trPr>
        <w:tc>
          <w:tcPr>
            <w:tcW w:w="0" w:type="auto"/>
            <w:hideMark/>
          </w:tcPr>
          <w:p w14:paraId="62612E3A"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537540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769EFB5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4C1D02EF"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0066BDC"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61649303"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A68CDD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1AE1663"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1E9DA6EA"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21191568" w14:textId="77777777" w:rsidR="005F259F" w:rsidRPr="006A5976" w:rsidRDefault="005F259F" w:rsidP="00C97698">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5867BDF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EEFAFE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Customer place order successfully.</w:t>
      </w:r>
    </w:p>
    <w:p w14:paraId="6C3D1952" w14:textId="77777777" w:rsidR="005F259F" w:rsidRPr="0057693C" w:rsidRDefault="005F259F" w:rsidP="005F259F">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7F015326" w14:textId="77777777" w:rsidR="005F259F" w:rsidRPr="006A5976" w:rsidRDefault="005F259F" w:rsidP="005F259F">
      <w:pPr>
        <w:pStyle w:val="doctext"/>
        <w:ind w:left="720"/>
        <w:rPr>
          <w:rFonts w:asciiTheme="minorHAnsi" w:hAnsiTheme="minorHAnsi" w:cstheme="minorHAnsi"/>
        </w:rPr>
      </w:pPr>
    </w:p>
    <w:p w14:paraId="70DFDC73"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57192D86" w14:textId="77777777" w:rsidR="005F259F" w:rsidRDefault="005F259F" w:rsidP="005F259F">
      <w:pPr>
        <w:pStyle w:val="doctext"/>
        <w:rPr>
          <w:rFonts w:asciiTheme="minorHAnsi" w:hAnsiTheme="minorHAnsi" w:cstheme="minorHAnsi"/>
        </w:rPr>
      </w:pPr>
      <w:r>
        <w:rPr>
          <w:rFonts w:asciiTheme="minorHAnsi" w:hAnsiTheme="minorHAnsi" w:cstheme="minorHAnsi"/>
        </w:rPr>
        <w:t>1.</w:t>
      </w:r>
      <w:r w:rsidRPr="006A5976">
        <w:rPr>
          <w:rFonts w:asciiTheme="minorHAnsi" w:hAnsiTheme="minorHAnsi" w:cstheme="minorHAnsi"/>
        </w:rPr>
        <w:t xml:space="preserve">Customer opens the CMS to place the order. </w:t>
      </w:r>
    </w:p>
    <w:p w14:paraId="7BF4505B" w14:textId="77777777" w:rsidR="005F259F" w:rsidRDefault="005F259F" w:rsidP="005F259F">
      <w:pPr>
        <w:pStyle w:val="doctext"/>
        <w:rPr>
          <w:rFonts w:asciiTheme="minorHAnsi" w:hAnsiTheme="minorHAnsi" w:cstheme="minorHAnsi"/>
        </w:rPr>
      </w:pPr>
      <w:r>
        <w:rPr>
          <w:rFonts w:asciiTheme="minorHAnsi" w:hAnsiTheme="minorHAnsi" w:cstheme="minorHAnsi"/>
        </w:rPr>
        <w:t>2.</w:t>
      </w:r>
      <w:r w:rsidRPr="006A5976">
        <w:rPr>
          <w:rFonts w:asciiTheme="minorHAnsi" w:hAnsiTheme="minorHAnsi" w:cstheme="minorHAnsi"/>
        </w:rPr>
        <w:t>Customer send requests the system to show the list of products.</w:t>
      </w:r>
    </w:p>
    <w:p w14:paraId="66BBBBBA" w14:textId="77777777" w:rsidR="005F259F" w:rsidRDefault="005F259F" w:rsidP="005F259F">
      <w:pPr>
        <w:pStyle w:val="doctext"/>
        <w:rPr>
          <w:rFonts w:asciiTheme="minorHAnsi" w:hAnsiTheme="minorHAnsi" w:cstheme="minorHAnsi"/>
        </w:rPr>
      </w:pPr>
      <w:r>
        <w:rPr>
          <w:rFonts w:asciiTheme="minorHAnsi" w:hAnsiTheme="minorHAnsi" w:cstheme="minorHAnsi"/>
        </w:rPr>
        <w:t>3.</w:t>
      </w:r>
      <w:r w:rsidRPr="006A5976">
        <w:rPr>
          <w:rFonts w:asciiTheme="minorHAnsi" w:hAnsiTheme="minorHAnsi" w:cstheme="minorHAnsi"/>
        </w:rPr>
        <w:t xml:space="preserve"> System shows the list to the customer.</w:t>
      </w:r>
    </w:p>
    <w:p w14:paraId="4B1DB466" w14:textId="77777777" w:rsidR="005F259F" w:rsidRDefault="005F259F" w:rsidP="005F259F">
      <w:pPr>
        <w:pStyle w:val="doctext"/>
        <w:rPr>
          <w:rFonts w:asciiTheme="minorHAnsi" w:hAnsiTheme="minorHAnsi" w:cstheme="minorHAnsi"/>
        </w:rPr>
      </w:pPr>
      <w:r>
        <w:rPr>
          <w:rFonts w:asciiTheme="minorHAnsi" w:hAnsiTheme="minorHAnsi" w:cstheme="minorHAnsi"/>
        </w:rPr>
        <w:t>4.</w:t>
      </w:r>
      <w:r w:rsidRPr="006A5976">
        <w:rPr>
          <w:rFonts w:asciiTheme="minorHAnsi" w:hAnsiTheme="minorHAnsi" w:cstheme="minorHAnsi"/>
        </w:rPr>
        <w:t xml:space="preserve"> Customer searches the item they want and selects the products from the list and add product to cart. </w:t>
      </w:r>
    </w:p>
    <w:p w14:paraId="4D9E8120" w14:textId="77777777" w:rsidR="005F259F" w:rsidRDefault="005F259F" w:rsidP="005F259F">
      <w:pPr>
        <w:pStyle w:val="doctext"/>
        <w:rPr>
          <w:rFonts w:asciiTheme="minorHAnsi" w:hAnsiTheme="minorHAnsi" w:cstheme="minorHAnsi"/>
        </w:rPr>
      </w:pPr>
      <w:r>
        <w:rPr>
          <w:rFonts w:asciiTheme="minorHAnsi" w:hAnsiTheme="minorHAnsi" w:cstheme="minorHAnsi"/>
        </w:rPr>
        <w:lastRenderedPageBreak/>
        <w:t>5.</w:t>
      </w:r>
      <w:r w:rsidRPr="006A5976">
        <w:rPr>
          <w:rFonts w:asciiTheme="minorHAnsi" w:hAnsiTheme="minorHAnsi" w:cstheme="minorHAnsi"/>
        </w:rPr>
        <w:t>Customer requests the system to place order of selected items and also asks for the payment method.</w:t>
      </w:r>
    </w:p>
    <w:p w14:paraId="54CC7AD2" w14:textId="77777777" w:rsidR="005F259F" w:rsidRDefault="005F259F" w:rsidP="005F259F">
      <w:pPr>
        <w:pStyle w:val="doctext"/>
        <w:rPr>
          <w:rFonts w:asciiTheme="minorHAnsi" w:hAnsiTheme="minorHAnsi" w:cstheme="minorHAnsi"/>
        </w:rPr>
      </w:pPr>
      <w:r>
        <w:rPr>
          <w:rFonts w:asciiTheme="minorHAnsi" w:hAnsiTheme="minorHAnsi" w:cstheme="minorHAnsi"/>
        </w:rPr>
        <w:t>6.</w:t>
      </w:r>
      <w:r w:rsidRPr="006A5976">
        <w:rPr>
          <w:rFonts w:asciiTheme="minorHAnsi" w:hAnsiTheme="minorHAnsi" w:cstheme="minorHAnsi"/>
        </w:rPr>
        <w:t xml:space="preserve"> System accept the order that customer request and checks that product is available or not and deliver product. </w:t>
      </w:r>
    </w:p>
    <w:p w14:paraId="4390AE18"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rPr>
        <w:t>7.</w:t>
      </w:r>
      <w:r w:rsidRPr="006A5976">
        <w:rPr>
          <w:rFonts w:asciiTheme="minorHAnsi" w:hAnsiTheme="minorHAnsi" w:cstheme="minorHAnsi"/>
        </w:rPr>
        <w:t>Customer receives the product and pay for it.</w:t>
      </w:r>
    </w:p>
    <w:p w14:paraId="2073A676"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FC5CB3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3212E337"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19A378B8"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2F5AE61D"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4D3AB403"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6018A9E2"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2D3A384A"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2D8E4C05"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47072D30"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5D6E50"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105DF823"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00520F9"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FCEA428"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157C791D"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33F020F" w14:textId="77777777" w:rsidR="005F259F" w:rsidRDefault="005F259F" w:rsidP="005F259F">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033EDFF5" w14:textId="77777777" w:rsidR="005F259F" w:rsidRDefault="005F259F" w:rsidP="005F259F">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1E2259B3" w14:textId="77777777" w:rsidR="005F259F" w:rsidRDefault="005F259F" w:rsidP="005F259F">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26D7FB80" w14:textId="77777777" w:rsidR="005F259F" w:rsidRDefault="005F259F" w:rsidP="005F259F">
      <w:pPr>
        <w:pStyle w:val="paragraph"/>
        <w:spacing w:before="0" w:beforeAutospacing="0" w:after="0" w:afterAutospacing="0"/>
        <w:textAlignment w:val="baseline"/>
      </w:pPr>
      <w:r>
        <w:rPr>
          <w:rStyle w:val="normaltextrun"/>
          <w:lang w:val="en-US"/>
        </w:rPr>
        <w:t>2b. customer fails to place the order</w:t>
      </w:r>
      <w:r>
        <w:rPr>
          <w:rStyle w:val="eop"/>
        </w:rPr>
        <w:t> </w:t>
      </w:r>
    </w:p>
    <w:p w14:paraId="46D83551" w14:textId="77777777" w:rsidR="005F259F" w:rsidRPr="00A37A5B" w:rsidRDefault="005F259F" w:rsidP="005F259F">
      <w:pPr>
        <w:pStyle w:val="paragraph"/>
        <w:numPr>
          <w:ilvl w:val="0"/>
          <w:numId w:val="61"/>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6F8239C4"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1EF102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B4AD2F9"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08C8695"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A13B9C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1CBC5B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16DC7F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3B9CA7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03C5FA1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5D16D85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50760846" w14:textId="77777777" w:rsidR="005F259F" w:rsidRPr="006A5976" w:rsidRDefault="005F259F" w:rsidP="005F259F">
      <w:pPr>
        <w:pStyle w:val="doctext"/>
        <w:rPr>
          <w:rFonts w:asciiTheme="minorHAnsi" w:hAnsiTheme="minorHAnsi" w:cstheme="minorHAnsi"/>
          <w:b/>
          <w:bCs/>
        </w:rPr>
      </w:pPr>
    </w:p>
    <w:p w14:paraId="5B2845A3"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30460B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4A0053C1"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99A0130"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42C3B64"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FEF6AE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EE6132F"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B7AF366"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16D87DAD" w14:textId="77777777" w:rsidR="005F259F" w:rsidRPr="006A5976" w:rsidRDefault="005F259F" w:rsidP="005F259F">
      <w:pPr>
        <w:pStyle w:val="doctext"/>
        <w:rPr>
          <w:rStyle w:val="docemphstrong"/>
          <w:rFonts w:asciiTheme="minorHAnsi" w:hAnsiTheme="minorHAnsi" w:cstheme="minorHAnsi"/>
        </w:rPr>
      </w:pPr>
    </w:p>
    <w:p w14:paraId="0A5A25BA"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F65F5CF"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4593EA9A"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569BFF12"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3995294F"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2A5E9863"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A08DBE5"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44EBDF00" w14:textId="77777777" w:rsidTr="00C97698">
        <w:trPr>
          <w:tblHeader/>
          <w:tblCellSpacing w:w="0" w:type="dxa"/>
        </w:trPr>
        <w:tc>
          <w:tcPr>
            <w:tcW w:w="0" w:type="auto"/>
            <w:tcBorders>
              <w:top w:val="nil"/>
              <w:left w:val="nil"/>
              <w:bottom w:val="nil"/>
              <w:right w:val="nil"/>
            </w:tcBorders>
            <w:vAlign w:val="center"/>
            <w:hideMark/>
          </w:tcPr>
          <w:p w14:paraId="10E89013" w14:textId="77777777" w:rsidR="005F259F" w:rsidRPr="006A5976" w:rsidRDefault="005F259F" w:rsidP="00C97698">
            <w:pPr>
              <w:pStyle w:val="Heading4"/>
              <w:rPr>
                <w:rFonts w:asciiTheme="minorHAnsi" w:hAnsiTheme="minorHAnsi" w:cstheme="minorHAnsi"/>
              </w:rPr>
            </w:pPr>
            <w:bookmarkStart w:id="82" w:name="_Toc108456893"/>
            <w:r w:rsidRPr="006A5976">
              <w:rPr>
                <w:rFonts w:asciiTheme="minorHAnsi" w:hAnsiTheme="minorHAnsi" w:cstheme="minorHAnsi"/>
              </w:rPr>
              <w:lastRenderedPageBreak/>
              <w:t>Use Case UC1: track Order</w:t>
            </w:r>
            <w:bookmarkEnd w:id="82"/>
          </w:p>
        </w:tc>
      </w:tr>
      <w:tr w:rsidR="005F259F" w:rsidRPr="006A5976" w14:paraId="0B42ACFF" w14:textId="77777777" w:rsidTr="00C97698">
        <w:trPr>
          <w:tblHeader/>
          <w:tblCellSpacing w:w="0" w:type="dxa"/>
        </w:trPr>
        <w:tc>
          <w:tcPr>
            <w:tcW w:w="0" w:type="auto"/>
            <w:hideMark/>
          </w:tcPr>
          <w:p w14:paraId="27D6E263"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9B7AC3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6564898"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72BB2E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27A3C67" w14:textId="77777777" w:rsidR="005F259F" w:rsidRPr="0024515C" w:rsidRDefault="005F259F" w:rsidP="00C97698">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6C0D05"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4A3C24E0"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005F77BA"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980BF95"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17F369C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02E11DE" w14:textId="77777777" w:rsidR="005F259F" w:rsidRPr="006A5976" w:rsidRDefault="005F259F" w:rsidP="005F259F">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32706749"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1D373C41" w14:textId="77777777" w:rsidR="005F259F" w:rsidRDefault="005F259F" w:rsidP="005F259F">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6B0F5032"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 xml:space="preserve">2. System will request for payment. </w:t>
      </w:r>
    </w:p>
    <w:p w14:paraId="45846C0D"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Pr="00DC2638">
        <w:rPr>
          <w:rFonts w:asciiTheme="minorHAnsi" w:hAnsiTheme="minorHAnsi" w:cstheme="minorHAnsi"/>
          <w:color w:val="000000"/>
          <w:shd w:val="clear" w:color="auto" w:fill="FFFFFF"/>
        </w:rPr>
        <w:t xml:space="preserve">The user will provide payment and shipping information. </w:t>
      </w:r>
    </w:p>
    <w:p w14:paraId="0431F921"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color w:val="000000"/>
          <w:shd w:val="clear" w:color="auto" w:fill="FFFFFF"/>
        </w:rPr>
        <w:t>4.</w:t>
      </w:r>
      <w:r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Pr>
          <w:rFonts w:asciiTheme="minorHAnsi" w:hAnsiTheme="minorHAnsi" w:cstheme="minorHAnsi"/>
          <w:color w:val="000000"/>
          <w:shd w:val="clear" w:color="auto" w:fill="FFFFFF"/>
        </w:rPr>
        <w:t>After verification order will be delivered to the customer’s address.</w:t>
      </w:r>
    </w:p>
    <w:p w14:paraId="0C2F28A1"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8366077"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91F5CA5"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3331EE40"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D8DCB98"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lastRenderedPageBreak/>
        <w:t>manager restarts System, logs in, and requests recovery of all data</w:t>
      </w:r>
      <w:r>
        <w:rPr>
          <w:rStyle w:val="eop"/>
        </w:rPr>
        <w:t> </w:t>
      </w:r>
    </w:p>
    <w:p w14:paraId="63C83E7D"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14122B1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180ABCA3"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EF3790D"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0D77DEA3"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AA4D0E1"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2FEE3463"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05C7BFA"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70D00A2"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28DE2663"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D736E24" w14:textId="77777777" w:rsidR="005F259F" w:rsidRDefault="005F259F" w:rsidP="005F259F">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055548B" w14:textId="77777777" w:rsidR="005F259F" w:rsidRDefault="005F259F" w:rsidP="005F259F">
      <w:pPr>
        <w:pStyle w:val="paragraph"/>
        <w:spacing w:before="0" w:beforeAutospacing="0" w:after="0" w:afterAutospacing="0"/>
        <w:textAlignment w:val="baseline"/>
        <w:rPr>
          <w:rStyle w:val="eop"/>
        </w:rPr>
      </w:pPr>
      <w:r>
        <w:rPr>
          <w:rStyle w:val="eop"/>
        </w:rPr>
        <w:t>2a. customer enters the address, order-id and order will be tracked.</w:t>
      </w:r>
    </w:p>
    <w:p w14:paraId="6498F68A" w14:textId="77777777" w:rsidR="005F259F" w:rsidRPr="00396D9C" w:rsidRDefault="005F259F" w:rsidP="005F259F">
      <w:pPr>
        <w:pStyle w:val="paragraph"/>
        <w:spacing w:before="0" w:beforeAutospacing="0" w:after="0" w:afterAutospacing="0"/>
        <w:textAlignment w:val="baseline"/>
      </w:pPr>
      <w:r>
        <w:rPr>
          <w:rStyle w:val="eop"/>
        </w:rPr>
        <w:t>2b. if order-id is invalid then user will not be able to track the order.</w:t>
      </w:r>
    </w:p>
    <w:p w14:paraId="5B37061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8F28A0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3BA64CA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5D7137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7124E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44F5E3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23DEFDD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3CBDC7A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7A1064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577A4C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09C91C4A" w14:textId="77777777" w:rsidR="005F259F" w:rsidRPr="006A5976" w:rsidRDefault="005F259F" w:rsidP="005F259F">
      <w:pPr>
        <w:pStyle w:val="doctext"/>
        <w:rPr>
          <w:rFonts w:asciiTheme="minorHAnsi" w:hAnsiTheme="minorHAnsi" w:cstheme="minorHAnsi"/>
        </w:rPr>
      </w:pPr>
    </w:p>
    <w:p w14:paraId="034EF05E"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6680372"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F58CFDB"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6D2AF22B"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3994293"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99BCB0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8C9C720"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FE91E2B"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D374816" w14:textId="77777777" w:rsidR="005F259F" w:rsidRPr="006A5976" w:rsidRDefault="005F259F" w:rsidP="005F259F">
      <w:pPr>
        <w:pStyle w:val="doctext"/>
        <w:rPr>
          <w:rStyle w:val="docemphstrong"/>
          <w:rFonts w:asciiTheme="minorHAnsi" w:hAnsiTheme="minorHAnsi" w:cstheme="minorHAnsi"/>
        </w:rPr>
      </w:pPr>
    </w:p>
    <w:p w14:paraId="2CD5668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11CC4B60"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65746A07"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E148BAC"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353F2C5D"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395AE52"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04D6505"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BA9A8AA" w14:textId="77777777" w:rsidTr="00C97698">
        <w:trPr>
          <w:tblHeader/>
          <w:tblCellSpacing w:w="0" w:type="dxa"/>
        </w:trPr>
        <w:tc>
          <w:tcPr>
            <w:tcW w:w="0" w:type="auto"/>
            <w:tcBorders>
              <w:top w:val="nil"/>
              <w:left w:val="nil"/>
              <w:bottom w:val="nil"/>
              <w:right w:val="nil"/>
            </w:tcBorders>
            <w:vAlign w:val="center"/>
            <w:hideMark/>
          </w:tcPr>
          <w:p w14:paraId="24293381" w14:textId="77777777" w:rsidR="005F259F" w:rsidRPr="006A5976" w:rsidRDefault="005F259F" w:rsidP="00C97698">
            <w:pPr>
              <w:pStyle w:val="Heading4"/>
              <w:rPr>
                <w:rFonts w:asciiTheme="minorHAnsi" w:hAnsiTheme="minorHAnsi" w:cstheme="minorHAnsi"/>
              </w:rPr>
            </w:pPr>
            <w:bookmarkStart w:id="83" w:name="_Toc108456894"/>
            <w:r w:rsidRPr="006A5976">
              <w:rPr>
                <w:rFonts w:asciiTheme="minorHAnsi" w:hAnsiTheme="minorHAnsi" w:cstheme="minorHAnsi"/>
              </w:rPr>
              <w:t>Use Case UC1: Process sale</w:t>
            </w:r>
            <w:bookmarkEnd w:id="83"/>
          </w:p>
        </w:tc>
      </w:tr>
      <w:tr w:rsidR="005F259F" w:rsidRPr="006A5976" w14:paraId="0F5E4DAF" w14:textId="77777777" w:rsidTr="00C97698">
        <w:trPr>
          <w:tblHeader/>
          <w:tblCellSpacing w:w="0" w:type="dxa"/>
        </w:trPr>
        <w:tc>
          <w:tcPr>
            <w:tcW w:w="0" w:type="auto"/>
            <w:hideMark/>
          </w:tcPr>
          <w:p w14:paraId="16B86291"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AAA223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EFE4D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2D2AB07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59BFE2EC"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31716BF3"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6747188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2D85B9CF"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7E35F2D7"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6B22E98"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2CB26D3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541585EA"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58BF4A28" w14:textId="77777777" w:rsidR="005F259F" w:rsidRPr="006A5976" w:rsidRDefault="005F259F" w:rsidP="00C97698">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D8CCCC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D99C05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E75C590"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37292956"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23A42E"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2FD6E54D"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622793B0" w14:textId="77777777" w:rsidR="005F259F" w:rsidRPr="006A5976" w:rsidRDefault="005F259F" w:rsidP="005F259F">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2359A32D"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0D5BFD4"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632CF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E17DDFA"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04AB8DF9"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4724E3E"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0307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0D5D6446" w14:textId="77777777" w:rsidR="005F259F" w:rsidRPr="006A5976" w:rsidRDefault="005F259F" w:rsidP="005F259F">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52DC831B"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09E8D0E"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0D9641A8"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58618F57"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31C4D71F"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677D83EB"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553ACF6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tells Customer the total, and asks for payment.</w:t>
      </w:r>
    </w:p>
    <w:p w14:paraId="4C334DA7"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pays and System handles payment.</w:t>
      </w:r>
    </w:p>
    <w:p w14:paraId="6736D21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logs completed sale and sends sale and payment information to the external Accounting system (for accounting and commissions) and Inventory system (to update inventory).</w:t>
      </w:r>
    </w:p>
    <w:p w14:paraId="3D268EB4"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B3D5AC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ustomer leaves with receipt and goods.</w:t>
      </w:r>
    </w:p>
    <w:p w14:paraId="4BD00711" w14:textId="77777777" w:rsidR="005F259F" w:rsidRPr="006A5976" w:rsidRDefault="005F259F" w:rsidP="005F259F">
      <w:pPr>
        <w:pStyle w:val="doctext"/>
        <w:rPr>
          <w:rFonts w:asciiTheme="minorHAnsi" w:hAnsiTheme="minorHAnsi" w:cstheme="minorHAnsi"/>
        </w:rPr>
      </w:pPr>
    </w:p>
    <w:p w14:paraId="06ABE64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BAEEA9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506B96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4A7F43A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0F546133"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3321A61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b. At any time, System fails:</w:t>
      </w:r>
    </w:p>
    <w:p w14:paraId="2CED7B8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2DA996B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5E085AD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01922B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5FA1399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472B888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6C22C36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0CAFC82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performs resume operation, and enters the ID to retrieve the sale.</w:t>
      </w:r>
    </w:p>
    <w:p w14:paraId="4E9F13D4"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47C88FAC"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ale not found.</w:t>
      </w:r>
    </w:p>
    <w:p w14:paraId="743C834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0858480"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lastRenderedPageBreak/>
        <w:t>2.</w:t>
      </w:r>
      <w:r w:rsidRPr="006A5976">
        <w:rPr>
          <w:rFonts w:asciiTheme="minorHAnsi" w:hAnsiTheme="minorHAnsi" w:cstheme="minorHAnsi"/>
        </w:rPr>
        <w:tab/>
        <w:t>Cashier probably starts new sale and re-enters all items.</w:t>
      </w:r>
    </w:p>
    <w:p w14:paraId="2D38FB71"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7E12E8D3"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367AF1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258F5EF1"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83A1A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80ABC9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0EF0AB1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41E075D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5B155C7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D895D9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9D8E05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102466EB" w14:textId="77777777" w:rsidR="005F259F" w:rsidRPr="006A5976" w:rsidRDefault="005F259F" w:rsidP="005F259F">
      <w:pPr>
        <w:pStyle w:val="doctext"/>
        <w:rPr>
          <w:rFonts w:asciiTheme="minorHAnsi" w:hAnsiTheme="minorHAnsi" w:cstheme="minorHAnsi"/>
        </w:rPr>
      </w:pPr>
    </w:p>
    <w:p w14:paraId="5F8D071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05595E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E65BB7B"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FD6265E"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8A9EF8"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2015A1F"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8EB42C9"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146DE599"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70DEA7C" w14:textId="77777777" w:rsidR="005F259F" w:rsidRPr="006A5976" w:rsidRDefault="005F259F" w:rsidP="005F259F">
      <w:pPr>
        <w:pStyle w:val="doctext"/>
        <w:rPr>
          <w:rStyle w:val="docemphstrong"/>
          <w:rFonts w:asciiTheme="minorHAnsi" w:hAnsiTheme="minorHAnsi" w:cstheme="minorHAnsi"/>
        </w:rPr>
      </w:pPr>
    </w:p>
    <w:p w14:paraId="4BE970F6"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559F6602"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F192FFE"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453183C"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2D5A464"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39106E1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65B3E91"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776230FB" w14:textId="77777777" w:rsidTr="00C97698">
        <w:trPr>
          <w:tblHeader/>
          <w:tblCellSpacing w:w="0" w:type="dxa"/>
        </w:trPr>
        <w:tc>
          <w:tcPr>
            <w:tcW w:w="0" w:type="auto"/>
            <w:tcBorders>
              <w:top w:val="nil"/>
              <w:left w:val="nil"/>
              <w:bottom w:val="nil"/>
              <w:right w:val="nil"/>
            </w:tcBorders>
            <w:vAlign w:val="center"/>
            <w:hideMark/>
          </w:tcPr>
          <w:p w14:paraId="357C29F3" w14:textId="77777777" w:rsidR="005F259F" w:rsidRPr="006A5976" w:rsidRDefault="005F259F" w:rsidP="00C97698">
            <w:pPr>
              <w:pStyle w:val="Heading3"/>
            </w:pPr>
            <w:bookmarkStart w:id="84" w:name="_Toc108456895"/>
            <w:r w:rsidRPr="006A5976">
              <w:lastRenderedPageBreak/>
              <w:t>Use Case UC1: manage Order</w:t>
            </w:r>
            <w:bookmarkEnd w:id="84"/>
          </w:p>
        </w:tc>
      </w:tr>
      <w:tr w:rsidR="005F259F" w:rsidRPr="006A5976" w14:paraId="71DC8229" w14:textId="77777777" w:rsidTr="00C97698">
        <w:trPr>
          <w:tblHeader/>
          <w:tblCellSpacing w:w="0" w:type="dxa"/>
        </w:trPr>
        <w:tc>
          <w:tcPr>
            <w:tcW w:w="0" w:type="auto"/>
            <w:hideMark/>
          </w:tcPr>
          <w:p w14:paraId="0CFE07F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08856A0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1413E5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3F01B1D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F0FCF2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C8B1F3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039CAE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242A3A7E"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312B231"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7F4AC109" w14:textId="77777777" w:rsidR="005F259F" w:rsidRPr="006A5976" w:rsidRDefault="005F259F" w:rsidP="00C97698">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337A5475"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706E631" w14:textId="77777777" w:rsidR="005F259F" w:rsidRPr="006A5976" w:rsidRDefault="005F259F" w:rsidP="005F259F">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5EB9CFE6"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19698C30"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1.</w:t>
      </w:r>
      <w:r w:rsidRPr="007509E6">
        <w:rPr>
          <w:rFonts w:asciiTheme="minorHAnsi" w:hAnsiTheme="minorHAnsi" w:cstheme="minorHAnsi"/>
          <w:sz w:val="24"/>
          <w:szCs w:val="24"/>
        </w:rPr>
        <w:t xml:space="preserve">Manager will manage the products and check if stock is available or not. </w:t>
      </w:r>
    </w:p>
    <w:p w14:paraId="0133DAEB"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2.</w:t>
      </w:r>
      <w:r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3D6215CE" w14:textId="77777777" w:rsidR="005F259F" w:rsidRPr="007509E6" w:rsidRDefault="005F259F" w:rsidP="005F259F">
      <w:pPr>
        <w:rPr>
          <w:rFonts w:asciiTheme="minorHAnsi" w:hAnsiTheme="minorHAnsi" w:cstheme="minorHAnsi"/>
          <w:sz w:val="24"/>
          <w:szCs w:val="24"/>
        </w:rPr>
      </w:pPr>
      <w:r>
        <w:rPr>
          <w:rFonts w:asciiTheme="minorHAnsi" w:hAnsiTheme="minorHAnsi" w:cstheme="minorHAnsi"/>
          <w:sz w:val="24"/>
          <w:szCs w:val="24"/>
        </w:rPr>
        <w:t>3.</w:t>
      </w:r>
      <w:r w:rsidRPr="007509E6">
        <w:rPr>
          <w:rFonts w:asciiTheme="minorHAnsi" w:hAnsiTheme="minorHAnsi" w:cstheme="minorHAnsi"/>
          <w:sz w:val="24"/>
          <w:szCs w:val="24"/>
        </w:rPr>
        <w:t xml:space="preserve">System will show the details of the products to the customer. </w:t>
      </w:r>
    </w:p>
    <w:p w14:paraId="76EB4EA9"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3591F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6E2EACFD"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0FAF5F72"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55ED63DE"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0F1D121E"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694CD3E6" w14:textId="77777777" w:rsidR="005F259F" w:rsidRDefault="005F259F" w:rsidP="005F259F">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436A17F0"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82535EA"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26924925"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550CE2F0"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6A6AEA80"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22B31E1F"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C975B23"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5901951"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4281CD4" w14:textId="77777777" w:rsidR="005F259F" w:rsidRDefault="005F259F" w:rsidP="005F259F">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71E6DA23" w14:textId="77777777" w:rsidR="005F259F" w:rsidRPr="006A5976" w:rsidRDefault="005F259F" w:rsidP="005F259F">
      <w:pPr>
        <w:pStyle w:val="doctext"/>
        <w:rPr>
          <w:rFonts w:asciiTheme="minorHAnsi" w:hAnsiTheme="minorHAnsi" w:cstheme="minorHAnsi"/>
          <w:b/>
          <w:bCs/>
        </w:rPr>
      </w:pPr>
    </w:p>
    <w:p w14:paraId="404B6AD9"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84EE3A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580F2F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6EF67B8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00EE872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9C375D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3A8C024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283F84C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27D5A83A"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A37C0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7CDB0DC2" w14:textId="77777777" w:rsidR="005F259F" w:rsidRPr="006A5976" w:rsidRDefault="005F259F" w:rsidP="005F259F">
      <w:pPr>
        <w:pStyle w:val="doctext"/>
        <w:rPr>
          <w:rFonts w:asciiTheme="minorHAnsi" w:hAnsiTheme="minorHAnsi" w:cstheme="minorHAnsi"/>
        </w:rPr>
      </w:pPr>
    </w:p>
    <w:p w14:paraId="7AABC22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2A44944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3FA6674"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58393C1E"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6C42BC8"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ED06C2D"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CD2CFFE"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820E5A"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E6D6CAF" w14:textId="77777777" w:rsidR="005F259F" w:rsidRPr="006A5976" w:rsidRDefault="005F259F" w:rsidP="005F259F">
      <w:pPr>
        <w:pStyle w:val="doctext"/>
        <w:rPr>
          <w:rStyle w:val="docemphstrong"/>
          <w:rFonts w:asciiTheme="minorHAnsi" w:hAnsiTheme="minorHAnsi" w:cstheme="minorHAnsi"/>
        </w:rPr>
      </w:pPr>
    </w:p>
    <w:p w14:paraId="56EF552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6A3BD39"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429F02AE"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936B848"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34891A6"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420871EF"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5907B59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5F259F" w:rsidRPr="006A5976" w14:paraId="399EAE6A" w14:textId="77777777" w:rsidTr="00C97698">
        <w:trPr>
          <w:tblHeader/>
          <w:tblCellSpacing w:w="0" w:type="dxa"/>
        </w:trPr>
        <w:tc>
          <w:tcPr>
            <w:tcW w:w="0" w:type="auto"/>
            <w:tcBorders>
              <w:top w:val="nil"/>
              <w:left w:val="nil"/>
              <w:bottom w:val="nil"/>
              <w:right w:val="nil"/>
            </w:tcBorders>
            <w:vAlign w:val="center"/>
            <w:hideMark/>
          </w:tcPr>
          <w:p w14:paraId="17CD4A0E" w14:textId="77777777" w:rsidR="005F259F" w:rsidRPr="006A5976" w:rsidRDefault="005F259F" w:rsidP="00C97698">
            <w:pPr>
              <w:pStyle w:val="Heading4"/>
              <w:rPr>
                <w:rFonts w:asciiTheme="minorHAnsi" w:hAnsiTheme="minorHAnsi" w:cstheme="minorHAnsi"/>
              </w:rPr>
            </w:pPr>
            <w:bookmarkStart w:id="85" w:name="_Toc108456896"/>
            <w:r w:rsidRPr="006A5976">
              <w:rPr>
                <w:rFonts w:asciiTheme="minorHAnsi" w:hAnsiTheme="minorHAnsi" w:cstheme="minorHAnsi"/>
              </w:rPr>
              <w:t>Use Case UC1: Payment</w:t>
            </w:r>
            <w:bookmarkEnd w:id="85"/>
          </w:p>
        </w:tc>
      </w:tr>
      <w:tr w:rsidR="005F259F" w:rsidRPr="006A5976" w14:paraId="4D83FDDA" w14:textId="77777777" w:rsidTr="00C97698">
        <w:trPr>
          <w:tblHeader/>
          <w:tblCellSpacing w:w="0" w:type="dxa"/>
        </w:trPr>
        <w:tc>
          <w:tcPr>
            <w:tcW w:w="0" w:type="auto"/>
            <w:hideMark/>
          </w:tcPr>
          <w:p w14:paraId="1795DC3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B2F182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8BE840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0FDB13AD"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628E8A3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115A67C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544C35C7"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AB7F02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5BAE623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4BF9F560" w14:textId="77777777" w:rsidR="005F259F" w:rsidRPr="006A5976" w:rsidRDefault="005F259F" w:rsidP="005F259F">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4F473C37"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ADDE9BC" w14:textId="77777777" w:rsidR="005F259F" w:rsidRDefault="005F259F" w:rsidP="005F259F">
      <w:pPr>
        <w:pStyle w:val="doctext"/>
        <w:rPr>
          <w:rFonts w:asciiTheme="minorHAnsi" w:hAnsiTheme="minorHAnsi" w:cstheme="minorHAnsi"/>
        </w:rPr>
      </w:pPr>
      <w:r>
        <w:rPr>
          <w:rFonts w:asciiTheme="minorHAnsi" w:hAnsiTheme="minorHAnsi" w:cstheme="minorHAnsi"/>
        </w:rPr>
        <w:t>1.Customer place an order and requests for the payment.</w:t>
      </w:r>
    </w:p>
    <w:p w14:paraId="2E5CD6BF"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 2.System displays the payment method to the customers. </w:t>
      </w:r>
    </w:p>
    <w:p w14:paraId="3AA72432"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3.System allows the customer to pay via cards or cash on delivery. </w:t>
      </w:r>
    </w:p>
    <w:p w14:paraId="39245E97" w14:textId="77777777" w:rsidR="005F259F" w:rsidRPr="006A5976" w:rsidRDefault="005F259F" w:rsidP="005F259F">
      <w:pPr>
        <w:pStyle w:val="doctext"/>
        <w:rPr>
          <w:rFonts w:asciiTheme="minorHAnsi" w:hAnsiTheme="minorHAnsi" w:cstheme="minorHAnsi"/>
        </w:rPr>
      </w:pPr>
      <w:r>
        <w:rPr>
          <w:rFonts w:asciiTheme="minorHAnsi" w:hAnsiTheme="minorHAnsi" w:cstheme="minorHAnsi"/>
        </w:rPr>
        <w:t>4.Customer pays for the ordered items and Manager will receive the payment.</w:t>
      </w:r>
    </w:p>
    <w:p w14:paraId="434DAB2F"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5AD0C3C"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ABB0B53"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64AE4B76"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D91E5AE" w14:textId="77777777" w:rsidR="005F259F" w:rsidRDefault="005F259F" w:rsidP="005F259F">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12508B2" w14:textId="77777777" w:rsidR="005F259F" w:rsidRDefault="005F259F" w:rsidP="005F259F">
      <w:pPr>
        <w:pStyle w:val="paragraph"/>
        <w:numPr>
          <w:ilvl w:val="0"/>
          <w:numId w:val="73"/>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74CB6F4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B77DB3E" w14:textId="77777777" w:rsidR="005F259F" w:rsidRDefault="005F259F" w:rsidP="005F259F">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0022B012" w14:textId="77777777" w:rsidR="005F259F" w:rsidRDefault="005F259F" w:rsidP="005F259F">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4DC94E26"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3EC7D6B5" w14:textId="77777777" w:rsidR="005F259F" w:rsidRDefault="005F259F" w:rsidP="005F259F">
      <w:pPr>
        <w:pStyle w:val="paragraph"/>
        <w:numPr>
          <w:ilvl w:val="0"/>
          <w:numId w:val="76"/>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1384A9E2" w14:textId="77777777" w:rsidR="005F259F" w:rsidRDefault="005F259F" w:rsidP="005F259F">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3760B8E"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2A6393A" w14:textId="77777777" w:rsidR="005F259F" w:rsidRDefault="005F259F" w:rsidP="005F259F">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DEE3C76" w14:textId="77777777" w:rsidR="005F259F" w:rsidRDefault="005F259F" w:rsidP="005F259F">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37926544" w14:textId="77777777" w:rsidR="005F259F" w:rsidRDefault="005F259F" w:rsidP="005F259F">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643B8D9" w14:textId="77777777" w:rsidR="005F259F" w:rsidRDefault="005F259F" w:rsidP="005F259F">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6F1719D2" w14:textId="77777777" w:rsidR="005F259F" w:rsidRDefault="005F259F" w:rsidP="005F259F">
      <w:pPr>
        <w:pStyle w:val="paragraph"/>
        <w:spacing w:before="0" w:beforeAutospacing="0" w:after="0" w:afterAutospacing="0"/>
        <w:textAlignment w:val="baseline"/>
      </w:pPr>
      <w:r>
        <w:rPr>
          <w:rStyle w:val="eop"/>
        </w:rPr>
        <w:t>2b. if card is invalid or there is no enough amount in the card then customer will try another method.</w:t>
      </w:r>
    </w:p>
    <w:p w14:paraId="644687F2" w14:textId="77777777" w:rsidR="005F259F" w:rsidRPr="006A5976" w:rsidRDefault="005F259F" w:rsidP="005F259F">
      <w:pPr>
        <w:pStyle w:val="doctext"/>
        <w:rPr>
          <w:rFonts w:asciiTheme="minorHAnsi" w:hAnsiTheme="minorHAnsi" w:cstheme="minorHAnsi"/>
          <w:b/>
          <w:bCs/>
        </w:rPr>
      </w:pPr>
    </w:p>
    <w:p w14:paraId="00DA3618"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E59EEC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6B29A9F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38699EE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4702C73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0A21A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D2C7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323C58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010D9D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31831A1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0D8C317C" w14:textId="77777777" w:rsidR="005F259F" w:rsidRPr="006A5976" w:rsidRDefault="005F259F" w:rsidP="005F259F">
      <w:pPr>
        <w:pStyle w:val="doctext"/>
        <w:rPr>
          <w:rFonts w:asciiTheme="minorHAnsi" w:hAnsiTheme="minorHAnsi" w:cstheme="minorHAnsi"/>
        </w:rPr>
      </w:pPr>
    </w:p>
    <w:p w14:paraId="565308B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A81FD77"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7E5A5C7"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4015C48B"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1E21EF13"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6DD78E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497511CF"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B3919C0"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89DB5A3" w14:textId="77777777" w:rsidR="005F259F" w:rsidRPr="006A5976" w:rsidRDefault="005F259F" w:rsidP="005F259F">
      <w:pPr>
        <w:pStyle w:val="doctext"/>
        <w:rPr>
          <w:rStyle w:val="docemphstrong"/>
          <w:rFonts w:asciiTheme="minorHAnsi" w:hAnsiTheme="minorHAnsi" w:cstheme="minorHAnsi"/>
        </w:rPr>
      </w:pPr>
    </w:p>
    <w:p w14:paraId="654E14B7"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7F7D9CE6"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10F91D64"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FE9464B"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33A713A"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2416B0F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158EAC33"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1D70DF2B" w14:textId="77777777" w:rsidR="005F259F" w:rsidRPr="006A5976" w:rsidRDefault="005F259F" w:rsidP="005F259F">
      <w:pPr>
        <w:pStyle w:val="doctext"/>
        <w:rPr>
          <w:rFonts w:asciiTheme="minorHAnsi" w:hAnsiTheme="minorHAnsi" w:cstheme="minorHAnsi"/>
          <w:b/>
          <w:bCs/>
        </w:rPr>
      </w:pPr>
    </w:p>
    <w:p w14:paraId="0E2E48C5" w14:textId="77777777" w:rsidR="005F259F" w:rsidRDefault="005F259F" w:rsidP="005F259F">
      <w:pPr>
        <w:pStyle w:val="Heading3"/>
      </w:pPr>
      <w:bookmarkStart w:id="86" w:name="_Toc108456897"/>
      <w:r>
        <w:t>Farhan Khan (FA20-BSE-069)</w:t>
      </w:r>
      <w:bookmarkEnd w:id="86"/>
    </w:p>
    <w:p w14:paraId="20AA605F" w14:textId="77777777" w:rsidR="005F259F" w:rsidRPr="00B76373" w:rsidRDefault="005F259F" w:rsidP="005F259F"/>
    <w:p w14:paraId="433FD5D5" w14:textId="77777777" w:rsidR="005F259F" w:rsidRDefault="005F259F" w:rsidP="005F259F">
      <w:pPr>
        <w:rPr>
          <w:sz w:val="40"/>
          <w:szCs w:val="40"/>
          <w:u w:val="single"/>
        </w:rPr>
      </w:pPr>
      <w:r w:rsidRPr="00B9568A">
        <w:rPr>
          <w:sz w:val="40"/>
          <w:szCs w:val="40"/>
          <w:u w:val="single"/>
        </w:rPr>
        <w:t>Fully dress Use case</w:t>
      </w:r>
    </w:p>
    <w:p w14:paraId="02FB2480" w14:textId="77777777" w:rsidR="005F259F" w:rsidRPr="00BE54FB" w:rsidRDefault="005F259F" w:rsidP="005F259F">
      <w:pPr>
        <w:rPr>
          <w:sz w:val="40"/>
          <w:szCs w:val="40"/>
          <w:u w:val="single"/>
        </w:rPr>
      </w:pPr>
      <w:r w:rsidRPr="006A5976">
        <w:rPr>
          <w:rFonts w:cstheme="minorHAnsi"/>
        </w:rPr>
        <w:t xml:space="preserve">Use Case UC1: </w:t>
      </w:r>
      <w:r w:rsidRPr="00BE54FB">
        <w:rPr>
          <w:rFonts w:cstheme="minorHAnsi"/>
          <w:color w:val="1F497D" w:themeColor="text2"/>
        </w:rPr>
        <w:t>Add stock</w:t>
      </w:r>
    </w:p>
    <w:p w14:paraId="77B3E6FD" w14:textId="77777777" w:rsidR="005F259F" w:rsidRPr="00BE54FB" w:rsidRDefault="005F259F" w:rsidP="005F259F">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BB1635C" w14:textId="77777777" w:rsidR="005F259F" w:rsidRDefault="005F259F" w:rsidP="005F259F">
      <w:r w:rsidRPr="008D0D12">
        <w:rPr>
          <w:b/>
          <w:bCs/>
        </w:rPr>
        <w:t>USE Case:</w:t>
      </w:r>
      <w:r>
        <w:t xml:space="preserve"> Add stock</w:t>
      </w:r>
    </w:p>
    <w:p w14:paraId="6F3D9D1B" w14:textId="77777777" w:rsidR="005F259F" w:rsidRDefault="005F259F" w:rsidP="005F259F">
      <w:pPr>
        <w:rPr>
          <w:sz w:val="24"/>
          <w:szCs w:val="24"/>
        </w:rPr>
      </w:pPr>
      <w:r w:rsidRPr="00837833">
        <w:rPr>
          <w:sz w:val="32"/>
          <w:szCs w:val="32"/>
        </w:rPr>
        <w:t>Level:</w:t>
      </w:r>
      <w:r>
        <w:rPr>
          <w:sz w:val="24"/>
          <w:szCs w:val="24"/>
        </w:rPr>
        <w:t xml:space="preserve"> User-goal</w:t>
      </w:r>
    </w:p>
    <w:p w14:paraId="29C10919" w14:textId="77777777" w:rsidR="005F259F" w:rsidRDefault="005F259F" w:rsidP="005F259F">
      <w:pPr>
        <w:rPr>
          <w:sz w:val="24"/>
          <w:szCs w:val="24"/>
        </w:rPr>
      </w:pPr>
      <w:r w:rsidRPr="00837833">
        <w:rPr>
          <w:sz w:val="32"/>
          <w:szCs w:val="32"/>
        </w:rPr>
        <w:t>Actor:</w:t>
      </w:r>
      <w:r>
        <w:rPr>
          <w:sz w:val="24"/>
          <w:szCs w:val="24"/>
        </w:rPr>
        <w:t xml:space="preserve"> manager, shopkeeper</w:t>
      </w:r>
    </w:p>
    <w:p w14:paraId="6D86DA52" w14:textId="77777777" w:rsidR="005F259F" w:rsidRDefault="005F259F" w:rsidP="005F259F">
      <w:pPr>
        <w:rPr>
          <w:sz w:val="24"/>
          <w:szCs w:val="24"/>
        </w:rPr>
      </w:pPr>
    </w:p>
    <w:p w14:paraId="69727E9D" w14:textId="77777777" w:rsidR="005F259F" w:rsidRDefault="005F259F" w:rsidP="005F259F">
      <w:pPr>
        <w:rPr>
          <w:sz w:val="32"/>
          <w:szCs w:val="32"/>
        </w:rPr>
      </w:pPr>
      <w:r w:rsidRPr="00837833">
        <w:rPr>
          <w:sz w:val="32"/>
          <w:szCs w:val="32"/>
        </w:rPr>
        <w:t xml:space="preserve">Stack holder: </w:t>
      </w:r>
    </w:p>
    <w:p w14:paraId="68702C91" w14:textId="77777777" w:rsidR="005F259F" w:rsidRDefault="005F259F" w:rsidP="005F259F">
      <w:r w:rsidRPr="00DE1995">
        <w:rPr>
          <w:b/>
          <w:bCs/>
          <w:sz w:val="24"/>
          <w:szCs w:val="24"/>
        </w:rPr>
        <w:t>Manager:</w:t>
      </w:r>
      <w:r w:rsidRPr="00DE1995">
        <w:rPr>
          <w:sz w:val="24"/>
          <w:szCs w:val="24"/>
        </w:rPr>
        <w:t xml:space="preserve"> </w:t>
      </w:r>
      <w:r>
        <w:t>add stock to the store manage all the stock.</w:t>
      </w:r>
    </w:p>
    <w:p w14:paraId="326AA738" w14:textId="77777777" w:rsidR="005F259F" w:rsidRPr="00B30B51" w:rsidRDefault="005F259F" w:rsidP="005F259F">
      <w:r w:rsidRPr="00B30B51">
        <w:rPr>
          <w:b/>
          <w:bCs/>
          <w:sz w:val="24"/>
          <w:szCs w:val="24"/>
        </w:rPr>
        <w:t>Shopkeeper:</w:t>
      </w:r>
      <w:r>
        <w:rPr>
          <w:b/>
          <w:bCs/>
          <w:sz w:val="24"/>
          <w:szCs w:val="24"/>
        </w:rPr>
        <w:t xml:space="preserve">  </w:t>
      </w:r>
      <w:r>
        <w:t>Also have the right to Add stock in the store.</w:t>
      </w:r>
    </w:p>
    <w:p w14:paraId="409DE271" w14:textId="77777777" w:rsidR="005F259F" w:rsidRPr="00C24163" w:rsidRDefault="005F259F" w:rsidP="005F259F">
      <w:pPr>
        <w:rPr>
          <w:sz w:val="28"/>
          <w:szCs w:val="28"/>
        </w:rPr>
      </w:pPr>
      <w:r w:rsidRPr="00C24163">
        <w:rPr>
          <w:b/>
          <w:bCs/>
          <w:sz w:val="28"/>
          <w:szCs w:val="28"/>
        </w:rPr>
        <w:t>Pre-condition:</w:t>
      </w:r>
      <w:r w:rsidRPr="00C24163">
        <w:rPr>
          <w:sz w:val="28"/>
          <w:szCs w:val="28"/>
        </w:rPr>
        <w:t xml:space="preserve"> </w:t>
      </w:r>
    </w:p>
    <w:p w14:paraId="0404CD64" w14:textId="760C7E1F" w:rsidR="005F259F" w:rsidRDefault="005F259F" w:rsidP="005F259F">
      <w:r w:rsidRPr="00DE1995">
        <w:rPr>
          <w:sz w:val="24"/>
          <w:szCs w:val="24"/>
        </w:rPr>
        <w:t xml:space="preserve"> </w:t>
      </w:r>
      <w:r>
        <w:t xml:space="preserve">Manager </w:t>
      </w:r>
      <w:r w:rsidR="00E162E2">
        <w:t>or</w:t>
      </w:r>
      <w:r>
        <w:t xml:space="preserve"> shopkeeper  check the available space and customer requirements.</w:t>
      </w:r>
    </w:p>
    <w:p w14:paraId="47481B9E" w14:textId="77777777" w:rsidR="005F259F" w:rsidRPr="00C24163" w:rsidRDefault="005F259F" w:rsidP="005F259F">
      <w:pPr>
        <w:rPr>
          <w:b/>
          <w:bCs/>
          <w:sz w:val="28"/>
          <w:szCs w:val="28"/>
        </w:rPr>
      </w:pPr>
      <w:r w:rsidRPr="00C24163">
        <w:rPr>
          <w:b/>
          <w:bCs/>
          <w:sz w:val="28"/>
          <w:szCs w:val="28"/>
        </w:rPr>
        <w:t>Post-condition:</w:t>
      </w:r>
    </w:p>
    <w:p w14:paraId="34584F45" w14:textId="77777777" w:rsidR="005F259F" w:rsidRDefault="005F259F" w:rsidP="005F259F">
      <w:r w:rsidRPr="00DE1995">
        <w:rPr>
          <w:b/>
          <w:bCs/>
          <w:sz w:val="24"/>
          <w:szCs w:val="24"/>
        </w:rPr>
        <w:t xml:space="preserve"> </w:t>
      </w:r>
      <w:r>
        <w:t>The stock is recorded with date and time, store is updated, report of the stock generated, and the payments records are updated.</w:t>
      </w:r>
    </w:p>
    <w:p w14:paraId="3AE5DFDC" w14:textId="77777777" w:rsidR="005F259F" w:rsidRDefault="005F259F" w:rsidP="005F259F">
      <w:pPr>
        <w:rPr>
          <w:b/>
          <w:bCs/>
          <w:sz w:val="28"/>
          <w:szCs w:val="28"/>
        </w:rPr>
      </w:pPr>
      <w:r w:rsidRPr="00A42854">
        <w:rPr>
          <w:b/>
          <w:bCs/>
          <w:sz w:val="28"/>
          <w:szCs w:val="28"/>
        </w:rPr>
        <w:t>Main success scenario:</w:t>
      </w:r>
    </w:p>
    <w:p w14:paraId="1FC9D3F0" w14:textId="77777777" w:rsidR="005F259F" w:rsidRDefault="005F259F" w:rsidP="005F259F">
      <w:r w:rsidRPr="00BE54FB">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w:t>
      </w:r>
      <w:r w:rsidRPr="00BE54FB">
        <w:lastRenderedPageBreak/>
        <w:t xml:space="preserve">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1CD46FF0"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CD7042F" w14:textId="77777777" w:rsidR="005F259F" w:rsidRPr="0088149F" w:rsidRDefault="005F259F" w:rsidP="005F259F">
      <w:pPr>
        <w:pStyle w:val="doclist"/>
      </w:pPr>
      <w:r w:rsidRPr="0088149F">
        <w:t xml:space="preserve">*a. At any time when the Manager tries to add </w:t>
      </w:r>
      <w:r>
        <w:t>stock</w:t>
      </w:r>
      <w:r w:rsidRPr="0088149F">
        <w:t>:</w:t>
      </w:r>
    </w:p>
    <w:p w14:paraId="7FC8492D" w14:textId="77777777" w:rsidR="005F259F" w:rsidRPr="0088149F" w:rsidRDefault="005F259F" w:rsidP="005F259F">
      <w:pPr>
        <w:pStyle w:val="doclist"/>
        <w:numPr>
          <w:ilvl w:val="0"/>
          <w:numId w:val="22"/>
        </w:numPr>
      </w:pPr>
      <w:r w:rsidRPr="0088149F">
        <w:t>Manager/</w:t>
      </w:r>
      <w:r>
        <w:t>Shopkeeper</w:t>
      </w:r>
      <w:r w:rsidRPr="0088149F">
        <w:t xml:space="preserve"> checks the unavailable </w:t>
      </w:r>
      <w:r>
        <w:t>stock</w:t>
      </w:r>
      <w:r w:rsidRPr="0088149F">
        <w:t>.</w:t>
      </w:r>
    </w:p>
    <w:p w14:paraId="41AC35D7" w14:textId="77777777" w:rsidR="005F259F" w:rsidRPr="0088149F" w:rsidRDefault="005F259F" w:rsidP="005F259F">
      <w:pPr>
        <w:pStyle w:val="doclist"/>
        <w:numPr>
          <w:ilvl w:val="0"/>
          <w:numId w:val="22"/>
        </w:numPr>
      </w:pPr>
      <w:r w:rsidRPr="0088149F">
        <w:t>Manager/</w:t>
      </w:r>
      <w:r>
        <w:t>shopkeeper requests system to add stock.</w:t>
      </w:r>
    </w:p>
    <w:p w14:paraId="069A4191" w14:textId="77777777" w:rsidR="005F259F" w:rsidRPr="0088149F" w:rsidRDefault="005F259F" w:rsidP="005F259F">
      <w:pPr>
        <w:pStyle w:val="doclist"/>
        <w:numPr>
          <w:ilvl w:val="0"/>
          <w:numId w:val="22"/>
        </w:numPr>
      </w:pPr>
      <w:r w:rsidRPr="0088149F">
        <w:t>System allows Manager/</w:t>
      </w:r>
      <w:r>
        <w:t>shopkeeper</w:t>
      </w:r>
      <w:r w:rsidRPr="0088149F">
        <w:t xml:space="preserve"> to add </w:t>
      </w:r>
      <w:r>
        <w:t>stock</w:t>
      </w:r>
      <w:r w:rsidRPr="0088149F">
        <w:t>.</w:t>
      </w:r>
    </w:p>
    <w:p w14:paraId="66D1FD96" w14:textId="77777777" w:rsidR="005F259F" w:rsidRPr="0088149F" w:rsidRDefault="005F259F" w:rsidP="005F259F">
      <w:pPr>
        <w:pStyle w:val="doclist"/>
        <w:numPr>
          <w:ilvl w:val="0"/>
          <w:numId w:val="22"/>
        </w:numPr>
      </w:pPr>
      <w:r>
        <w:t>Stocks</w:t>
      </w:r>
      <w:r w:rsidRPr="0088149F">
        <w:t xml:space="preserve"> </w:t>
      </w:r>
      <w:r>
        <w:t>are</w:t>
      </w:r>
      <w:r w:rsidRPr="0088149F">
        <w:t xml:space="preserve"> added successfully</w:t>
      </w:r>
      <w:r>
        <w:t>.</w:t>
      </w:r>
    </w:p>
    <w:p w14:paraId="20FA6040" w14:textId="77777777" w:rsidR="005F259F" w:rsidRDefault="005F259F" w:rsidP="005F259F">
      <w:pPr>
        <w:pStyle w:val="doclist"/>
        <w:ind w:left="1080"/>
      </w:pPr>
    </w:p>
    <w:p w14:paraId="404B3B49" w14:textId="77777777" w:rsidR="005F259F" w:rsidRPr="0088149F" w:rsidRDefault="005F259F" w:rsidP="005F259F">
      <w:pPr>
        <w:pStyle w:val="doctext"/>
        <w:rPr>
          <w:rStyle w:val="docemphstrong"/>
          <w:b/>
          <w:bCs/>
        </w:rPr>
      </w:pPr>
      <w:r w:rsidRPr="0088149F">
        <w:rPr>
          <w:rStyle w:val="docemphstrong"/>
          <w:b/>
          <w:bCs/>
        </w:rPr>
        <w:t>Special Requirements:</w:t>
      </w:r>
    </w:p>
    <w:p w14:paraId="212E36AA" w14:textId="77777777" w:rsidR="005F259F" w:rsidRPr="0088149F" w:rsidRDefault="005F259F" w:rsidP="005F259F">
      <w:pPr>
        <w:pStyle w:val="doctext"/>
        <w:numPr>
          <w:ilvl w:val="0"/>
          <w:numId w:val="85"/>
        </w:numPr>
        <w:rPr>
          <w:b/>
          <w:bCs/>
        </w:rPr>
      </w:pPr>
      <w:r w:rsidRPr="0088149F">
        <w:t>Manager/</w:t>
      </w:r>
      <w:r>
        <w:t>shopkeeper</w:t>
      </w:r>
      <w:r w:rsidRPr="0088149F">
        <w:t xml:space="preserve"> must be registered with the system.</w:t>
      </w:r>
    </w:p>
    <w:p w14:paraId="04F3D4C1" w14:textId="77777777" w:rsidR="005F259F" w:rsidRPr="002E1F82" w:rsidRDefault="005F259F" w:rsidP="005F259F">
      <w:pPr>
        <w:pStyle w:val="doctext"/>
        <w:numPr>
          <w:ilvl w:val="0"/>
          <w:numId w:val="85"/>
        </w:numPr>
        <w:rPr>
          <w:b/>
          <w:bCs/>
        </w:rPr>
      </w:pPr>
      <w:r>
        <w:t>Stock</w:t>
      </w:r>
      <w:r w:rsidRPr="0088149F">
        <w:t xml:space="preserve"> should not be in </w:t>
      </w:r>
      <w:r>
        <w:t>store</w:t>
      </w:r>
      <w:r w:rsidRPr="0088149F">
        <w:t xml:space="preserve"> already.</w:t>
      </w:r>
    </w:p>
    <w:p w14:paraId="19359E0C" w14:textId="77777777" w:rsidR="005F259F" w:rsidRPr="00224B48" w:rsidRDefault="005F259F" w:rsidP="005F259F">
      <w:pPr>
        <w:pStyle w:val="doclist"/>
        <w:numPr>
          <w:ilvl w:val="0"/>
          <w:numId w:val="85"/>
        </w:numPr>
      </w:pPr>
      <w:r w:rsidRPr="0088149F">
        <w:t>Color scheme should be used which is clearly visible.</w:t>
      </w:r>
    </w:p>
    <w:p w14:paraId="38FCF31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B06DD86"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316D368C" w14:textId="77777777" w:rsidR="005F259F" w:rsidRPr="00BE54FB" w:rsidRDefault="005F259F" w:rsidP="005F259F"/>
    <w:p w14:paraId="45D25CAB" w14:textId="77777777" w:rsidR="005F259F" w:rsidRPr="00B025B6" w:rsidRDefault="005F259F" w:rsidP="005F259F"/>
    <w:p w14:paraId="3239F4B9" w14:textId="77777777" w:rsidR="005F259F" w:rsidRDefault="005F259F" w:rsidP="005F259F"/>
    <w:p w14:paraId="746E268F" w14:textId="77777777" w:rsidR="005F259F" w:rsidRPr="00B36150" w:rsidRDefault="005F259F" w:rsidP="005F259F"/>
    <w:p w14:paraId="40CA357C"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turn defective</w:t>
      </w:r>
    </w:p>
    <w:p w14:paraId="2872A180"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turn defective</w:t>
      </w:r>
    </w:p>
    <w:p w14:paraId="50AA81F7"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3848D219" w14:textId="77777777" w:rsidR="005F259F" w:rsidRDefault="005F259F" w:rsidP="005F259F">
      <w:r w:rsidRPr="00DE1995">
        <w:rPr>
          <w:b/>
          <w:bCs/>
          <w:sz w:val="24"/>
          <w:szCs w:val="24"/>
        </w:rPr>
        <w:t>Level:</w:t>
      </w:r>
      <w:r w:rsidRPr="00DE1995">
        <w:rPr>
          <w:sz w:val="24"/>
          <w:szCs w:val="24"/>
        </w:rPr>
        <w:t xml:space="preserve"> </w:t>
      </w:r>
      <w:r>
        <w:t>user goal</w:t>
      </w:r>
    </w:p>
    <w:p w14:paraId="5CB0DC1A" w14:textId="77777777" w:rsidR="005F259F" w:rsidRDefault="005F259F" w:rsidP="005F259F">
      <w:r w:rsidRPr="00DE1995">
        <w:rPr>
          <w:b/>
          <w:bCs/>
          <w:sz w:val="24"/>
          <w:szCs w:val="24"/>
        </w:rPr>
        <w:t>Actor:</w:t>
      </w:r>
      <w:r w:rsidRPr="00DE1995">
        <w:rPr>
          <w:sz w:val="24"/>
          <w:szCs w:val="24"/>
        </w:rPr>
        <w:t xml:space="preserve"> </w:t>
      </w:r>
      <w:r>
        <w:t>manager</w:t>
      </w:r>
    </w:p>
    <w:p w14:paraId="07F8B52E" w14:textId="77777777" w:rsidR="005F259F" w:rsidRDefault="005F259F" w:rsidP="005F259F">
      <w:pPr>
        <w:rPr>
          <w:sz w:val="32"/>
          <w:szCs w:val="32"/>
        </w:rPr>
      </w:pPr>
      <w:r w:rsidRPr="00837833">
        <w:rPr>
          <w:sz w:val="32"/>
          <w:szCs w:val="32"/>
        </w:rPr>
        <w:t xml:space="preserve">Stack holder: </w:t>
      </w:r>
    </w:p>
    <w:p w14:paraId="6B4B501E" w14:textId="77777777" w:rsidR="005F259F" w:rsidRPr="00E626D3" w:rsidRDefault="005F259F" w:rsidP="005F259F">
      <w:pPr>
        <w:rPr>
          <w:b/>
          <w:bCs/>
          <w:sz w:val="28"/>
          <w:szCs w:val="28"/>
        </w:rPr>
      </w:pPr>
      <w:r w:rsidRPr="00DE1995">
        <w:rPr>
          <w:b/>
          <w:bCs/>
          <w:sz w:val="24"/>
          <w:szCs w:val="24"/>
        </w:rPr>
        <w:t>Manager:</w:t>
      </w:r>
      <w:r w:rsidRPr="00DE1995">
        <w:rPr>
          <w:sz w:val="24"/>
          <w:szCs w:val="24"/>
        </w:rPr>
        <w:t xml:space="preserve"> </w:t>
      </w:r>
      <w:r>
        <w:t>Stop using the items which are defective and return the defective items from where he purchased.</w:t>
      </w:r>
    </w:p>
    <w:p w14:paraId="434D87C2" w14:textId="77777777" w:rsidR="005F259F" w:rsidRPr="0001324A" w:rsidRDefault="005F259F" w:rsidP="005F259F">
      <w:pPr>
        <w:rPr>
          <w:sz w:val="32"/>
          <w:szCs w:val="32"/>
        </w:rPr>
      </w:pPr>
      <w:r w:rsidRPr="0001324A">
        <w:rPr>
          <w:b/>
          <w:bCs/>
          <w:sz w:val="32"/>
          <w:szCs w:val="32"/>
        </w:rPr>
        <w:lastRenderedPageBreak/>
        <w:t>Pre-condition:</w:t>
      </w:r>
      <w:r w:rsidRPr="0001324A">
        <w:rPr>
          <w:sz w:val="32"/>
          <w:szCs w:val="32"/>
        </w:rPr>
        <w:t xml:space="preserve"> </w:t>
      </w:r>
    </w:p>
    <w:p w14:paraId="105DF6DF" w14:textId="703A7325" w:rsidR="005F259F" w:rsidRDefault="005F259F" w:rsidP="005F259F">
      <w:r>
        <w:t>The system is working well and the manager</w:t>
      </w:r>
      <w:r w:rsidR="00587D16">
        <w:t xml:space="preserve"> check the defective items</w:t>
      </w:r>
      <w:r>
        <w:t>.</w:t>
      </w:r>
    </w:p>
    <w:p w14:paraId="7FD470DF" w14:textId="77777777" w:rsidR="005F259F" w:rsidRDefault="005F259F" w:rsidP="005F259F">
      <w:pPr>
        <w:rPr>
          <w:sz w:val="32"/>
          <w:szCs w:val="32"/>
        </w:rPr>
      </w:pPr>
      <w:r w:rsidRPr="0001324A">
        <w:rPr>
          <w:b/>
          <w:bCs/>
          <w:sz w:val="32"/>
          <w:szCs w:val="32"/>
        </w:rPr>
        <w:t>Post-condition:</w:t>
      </w:r>
      <w:r w:rsidRPr="0001324A">
        <w:rPr>
          <w:sz w:val="32"/>
          <w:szCs w:val="32"/>
        </w:rPr>
        <w:t xml:space="preserve"> </w:t>
      </w:r>
    </w:p>
    <w:p w14:paraId="13FB0D21" w14:textId="77777777" w:rsidR="005F259F" w:rsidRDefault="005F259F" w:rsidP="005F259F">
      <w:r>
        <w:t xml:space="preserve">Update the stock record with date and time and generate fresh report of the store </w:t>
      </w:r>
    </w:p>
    <w:p w14:paraId="2133770B" w14:textId="77777777" w:rsidR="005F259F" w:rsidRDefault="005F259F" w:rsidP="005F259F"/>
    <w:p w14:paraId="4E6AA27C" w14:textId="77777777" w:rsidR="005F259F" w:rsidRDefault="005F259F" w:rsidP="005F259F"/>
    <w:p w14:paraId="6BE83F71" w14:textId="77777777" w:rsidR="005F259F" w:rsidRDefault="005F259F" w:rsidP="005F259F">
      <w:pPr>
        <w:rPr>
          <w:b/>
          <w:bCs/>
          <w:sz w:val="28"/>
          <w:szCs w:val="28"/>
        </w:rPr>
      </w:pPr>
      <w:r>
        <w:t xml:space="preserve"> </w:t>
      </w:r>
      <w:r w:rsidRPr="00A42854">
        <w:rPr>
          <w:b/>
          <w:bCs/>
          <w:sz w:val="28"/>
          <w:szCs w:val="28"/>
        </w:rPr>
        <w:t>Main success scenario:</w:t>
      </w:r>
    </w:p>
    <w:p w14:paraId="47D6CE6E" w14:textId="77777777" w:rsidR="005F259F" w:rsidRDefault="005F259F" w:rsidP="005F259F">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6BA3FE2" w14:textId="77777777" w:rsidR="005F259F" w:rsidRDefault="005F259F" w:rsidP="005F259F"/>
    <w:p w14:paraId="0231867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1012487" w14:textId="77777777" w:rsidR="005F259F" w:rsidRPr="0088149F" w:rsidRDefault="005F259F" w:rsidP="005F259F">
      <w:pPr>
        <w:pStyle w:val="doclist"/>
      </w:pPr>
      <w:r w:rsidRPr="0088149F">
        <w:t>a. At any time when the Manager</w:t>
      </w:r>
      <w:r>
        <w:t>/shopkeeper</w:t>
      </w:r>
      <w:r w:rsidRPr="0088149F">
        <w:t xml:space="preserve"> tries to </w:t>
      </w:r>
      <w:r>
        <w:t>return defective</w:t>
      </w:r>
      <w:r w:rsidRPr="0088149F">
        <w:t>:</w:t>
      </w:r>
    </w:p>
    <w:p w14:paraId="63E334F2" w14:textId="77777777" w:rsidR="005F259F" w:rsidRPr="0088149F" w:rsidRDefault="005F259F" w:rsidP="005F259F">
      <w:pPr>
        <w:pStyle w:val="doclist"/>
        <w:numPr>
          <w:ilvl w:val="0"/>
          <w:numId w:val="99"/>
        </w:numPr>
      </w:pPr>
      <w:r w:rsidRPr="0088149F">
        <w:t xml:space="preserve">Manager checks the </w:t>
      </w:r>
      <w:r>
        <w:t>defective</w:t>
      </w:r>
      <w:r w:rsidRPr="0088149F">
        <w:t xml:space="preserve"> </w:t>
      </w:r>
      <w:r>
        <w:t>stock</w:t>
      </w:r>
      <w:r w:rsidRPr="0088149F">
        <w:t>.</w:t>
      </w:r>
    </w:p>
    <w:p w14:paraId="1E7319F5" w14:textId="77777777" w:rsidR="005F259F" w:rsidRPr="0088149F" w:rsidRDefault="005F259F" w:rsidP="005F259F">
      <w:pPr>
        <w:pStyle w:val="doclist"/>
        <w:numPr>
          <w:ilvl w:val="0"/>
          <w:numId w:val="99"/>
        </w:numPr>
      </w:pPr>
      <w:r w:rsidRPr="0088149F">
        <w:t>Manager</w:t>
      </w:r>
      <w:r>
        <w:t xml:space="preserve"> requests system to delete defective stocks.</w:t>
      </w:r>
    </w:p>
    <w:p w14:paraId="40B79103" w14:textId="77777777" w:rsidR="005F259F" w:rsidRPr="0088149F" w:rsidRDefault="005F259F" w:rsidP="005F259F">
      <w:pPr>
        <w:pStyle w:val="doclist"/>
        <w:numPr>
          <w:ilvl w:val="0"/>
          <w:numId w:val="99"/>
        </w:numPr>
      </w:pPr>
      <w:r w:rsidRPr="0088149F">
        <w:t xml:space="preserve">System allows Manager to </w:t>
      </w:r>
      <w:r>
        <w:t>delete defective stocks</w:t>
      </w:r>
      <w:r w:rsidRPr="0088149F">
        <w:t>.</w:t>
      </w:r>
    </w:p>
    <w:p w14:paraId="5D430517" w14:textId="77777777" w:rsidR="005F259F" w:rsidRPr="0088149F" w:rsidRDefault="005F259F" w:rsidP="005F259F">
      <w:pPr>
        <w:pStyle w:val="doclist"/>
        <w:numPr>
          <w:ilvl w:val="0"/>
          <w:numId w:val="99"/>
        </w:numPr>
      </w:pPr>
      <w:r>
        <w:t>Stocks</w:t>
      </w:r>
      <w:r w:rsidRPr="0088149F">
        <w:t xml:space="preserve"> </w:t>
      </w:r>
      <w:r>
        <w:t>return</w:t>
      </w:r>
      <w:r w:rsidRPr="0088149F">
        <w:t xml:space="preserve"> successfully</w:t>
      </w:r>
      <w:r>
        <w:t>.</w:t>
      </w:r>
    </w:p>
    <w:p w14:paraId="6F273DDC" w14:textId="77777777" w:rsidR="005F259F" w:rsidRDefault="005F259F" w:rsidP="005F259F">
      <w:pPr>
        <w:pStyle w:val="doclist"/>
        <w:ind w:left="1080"/>
      </w:pPr>
    </w:p>
    <w:p w14:paraId="4F7D2073" w14:textId="77777777" w:rsidR="005F259F" w:rsidRPr="0088149F" w:rsidRDefault="005F259F" w:rsidP="005F259F">
      <w:pPr>
        <w:pStyle w:val="doctext"/>
        <w:rPr>
          <w:rStyle w:val="docemphstrong"/>
          <w:b/>
          <w:bCs/>
        </w:rPr>
      </w:pPr>
      <w:r w:rsidRPr="0088149F">
        <w:rPr>
          <w:rStyle w:val="docemphstrong"/>
          <w:b/>
          <w:bCs/>
        </w:rPr>
        <w:t>Special Requirements:</w:t>
      </w:r>
    </w:p>
    <w:p w14:paraId="0E52BB9D" w14:textId="77777777" w:rsidR="005F259F" w:rsidRPr="00584D8F" w:rsidRDefault="005F259F" w:rsidP="005F259F">
      <w:pPr>
        <w:pStyle w:val="doctext"/>
        <w:numPr>
          <w:ilvl w:val="0"/>
          <w:numId w:val="98"/>
        </w:numPr>
        <w:rPr>
          <w:b/>
          <w:bCs/>
        </w:rPr>
      </w:pPr>
      <w:r w:rsidRPr="0088149F">
        <w:t>Manager must be registered with the system.</w:t>
      </w:r>
    </w:p>
    <w:p w14:paraId="16F435BA" w14:textId="77777777" w:rsidR="005F259F" w:rsidRPr="00584D8F" w:rsidRDefault="005F259F" w:rsidP="005F259F">
      <w:pPr>
        <w:pStyle w:val="doclist"/>
        <w:numPr>
          <w:ilvl w:val="0"/>
          <w:numId w:val="98"/>
        </w:numPr>
      </w:pPr>
      <w:r w:rsidRPr="0088149F">
        <w:t>Color scheme should be used which is clearly visible.</w:t>
      </w:r>
    </w:p>
    <w:p w14:paraId="31BDE32F" w14:textId="77777777" w:rsidR="005F259F" w:rsidRPr="006A5976" w:rsidRDefault="005F259F" w:rsidP="005F259F">
      <w:pPr>
        <w:pStyle w:val="doctext"/>
        <w:rPr>
          <w:rFonts w:asciiTheme="minorHAnsi" w:hAnsiTheme="minorHAnsi" w:cstheme="minorHAnsi"/>
        </w:rPr>
      </w:pPr>
    </w:p>
    <w:p w14:paraId="5CC147E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7DF07435"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CA708CC" w14:textId="77777777" w:rsidR="005F259F" w:rsidRDefault="005F259F" w:rsidP="005F259F">
      <w:pPr>
        <w:pStyle w:val="doctext"/>
        <w:rPr>
          <w:rFonts w:asciiTheme="minorHAnsi" w:hAnsiTheme="minorHAnsi" w:cstheme="minorHAnsi"/>
          <w:b/>
          <w:bCs/>
        </w:rPr>
      </w:pPr>
    </w:p>
    <w:p w14:paraId="7F09312E"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1EB09EF5" w14:textId="77777777" w:rsidR="005F259F" w:rsidRDefault="005F259F" w:rsidP="005F259F">
      <w:pPr>
        <w:pStyle w:val="paragraph"/>
        <w:numPr>
          <w:ilvl w:val="0"/>
          <w:numId w:val="69"/>
        </w:numPr>
        <w:spacing w:before="0" w:beforeAutospacing="0" w:after="0" w:afterAutospacing="0"/>
        <w:ind w:left="360" w:firstLine="0"/>
        <w:textAlignment w:val="baseline"/>
        <w:rPr>
          <w:rStyle w:val="eop"/>
        </w:rPr>
      </w:pPr>
      <w:r>
        <w:rPr>
          <w:rStyle w:val="normaltextrun"/>
          <w:lang w:val="en-US"/>
        </w:rPr>
        <w:lastRenderedPageBreak/>
        <w:t>Login failures</w:t>
      </w:r>
      <w:r>
        <w:rPr>
          <w:rStyle w:val="eop"/>
        </w:rPr>
        <w:t> </w:t>
      </w:r>
    </w:p>
    <w:p w14:paraId="78CEF08C" w14:textId="77777777" w:rsidR="005F259F" w:rsidRDefault="005F259F" w:rsidP="005F259F">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35EF1901" w14:textId="77777777" w:rsidR="005F259F" w:rsidRDefault="005F259F" w:rsidP="005F259F">
      <w:pPr>
        <w:pStyle w:val="paragraph"/>
        <w:spacing w:before="0" w:beforeAutospacing="0" w:after="0" w:afterAutospacing="0"/>
        <w:ind w:left="360"/>
        <w:textAlignment w:val="baseline"/>
      </w:pPr>
    </w:p>
    <w:p w14:paraId="309F15CE" w14:textId="77777777" w:rsidR="005F259F" w:rsidRPr="00904F69" w:rsidRDefault="005F259F" w:rsidP="005F259F"/>
    <w:p w14:paraId="62143C87" w14:textId="77777777" w:rsidR="005F259F" w:rsidRPr="00A5401A" w:rsidRDefault="005F259F" w:rsidP="005F259F">
      <w:pPr>
        <w:ind w:left="360"/>
      </w:pPr>
    </w:p>
    <w:p w14:paraId="3D62E5D4" w14:textId="77777777" w:rsidR="005F259F" w:rsidRDefault="005F259F" w:rsidP="005F259F"/>
    <w:p w14:paraId="1617C73E"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fill Store</w:t>
      </w:r>
    </w:p>
    <w:p w14:paraId="2943451B"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fill store</w:t>
      </w:r>
    </w:p>
    <w:p w14:paraId="14BEDD66"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79405B8E" w14:textId="77777777" w:rsidR="005F259F" w:rsidRDefault="005F259F" w:rsidP="005F259F">
      <w:r w:rsidRPr="00DE1995">
        <w:rPr>
          <w:b/>
          <w:bCs/>
          <w:sz w:val="24"/>
          <w:szCs w:val="24"/>
        </w:rPr>
        <w:t>Level:</w:t>
      </w:r>
      <w:r w:rsidRPr="00DE1995">
        <w:rPr>
          <w:sz w:val="24"/>
          <w:szCs w:val="24"/>
        </w:rPr>
        <w:t xml:space="preserve"> </w:t>
      </w:r>
      <w:r>
        <w:t>user goal</w:t>
      </w:r>
    </w:p>
    <w:p w14:paraId="35055E0F" w14:textId="77777777" w:rsidR="005F259F" w:rsidRDefault="005F259F" w:rsidP="005F259F">
      <w:r w:rsidRPr="00DE1995">
        <w:rPr>
          <w:b/>
          <w:bCs/>
          <w:sz w:val="24"/>
          <w:szCs w:val="24"/>
        </w:rPr>
        <w:t>Actor:</w:t>
      </w:r>
      <w:r w:rsidRPr="00DE1995">
        <w:rPr>
          <w:sz w:val="24"/>
          <w:szCs w:val="24"/>
        </w:rPr>
        <w:t xml:space="preserve"> </w:t>
      </w:r>
      <w:r>
        <w:t>Manager</w:t>
      </w:r>
    </w:p>
    <w:p w14:paraId="29F62883" w14:textId="77777777" w:rsidR="005F259F" w:rsidRDefault="005F259F" w:rsidP="005F259F">
      <w:pPr>
        <w:rPr>
          <w:sz w:val="32"/>
          <w:szCs w:val="32"/>
        </w:rPr>
      </w:pPr>
      <w:r w:rsidRPr="00837833">
        <w:rPr>
          <w:sz w:val="32"/>
          <w:szCs w:val="32"/>
        </w:rPr>
        <w:t xml:space="preserve">Stack holder: </w:t>
      </w:r>
    </w:p>
    <w:p w14:paraId="637CF2DE" w14:textId="77777777" w:rsidR="005F259F" w:rsidRDefault="005F259F" w:rsidP="005F259F">
      <w:r w:rsidRPr="00E16908">
        <w:rPr>
          <w:b/>
          <w:bCs/>
        </w:rPr>
        <w:t>Manager:</w:t>
      </w:r>
      <w:r>
        <w:t xml:space="preserve"> See the available space in the store warehouse place order for all the item which need to be refilled according to the customer requirement.</w:t>
      </w:r>
    </w:p>
    <w:p w14:paraId="4B7E2137" w14:textId="4B66DCC1" w:rsidR="005F259F" w:rsidRDefault="005F259F" w:rsidP="005F259F">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r>
        <w:t>see  items quantity and available space</w:t>
      </w:r>
    </w:p>
    <w:p w14:paraId="40CD0A68" w14:textId="77777777" w:rsidR="005F259F" w:rsidRDefault="005F259F" w:rsidP="005F259F">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1514FFF1" w14:textId="77777777" w:rsidR="005F259F" w:rsidRDefault="005F259F" w:rsidP="005F259F"/>
    <w:p w14:paraId="61AB70F4" w14:textId="77777777" w:rsidR="005F259F" w:rsidRDefault="005F259F" w:rsidP="005F259F">
      <w:pPr>
        <w:rPr>
          <w:b/>
          <w:bCs/>
          <w:sz w:val="28"/>
          <w:szCs w:val="28"/>
        </w:rPr>
      </w:pPr>
      <w:r w:rsidRPr="00A42854">
        <w:rPr>
          <w:b/>
          <w:bCs/>
          <w:sz w:val="28"/>
          <w:szCs w:val="28"/>
        </w:rPr>
        <w:t>Main success scenario:</w:t>
      </w:r>
    </w:p>
    <w:p w14:paraId="09192785" w14:textId="77777777" w:rsidR="005F259F" w:rsidRDefault="005F259F" w:rsidP="005F259F">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price and the store continue its selling. </w:t>
      </w:r>
    </w:p>
    <w:p w14:paraId="250DDBDB" w14:textId="77777777" w:rsidR="005F259F" w:rsidRDefault="005F259F" w:rsidP="005F259F"/>
    <w:p w14:paraId="1FB81F6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759A5B48" w14:textId="77777777" w:rsidR="005F259F" w:rsidRPr="0088149F" w:rsidRDefault="005F259F" w:rsidP="005F259F">
      <w:pPr>
        <w:pStyle w:val="doclist"/>
      </w:pPr>
      <w:r w:rsidRPr="0088149F">
        <w:t xml:space="preserve">a. At any time when the Manager tries to </w:t>
      </w:r>
      <w:r>
        <w:t>refill store</w:t>
      </w:r>
      <w:r w:rsidRPr="0088149F">
        <w:t>:</w:t>
      </w:r>
    </w:p>
    <w:p w14:paraId="3DACCC52" w14:textId="77777777" w:rsidR="005F259F" w:rsidRPr="0088149F" w:rsidRDefault="005F259F" w:rsidP="005F259F">
      <w:pPr>
        <w:pStyle w:val="doclist"/>
        <w:numPr>
          <w:ilvl w:val="0"/>
          <w:numId w:val="99"/>
        </w:numPr>
      </w:pPr>
      <w:r w:rsidRPr="0088149F">
        <w:t xml:space="preserve">Manager checks the </w:t>
      </w:r>
      <w:r>
        <w:t>store inventory</w:t>
      </w:r>
      <w:r w:rsidRPr="0088149F">
        <w:t>.</w:t>
      </w:r>
    </w:p>
    <w:p w14:paraId="292746AC" w14:textId="77777777" w:rsidR="005F259F" w:rsidRPr="0088149F" w:rsidRDefault="005F259F" w:rsidP="005F259F">
      <w:pPr>
        <w:pStyle w:val="doclist"/>
        <w:numPr>
          <w:ilvl w:val="0"/>
          <w:numId w:val="99"/>
        </w:numPr>
      </w:pPr>
      <w:r w:rsidRPr="0088149F">
        <w:t>Manager</w:t>
      </w:r>
      <w:r>
        <w:t xml:space="preserve"> requests system to generate report of the item which are missing.</w:t>
      </w:r>
    </w:p>
    <w:p w14:paraId="62CF0900" w14:textId="77777777" w:rsidR="005F259F" w:rsidRPr="0088149F" w:rsidRDefault="005F259F" w:rsidP="005F259F">
      <w:pPr>
        <w:pStyle w:val="doclist"/>
        <w:numPr>
          <w:ilvl w:val="0"/>
          <w:numId w:val="99"/>
        </w:numPr>
      </w:pPr>
      <w:r w:rsidRPr="0088149F">
        <w:lastRenderedPageBreak/>
        <w:t xml:space="preserve">System allows Manager to </w:t>
      </w:r>
      <w:r>
        <w:t>see the report</w:t>
      </w:r>
      <w:r w:rsidRPr="0088149F">
        <w:t>.</w:t>
      </w:r>
    </w:p>
    <w:p w14:paraId="3B994102" w14:textId="77777777" w:rsidR="005F259F" w:rsidRPr="0088149F" w:rsidRDefault="005F259F" w:rsidP="005F259F">
      <w:pPr>
        <w:pStyle w:val="doclist"/>
        <w:numPr>
          <w:ilvl w:val="0"/>
          <w:numId w:val="99"/>
        </w:numPr>
      </w:pPr>
      <w:r>
        <w:t>Store</w:t>
      </w:r>
      <w:r w:rsidRPr="0088149F">
        <w:t xml:space="preserve"> </w:t>
      </w:r>
      <w:r>
        <w:t>refill</w:t>
      </w:r>
      <w:r w:rsidRPr="0088149F">
        <w:t xml:space="preserve"> successfully</w:t>
      </w:r>
      <w:r>
        <w:t>.</w:t>
      </w:r>
    </w:p>
    <w:p w14:paraId="015FB4CF" w14:textId="77777777" w:rsidR="005F259F" w:rsidRDefault="005F259F" w:rsidP="005F259F">
      <w:pPr>
        <w:pStyle w:val="doclist"/>
        <w:ind w:left="1080"/>
      </w:pPr>
    </w:p>
    <w:p w14:paraId="4FA81CD3" w14:textId="77777777" w:rsidR="005F259F" w:rsidRPr="0088149F" w:rsidRDefault="005F259F" w:rsidP="005F259F">
      <w:pPr>
        <w:pStyle w:val="doctext"/>
        <w:rPr>
          <w:rStyle w:val="docemphstrong"/>
          <w:b/>
          <w:bCs/>
        </w:rPr>
      </w:pPr>
      <w:r w:rsidRPr="0088149F">
        <w:rPr>
          <w:rStyle w:val="docemphstrong"/>
          <w:b/>
          <w:bCs/>
        </w:rPr>
        <w:t>Special Requirements:</w:t>
      </w:r>
    </w:p>
    <w:p w14:paraId="7F66AA42" w14:textId="77777777" w:rsidR="005F259F" w:rsidRPr="00584D8F" w:rsidRDefault="005F259F" w:rsidP="005F259F">
      <w:pPr>
        <w:pStyle w:val="doctext"/>
        <w:numPr>
          <w:ilvl w:val="0"/>
          <w:numId w:val="98"/>
        </w:numPr>
        <w:rPr>
          <w:b/>
          <w:bCs/>
        </w:rPr>
      </w:pPr>
      <w:r w:rsidRPr="0088149F">
        <w:t>Manager/</w:t>
      </w:r>
      <w:r>
        <w:t>shopkeeper</w:t>
      </w:r>
      <w:r w:rsidRPr="0088149F">
        <w:t xml:space="preserve"> must be registered with the system.</w:t>
      </w:r>
    </w:p>
    <w:p w14:paraId="209EA8F4" w14:textId="77777777" w:rsidR="005F259F" w:rsidRPr="00584D8F" w:rsidRDefault="005F259F" w:rsidP="005F259F">
      <w:pPr>
        <w:pStyle w:val="doclist"/>
        <w:numPr>
          <w:ilvl w:val="0"/>
          <w:numId w:val="98"/>
        </w:numPr>
      </w:pPr>
      <w:r w:rsidRPr="0088149F">
        <w:t>Color scheme should be used which is clearly visible.</w:t>
      </w:r>
    </w:p>
    <w:p w14:paraId="01C45F9A" w14:textId="77777777" w:rsidR="005F259F" w:rsidRPr="006A5976" w:rsidRDefault="005F259F" w:rsidP="005F259F">
      <w:pPr>
        <w:pStyle w:val="doctext"/>
        <w:rPr>
          <w:rFonts w:asciiTheme="minorHAnsi" w:hAnsiTheme="minorHAnsi" w:cstheme="minorHAnsi"/>
        </w:rPr>
      </w:pPr>
    </w:p>
    <w:p w14:paraId="65944AF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50C0202" w14:textId="77777777" w:rsidR="005F259F" w:rsidRDefault="005F259F" w:rsidP="005F259F">
      <w:r>
        <w:rPr>
          <w:rStyle w:val="normaltextrun"/>
        </w:rPr>
        <w:t>In this project we Design use cases in NetBeans IDE using GUI swing</w:t>
      </w:r>
      <w:r>
        <w:rPr>
          <w:rStyle w:val="eop"/>
        </w:rPr>
        <w:t xml:space="preserve"> by java language.</w:t>
      </w:r>
    </w:p>
    <w:p w14:paraId="38B5B3E9" w14:textId="77777777" w:rsidR="005F259F" w:rsidRDefault="005F259F" w:rsidP="005F259F"/>
    <w:p w14:paraId="2DC3B96D" w14:textId="77777777" w:rsidR="005F259F" w:rsidRDefault="005F259F" w:rsidP="005F259F"/>
    <w:p w14:paraId="48AD64E3" w14:textId="77777777" w:rsidR="005F259F" w:rsidRDefault="005F259F" w:rsidP="005F259F"/>
    <w:p w14:paraId="3F042D95" w14:textId="77777777" w:rsidR="005F259F" w:rsidRPr="00B76373" w:rsidRDefault="005F259F" w:rsidP="005F259F"/>
    <w:p w14:paraId="1E559428" w14:textId="77777777" w:rsidR="005F259F" w:rsidRDefault="005F259F" w:rsidP="005F259F">
      <w:pPr>
        <w:pStyle w:val="Heading3"/>
      </w:pPr>
      <w:bookmarkStart w:id="87" w:name="_Toc108456898"/>
      <w:r>
        <w:t>Bilal Khan (FA20-BSE-071)</w:t>
      </w:r>
      <w:bookmarkEnd w:id="87"/>
    </w:p>
    <w:p w14:paraId="54219301" w14:textId="77777777" w:rsidR="005F259F" w:rsidRPr="00204B6A" w:rsidRDefault="005F259F" w:rsidP="005F259F">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27116A5A" w14:textId="77777777" w:rsidR="005F259F" w:rsidRPr="00204B6A" w:rsidRDefault="005F259F" w:rsidP="005F259F">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5F259F" w:rsidRPr="00204B6A" w14:paraId="00D9B0FA" w14:textId="77777777" w:rsidTr="00C97698">
        <w:trPr>
          <w:trHeight w:val="1597"/>
        </w:trPr>
        <w:tc>
          <w:tcPr>
            <w:tcW w:w="9242" w:type="dxa"/>
          </w:tcPr>
          <w:p w14:paraId="6229C2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7709581B"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3C860822"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7CF2D1CC"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0A6769F6" w14:textId="77777777" w:rsidR="005F259F" w:rsidRPr="00204B6A" w:rsidRDefault="005F259F" w:rsidP="00C97698">
            <w:pPr>
              <w:spacing w:after="0" w:line="240" w:lineRule="auto"/>
              <w:rPr>
                <w:sz w:val="28"/>
                <w:lang w:val="en-GB" w:bidi="ar-SA"/>
              </w:rPr>
            </w:pPr>
            <w:r w:rsidRPr="00204B6A">
              <w:rPr>
                <w:sz w:val="28"/>
                <w:lang w:val="en-GB" w:bidi="ar-SA"/>
              </w:rPr>
              <w:t>Shopkeeper: wants to  know about the monthly sales report ,most sold products ,Return products and number of visited customers, most sales time.</w:t>
            </w:r>
          </w:p>
          <w:p w14:paraId="3C58B6BE"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32676F97"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4530C228"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7A954B40" w14:textId="77777777" w:rsidR="005F259F" w:rsidRPr="00204B6A" w:rsidRDefault="005F259F" w:rsidP="00C97698">
            <w:pPr>
              <w:spacing w:after="0" w:line="240" w:lineRule="auto"/>
              <w:rPr>
                <w:sz w:val="28"/>
                <w:lang w:val="en-GB" w:bidi="ar-SA"/>
              </w:rPr>
            </w:pPr>
            <w:r w:rsidRPr="00204B6A">
              <w:rPr>
                <w:b/>
                <w:sz w:val="28"/>
                <w:lang w:val="en-GB" w:bidi="ar-SA"/>
              </w:rPr>
              <w:t>1.</w:t>
            </w:r>
            <w:r w:rsidRPr="00204B6A">
              <w:rPr>
                <w:sz w:val="28"/>
                <w:lang w:val="en-GB" w:bidi="ar-SA"/>
              </w:rPr>
              <w:t>Shopekeeper login into System.</w:t>
            </w:r>
          </w:p>
          <w:p w14:paraId="4C74C478"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6A210ED" w14:textId="77777777" w:rsidR="005F259F" w:rsidRPr="00204B6A" w:rsidRDefault="005F259F" w:rsidP="00C97698">
            <w:pPr>
              <w:spacing w:after="0" w:line="240" w:lineRule="auto"/>
              <w:rPr>
                <w:sz w:val="28"/>
                <w:lang w:val="en-GB" w:bidi="ar-SA"/>
              </w:rPr>
            </w:pPr>
            <w:r w:rsidRPr="00204B6A">
              <w:rPr>
                <w:sz w:val="28"/>
                <w:lang w:val="en-GB" w:bidi="ar-SA"/>
              </w:rPr>
              <w:lastRenderedPageBreak/>
              <w:t>3. Entered The required information query.</w:t>
            </w:r>
          </w:p>
          <w:p w14:paraId="02702C11"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4574518" w14:textId="77777777" w:rsidR="005F259F" w:rsidRPr="00204B6A" w:rsidRDefault="005F259F" w:rsidP="00C97698">
            <w:pPr>
              <w:spacing w:after="0" w:line="240" w:lineRule="auto"/>
              <w:rPr>
                <w:sz w:val="28"/>
                <w:lang w:val="en-GB" w:bidi="ar-SA"/>
              </w:rPr>
            </w:pPr>
            <w:r w:rsidRPr="00204B6A">
              <w:rPr>
                <w:sz w:val="28"/>
                <w:lang w:val="en-GB" w:bidi="ar-SA"/>
              </w:rPr>
              <w:t>5. After conformation the report is display on the screen and exsorted in pdf form.</w:t>
            </w:r>
          </w:p>
          <w:p w14:paraId="4302770C" w14:textId="77777777" w:rsidR="005F259F" w:rsidRPr="00204B6A" w:rsidRDefault="005F259F" w:rsidP="00C97698">
            <w:pPr>
              <w:spacing w:after="0" w:line="240" w:lineRule="auto"/>
              <w:rPr>
                <w:sz w:val="28"/>
                <w:lang w:val="en-GB" w:bidi="ar-SA"/>
              </w:rPr>
            </w:pPr>
          </w:p>
          <w:p w14:paraId="509DE339" w14:textId="77777777" w:rsidR="005F259F" w:rsidRPr="00204B6A" w:rsidRDefault="005F259F" w:rsidP="00C97698">
            <w:pPr>
              <w:spacing w:after="0" w:line="240" w:lineRule="auto"/>
              <w:rPr>
                <w:b/>
                <w:sz w:val="28"/>
                <w:lang w:val="en-GB" w:bidi="ar-SA"/>
              </w:rPr>
            </w:pPr>
            <w:r w:rsidRPr="00204B6A">
              <w:rPr>
                <w:b/>
                <w:sz w:val="28"/>
                <w:lang w:val="en-GB" w:bidi="ar-SA"/>
              </w:rPr>
              <w:t>Extensions :</w:t>
            </w:r>
          </w:p>
          <w:p w14:paraId="5422CFB5"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56872FF7" w14:textId="77777777" w:rsidR="005F259F" w:rsidRPr="00204B6A" w:rsidRDefault="005F259F" w:rsidP="00C97698">
            <w:pPr>
              <w:spacing w:after="0" w:line="240" w:lineRule="auto"/>
              <w:rPr>
                <w:sz w:val="28"/>
                <w:lang w:val="en-GB" w:bidi="ar-SA"/>
              </w:rPr>
            </w:pPr>
            <w:r w:rsidRPr="00204B6A">
              <w:rPr>
                <w:sz w:val="28"/>
                <w:lang w:val="en-GB" w:bidi="ar-SA"/>
              </w:rPr>
              <w:t>so</w:t>
            </w:r>
          </w:p>
          <w:p w14:paraId="1B47EF13"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31AB654C"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759F3B2"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70E6BA65" w14:textId="77777777" w:rsidR="005F259F" w:rsidRPr="00204B6A" w:rsidRDefault="005F259F" w:rsidP="00C97698">
            <w:pPr>
              <w:spacing w:after="0" w:line="240" w:lineRule="auto"/>
              <w:ind w:left="720"/>
              <w:contextualSpacing/>
              <w:rPr>
                <w:sz w:val="28"/>
                <w:lang w:val="en-GB" w:bidi="ar-SA"/>
              </w:rPr>
            </w:pPr>
          </w:p>
          <w:p w14:paraId="5E89A083" w14:textId="77777777" w:rsidR="005F259F" w:rsidRPr="00204B6A" w:rsidRDefault="005F259F" w:rsidP="00C97698">
            <w:pPr>
              <w:spacing w:after="0" w:line="240" w:lineRule="auto"/>
              <w:ind w:left="720"/>
              <w:contextualSpacing/>
              <w:rPr>
                <w:sz w:val="28"/>
                <w:lang w:val="en-GB" w:bidi="ar-SA"/>
              </w:rPr>
            </w:pPr>
          </w:p>
          <w:p w14:paraId="60DFAA1D"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7F8E0348"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generated report must be  in a proper format.</w:t>
            </w:r>
          </w:p>
          <w:p w14:paraId="0620DED1"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data  must be  in a sequences.</w:t>
            </w:r>
          </w:p>
          <w:p w14:paraId="36109C91" w14:textId="77777777" w:rsidR="005F259F" w:rsidRPr="00204B6A" w:rsidRDefault="005F259F" w:rsidP="00C97698">
            <w:pPr>
              <w:spacing w:after="0" w:line="240" w:lineRule="auto"/>
              <w:ind w:left="1080"/>
              <w:contextualSpacing/>
              <w:rPr>
                <w:sz w:val="28"/>
                <w:lang w:val="en-GB" w:bidi="ar-SA"/>
              </w:rPr>
            </w:pPr>
          </w:p>
          <w:p w14:paraId="365339B2" w14:textId="77777777" w:rsidR="005F259F" w:rsidRPr="00204B6A" w:rsidRDefault="005F259F" w:rsidP="00C97698">
            <w:pPr>
              <w:spacing w:after="0" w:line="240" w:lineRule="auto"/>
              <w:rPr>
                <w:b/>
                <w:sz w:val="28"/>
                <w:lang w:val="en-GB" w:bidi="ar-SA"/>
              </w:rPr>
            </w:pPr>
            <w:r w:rsidRPr="00204B6A">
              <w:rPr>
                <w:b/>
                <w:sz w:val="28"/>
                <w:lang w:val="en-GB" w:bidi="ar-SA"/>
              </w:rPr>
              <w:t>Tecnology and data Variation List:</w:t>
            </w:r>
          </w:p>
          <w:p w14:paraId="31D94565"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77480476" w14:textId="77777777" w:rsidR="005F259F" w:rsidRPr="00204B6A" w:rsidRDefault="005F259F" w:rsidP="00C97698">
            <w:pPr>
              <w:spacing w:after="0" w:line="240" w:lineRule="auto"/>
              <w:ind w:left="1080"/>
              <w:contextualSpacing/>
              <w:rPr>
                <w:sz w:val="28"/>
                <w:lang w:val="en-GB" w:bidi="ar-SA"/>
              </w:rPr>
            </w:pPr>
          </w:p>
          <w:p w14:paraId="20E01BBB"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 xml:space="preserve">  </w:t>
            </w:r>
          </w:p>
          <w:p w14:paraId="509487F6" w14:textId="77777777" w:rsidR="005F259F" w:rsidRPr="00204B6A" w:rsidRDefault="005F259F" w:rsidP="00C97698">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6D30B697" w14:textId="77777777" w:rsidR="005F259F" w:rsidRPr="00204B6A" w:rsidRDefault="005F259F" w:rsidP="00C97698">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3A670C83" w14:textId="77777777" w:rsidR="005F259F" w:rsidRPr="00204B6A" w:rsidRDefault="005F259F" w:rsidP="005F259F">
      <w:pPr>
        <w:spacing w:after="160" w:line="259" w:lineRule="auto"/>
        <w:rPr>
          <w:b/>
          <w:bCs/>
          <w:color w:val="2F5496"/>
          <w:sz w:val="36"/>
          <w:szCs w:val="36"/>
          <w:lang w:bidi="ar-SA"/>
        </w:rPr>
      </w:pPr>
    </w:p>
    <w:p w14:paraId="1E57BF15" w14:textId="77777777" w:rsidR="005F259F" w:rsidRPr="00204B6A" w:rsidRDefault="005F259F" w:rsidP="005F259F">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5F259F" w:rsidRPr="00204B6A" w14:paraId="040D1630" w14:textId="77777777" w:rsidTr="00C97698">
        <w:trPr>
          <w:trHeight w:val="932"/>
        </w:trPr>
        <w:tc>
          <w:tcPr>
            <w:tcW w:w="9242" w:type="dxa"/>
          </w:tcPr>
          <w:p w14:paraId="274A3E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663E45FD"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E0FD81E"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40E2F59A"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5DF4F4C7" w14:textId="77777777" w:rsidR="005F259F" w:rsidRPr="00204B6A" w:rsidRDefault="005F259F" w:rsidP="00C97698">
            <w:pPr>
              <w:spacing w:after="0" w:line="240" w:lineRule="auto"/>
              <w:rPr>
                <w:sz w:val="28"/>
                <w:lang w:val="en-GB" w:bidi="ar-SA"/>
              </w:rPr>
            </w:pPr>
            <w:r w:rsidRPr="00204B6A">
              <w:rPr>
                <w:sz w:val="28"/>
                <w:lang w:val="en-GB" w:bidi="ar-SA"/>
              </w:rPr>
              <w:t xml:space="preserve">                                               Admin  wants to  know about the monthly sales report, most sold products ,Return products and number of visited customers. </w:t>
            </w:r>
          </w:p>
          <w:p w14:paraId="195F5C59"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7A6684F1"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created and the final report is generated on the screen. Admin  view the report about products of most sold defected </w:t>
            </w:r>
            <w:r w:rsidRPr="00204B6A">
              <w:rPr>
                <w:sz w:val="28"/>
                <w:lang w:val="en-GB" w:bidi="ar-SA"/>
              </w:rPr>
              <w:lastRenderedPageBreak/>
              <w:t>and return .</w:t>
            </w:r>
          </w:p>
          <w:p w14:paraId="4A06FDBF"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09416D52" w14:textId="77777777" w:rsidR="005F259F" w:rsidRPr="00204B6A" w:rsidRDefault="005F259F" w:rsidP="00C97698">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2E0B899A"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0BAAB63C" w14:textId="77777777" w:rsidR="005F259F" w:rsidRPr="00204B6A" w:rsidRDefault="005F259F" w:rsidP="00C97698">
            <w:pPr>
              <w:spacing w:after="0" w:line="240" w:lineRule="auto"/>
              <w:rPr>
                <w:sz w:val="28"/>
                <w:lang w:val="en-GB" w:bidi="ar-SA"/>
              </w:rPr>
            </w:pPr>
            <w:r w:rsidRPr="00204B6A">
              <w:rPr>
                <w:sz w:val="28"/>
                <w:lang w:val="en-GB" w:bidi="ar-SA"/>
              </w:rPr>
              <w:t>3. Entered The required information query.</w:t>
            </w:r>
          </w:p>
          <w:p w14:paraId="2F1DD4BE"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67758AA" w14:textId="77777777" w:rsidR="005F259F" w:rsidRPr="00204B6A" w:rsidRDefault="005F259F" w:rsidP="00C97698">
            <w:pPr>
              <w:spacing w:after="0" w:line="240" w:lineRule="auto"/>
              <w:rPr>
                <w:sz w:val="28"/>
                <w:lang w:val="en-GB" w:bidi="ar-SA"/>
              </w:rPr>
            </w:pPr>
            <w:r w:rsidRPr="00204B6A">
              <w:rPr>
                <w:sz w:val="28"/>
                <w:lang w:val="en-GB" w:bidi="ar-SA"/>
              </w:rPr>
              <w:t>5. After conformation the report is display on the screen and exsorted in pdf form.</w:t>
            </w:r>
          </w:p>
          <w:p w14:paraId="4B912ADA" w14:textId="77777777" w:rsidR="005F259F" w:rsidRPr="00204B6A" w:rsidRDefault="005F259F" w:rsidP="00C97698">
            <w:pPr>
              <w:spacing w:after="0" w:line="240" w:lineRule="auto"/>
              <w:rPr>
                <w:sz w:val="28"/>
                <w:lang w:val="en-GB" w:bidi="ar-SA"/>
              </w:rPr>
            </w:pPr>
          </w:p>
          <w:p w14:paraId="1B25D6C6" w14:textId="77777777" w:rsidR="005F259F" w:rsidRPr="00204B6A" w:rsidRDefault="005F259F" w:rsidP="00C97698">
            <w:pPr>
              <w:spacing w:after="0" w:line="240" w:lineRule="auto"/>
              <w:rPr>
                <w:b/>
                <w:sz w:val="28"/>
                <w:lang w:val="en-GB" w:bidi="ar-SA"/>
              </w:rPr>
            </w:pPr>
            <w:r w:rsidRPr="00204B6A">
              <w:rPr>
                <w:b/>
                <w:sz w:val="28"/>
                <w:lang w:val="en-GB" w:bidi="ar-SA"/>
              </w:rPr>
              <w:t>Extensions :</w:t>
            </w:r>
          </w:p>
          <w:p w14:paraId="15AD1AC9"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2CE954FB" w14:textId="77777777" w:rsidR="005F259F" w:rsidRPr="00204B6A" w:rsidRDefault="005F259F" w:rsidP="00C97698">
            <w:pPr>
              <w:spacing w:after="0" w:line="240" w:lineRule="auto"/>
              <w:rPr>
                <w:sz w:val="28"/>
                <w:lang w:val="en-GB" w:bidi="ar-SA"/>
              </w:rPr>
            </w:pPr>
            <w:r w:rsidRPr="00204B6A">
              <w:rPr>
                <w:sz w:val="28"/>
                <w:lang w:val="en-GB" w:bidi="ar-SA"/>
              </w:rPr>
              <w:t>so</w:t>
            </w:r>
          </w:p>
          <w:p w14:paraId="0E6DF15C"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2AD11789"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Recovers all the data of customers.</w:t>
            </w:r>
          </w:p>
          <w:p w14:paraId="3280B6B1"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0EED6890" w14:textId="77777777" w:rsidR="005F259F" w:rsidRPr="00204B6A" w:rsidRDefault="005F259F" w:rsidP="00C97698">
            <w:pPr>
              <w:spacing w:after="0" w:line="240" w:lineRule="auto"/>
              <w:ind w:left="720"/>
              <w:contextualSpacing/>
              <w:rPr>
                <w:sz w:val="28"/>
                <w:lang w:val="en-GB" w:bidi="ar-SA"/>
              </w:rPr>
            </w:pPr>
          </w:p>
          <w:p w14:paraId="44D121FF" w14:textId="77777777" w:rsidR="005F259F" w:rsidRPr="00204B6A" w:rsidRDefault="005F259F" w:rsidP="00C97698">
            <w:pPr>
              <w:spacing w:after="0" w:line="240" w:lineRule="auto"/>
              <w:ind w:left="720"/>
              <w:contextualSpacing/>
              <w:rPr>
                <w:sz w:val="28"/>
                <w:lang w:val="en-GB" w:bidi="ar-SA"/>
              </w:rPr>
            </w:pPr>
          </w:p>
          <w:p w14:paraId="26120AA1"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1D2E97E9"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view report must be  in a proper format.</w:t>
            </w:r>
          </w:p>
          <w:p w14:paraId="1F867BD2"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data  must be  in a sequences.</w:t>
            </w:r>
          </w:p>
          <w:p w14:paraId="0548E748" w14:textId="77777777" w:rsidR="005F259F" w:rsidRPr="00204B6A" w:rsidRDefault="005F259F" w:rsidP="00C97698">
            <w:pPr>
              <w:spacing w:after="0" w:line="240" w:lineRule="auto"/>
              <w:ind w:left="1080"/>
              <w:contextualSpacing/>
              <w:rPr>
                <w:sz w:val="28"/>
                <w:lang w:val="en-GB" w:bidi="ar-SA"/>
              </w:rPr>
            </w:pPr>
          </w:p>
          <w:p w14:paraId="58DD6D47" w14:textId="77777777" w:rsidR="005F259F" w:rsidRPr="00204B6A" w:rsidRDefault="005F259F" w:rsidP="00C97698">
            <w:pPr>
              <w:spacing w:after="0" w:line="240" w:lineRule="auto"/>
              <w:rPr>
                <w:b/>
                <w:sz w:val="28"/>
                <w:lang w:val="en-GB" w:bidi="ar-SA"/>
              </w:rPr>
            </w:pPr>
            <w:r w:rsidRPr="00204B6A">
              <w:rPr>
                <w:b/>
                <w:sz w:val="28"/>
                <w:lang w:val="en-GB" w:bidi="ar-SA"/>
              </w:rPr>
              <w:t>Tecnology and data Variation List:</w:t>
            </w:r>
          </w:p>
          <w:p w14:paraId="41B61881"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1D6F34B" w14:textId="77777777" w:rsidR="005F259F" w:rsidRPr="00204B6A" w:rsidRDefault="005F259F" w:rsidP="00C97698">
            <w:pPr>
              <w:spacing w:after="0" w:line="240" w:lineRule="auto"/>
              <w:rPr>
                <w:b/>
                <w:sz w:val="28"/>
                <w:lang w:val="en-GB" w:bidi="ar-SA"/>
              </w:rPr>
            </w:pPr>
          </w:p>
          <w:p w14:paraId="2E404356" w14:textId="77777777" w:rsidR="005F259F" w:rsidRPr="00204B6A" w:rsidRDefault="005F259F" w:rsidP="00C97698">
            <w:pPr>
              <w:spacing w:after="0" w:line="240" w:lineRule="auto"/>
              <w:rPr>
                <w:b/>
                <w:sz w:val="28"/>
                <w:lang w:val="en-GB" w:bidi="ar-SA"/>
              </w:rPr>
            </w:pPr>
            <w:r w:rsidRPr="00204B6A">
              <w:rPr>
                <w:b/>
                <w:sz w:val="28"/>
                <w:lang w:val="en-GB" w:bidi="ar-SA"/>
              </w:rPr>
              <w:t>Frequency of Occurrence:</w:t>
            </w:r>
          </w:p>
          <w:p w14:paraId="726411D5" w14:textId="77777777" w:rsidR="005F259F" w:rsidRPr="00204B6A" w:rsidRDefault="005F259F" w:rsidP="00C97698">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0518E205" w14:textId="77777777" w:rsidR="005F259F" w:rsidRPr="00204B6A" w:rsidRDefault="005F259F" w:rsidP="005F259F">
      <w:pPr>
        <w:spacing w:after="160" w:line="259" w:lineRule="auto"/>
        <w:rPr>
          <w:b/>
          <w:sz w:val="32"/>
          <w:szCs w:val="32"/>
          <w:lang w:bidi="ar-SA"/>
        </w:rPr>
      </w:pPr>
    </w:p>
    <w:p w14:paraId="26A37E3C"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Fully Dressed :View profit report</w:t>
      </w:r>
    </w:p>
    <w:p w14:paraId="692E81E9" w14:textId="77777777" w:rsidR="005F259F" w:rsidRPr="00204B6A" w:rsidRDefault="005F259F" w:rsidP="005F259F">
      <w:pPr>
        <w:spacing w:after="160" w:line="259" w:lineRule="auto"/>
        <w:rPr>
          <w:b/>
          <w:sz w:val="28"/>
          <w:lang w:val="en-GB" w:bidi="ar-SA"/>
        </w:rPr>
      </w:pPr>
    </w:p>
    <w:p w14:paraId="383AB7BD"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3FA79D4F"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1C4ABCC3"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7A384F3E"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5D44E586" w14:textId="77777777" w:rsidR="005F259F" w:rsidRPr="00204B6A" w:rsidRDefault="005F259F" w:rsidP="005F259F">
      <w:pPr>
        <w:spacing w:after="160" w:line="259" w:lineRule="auto"/>
        <w:rPr>
          <w:sz w:val="28"/>
          <w:lang w:val="en-GB" w:bidi="ar-SA"/>
        </w:rPr>
      </w:pPr>
      <w:r w:rsidRPr="00204B6A">
        <w:rPr>
          <w:b/>
          <w:sz w:val="28"/>
          <w:lang w:val="en-GB" w:bidi="ar-SA"/>
        </w:rPr>
        <w:lastRenderedPageBreak/>
        <w:t xml:space="preserve">Shopkeeper:   </w:t>
      </w:r>
      <w:r w:rsidRPr="00204B6A">
        <w:rPr>
          <w:sz w:val="28"/>
          <w:lang w:val="en-GB" w:bidi="ar-SA"/>
        </w:rPr>
        <w:t>Shopkeeper generated a report of profit  .</w:t>
      </w:r>
    </w:p>
    <w:p w14:paraId="37262404" w14:textId="77777777" w:rsidR="005F259F" w:rsidRPr="00204B6A" w:rsidRDefault="005F259F" w:rsidP="005F259F">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4D407B3A" w14:textId="77777777" w:rsidR="005F259F" w:rsidRPr="00204B6A" w:rsidRDefault="005F259F" w:rsidP="005F259F">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3DC44EBD"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F0D8D5D" w14:textId="77777777" w:rsidR="005F259F" w:rsidRPr="00204B6A" w:rsidRDefault="005F259F" w:rsidP="005F259F">
      <w:pPr>
        <w:spacing w:after="160" w:line="259"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35F5076C"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142A7D86"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3D1E3580"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4AF755B4"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0D9FAAF1"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416D9D24" w14:textId="77777777" w:rsidR="005F259F" w:rsidRPr="00204B6A" w:rsidRDefault="005F259F" w:rsidP="005F259F">
      <w:pPr>
        <w:spacing w:after="160" w:line="259" w:lineRule="auto"/>
        <w:rPr>
          <w:sz w:val="28"/>
          <w:lang w:val="en-GB" w:bidi="ar-SA"/>
        </w:rPr>
      </w:pPr>
      <w:r w:rsidRPr="00204B6A">
        <w:rPr>
          <w:sz w:val="28"/>
          <w:lang w:val="en-GB" w:bidi="ar-SA"/>
        </w:rPr>
        <w:t>5. After conformation the report is display on the screen and exsorted in pdf form.</w:t>
      </w:r>
    </w:p>
    <w:p w14:paraId="253253C2" w14:textId="77777777" w:rsidR="005F259F" w:rsidRPr="00204B6A" w:rsidRDefault="005F259F" w:rsidP="005F259F">
      <w:pPr>
        <w:spacing w:after="160" w:line="259" w:lineRule="auto"/>
        <w:rPr>
          <w:sz w:val="28"/>
          <w:lang w:val="en-GB" w:bidi="ar-SA"/>
        </w:rPr>
      </w:pPr>
    </w:p>
    <w:p w14:paraId="16C3FF9D"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7831DE1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2C22BB3B" w14:textId="77777777" w:rsidR="005F259F" w:rsidRPr="00204B6A" w:rsidRDefault="005F259F" w:rsidP="005F259F">
      <w:pPr>
        <w:spacing w:after="160" w:line="259" w:lineRule="auto"/>
        <w:rPr>
          <w:sz w:val="28"/>
          <w:lang w:val="en-GB" w:bidi="ar-SA"/>
        </w:rPr>
      </w:pPr>
      <w:r w:rsidRPr="00204B6A">
        <w:rPr>
          <w:sz w:val="28"/>
          <w:lang w:val="en-GB" w:bidi="ar-SA"/>
        </w:rPr>
        <w:t>so</w:t>
      </w:r>
    </w:p>
    <w:p w14:paraId="4B757F01"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75962885"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1C9D6A62"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E06F303" w14:textId="77777777" w:rsidR="005F259F" w:rsidRPr="00204B6A" w:rsidRDefault="005F259F" w:rsidP="005F259F">
      <w:pPr>
        <w:spacing w:after="160" w:line="259" w:lineRule="auto"/>
        <w:ind w:left="720"/>
        <w:contextualSpacing/>
        <w:rPr>
          <w:sz w:val="28"/>
          <w:lang w:val="en-GB" w:bidi="ar-SA"/>
        </w:rPr>
      </w:pPr>
    </w:p>
    <w:p w14:paraId="4BA5A9E2" w14:textId="77777777" w:rsidR="005F259F" w:rsidRPr="00204B6A" w:rsidRDefault="005F259F" w:rsidP="005F259F">
      <w:pPr>
        <w:spacing w:after="160" w:line="259" w:lineRule="auto"/>
        <w:ind w:left="720"/>
        <w:contextualSpacing/>
        <w:rPr>
          <w:sz w:val="28"/>
          <w:lang w:val="en-GB" w:bidi="ar-SA"/>
        </w:rPr>
      </w:pPr>
    </w:p>
    <w:p w14:paraId="2D731D3E"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34359AB5"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077CDAAA"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lastRenderedPageBreak/>
        <w:t>6.Color scheme should be used which is clearly visible.</w:t>
      </w:r>
    </w:p>
    <w:p w14:paraId="5BDD551E" w14:textId="77777777" w:rsidR="005F259F" w:rsidRPr="00204B6A" w:rsidRDefault="005F259F" w:rsidP="005F259F">
      <w:pPr>
        <w:rPr>
          <w:sz w:val="28"/>
          <w:lang w:val="en-GB" w:bidi="ar-SA"/>
        </w:rPr>
      </w:pPr>
    </w:p>
    <w:p w14:paraId="551743ED" w14:textId="77777777" w:rsidR="005F259F" w:rsidRPr="00204B6A" w:rsidRDefault="005F259F" w:rsidP="005F259F">
      <w:pPr>
        <w:spacing w:after="160" w:line="259" w:lineRule="auto"/>
        <w:ind w:left="1080"/>
        <w:contextualSpacing/>
        <w:rPr>
          <w:sz w:val="28"/>
          <w:lang w:val="en-GB" w:bidi="ar-SA"/>
        </w:rPr>
      </w:pPr>
    </w:p>
    <w:p w14:paraId="7895C7BE" w14:textId="77777777" w:rsidR="005F259F" w:rsidRPr="00204B6A" w:rsidRDefault="005F259F" w:rsidP="005F259F">
      <w:pPr>
        <w:spacing w:after="160" w:line="259" w:lineRule="auto"/>
        <w:rPr>
          <w:b/>
          <w:sz w:val="28"/>
          <w:lang w:val="en-GB" w:bidi="ar-SA"/>
        </w:rPr>
      </w:pPr>
      <w:r w:rsidRPr="00204B6A">
        <w:rPr>
          <w:b/>
          <w:sz w:val="28"/>
          <w:lang w:val="en-GB" w:bidi="ar-SA"/>
        </w:rPr>
        <w:t>Tecnology and data Variation List:</w:t>
      </w:r>
    </w:p>
    <w:p w14:paraId="251CAC67" w14:textId="77777777" w:rsidR="005F259F" w:rsidRPr="00204B6A" w:rsidRDefault="005F259F" w:rsidP="005F259F">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0E9FF1" w14:textId="77777777" w:rsidR="005F259F" w:rsidRPr="00204B6A" w:rsidRDefault="005F259F" w:rsidP="005F259F">
      <w:pPr>
        <w:spacing w:after="160" w:line="259" w:lineRule="auto"/>
        <w:ind w:left="1080"/>
        <w:contextualSpacing/>
        <w:rPr>
          <w:sz w:val="36"/>
          <w:lang w:val="en-GB" w:bidi="ar-SA"/>
        </w:rPr>
      </w:pPr>
    </w:p>
    <w:p w14:paraId="441AC70E"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 xml:space="preserve">  </w:t>
      </w:r>
    </w:p>
    <w:p w14:paraId="52532A25" w14:textId="77777777" w:rsidR="005F259F" w:rsidRPr="00204B6A" w:rsidRDefault="005F259F" w:rsidP="005F259F">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5B84A0E9" w14:textId="77777777" w:rsidR="005F259F" w:rsidRPr="00204B6A" w:rsidRDefault="005F259F" w:rsidP="005F259F">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0A1DF1D3" w14:textId="77777777" w:rsidR="005F259F" w:rsidRPr="00204B6A" w:rsidRDefault="005F259F" w:rsidP="005F259F">
      <w:pPr>
        <w:spacing w:after="160" w:line="259" w:lineRule="auto"/>
        <w:rPr>
          <w:b/>
          <w:sz w:val="28"/>
          <w:lang w:val="en-GB" w:bidi="ar-SA"/>
        </w:rPr>
      </w:pPr>
    </w:p>
    <w:p w14:paraId="39D2E3B3"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Fully Dressed :View loss report</w:t>
      </w:r>
    </w:p>
    <w:p w14:paraId="6A761EC5"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5087561D"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72FF7B9C"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4E361126"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0B3CB3DA"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32CC6BE4" w14:textId="77777777" w:rsidR="005F259F" w:rsidRPr="00204B6A" w:rsidRDefault="005F259F" w:rsidP="005F259F">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6753DE6C" w14:textId="77777777" w:rsidR="005F259F" w:rsidRPr="00204B6A" w:rsidRDefault="005F259F" w:rsidP="005F259F">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1788B1D9" w14:textId="77777777" w:rsidR="005F259F" w:rsidRPr="00204B6A" w:rsidRDefault="005F259F" w:rsidP="005F259F">
      <w:pPr>
        <w:spacing w:after="160" w:line="259" w:lineRule="auto"/>
        <w:rPr>
          <w:b/>
          <w:sz w:val="28"/>
          <w:lang w:val="en-GB" w:bidi="ar-SA"/>
        </w:rPr>
      </w:pPr>
      <w:r w:rsidRPr="00204B6A">
        <w:rPr>
          <w:b/>
          <w:sz w:val="28"/>
          <w:lang w:val="en-GB" w:bidi="ar-SA"/>
        </w:rPr>
        <w:t xml:space="preserve">  </w:t>
      </w:r>
    </w:p>
    <w:p w14:paraId="721B98C9"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7C157C0" w14:textId="77777777" w:rsidR="005F259F" w:rsidRPr="00204B6A" w:rsidRDefault="005F259F" w:rsidP="005F259F">
      <w:pPr>
        <w:spacing w:after="160" w:line="259"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3F5016A0"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Main Success Scenario: </w:t>
      </w:r>
    </w:p>
    <w:p w14:paraId="7E80C29A"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CB67CEA"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6FE2F74B"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7135F3BA"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3DD40D99" w14:textId="77777777" w:rsidR="005F259F" w:rsidRPr="00204B6A" w:rsidRDefault="005F259F" w:rsidP="005F259F">
      <w:pPr>
        <w:spacing w:after="160" w:line="259" w:lineRule="auto"/>
        <w:rPr>
          <w:sz w:val="28"/>
          <w:lang w:val="en-GB" w:bidi="ar-SA"/>
        </w:rPr>
      </w:pPr>
      <w:r w:rsidRPr="00204B6A">
        <w:rPr>
          <w:sz w:val="28"/>
          <w:lang w:val="en-GB" w:bidi="ar-SA"/>
        </w:rPr>
        <w:t>5. After conformation the report is display on the screen and exsorted in pdf form.</w:t>
      </w:r>
    </w:p>
    <w:p w14:paraId="0B1A7722" w14:textId="77777777" w:rsidR="005F259F" w:rsidRPr="00204B6A" w:rsidRDefault="005F259F" w:rsidP="005F259F">
      <w:pPr>
        <w:spacing w:after="160" w:line="259" w:lineRule="auto"/>
        <w:rPr>
          <w:sz w:val="28"/>
          <w:lang w:val="en-GB" w:bidi="ar-SA"/>
        </w:rPr>
      </w:pPr>
    </w:p>
    <w:p w14:paraId="115910F2"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20EBD33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12134492" w14:textId="77777777" w:rsidR="005F259F" w:rsidRPr="00204B6A" w:rsidRDefault="005F259F" w:rsidP="005F259F">
      <w:pPr>
        <w:spacing w:after="160" w:line="259" w:lineRule="auto"/>
        <w:rPr>
          <w:sz w:val="28"/>
          <w:lang w:val="en-GB" w:bidi="ar-SA"/>
        </w:rPr>
      </w:pPr>
      <w:r w:rsidRPr="00204B6A">
        <w:rPr>
          <w:sz w:val="28"/>
          <w:lang w:val="en-GB" w:bidi="ar-SA"/>
        </w:rPr>
        <w:t>so</w:t>
      </w:r>
    </w:p>
    <w:p w14:paraId="083A491E"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3F13C097"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3D03FA3"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172647CE" w14:textId="77777777" w:rsidR="005F259F" w:rsidRPr="00204B6A" w:rsidRDefault="005F259F" w:rsidP="005F259F">
      <w:pPr>
        <w:spacing w:after="160" w:line="259" w:lineRule="auto"/>
        <w:ind w:left="720"/>
        <w:contextualSpacing/>
        <w:rPr>
          <w:sz w:val="28"/>
          <w:lang w:val="en-GB" w:bidi="ar-SA"/>
        </w:rPr>
      </w:pPr>
    </w:p>
    <w:p w14:paraId="329D596B" w14:textId="77777777" w:rsidR="005F259F" w:rsidRPr="00204B6A" w:rsidRDefault="005F259F" w:rsidP="005F259F">
      <w:pPr>
        <w:spacing w:after="160" w:line="259" w:lineRule="auto"/>
        <w:ind w:left="720"/>
        <w:contextualSpacing/>
        <w:rPr>
          <w:sz w:val="28"/>
          <w:lang w:val="en-GB" w:bidi="ar-SA"/>
        </w:rPr>
      </w:pPr>
    </w:p>
    <w:p w14:paraId="597C1E75"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9A95E60"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4196439E"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3CACEDD3" w14:textId="77777777" w:rsidR="005F259F" w:rsidRPr="00204B6A" w:rsidRDefault="005F259F" w:rsidP="005F259F">
      <w:pPr>
        <w:spacing w:after="160" w:line="259" w:lineRule="auto"/>
        <w:ind w:left="1080"/>
        <w:contextualSpacing/>
        <w:rPr>
          <w:sz w:val="28"/>
          <w:lang w:val="en-GB" w:bidi="ar-SA"/>
        </w:rPr>
      </w:pPr>
    </w:p>
    <w:p w14:paraId="512C80EE" w14:textId="77777777" w:rsidR="005F259F" w:rsidRPr="00204B6A" w:rsidRDefault="005F259F" w:rsidP="005F259F">
      <w:pPr>
        <w:spacing w:after="160" w:line="259" w:lineRule="auto"/>
        <w:rPr>
          <w:b/>
          <w:sz w:val="28"/>
          <w:lang w:val="en-GB" w:bidi="ar-SA"/>
        </w:rPr>
      </w:pPr>
      <w:r w:rsidRPr="00204B6A">
        <w:rPr>
          <w:b/>
          <w:sz w:val="28"/>
          <w:lang w:val="en-GB" w:bidi="ar-SA"/>
        </w:rPr>
        <w:t>Tecnology and data Variation List:</w:t>
      </w:r>
    </w:p>
    <w:p w14:paraId="335B1D07"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1.The loss report must be in pdf or CSV or in both cases.</w:t>
      </w:r>
    </w:p>
    <w:p w14:paraId="497564F7"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7AF4640"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Fully Dressed :Edit  report</w:t>
      </w:r>
    </w:p>
    <w:p w14:paraId="5A26DC04"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Edit report</w:t>
      </w:r>
    </w:p>
    <w:p w14:paraId="1FD36C55" w14:textId="77777777" w:rsidR="005F259F" w:rsidRPr="00204B6A" w:rsidRDefault="005F259F" w:rsidP="005F259F">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CEFBB6B"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Primary Actor  : </w:t>
      </w:r>
      <w:r w:rsidRPr="00204B6A">
        <w:rPr>
          <w:sz w:val="28"/>
          <w:lang w:val="en-GB" w:bidi="ar-SA"/>
        </w:rPr>
        <w:t>Shopkeeper</w:t>
      </w:r>
    </w:p>
    <w:p w14:paraId="63F5B6BC"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64703358"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3F6EAA22"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381BB29" w14:textId="77777777" w:rsidR="005F259F" w:rsidRPr="00204B6A" w:rsidRDefault="005F259F" w:rsidP="005F259F">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2F5E171"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5DD6AC2D"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0F982B91"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5BCC1EC2"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40C4E473"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5C7CDFCD" w14:textId="77777777" w:rsidR="005F259F" w:rsidRPr="00204B6A" w:rsidRDefault="005F259F" w:rsidP="005F259F">
      <w:pPr>
        <w:spacing w:after="160" w:line="259" w:lineRule="auto"/>
        <w:rPr>
          <w:sz w:val="28"/>
          <w:lang w:val="en-GB" w:bidi="ar-SA"/>
        </w:rPr>
      </w:pPr>
      <w:r w:rsidRPr="00204B6A">
        <w:rPr>
          <w:sz w:val="28"/>
          <w:lang w:val="en-GB" w:bidi="ar-SA"/>
        </w:rPr>
        <w:t>5. After conformation the report is display on the screen and exsorted in pdf form.</w:t>
      </w:r>
    </w:p>
    <w:p w14:paraId="3DA29503" w14:textId="77777777" w:rsidR="005F259F" w:rsidRPr="00204B6A" w:rsidRDefault="005F259F" w:rsidP="005F259F">
      <w:pPr>
        <w:spacing w:after="160" w:line="259" w:lineRule="auto"/>
        <w:rPr>
          <w:sz w:val="28"/>
          <w:lang w:val="en-GB" w:bidi="ar-SA"/>
        </w:rPr>
      </w:pPr>
    </w:p>
    <w:p w14:paraId="213B7041"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004E3121"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52BF655A" w14:textId="77777777" w:rsidR="005F259F" w:rsidRPr="00204B6A" w:rsidRDefault="005F259F" w:rsidP="005F259F">
      <w:pPr>
        <w:spacing w:after="160" w:line="259" w:lineRule="auto"/>
        <w:rPr>
          <w:sz w:val="28"/>
          <w:lang w:val="en-GB" w:bidi="ar-SA"/>
        </w:rPr>
      </w:pPr>
      <w:r w:rsidRPr="00204B6A">
        <w:rPr>
          <w:sz w:val="28"/>
          <w:lang w:val="en-GB" w:bidi="ar-SA"/>
        </w:rPr>
        <w:t>so</w:t>
      </w:r>
    </w:p>
    <w:p w14:paraId="13A0078A"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7D4DF2D3"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3269839C"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14EAD45C" w14:textId="77777777" w:rsidR="005F259F" w:rsidRPr="00204B6A" w:rsidRDefault="005F259F" w:rsidP="005F259F">
      <w:pPr>
        <w:spacing w:after="160" w:line="259" w:lineRule="auto"/>
        <w:ind w:left="720"/>
        <w:contextualSpacing/>
        <w:rPr>
          <w:sz w:val="28"/>
          <w:lang w:val="en-GB" w:bidi="ar-SA"/>
        </w:rPr>
      </w:pPr>
    </w:p>
    <w:p w14:paraId="0FE19B5A" w14:textId="77777777" w:rsidR="005F259F" w:rsidRPr="00204B6A" w:rsidRDefault="005F259F" w:rsidP="005F259F">
      <w:pPr>
        <w:spacing w:after="160" w:line="259" w:lineRule="auto"/>
        <w:ind w:left="720"/>
        <w:contextualSpacing/>
        <w:rPr>
          <w:sz w:val="28"/>
          <w:lang w:val="en-GB" w:bidi="ar-SA"/>
        </w:rPr>
      </w:pPr>
    </w:p>
    <w:p w14:paraId="5D117B93"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2BE92DE"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641507AB"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15D40DBB" w14:textId="77777777" w:rsidR="005F259F" w:rsidRPr="00204B6A" w:rsidRDefault="005F259F" w:rsidP="005F259F">
      <w:pPr>
        <w:spacing w:after="160" w:line="259" w:lineRule="auto"/>
        <w:ind w:left="1080"/>
        <w:contextualSpacing/>
        <w:rPr>
          <w:sz w:val="28"/>
          <w:lang w:val="en-GB" w:bidi="ar-SA"/>
        </w:rPr>
      </w:pPr>
    </w:p>
    <w:p w14:paraId="031F8AEA" w14:textId="77777777" w:rsidR="005F259F" w:rsidRPr="00204B6A" w:rsidRDefault="005F259F" w:rsidP="005F259F">
      <w:pPr>
        <w:spacing w:after="160" w:line="259" w:lineRule="auto"/>
        <w:rPr>
          <w:b/>
          <w:sz w:val="28"/>
          <w:lang w:val="en-GB" w:bidi="ar-SA"/>
        </w:rPr>
      </w:pPr>
      <w:r w:rsidRPr="00204B6A">
        <w:rPr>
          <w:b/>
          <w:sz w:val="28"/>
          <w:lang w:val="en-GB" w:bidi="ar-SA"/>
        </w:rPr>
        <w:t>Tecnology and data Variation List:</w:t>
      </w:r>
    </w:p>
    <w:p w14:paraId="6C20ED86" w14:textId="77777777" w:rsidR="005F259F" w:rsidRPr="00204B6A" w:rsidRDefault="005F259F" w:rsidP="005F259F">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46452890"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w:t>
      </w:r>
    </w:p>
    <w:p w14:paraId="66320908"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8916740" w14:textId="77777777" w:rsidR="005F259F" w:rsidRDefault="005F259F" w:rsidP="005F259F">
      <w:pPr>
        <w:pStyle w:val="doclist"/>
      </w:pPr>
    </w:p>
    <w:p w14:paraId="6D32D8F1" w14:textId="77777777" w:rsidR="005F259F" w:rsidRDefault="005F259F" w:rsidP="005F259F">
      <w:pPr>
        <w:pStyle w:val="Heading3"/>
      </w:pPr>
      <w:bookmarkStart w:id="88" w:name="_Toc108456899"/>
      <w:r>
        <w:t>2.4 NetBeans Screenshots</w:t>
      </w:r>
      <w:bookmarkEnd w:id="88"/>
    </w:p>
    <w:p w14:paraId="52B97575" w14:textId="77777777" w:rsidR="005F259F" w:rsidRDefault="005F259F" w:rsidP="005F259F"/>
    <w:p w14:paraId="2FDBF687" w14:textId="77777777" w:rsidR="005F259F" w:rsidRDefault="005F259F" w:rsidP="005F259F"/>
    <w:p w14:paraId="248D5789" w14:textId="77777777" w:rsidR="005F259F" w:rsidRDefault="005F259F" w:rsidP="005F259F">
      <w:r>
        <w:t>FARHAN KHAN (FA20-BSE-069)</w:t>
      </w:r>
    </w:p>
    <w:p w14:paraId="5D63E8FA" w14:textId="77777777" w:rsidR="005F259F" w:rsidRPr="00944140" w:rsidRDefault="005F259F" w:rsidP="005F259F">
      <w:pPr>
        <w:pStyle w:val="ListParagraph"/>
        <w:numPr>
          <w:ilvl w:val="2"/>
          <w:numId w:val="5"/>
        </w:numPr>
        <w:rPr>
          <w:color w:val="17365D" w:themeColor="text2" w:themeShade="BF"/>
        </w:rPr>
      </w:pPr>
      <w:r w:rsidRPr="00944140">
        <w:rPr>
          <w:color w:val="17365D" w:themeColor="text2" w:themeShade="BF"/>
        </w:rPr>
        <w:t>ADD STOCK</w:t>
      </w:r>
    </w:p>
    <w:p w14:paraId="5CEDA03A" w14:textId="77777777" w:rsidR="005F259F" w:rsidRDefault="005F259F" w:rsidP="005F259F">
      <w:r>
        <w:rPr>
          <w:noProof/>
          <w:lang w:bidi="ar-SA"/>
        </w:rPr>
        <w:drawing>
          <wp:inline distT="0" distB="0" distL="0" distR="0" wp14:anchorId="22C53B57" wp14:editId="03823FB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2328B002" w14:textId="77777777" w:rsidR="005F259F" w:rsidRDefault="005F259F" w:rsidP="005F259F"/>
    <w:p w14:paraId="6AF4F585" w14:textId="77777777" w:rsidR="005F259F" w:rsidRDefault="005F259F" w:rsidP="005F259F">
      <w:pPr>
        <w:pStyle w:val="ListParagraph"/>
        <w:numPr>
          <w:ilvl w:val="2"/>
          <w:numId w:val="5"/>
        </w:numPr>
      </w:pPr>
      <w:r>
        <w:t>RETURN DEFECTIVE</w:t>
      </w:r>
    </w:p>
    <w:p w14:paraId="527BE361" w14:textId="77777777" w:rsidR="005F259F" w:rsidRDefault="005F259F" w:rsidP="005F259F">
      <w:r>
        <w:rPr>
          <w:noProof/>
          <w:lang w:bidi="ar-SA"/>
        </w:rPr>
        <w:lastRenderedPageBreak/>
        <w:drawing>
          <wp:inline distT="0" distB="0" distL="0" distR="0" wp14:anchorId="36D3116B" wp14:editId="5A5009B7">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75CEE803" w14:textId="77777777" w:rsidR="005F259F" w:rsidRDefault="005F259F" w:rsidP="005F259F"/>
    <w:p w14:paraId="1DA7AAE3" w14:textId="77777777" w:rsidR="005F259F" w:rsidRDefault="005F259F" w:rsidP="005F259F">
      <w:pPr>
        <w:pStyle w:val="ListParagraph"/>
        <w:numPr>
          <w:ilvl w:val="2"/>
          <w:numId w:val="5"/>
        </w:numPr>
      </w:pPr>
      <w:r>
        <w:t>REFILL STORE</w:t>
      </w:r>
    </w:p>
    <w:p w14:paraId="44537A3E" w14:textId="77777777" w:rsidR="005F259F" w:rsidRDefault="005F259F" w:rsidP="005F259F">
      <w:pPr>
        <w:pStyle w:val="ListParagraph"/>
        <w:ind w:left="2160"/>
      </w:pPr>
    </w:p>
    <w:p w14:paraId="518563B4" w14:textId="77777777" w:rsidR="005F259F" w:rsidRDefault="005F259F" w:rsidP="005F259F">
      <w:r>
        <w:rPr>
          <w:noProof/>
          <w:lang w:bidi="ar-SA"/>
        </w:rPr>
        <w:drawing>
          <wp:inline distT="0" distB="0" distL="0" distR="0" wp14:anchorId="4B919522" wp14:editId="2B132985">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054EDFAA" w14:textId="77777777" w:rsidR="005F259F" w:rsidRDefault="005F259F" w:rsidP="005F259F">
      <w:pPr>
        <w:pStyle w:val="ListParagraph"/>
        <w:ind w:left="2160"/>
      </w:pPr>
    </w:p>
    <w:p w14:paraId="3DE7261E" w14:textId="77777777" w:rsidR="005F259F" w:rsidRDefault="005F259F" w:rsidP="005F259F">
      <w:pPr>
        <w:pStyle w:val="ListParagraph"/>
        <w:ind w:left="2160"/>
      </w:pPr>
    </w:p>
    <w:p w14:paraId="67AE30ED" w14:textId="77777777" w:rsidR="005F259F" w:rsidRPr="007C1C01" w:rsidRDefault="005F259F" w:rsidP="005F259F">
      <w:pPr>
        <w:pStyle w:val="ListParagraph"/>
        <w:ind w:left="2160"/>
      </w:pPr>
    </w:p>
    <w:p w14:paraId="2097E0BF" w14:textId="77777777" w:rsidR="005F259F" w:rsidRDefault="005F259F" w:rsidP="005F259F">
      <w:pPr>
        <w:pStyle w:val="doclist"/>
      </w:pPr>
      <w:r>
        <w:rPr>
          <w:noProof/>
        </w:rPr>
        <w:lastRenderedPageBreak/>
        <w:drawing>
          <wp:inline distT="0" distB="0" distL="0" distR="0" wp14:anchorId="192CA9F0" wp14:editId="61800EC3">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rPr>
        <w:drawing>
          <wp:inline distT="0" distB="0" distL="0" distR="0" wp14:anchorId="08C33FFC" wp14:editId="457A64AA">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rPr>
        <w:lastRenderedPageBreak/>
        <w:drawing>
          <wp:inline distT="0" distB="0" distL="0" distR="0" wp14:anchorId="0374977E" wp14:editId="2AE4660F">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7D95C165" w14:textId="77777777" w:rsidR="005F259F" w:rsidRDefault="005F259F" w:rsidP="005F259F">
      <w:pPr>
        <w:pStyle w:val="doclist"/>
        <w:rPr>
          <w:noProof/>
        </w:rPr>
      </w:pPr>
      <w:r w:rsidRPr="002D3965">
        <w:rPr>
          <w:noProof/>
        </w:rPr>
        <w:lastRenderedPageBreak/>
        <w:drawing>
          <wp:inline distT="0" distB="0" distL="0" distR="0" wp14:anchorId="172C2A83" wp14:editId="1467ADFF">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rPr>
        <w:lastRenderedPageBreak/>
        <w:drawing>
          <wp:inline distT="0" distB="0" distL="0" distR="0" wp14:anchorId="688AD146" wp14:editId="308B48C4">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940DD" w14:textId="77777777" w:rsidR="005F259F" w:rsidRDefault="005F259F" w:rsidP="005F259F">
      <w:pPr>
        <w:pStyle w:val="doclist"/>
      </w:pPr>
      <w:r w:rsidRPr="00E954D6">
        <w:rPr>
          <w:noProof/>
        </w:rPr>
        <w:lastRenderedPageBreak/>
        <w:drawing>
          <wp:inline distT="0" distB="0" distL="0" distR="0" wp14:anchorId="6A7354FA" wp14:editId="658FE97D">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4AAA642F" w14:textId="77777777" w:rsidR="005F259F" w:rsidRDefault="005F259F" w:rsidP="005F259F">
      <w:pPr>
        <w:pStyle w:val="doclist"/>
      </w:pPr>
      <w:r w:rsidRPr="00B21346">
        <w:rPr>
          <w:noProof/>
        </w:rPr>
        <w:lastRenderedPageBreak/>
        <w:drawing>
          <wp:inline distT="0" distB="0" distL="0" distR="0" wp14:anchorId="5CFD451D" wp14:editId="7B51482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05D22955" w14:textId="77777777" w:rsidR="005F259F" w:rsidRDefault="005F259F" w:rsidP="005F259F">
      <w:pPr>
        <w:pStyle w:val="doclist"/>
      </w:pPr>
      <w:r w:rsidRPr="00087840">
        <w:rPr>
          <w:noProof/>
        </w:rPr>
        <w:drawing>
          <wp:inline distT="0" distB="0" distL="0" distR="0" wp14:anchorId="784A8344" wp14:editId="5D9ACC66">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6A885594" w14:textId="77777777" w:rsidR="005F259F" w:rsidRDefault="005F259F" w:rsidP="005F259F">
      <w:pPr>
        <w:pStyle w:val="doclist"/>
        <w:rPr>
          <w:noProof/>
          <w:lang w:val="en-GB" w:eastAsia="en-GB"/>
        </w:rPr>
      </w:pPr>
      <w:r w:rsidRPr="005373EE">
        <w:rPr>
          <w:rFonts w:asciiTheme="minorHAnsi" w:hAnsiTheme="minorHAnsi" w:cstheme="minorHAnsi"/>
          <w:noProof/>
        </w:rPr>
        <w:lastRenderedPageBreak/>
        <w:drawing>
          <wp:inline distT="0" distB="0" distL="0" distR="0" wp14:anchorId="16A05945" wp14:editId="208D7B58">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rPr>
        <w:drawing>
          <wp:inline distT="0" distB="0" distL="0" distR="0" wp14:anchorId="6EC1992F" wp14:editId="141EA573">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rPr>
        <w:lastRenderedPageBreak/>
        <w:drawing>
          <wp:inline distT="0" distB="0" distL="0" distR="0" wp14:anchorId="76BDEC8A" wp14:editId="6F285A13">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rPr>
        <w:drawing>
          <wp:inline distT="0" distB="0" distL="0" distR="0" wp14:anchorId="7A147320" wp14:editId="7D9185F0">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0B47F559" w14:textId="77777777" w:rsidR="005F259F" w:rsidRDefault="005F259F" w:rsidP="005F259F">
      <w:pPr>
        <w:pStyle w:val="doclist"/>
      </w:pPr>
      <w:r>
        <w:rPr>
          <w:noProof/>
        </w:rPr>
        <w:lastRenderedPageBreak/>
        <w:drawing>
          <wp:inline distT="0" distB="0" distL="0" distR="0" wp14:anchorId="52CC3701" wp14:editId="7F671413">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629BFDFE" w14:textId="77777777" w:rsidR="005F259F" w:rsidRDefault="005F259F" w:rsidP="005F259F">
      <w:pPr>
        <w:pStyle w:val="doclist"/>
      </w:pPr>
    </w:p>
    <w:p w14:paraId="156BEEFD" w14:textId="77777777" w:rsidR="005F259F" w:rsidRDefault="005F259F" w:rsidP="005F259F">
      <w:pPr>
        <w:pStyle w:val="doclist"/>
        <w:rPr>
          <w:noProof/>
        </w:rPr>
      </w:pPr>
      <w:r w:rsidRPr="00CD5D50">
        <w:rPr>
          <w:noProof/>
        </w:rPr>
        <w:t xml:space="preserve">  </w:t>
      </w:r>
      <w:r>
        <w:rPr>
          <w:noProof/>
        </w:rPr>
        <w:drawing>
          <wp:inline distT="0" distB="0" distL="0" distR="0" wp14:anchorId="307A20A1" wp14:editId="5842808D">
            <wp:extent cx="4486901" cy="3191320"/>
            <wp:effectExtent l="0" t="0" r="9525" b="9525"/>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26"/>
                    <a:stretch>
                      <a:fillRect/>
                    </a:stretch>
                  </pic:blipFill>
                  <pic:spPr>
                    <a:xfrm>
                      <a:off x="0" y="0"/>
                      <a:ext cx="4486901" cy="3191320"/>
                    </a:xfrm>
                    <a:prstGeom prst="rect">
                      <a:avLst/>
                    </a:prstGeom>
                  </pic:spPr>
                </pic:pic>
              </a:graphicData>
            </a:graphic>
          </wp:inline>
        </w:drawing>
      </w:r>
    </w:p>
    <w:p w14:paraId="68BC2118" w14:textId="77777777" w:rsidR="005F259F" w:rsidRDefault="005F259F" w:rsidP="005F259F">
      <w:pPr>
        <w:pStyle w:val="doclist"/>
        <w:rPr>
          <w:noProof/>
        </w:rPr>
      </w:pPr>
      <w:r>
        <w:rPr>
          <w:noProof/>
        </w:rPr>
        <w:lastRenderedPageBreak/>
        <w:drawing>
          <wp:inline distT="0" distB="0" distL="0" distR="0" wp14:anchorId="0A4A86AE" wp14:editId="681D7270">
            <wp:extent cx="4620270" cy="3334215"/>
            <wp:effectExtent l="0" t="0" r="8890" b="0"/>
            <wp:docPr id="66" name="Picture 6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 Word&#10;&#10;Description automatically generated"/>
                    <pic:cNvPicPr/>
                  </pic:nvPicPr>
                  <pic:blipFill>
                    <a:blip r:embed="rId27"/>
                    <a:stretch>
                      <a:fillRect/>
                    </a:stretch>
                  </pic:blipFill>
                  <pic:spPr>
                    <a:xfrm>
                      <a:off x="0" y="0"/>
                      <a:ext cx="4620270" cy="3334215"/>
                    </a:xfrm>
                    <a:prstGeom prst="rect">
                      <a:avLst/>
                    </a:prstGeom>
                  </pic:spPr>
                </pic:pic>
              </a:graphicData>
            </a:graphic>
          </wp:inline>
        </w:drawing>
      </w:r>
    </w:p>
    <w:p w14:paraId="144E96F9" w14:textId="77777777" w:rsidR="005F259F" w:rsidRDefault="005F259F" w:rsidP="005F259F">
      <w:pPr>
        <w:pStyle w:val="doclist"/>
        <w:rPr>
          <w:noProof/>
        </w:rPr>
      </w:pPr>
      <w:r>
        <w:rPr>
          <w:noProof/>
        </w:rPr>
        <w:drawing>
          <wp:inline distT="0" distB="0" distL="0" distR="0" wp14:anchorId="4CBC197D" wp14:editId="672AB257">
            <wp:extent cx="4143953" cy="3200847"/>
            <wp:effectExtent l="0" t="0" r="0" b="0"/>
            <wp:docPr id="67" name="Picture 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28"/>
                    <a:stretch>
                      <a:fillRect/>
                    </a:stretch>
                  </pic:blipFill>
                  <pic:spPr>
                    <a:xfrm>
                      <a:off x="0" y="0"/>
                      <a:ext cx="4143953" cy="3200847"/>
                    </a:xfrm>
                    <a:prstGeom prst="rect">
                      <a:avLst/>
                    </a:prstGeom>
                  </pic:spPr>
                </pic:pic>
              </a:graphicData>
            </a:graphic>
          </wp:inline>
        </w:drawing>
      </w:r>
    </w:p>
    <w:p w14:paraId="26028E99" w14:textId="77777777" w:rsidR="005F259F" w:rsidRDefault="005F259F" w:rsidP="005F259F">
      <w:pPr>
        <w:pStyle w:val="doclist"/>
        <w:rPr>
          <w:noProof/>
        </w:rPr>
      </w:pPr>
      <w:r>
        <w:rPr>
          <w:noProof/>
        </w:rPr>
        <w:lastRenderedPageBreak/>
        <w:drawing>
          <wp:inline distT="0" distB="0" distL="0" distR="0" wp14:anchorId="6C089CF4" wp14:editId="217A2551">
            <wp:extent cx="4324954" cy="3200847"/>
            <wp:effectExtent l="0" t="0" r="0" b="0"/>
            <wp:docPr id="68" name="Picture 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able&#10;&#10;Description automatically generated"/>
                    <pic:cNvPicPr/>
                  </pic:nvPicPr>
                  <pic:blipFill>
                    <a:blip r:embed="rId29"/>
                    <a:stretch>
                      <a:fillRect/>
                    </a:stretch>
                  </pic:blipFill>
                  <pic:spPr>
                    <a:xfrm>
                      <a:off x="0" y="0"/>
                      <a:ext cx="4324954" cy="3200847"/>
                    </a:xfrm>
                    <a:prstGeom prst="rect">
                      <a:avLst/>
                    </a:prstGeom>
                  </pic:spPr>
                </pic:pic>
              </a:graphicData>
            </a:graphic>
          </wp:inline>
        </w:drawing>
      </w:r>
    </w:p>
    <w:p w14:paraId="4B2549A4" w14:textId="77777777" w:rsidR="005F259F" w:rsidRDefault="005F259F" w:rsidP="005F259F">
      <w:pPr>
        <w:pStyle w:val="doclist"/>
        <w:rPr>
          <w:noProof/>
        </w:rPr>
      </w:pPr>
      <w:r>
        <w:rPr>
          <w:noProof/>
        </w:rPr>
        <w:drawing>
          <wp:inline distT="0" distB="0" distL="0" distR="0" wp14:anchorId="65F664D2" wp14:editId="3886C8AC">
            <wp:extent cx="4115374" cy="3105583"/>
            <wp:effectExtent l="0" t="0" r="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30"/>
                    <a:stretch>
                      <a:fillRect/>
                    </a:stretch>
                  </pic:blipFill>
                  <pic:spPr>
                    <a:xfrm>
                      <a:off x="0" y="0"/>
                      <a:ext cx="4115374" cy="3105583"/>
                    </a:xfrm>
                    <a:prstGeom prst="rect">
                      <a:avLst/>
                    </a:prstGeom>
                  </pic:spPr>
                </pic:pic>
              </a:graphicData>
            </a:graphic>
          </wp:inline>
        </w:drawing>
      </w:r>
    </w:p>
    <w:p w14:paraId="7086EC0C" w14:textId="77777777" w:rsidR="005F259F" w:rsidRDefault="005F259F" w:rsidP="005F259F">
      <w:pPr>
        <w:pStyle w:val="doclist"/>
      </w:pPr>
      <w:r w:rsidRPr="00B66C30">
        <w:rPr>
          <w:noProof/>
          <w:highlight w:val="yellow"/>
        </w:rPr>
        <w:lastRenderedPageBreak/>
        <w:drawing>
          <wp:inline distT="0" distB="0" distL="0" distR="0" wp14:anchorId="25CD360B" wp14:editId="4C9F0961">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1"/>
                    <a:stretch>
                      <a:fillRect/>
                    </a:stretch>
                  </pic:blipFill>
                  <pic:spPr>
                    <a:xfrm>
                      <a:off x="0" y="0"/>
                      <a:ext cx="5410955" cy="4505954"/>
                    </a:xfrm>
                    <a:prstGeom prst="rect">
                      <a:avLst/>
                    </a:prstGeom>
                  </pic:spPr>
                </pic:pic>
              </a:graphicData>
            </a:graphic>
          </wp:inline>
        </w:drawing>
      </w:r>
    </w:p>
    <w:p w14:paraId="485CC702" w14:textId="0D159EAA" w:rsidR="00427A6B" w:rsidRDefault="005F259F" w:rsidP="007B057C">
      <w:pPr>
        <w:pStyle w:val="doclist"/>
      </w:pPr>
      <w:r>
        <w:rPr>
          <w:noProof/>
        </w:rPr>
        <w:lastRenderedPageBreak/>
        <w:drawing>
          <wp:inline distT="0" distB="0" distL="0" distR="0" wp14:anchorId="0C37AFB9" wp14:editId="4F5D0BBF">
            <wp:extent cx="5611008" cy="4706007"/>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apture.PNG"/>
                    <pic:cNvPicPr/>
                  </pic:nvPicPr>
                  <pic:blipFill>
                    <a:blip r:embed="rId32">
                      <a:extLst>
                        <a:ext uri="{28A0092B-C50C-407E-A947-70E740481C1C}">
                          <a14:useLocalDpi xmlns:a14="http://schemas.microsoft.com/office/drawing/2010/main" val="0"/>
                        </a:ext>
                      </a:extLst>
                    </a:blip>
                    <a:stretch>
                      <a:fillRect/>
                    </a:stretch>
                  </pic:blipFill>
                  <pic:spPr>
                    <a:xfrm>
                      <a:off x="0" y="0"/>
                      <a:ext cx="5611008" cy="4706007"/>
                    </a:xfrm>
                    <a:prstGeom prst="rect">
                      <a:avLst/>
                    </a:prstGeom>
                  </pic:spPr>
                </pic:pic>
              </a:graphicData>
            </a:graphic>
          </wp:inline>
        </w:drawing>
      </w:r>
      <w:r>
        <w:rPr>
          <w:noProof/>
        </w:rPr>
        <w:lastRenderedPageBreak/>
        <w:drawing>
          <wp:inline distT="0" distB="0" distL="0" distR="0" wp14:anchorId="3F98796D" wp14:editId="577718AC">
            <wp:extent cx="5220429" cy="49917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33">
                      <a:extLst>
                        <a:ext uri="{28A0092B-C50C-407E-A947-70E740481C1C}">
                          <a14:useLocalDpi xmlns:a14="http://schemas.microsoft.com/office/drawing/2010/main" val="0"/>
                        </a:ext>
                      </a:extLst>
                    </a:blip>
                    <a:stretch>
                      <a:fillRect/>
                    </a:stretch>
                  </pic:blipFill>
                  <pic:spPr>
                    <a:xfrm>
                      <a:off x="0" y="0"/>
                      <a:ext cx="5220429" cy="4991797"/>
                    </a:xfrm>
                    <a:prstGeom prst="rect">
                      <a:avLst/>
                    </a:prstGeom>
                  </pic:spPr>
                </pic:pic>
              </a:graphicData>
            </a:graphic>
          </wp:inline>
        </w:drawing>
      </w:r>
      <w:r>
        <w:rPr>
          <w:noProof/>
        </w:rPr>
        <w:lastRenderedPageBreak/>
        <w:drawing>
          <wp:inline distT="0" distB="0" distL="0" distR="0" wp14:anchorId="0EFA62AB" wp14:editId="36A7E7FA">
            <wp:extent cx="5172797" cy="4963218"/>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profit report.PNG"/>
                    <pic:cNvPicPr/>
                  </pic:nvPicPr>
                  <pic:blipFill>
                    <a:blip r:embed="rId34">
                      <a:extLst>
                        <a:ext uri="{28A0092B-C50C-407E-A947-70E740481C1C}">
                          <a14:useLocalDpi xmlns:a14="http://schemas.microsoft.com/office/drawing/2010/main" val="0"/>
                        </a:ext>
                      </a:extLst>
                    </a:blip>
                    <a:stretch>
                      <a:fillRect/>
                    </a:stretch>
                  </pic:blipFill>
                  <pic:spPr>
                    <a:xfrm>
                      <a:off x="0" y="0"/>
                      <a:ext cx="5172797" cy="4963218"/>
                    </a:xfrm>
                    <a:prstGeom prst="rect">
                      <a:avLst/>
                    </a:prstGeom>
                  </pic:spPr>
                </pic:pic>
              </a:graphicData>
            </a:graphic>
          </wp:inline>
        </w:drawing>
      </w:r>
    </w:p>
    <w:p w14:paraId="2D7B6064" w14:textId="77777777" w:rsidR="00AC1735" w:rsidRDefault="00AC1735" w:rsidP="00AC1735"/>
    <w:p w14:paraId="5DD016EA" w14:textId="1536571F" w:rsidR="00E55943" w:rsidRDefault="00E55943" w:rsidP="00E55943">
      <w:pPr>
        <w:pStyle w:val="Heading1"/>
      </w:pPr>
      <w:bookmarkStart w:id="89" w:name="_Toc108456900"/>
      <w:r>
        <w:lastRenderedPageBreak/>
        <w:t xml:space="preserve">CHAPTER </w:t>
      </w:r>
      <w:r w:rsidR="001E2696">
        <w:t>3</w:t>
      </w:r>
      <w:r>
        <w:t xml:space="preserve"> Domain Model</w:t>
      </w:r>
      <w:bookmarkEnd w:id="89"/>
    </w:p>
    <w:p w14:paraId="5BA8F32E" w14:textId="5B49D549" w:rsidR="005B7BF5" w:rsidRDefault="001E2696" w:rsidP="005B7BF5">
      <w:pPr>
        <w:pStyle w:val="Heading2"/>
      </w:pPr>
      <w:bookmarkStart w:id="90" w:name="_Toc108456901"/>
      <w:r>
        <w:t>3</w:t>
      </w:r>
      <w:r w:rsidR="00731C3F">
        <w:t xml:space="preserve">.1 </w:t>
      </w:r>
      <w:r w:rsidR="005B7BF5">
        <w:t>Introduction</w:t>
      </w:r>
      <w:bookmarkEnd w:id="90"/>
    </w:p>
    <w:p w14:paraId="123BA681" w14:textId="30C34BBA" w:rsidR="005B7BF5" w:rsidRDefault="005B7BF5" w:rsidP="005B7BF5">
      <w:pPr>
        <w:pStyle w:val="Heading3"/>
      </w:pPr>
      <w:bookmarkStart w:id="91" w:name="_Toc108456902"/>
      <w:r>
        <w:t>Talah Khan (FA20-BSE-042)</w:t>
      </w:r>
      <w:bookmarkEnd w:id="91"/>
    </w:p>
    <w:p w14:paraId="4F3CDC16" w14:textId="1F77C1A6" w:rsidR="00B8313F" w:rsidRPr="00B8313F" w:rsidRDefault="00B8313F" w:rsidP="00B8313F">
      <w:r>
        <w:rPr>
          <w:noProof/>
          <w:lang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5"/>
                    <a:stretch>
                      <a:fillRect/>
                    </a:stretch>
                  </pic:blipFill>
                  <pic:spPr>
                    <a:xfrm>
                      <a:off x="0" y="0"/>
                      <a:ext cx="5943600" cy="2593340"/>
                    </a:xfrm>
                    <a:prstGeom prst="rect">
                      <a:avLst/>
                    </a:prstGeom>
                  </pic:spPr>
                </pic:pic>
              </a:graphicData>
            </a:graphic>
          </wp:inline>
        </w:drawing>
      </w:r>
    </w:p>
    <w:p w14:paraId="156F4FE6" w14:textId="6AA5C5D9" w:rsidR="005B7BF5" w:rsidRDefault="00B8313F" w:rsidP="005B7BF5">
      <w:pPr>
        <w:pStyle w:val="Heading3"/>
      </w:pPr>
      <w:bookmarkStart w:id="92" w:name="_Toc108456903"/>
      <w:r>
        <w:t>Osama</w:t>
      </w:r>
      <w:r w:rsidR="005B7BF5">
        <w:t xml:space="preserve"> Khan (FA20-BSE-04</w:t>
      </w:r>
      <w:r>
        <w:t>7</w:t>
      </w:r>
      <w:r w:rsidR="005B7BF5">
        <w:t>)</w:t>
      </w:r>
      <w:bookmarkEnd w:id="92"/>
    </w:p>
    <w:p w14:paraId="6CFB895F" w14:textId="77777777" w:rsidR="005B4CCC" w:rsidRPr="003D48B5" w:rsidRDefault="005B4CCC" w:rsidP="005B4CCC"/>
    <w:p w14:paraId="08D1EF23" w14:textId="77777777" w:rsidR="005B4CCC" w:rsidRDefault="005B4CCC" w:rsidP="005B4CCC">
      <w:r>
        <w:rPr>
          <w:noProof/>
        </w:rPr>
        <w:lastRenderedPageBreak/>
        <w:drawing>
          <wp:inline distT="0" distB="0" distL="0" distR="0" wp14:anchorId="2459C289" wp14:editId="2288C9C7">
            <wp:extent cx="6324600" cy="4368434"/>
            <wp:effectExtent l="0" t="0" r="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330723" cy="4372663"/>
                    </a:xfrm>
                    <a:prstGeom prst="rect">
                      <a:avLst/>
                    </a:prstGeom>
                  </pic:spPr>
                </pic:pic>
              </a:graphicData>
            </a:graphic>
          </wp:inline>
        </w:drawing>
      </w:r>
    </w:p>
    <w:p w14:paraId="78CFBB4C" w14:textId="77777777" w:rsidR="005B4CCC" w:rsidRDefault="005B4CCC" w:rsidP="005B4CCC">
      <w:r>
        <w:t xml:space="preserve">    </w:t>
      </w:r>
    </w:p>
    <w:p w14:paraId="54514B8B" w14:textId="77777777" w:rsidR="005B4CCC" w:rsidRDefault="005B4CCC" w:rsidP="005B4CCC"/>
    <w:p w14:paraId="4DCBF3EE" w14:textId="77777777" w:rsidR="005B4CCC" w:rsidRDefault="005B4CCC" w:rsidP="005B4CCC"/>
    <w:p w14:paraId="74A40C11" w14:textId="77777777" w:rsidR="005B4CCC" w:rsidRPr="005B4CCC" w:rsidRDefault="005B4CCC" w:rsidP="005B4CCC"/>
    <w:p w14:paraId="6A58E466" w14:textId="140C1A40" w:rsidR="005B7BF5" w:rsidRDefault="00B8313F" w:rsidP="005B7BF5">
      <w:pPr>
        <w:pStyle w:val="Heading3"/>
      </w:pPr>
      <w:bookmarkStart w:id="93" w:name="_Toc108456904"/>
      <w:r>
        <w:lastRenderedPageBreak/>
        <w:t>Sabahat Siddique</w:t>
      </w:r>
      <w:r w:rsidR="005B7BF5">
        <w:t xml:space="preserve"> (FA20-BSE-0</w:t>
      </w:r>
      <w:r>
        <w:t>54</w:t>
      </w:r>
      <w:r w:rsidR="005B7BF5">
        <w:t>)</w:t>
      </w:r>
      <w:bookmarkEnd w:id="93"/>
    </w:p>
    <w:p w14:paraId="2F57B4DC" w14:textId="7DF19E64" w:rsidR="00B710C0" w:rsidRPr="00B710C0" w:rsidRDefault="00B710C0" w:rsidP="00B710C0">
      <w:r>
        <w:rPr>
          <w:noProof/>
          <w:lang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7"/>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8456905"/>
      <w:r>
        <w:t>Umama Noor</w:t>
      </w:r>
      <w:r w:rsidR="000F089A">
        <w:t xml:space="preserve"> </w:t>
      </w:r>
      <w:r w:rsidR="005B7BF5">
        <w:t>(FA20-BSE-0</w:t>
      </w:r>
      <w:r>
        <w:t>55</w:t>
      </w:r>
      <w:r w:rsidR="005B7BF5">
        <w:t>)</w:t>
      </w:r>
      <w:bookmarkEnd w:id="94"/>
    </w:p>
    <w:p w14:paraId="2CF2BE13" w14:textId="71FED826" w:rsidR="00844303" w:rsidRDefault="009A608C" w:rsidP="00D75BD3">
      <w:r>
        <w:rPr>
          <w:noProof/>
          <w:lang w:bidi="ar-SA"/>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8"/>
                    <a:stretch>
                      <a:fillRect/>
                    </a:stretch>
                  </pic:blipFill>
                  <pic:spPr>
                    <a:xfrm>
                      <a:off x="0" y="0"/>
                      <a:ext cx="5943600" cy="1462405"/>
                    </a:xfrm>
                    <a:prstGeom prst="rect">
                      <a:avLst/>
                    </a:prstGeom>
                  </pic:spPr>
                </pic:pic>
              </a:graphicData>
            </a:graphic>
          </wp:inline>
        </w:drawing>
      </w:r>
    </w:p>
    <w:p w14:paraId="5EDFF1DC" w14:textId="6E898651" w:rsidR="005B7BF5" w:rsidRDefault="000F089A" w:rsidP="005B7BF5">
      <w:pPr>
        <w:pStyle w:val="Heading3"/>
      </w:pPr>
      <w:bookmarkStart w:id="95" w:name="_Toc108456906"/>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lang w:bidi="ar-SA"/>
        </w:rPr>
        <w:lastRenderedPageBreak/>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8456907"/>
      <w:r>
        <w:t>Bilal</w:t>
      </w:r>
      <w:r w:rsidR="005B7BF5">
        <w:t xml:space="preserve"> Khan (FA20-BSE-0</w:t>
      </w:r>
      <w:r>
        <w:t>71</w:t>
      </w:r>
      <w:r w:rsidR="005B7BF5">
        <w:t>)</w:t>
      </w:r>
      <w:bookmarkEnd w:id="96"/>
    </w:p>
    <w:p w14:paraId="4AC56835" w14:textId="77777777" w:rsidR="005B7BF5" w:rsidRPr="005B7BF5" w:rsidRDefault="005B7BF5" w:rsidP="005B7BF5"/>
    <w:p w14:paraId="035B2BB8" w14:textId="64E825D0" w:rsidR="005B7BF5" w:rsidRPr="005B7BF5" w:rsidRDefault="007A6F6D" w:rsidP="005B7BF5">
      <w:pPr>
        <w:rPr>
          <w:lang w:bidi="ar-SA"/>
        </w:rPr>
      </w:pPr>
      <w:r>
        <w:rPr>
          <w:noProof/>
          <w:lang w:bidi="ar-SA"/>
        </w:rPr>
        <w:lastRenderedPageBreak/>
        <w:drawing>
          <wp:inline distT="0" distB="0" distL="0" distR="0" wp14:anchorId="38FF8F47" wp14:editId="0DFCE273">
            <wp:extent cx="5943600" cy="3702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1.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702685"/>
                    </a:xfrm>
                    <a:prstGeom prst="rect">
                      <a:avLst/>
                    </a:prstGeom>
                  </pic:spPr>
                </pic:pic>
              </a:graphicData>
            </a:graphic>
          </wp:inline>
        </w:drawing>
      </w:r>
    </w:p>
    <w:p w14:paraId="130BE9C0" w14:textId="35652910" w:rsidR="00E55943" w:rsidRDefault="00E55943" w:rsidP="00E55943">
      <w:pPr>
        <w:pStyle w:val="Heading1"/>
      </w:pPr>
      <w:bookmarkStart w:id="97" w:name="_Toc108456908"/>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8456909"/>
      <w:r>
        <w:t>4</w:t>
      </w:r>
      <w:r w:rsidR="00731C3F">
        <w:t xml:space="preserve">.1 </w:t>
      </w:r>
      <w:r w:rsidR="005B7BF5">
        <w:t>Introduction</w:t>
      </w:r>
      <w:bookmarkEnd w:id="98"/>
    </w:p>
    <w:p w14:paraId="618BA4A2" w14:textId="513A21EA" w:rsidR="005B7BF5" w:rsidRDefault="005B7BF5" w:rsidP="005B7BF5">
      <w:pPr>
        <w:pStyle w:val="Heading3"/>
      </w:pPr>
      <w:bookmarkStart w:id="99" w:name="_Toc108456910"/>
      <w:r>
        <w:t>Talah Khan (FA20-BSE-042)</w:t>
      </w:r>
      <w:bookmarkEnd w:id="99"/>
    </w:p>
    <w:p w14:paraId="3E33E30D" w14:textId="37FECE0E" w:rsidR="00CF20A0" w:rsidRPr="00CF20A0" w:rsidRDefault="00CF20A0" w:rsidP="00CF20A0">
      <w:r>
        <w:rPr>
          <w:noProof/>
          <w:lang w:bidi="ar-SA"/>
        </w:rPr>
        <w:lastRenderedPageBreak/>
        <w:drawing>
          <wp:inline distT="0" distB="0" distL="0" distR="0" wp14:anchorId="6252EE20" wp14:editId="03C8C760">
            <wp:extent cx="5943600" cy="5141278"/>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1"/>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2"/>
                    <a:stretch>
                      <a:fillRect/>
                    </a:stretch>
                  </pic:blipFill>
                  <pic:spPr>
                    <a:xfrm>
                      <a:off x="0" y="0"/>
                      <a:ext cx="5943600" cy="4848225"/>
                    </a:xfrm>
                    <a:prstGeom prst="rect">
                      <a:avLst/>
                    </a:prstGeom>
                  </pic:spPr>
                </pic:pic>
              </a:graphicData>
            </a:graphic>
          </wp:inline>
        </w:drawing>
      </w:r>
      <w:r>
        <w:rPr>
          <w:noProof/>
          <w:lang w:bidi="ar-SA"/>
        </w:rPr>
        <w:lastRenderedPageBreak/>
        <w:drawing>
          <wp:inline distT="0" distB="0" distL="0" distR="0" wp14:anchorId="0E273980" wp14:editId="0E6C93D8">
            <wp:extent cx="5943600" cy="5141278"/>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3"/>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5"/>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8456911"/>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lang w:bidi="ar-SA"/>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lang w:bidi="ar-SA"/>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lang w:bidi="ar-SA"/>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lang w:bidi="ar-SA"/>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lang w:bidi="ar-SA"/>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8456912"/>
      <w:r>
        <w:lastRenderedPageBreak/>
        <w:t>Sabahat Siddique</w:t>
      </w:r>
      <w:r w:rsidR="005B7BF5">
        <w:t xml:space="preserve"> (</w:t>
      </w:r>
      <w:r>
        <w:t>FA20-BSE-054</w:t>
      </w:r>
      <w:r w:rsidR="005B7BF5">
        <w:t>)</w:t>
      </w:r>
      <w:bookmarkEnd w:id="101"/>
    </w:p>
    <w:p w14:paraId="7E85CFD6" w14:textId="28150799" w:rsidR="00B710C0" w:rsidRPr="00B710C0" w:rsidRDefault="00B710C0" w:rsidP="00B710C0">
      <w:r>
        <w:rPr>
          <w:noProof/>
          <w:lang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52"/>
                    <a:stretch>
                      <a:fillRect/>
                    </a:stretch>
                  </pic:blipFill>
                  <pic:spPr>
                    <a:xfrm>
                      <a:off x="0" y="0"/>
                      <a:ext cx="5943600" cy="4401820"/>
                    </a:xfrm>
                    <a:prstGeom prst="rect">
                      <a:avLst/>
                    </a:prstGeom>
                  </pic:spPr>
                </pic:pic>
              </a:graphicData>
            </a:graphic>
          </wp:inline>
        </w:drawing>
      </w:r>
      <w:r>
        <w:rPr>
          <w:noProof/>
          <w:lang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53"/>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55"/>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8456913"/>
      <w:r>
        <w:lastRenderedPageBreak/>
        <w:t xml:space="preserve">Umama Noor </w:t>
      </w:r>
      <w:r w:rsidR="005B7BF5">
        <w:t>(</w:t>
      </w:r>
      <w:r>
        <w:t>FA20-BSE-055</w:t>
      </w:r>
      <w:r w:rsidR="005B7BF5">
        <w:t>)</w:t>
      </w:r>
      <w:bookmarkEnd w:id="102"/>
    </w:p>
    <w:p w14:paraId="0504D419" w14:textId="6407B0F8" w:rsidR="009A608C" w:rsidRPr="009A608C" w:rsidRDefault="009A608C" w:rsidP="009A608C">
      <w:r>
        <w:rPr>
          <w:noProof/>
          <w:lang w:bidi="ar-SA"/>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6"/>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7"/>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8"/>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60"/>
                    <a:stretch>
                      <a:fillRect/>
                    </a:stretch>
                  </pic:blipFill>
                  <pic:spPr>
                    <a:xfrm>
                      <a:off x="0" y="0"/>
                      <a:ext cx="5943600" cy="5141595"/>
                    </a:xfrm>
                    <a:prstGeom prst="rect">
                      <a:avLst/>
                    </a:prstGeom>
                  </pic:spPr>
                </pic:pic>
              </a:graphicData>
            </a:graphic>
          </wp:inline>
        </w:drawing>
      </w:r>
    </w:p>
    <w:p w14:paraId="75764BB0" w14:textId="5642A50F" w:rsidR="003F6191" w:rsidRPr="003F6191" w:rsidRDefault="000F089A" w:rsidP="003F6191">
      <w:pPr>
        <w:pStyle w:val="Heading3"/>
      </w:pPr>
      <w:bookmarkStart w:id="103" w:name="_Toc108456914"/>
      <w:r>
        <w:lastRenderedPageBreak/>
        <w:t>Farhan</w:t>
      </w:r>
      <w:r w:rsidR="005B7BF5">
        <w:t xml:space="preserve"> Khan (</w:t>
      </w:r>
      <w:r>
        <w:t>FA20-BSE-069</w:t>
      </w:r>
      <w:r w:rsidR="005B7BF5">
        <w:t>)</w:t>
      </w:r>
      <w:bookmarkEnd w:id="103"/>
    </w:p>
    <w:p w14:paraId="08AF43E3" w14:textId="5928B3A7" w:rsidR="003F6191" w:rsidRDefault="003F6191" w:rsidP="003F6191">
      <w:r>
        <w:rPr>
          <w:noProof/>
          <w:lang w:bidi="ar-SA"/>
        </w:rPr>
        <w:drawing>
          <wp:inline distT="0" distB="0" distL="0" distR="0" wp14:anchorId="2AD97BEA" wp14:editId="04D3CF71">
            <wp:extent cx="5943600" cy="327723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277235"/>
                    </a:xfrm>
                    <a:prstGeom prst="rect">
                      <a:avLst/>
                    </a:prstGeom>
                    <a:noFill/>
                    <a:ln>
                      <a:noFill/>
                    </a:ln>
                  </pic:spPr>
                </pic:pic>
              </a:graphicData>
            </a:graphic>
          </wp:inline>
        </w:drawing>
      </w:r>
    </w:p>
    <w:p w14:paraId="0981057B" w14:textId="35BC042B" w:rsidR="00250494" w:rsidRDefault="00250494" w:rsidP="003F6191"/>
    <w:p w14:paraId="08F8C037" w14:textId="44AB222A" w:rsidR="00250494" w:rsidRDefault="00250494" w:rsidP="003F6191">
      <w:r>
        <w:rPr>
          <w:noProof/>
        </w:rPr>
        <w:drawing>
          <wp:inline distT="0" distB="0" distL="0" distR="0" wp14:anchorId="2DCD6834" wp14:editId="64F27624">
            <wp:extent cx="5503511" cy="2457450"/>
            <wp:effectExtent l="0" t="0" r="254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06652" cy="2458853"/>
                    </a:xfrm>
                    <a:prstGeom prst="rect">
                      <a:avLst/>
                    </a:prstGeom>
                    <a:noFill/>
                    <a:ln>
                      <a:noFill/>
                    </a:ln>
                  </pic:spPr>
                </pic:pic>
              </a:graphicData>
            </a:graphic>
          </wp:inline>
        </w:drawing>
      </w:r>
    </w:p>
    <w:p w14:paraId="744A6BFD" w14:textId="661DB4BB" w:rsidR="00250494" w:rsidRDefault="00250494" w:rsidP="003F6191"/>
    <w:p w14:paraId="1CAB5276" w14:textId="1E235393" w:rsidR="00250494" w:rsidRPr="003F6191" w:rsidRDefault="00250494" w:rsidP="003F6191">
      <w:r>
        <w:rPr>
          <w:noProof/>
        </w:rPr>
        <w:lastRenderedPageBreak/>
        <w:drawing>
          <wp:inline distT="0" distB="0" distL="0" distR="0" wp14:anchorId="5CAAF522" wp14:editId="04B490CA">
            <wp:extent cx="4699000" cy="2197100"/>
            <wp:effectExtent l="0" t="0" r="635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99000" cy="2197100"/>
                    </a:xfrm>
                    <a:prstGeom prst="rect">
                      <a:avLst/>
                    </a:prstGeom>
                    <a:noFill/>
                    <a:ln>
                      <a:noFill/>
                    </a:ln>
                  </pic:spPr>
                </pic:pic>
              </a:graphicData>
            </a:graphic>
          </wp:inline>
        </w:drawing>
      </w:r>
    </w:p>
    <w:p w14:paraId="4FCF2858" w14:textId="0D896340" w:rsidR="005B7BF5" w:rsidRDefault="000F089A" w:rsidP="005B7BF5">
      <w:pPr>
        <w:pStyle w:val="Heading3"/>
      </w:pPr>
      <w:bookmarkStart w:id="104" w:name="_Toc108456915"/>
      <w:r>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lang w:bidi="ar-SA"/>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8456916"/>
      <w:r>
        <w:lastRenderedPageBreak/>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8456917"/>
      <w:r>
        <w:t>5</w:t>
      </w:r>
      <w:r w:rsidR="00731C3F">
        <w:t xml:space="preserve">.1 </w:t>
      </w:r>
      <w:r w:rsidR="005B7BF5">
        <w:t>Introduction</w:t>
      </w:r>
      <w:bookmarkEnd w:id="106"/>
    </w:p>
    <w:p w14:paraId="3D1205F8" w14:textId="68A826FA" w:rsidR="000F089A" w:rsidRDefault="000F089A" w:rsidP="000F089A">
      <w:pPr>
        <w:pStyle w:val="Heading3"/>
      </w:pPr>
      <w:bookmarkStart w:id="107" w:name="_Toc108456918"/>
      <w:r>
        <w:t>Talah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5B4CF40C" w:rsidR="00782592" w:rsidRDefault="00782592" w:rsidP="007509E6">
            <w:r>
              <w:t xml:space="preserve">Contract CO 1:  </w:t>
            </w:r>
            <w:r w:rsidRPr="009B03D7">
              <w:t xml:space="preserve">enter information </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0DDCF9AB" w:rsidR="00782592" w:rsidRDefault="00782592" w:rsidP="007509E6">
            <w:r>
              <w:t xml:space="preserve">Contract CO 2:  Enter </w:t>
            </w:r>
            <w:r w:rsidR="009F78DB">
              <w:t>required credentials</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205211D"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Enter </w:t>
            </w:r>
            <w:r w:rsidR="009F78DB">
              <w:t>required credentials</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68099B3B"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9F78DB">
              <w:t>register account</w:t>
            </w:r>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020C1D21"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9F78DB">
              <w:t xml:space="preserve">not </w:t>
            </w:r>
            <w:r>
              <w:t xml:space="preserve">registered </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4CDD4BA5"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9F78DB">
              <w:t>account is successfully created</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2E41A7ED" w:rsidR="00782592" w:rsidRDefault="00782592" w:rsidP="007509E6">
            <w:r>
              <w:t xml:space="preserve">Contract CO 3:  </w:t>
            </w:r>
            <w:r w:rsidRPr="00455135">
              <w:t xml:space="preserve">request </w:t>
            </w:r>
            <w:r w:rsidR="00513A57">
              <w:t>login</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098506B5"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 xml:space="preserve">request </w:t>
            </w:r>
            <w:r w:rsidR="00513A57">
              <w:t>login</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66E743AC"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2C3E4172" w:rsidR="00782592" w:rsidRDefault="00513A57" w:rsidP="007509E6">
            <w:pPr>
              <w:cnfStyle w:val="000000000000" w:firstRow="0" w:lastRow="0" w:firstColumn="0" w:lastColumn="0" w:oddVBand="0" w:evenVBand="0" w:oddHBand="0" w:evenHBand="0" w:firstRowFirstColumn="0" w:firstRowLastColumn="0" w:lastRowFirstColumn="0" w:lastRowLastColumn="0"/>
            </w:pPr>
            <w:r>
              <w:t>Account is created</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415C414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513A57">
              <w:t>logged in successfully</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54C46999" w:rsidR="00782592" w:rsidRDefault="00782592" w:rsidP="007509E6">
            <w:r>
              <w:lastRenderedPageBreak/>
              <w:t xml:space="preserve">Contract CO 4:  </w:t>
            </w:r>
            <w:r w:rsidR="00513A57">
              <w:t>enter valid credentials</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3AE6F79D" w:rsidR="00782592" w:rsidRDefault="00513A57" w:rsidP="007509E6">
            <w:pPr>
              <w:cnfStyle w:val="000000000000" w:firstRow="0" w:lastRow="0" w:firstColumn="0" w:lastColumn="0" w:oddVBand="0" w:evenVBand="0" w:oddHBand="0" w:evenHBand="0" w:firstRowFirstColumn="0" w:firstRowLastColumn="0" w:lastRowFirstColumn="0" w:lastRowLastColumn="0"/>
            </w:pPr>
            <w:r>
              <w:t>enter valid credentials</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5FB670A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33D1A713"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requests to login</w:t>
            </w:r>
            <w:r>
              <w:t xml:space="preserve">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6C01E96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is successfully logged in</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290BF04B" w:rsidR="00782592" w:rsidRDefault="00782592" w:rsidP="007509E6">
            <w:r>
              <w:t xml:space="preserve">Contract CO 5:  </w:t>
            </w:r>
            <w:r w:rsidR="00212EF7">
              <w:t>request to update profile</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2DC54A17" w:rsidR="00782592" w:rsidRDefault="00212EF7" w:rsidP="007509E6">
            <w:pPr>
              <w:cnfStyle w:val="000000000000" w:firstRow="0" w:lastRow="0" w:firstColumn="0" w:lastColumn="0" w:oddVBand="0" w:evenVBand="0" w:oddHBand="0" w:evenHBand="0" w:firstRowFirstColumn="0" w:firstRowLastColumn="0" w:lastRowFirstColumn="0" w:lastRowLastColumn="0"/>
            </w:pPr>
            <w:r>
              <w:t>request to update profile</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4127FD0F"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1312745" w:rsidR="00782592" w:rsidRDefault="00212EF7" w:rsidP="007509E6">
            <w:pPr>
              <w:cnfStyle w:val="000000000000" w:firstRow="0" w:lastRow="0" w:firstColumn="0" w:lastColumn="0" w:oddVBand="0" w:evenVBand="0" w:oddHBand="0" w:evenHBand="0" w:firstRowFirstColumn="0" w:firstRowLastColumn="0" w:lastRowFirstColumn="0" w:lastRowLastColumn="0"/>
            </w:pPr>
            <w:r>
              <w:t>User is logged in</w:t>
            </w:r>
            <w:r w:rsidR="00782592">
              <w:t xml:space="preserve">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1C4175E4"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generated</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8DD9FFE" w:rsidR="00782592" w:rsidRDefault="00782592" w:rsidP="007509E6">
            <w:r>
              <w:t xml:space="preserve">Contract CO 6:  </w:t>
            </w:r>
            <w:r w:rsidR="00212EF7">
              <w:t>provide information to change</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4189447C" w:rsidR="00782592" w:rsidRDefault="00212EF7" w:rsidP="007509E6">
            <w:pPr>
              <w:cnfStyle w:val="000000000000" w:firstRow="0" w:lastRow="0" w:firstColumn="0" w:lastColumn="0" w:oddVBand="0" w:evenVBand="0" w:oddHBand="0" w:evenHBand="0" w:firstRowFirstColumn="0" w:firstRowLastColumn="0" w:lastRowFirstColumn="0" w:lastRowLastColumn="0"/>
            </w:pPr>
            <w:r>
              <w:t>provide information to change</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5C06BCC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4995F392"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is generat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1CD2CE52" w:rsidR="00782592" w:rsidRDefault="00A23174" w:rsidP="007509E6">
            <w:pPr>
              <w:cnfStyle w:val="000000000000" w:firstRow="0" w:lastRow="0" w:firstColumn="0" w:lastColumn="0" w:oddVBand="0" w:evenVBand="0" w:oddHBand="0" w:evenHBand="0" w:firstRowFirstColumn="0" w:firstRowLastColumn="0" w:lastRowFirstColumn="0" w:lastRowLastColumn="0"/>
            </w:pPr>
            <w:r>
              <w:t>Profile is updated</w:t>
            </w:r>
          </w:p>
        </w:tc>
      </w:tr>
    </w:tbl>
    <w:p w14:paraId="15EC40E8" w14:textId="782088FA"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4C8ECAF9" w14:textId="77777777" w:rsidTr="001C5A25">
        <w:trPr>
          <w:trHeight w:val="570"/>
        </w:trPr>
        <w:tc>
          <w:tcPr>
            <w:tcW w:w="9812" w:type="dxa"/>
            <w:gridSpan w:val="2"/>
            <w:shd w:val="clear" w:color="auto" w:fill="FDE9D9" w:themeFill="accent6" w:themeFillTint="33"/>
          </w:tcPr>
          <w:p w14:paraId="46EEA723" w14:textId="45A41927" w:rsidR="00331BE2" w:rsidRDefault="00331BE2" w:rsidP="001C5A25">
            <w:r>
              <w:t>Contract CO 7:  request to give feedback</w:t>
            </w:r>
          </w:p>
        </w:tc>
      </w:tr>
      <w:tr w:rsidR="00331BE2" w14:paraId="7A4B01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D0D8375" w14:textId="77777777" w:rsidR="00331BE2" w:rsidRDefault="00331BE2" w:rsidP="001C5A25">
            <w:r>
              <w:lastRenderedPageBreak/>
              <w:t>Operation</w:t>
            </w:r>
          </w:p>
        </w:tc>
        <w:tc>
          <w:tcPr>
            <w:tcW w:w="4906" w:type="dxa"/>
          </w:tcPr>
          <w:p w14:paraId="2A78E08B" w14:textId="4F75C9C2" w:rsidR="00331BE2" w:rsidRDefault="00331BE2" w:rsidP="001C5A25">
            <w:pPr>
              <w:cnfStyle w:val="000000000000" w:firstRow="0" w:lastRow="0" w:firstColumn="0" w:lastColumn="0" w:oddVBand="0" w:evenVBand="0" w:oddHBand="0" w:evenHBand="0" w:firstRowFirstColumn="0" w:firstRowLastColumn="0" w:lastRowFirstColumn="0" w:lastRowLastColumn="0"/>
            </w:pPr>
            <w:r>
              <w:t>request to give feedback</w:t>
            </w:r>
          </w:p>
        </w:tc>
      </w:tr>
      <w:tr w:rsidR="00331BE2" w14:paraId="7E799024"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2A836129" w14:textId="77777777" w:rsidR="00331BE2" w:rsidRDefault="00331BE2" w:rsidP="001C5A25">
            <w:r>
              <w:t>Cross References:</w:t>
            </w:r>
          </w:p>
        </w:tc>
        <w:tc>
          <w:tcPr>
            <w:tcW w:w="4906" w:type="dxa"/>
            <w:shd w:val="clear" w:color="auto" w:fill="FDE9D9" w:themeFill="accent6" w:themeFillTint="33"/>
          </w:tcPr>
          <w:p w14:paraId="0D33275B" w14:textId="59C8301B" w:rsidR="00331BE2" w:rsidRDefault="00331BE2" w:rsidP="001C5A25">
            <w:pPr>
              <w:cnfStyle w:val="000000000000" w:firstRow="0" w:lastRow="0" w:firstColumn="0" w:lastColumn="0" w:oddVBand="0" w:evenVBand="0" w:oddHBand="0" w:evenHBand="0" w:firstRowFirstColumn="0" w:firstRowLastColumn="0" w:lastRowFirstColumn="0" w:lastRowLastColumn="0"/>
            </w:pPr>
            <w:r>
              <w:t>Use Cases: give feedback</w:t>
            </w:r>
          </w:p>
        </w:tc>
      </w:tr>
      <w:tr w:rsidR="00331BE2" w14:paraId="6ECEC2AF"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89BBD3A" w14:textId="77777777" w:rsidR="00331BE2" w:rsidRDefault="00331BE2" w:rsidP="001C5A25">
            <w:r>
              <w:t>Preconditions:</w:t>
            </w:r>
          </w:p>
        </w:tc>
        <w:tc>
          <w:tcPr>
            <w:tcW w:w="4906" w:type="dxa"/>
          </w:tcPr>
          <w:p w14:paraId="29B70F32" w14:textId="306C35FE" w:rsidR="00331BE2" w:rsidRDefault="00331BE2" w:rsidP="001C5A25">
            <w:pPr>
              <w:cnfStyle w:val="000000000000" w:firstRow="0" w:lastRow="0" w:firstColumn="0" w:lastColumn="0" w:oddVBand="0" w:evenVBand="0" w:oddHBand="0" w:evenHBand="0" w:firstRowFirstColumn="0" w:firstRowLastColumn="0" w:lastRowFirstColumn="0" w:lastRowLastColumn="0"/>
            </w:pPr>
            <w:r>
              <w:t>User is logged in</w:t>
            </w:r>
          </w:p>
        </w:tc>
      </w:tr>
      <w:tr w:rsidR="00331BE2" w14:paraId="7E8F13FB"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D0FA565" w14:textId="77777777" w:rsidR="00331BE2" w:rsidRDefault="00331BE2" w:rsidP="001C5A25">
            <w:r>
              <w:t>Postconditions:</w:t>
            </w:r>
          </w:p>
        </w:tc>
        <w:tc>
          <w:tcPr>
            <w:tcW w:w="4906" w:type="dxa"/>
            <w:shd w:val="clear" w:color="auto" w:fill="FDE9D9" w:themeFill="accent6" w:themeFillTint="33"/>
          </w:tcPr>
          <w:p w14:paraId="2C48C3DF" w14:textId="7B03E902"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bl>
    <w:p w14:paraId="1333D7E8" w14:textId="2B4B56AF" w:rsidR="00331BE2" w:rsidRDefault="00331BE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1CBCF0A2" w14:textId="77777777" w:rsidTr="001C5A25">
        <w:trPr>
          <w:trHeight w:val="570"/>
        </w:trPr>
        <w:tc>
          <w:tcPr>
            <w:tcW w:w="9812" w:type="dxa"/>
            <w:gridSpan w:val="2"/>
            <w:shd w:val="clear" w:color="auto" w:fill="FDE9D9" w:themeFill="accent6" w:themeFillTint="33"/>
          </w:tcPr>
          <w:p w14:paraId="0B9CE2FE" w14:textId="031DBDD3" w:rsidR="00331BE2" w:rsidRDefault="00331BE2" w:rsidP="001C5A25">
            <w:r>
              <w:t>Contract CO 8:  gives feedback</w:t>
            </w:r>
          </w:p>
        </w:tc>
      </w:tr>
      <w:tr w:rsidR="00331BE2" w14:paraId="777A83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7683FD6" w14:textId="77777777" w:rsidR="00331BE2" w:rsidRDefault="00331BE2" w:rsidP="001C5A25">
            <w:r>
              <w:t>Operation</w:t>
            </w:r>
          </w:p>
        </w:tc>
        <w:tc>
          <w:tcPr>
            <w:tcW w:w="4906" w:type="dxa"/>
          </w:tcPr>
          <w:p w14:paraId="1565A513" w14:textId="0D836268" w:rsidR="00331BE2" w:rsidRDefault="00331BE2" w:rsidP="001C5A25">
            <w:pPr>
              <w:cnfStyle w:val="000000000000" w:firstRow="0" w:lastRow="0" w:firstColumn="0" w:lastColumn="0" w:oddVBand="0" w:evenVBand="0" w:oddHBand="0" w:evenHBand="0" w:firstRowFirstColumn="0" w:firstRowLastColumn="0" w:lastRowFirstColumn="0" w:lastRowLastColumn="0"/>
            </w:pPr>
            <w:r>
              <w:t>Gives feedback</w:t>
            </w:r>
          </w:p>
        </w:tc>
      </w:tr>
      <w:tr w:rsidR="00331BE2" w14:paraId="4BA0B6CA"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2119970" w14:textId="77777777" w:rsidR="00331BE2" w:rsidRDefault="00331BE2" w:rsidP="001C5A25">
            <w:r>
              <w:t>Cross References:</w:t>
            </w:r>
          </w:p>
        </w:tc>
        <w:tc>
          <w:tcPr>
            <w:tcW w:w="4906" w:type="dxa"/>
            <w:shd w:val="clear" w:color="auto" w:fill="FDE9D9" w:themeFill="accent6" w:themeFillTint="33"/>
          </w:tcPr>
          <w:p w14:paraId="68381C40" w14:textId="51BDBFDB" w:rsidR="00331BE2" w:rsidRDefault="00331BE2" w:rsidP="001C5A25">
            <w:pPr>
              <w:cnfStyle w:val="000000000000" w:firstRow="0" w:lastRow="0" w:firstColumn="0" w:lastColumn="0" w:oddVBand="0" w:evenVBand="0" w:oddHBand="0" w:evenHBand="0" w:firstRowFirstColumn="0" w:firstRowLastColumn="0" w:lastRowFirstColumn="0" w:lastRowLastColumn="0"/>
            </w:pPr>
            <w:r>
              <w:t>Use Cases: give feedback</w:t>
            </w:r>
          </w:p>
        </w:tc>
      </w:tr>
      <w:tr w:rsidR="00331BE2" w14:paraId="443EBA99"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F9140AA" w14:textId="77777777" w:rsidR="00331BE2" w:rsidRDefault="00331BE2" w:rsidP="001C5A25">
            <w:r>
              <w:t>Preconditions:</w:t>
            </w:r>
          </w:p>
        </w:tc>
        <w:tc>
          <w:tcPr>
            <w:tcW w:w="4906" w:type="dxa"/>
          </w:tcPr>
          <w:p w14:paraId="326ABF6E" w14:textId="76695096"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r w:rsidR="00331BE2" w14:paraId="67E58478"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5895F0B" w14:textId="77777777" w:rsidR="00331BE2" w:rsidRDefault="00331BE2" w:rsidP="001C5A25">
            <w:r>
              <w:t>Postconditions:</w:t>
            </w:r>
          </w:p>
        </w:tc>
        <w:tc>
          <w:tcPr>
            <w:tcW w:w="4906" w:type="dxa"/>
            <w:shd w:val="clear" w:color="auto" w:fill="FDE9D9" w:themeFill="accent6" w:themeFillTint="33"/>
          </w:tcPr>
          <w:p w14:paraId="720FEC34" w14:textId="2179E24C" w:rsidR="00331BE2" w:rsidRDefault="001C1127" w:rsidP="001C5A25">
            <w:pPr>
              <w:cnfStyle w:val="000000000000" w:firstRow="0" w:lastRow="0" w:firstColumn="0" w:lastColumn="0" w:oddVBand="0" w:evenVBand="0" w:oddHBand="0" w:evenHBand="0" w:firstRowFirstColumn="0" w:firstRowLastColumn="0" w:lastRowFirstColumn="0" w:lastRowLastColumn="0"/>
            </w:pPr>
            <w:r>
              <w:t>Feedback is saved</w:t>
            </w:r>
          </w:p>
        </w:tc>
      </w:tr>
    </w:tbl>
    <w:p w14:paraId="0449505E" w14:textId="77777777" w:rsidR="00331BE2" w:rsidRPr="00782592" w:rsidRDefault="00331BE2" w:rsidP="00782592"/>
    <w:p w14:paraId="777BD12F" w14:textId="71755243" w:rsidR="000F089A" w:rsidRDefault="000F089A" w:rsidP="000F089A">
      <w:pPr>
        <w:pStyle w:val="Heading3"/>
      </w:pPr>
      <w:bookmarkStart w:id="108" w:name="_Toc108456919"/>
      <w:r>
        <w:t>Osama Khan (FA20-BSE-047)</w:t>
      </w:r>
      <w:bookmarkEnd w:id="108"/>
    </w:p>
    <w:p w14:paraId="3B734EF9" w14:textId="77777777" w:rsidR="00167C1A" w:rsidRDefault="00167C1A" w:rsidP="00167C1A">
      <w:pPr>
        <w:rPr>
          <w:b/>
          <w:bCs/>
          <w:sz w:val="28"/>
          <w:szCs w:val="28"/>
        </w:rPr>
      </w:pPr>
      <w:r w:rsidRPr="0044336D">
        <w:rPr>
          <w:b/>
          <w:bCs/>
          <w:sz w:val="28"/>
          <w:szCs w:val="28"/>
        </w:rPr>
        <w:t>Operation contract Searching item</w:t>
      </w:r>
    </w:p>
    <w:p w14:paraId="51A973EF" w14:textId="77777777" w:rsidR="00167C1A" w:rsidRDefault="00167C1A" w:rsidP="00167C1A"/>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8F42496" w14:textId="77777777" w:rsidTr="006C1929">
        <w:trPr>
          <w:trHeight w:val="440"/>
        </w:trPr>
        <w:tc>
          <w:tcPr>
            <w:tcW w:w="9895" w:type="dxa"/>
            <w:shd w:val="clear" w:color="auto" w:fill="92CDDC" w:themeFill="accent5" w:themeFillTint="99"/>
          </w:tcPr>
          <w:p w14:paraId="6CD16A9E"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Request to searching item</w:t>
            </w:r>
          </w:p>
        </w:tc>
      </w:tr>
    </w:tbl>
    <w:p w14:paraId="092C6BA2"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40BA762F" w14:textId="77777777" w:rsidTr="006C1929">
        <w:trPr>
          <w:trHeight w:val="649"/>
        </w:trPr>
        <w:tc>
          <w:tcPr>
            <w:tcW w:w="1705" w:type="dxa"/>
            <w:shd w:val="clear" w:color="auto" w:fill="92CDDC" w:themeFill="accent5" w:themeFillTint="99"/>
          </w:tcPr>
          <w:p w14:paraId="0829D0D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73E6BCD" w14:textId="77777777" w:rsidR="00167C1A" w:rsidRPr="00C77218" w:rsidRDefault="00167C1A" w:rsidP="006C1929">
            <w:pPr>
              <w:rPr>
                <w:b/>
                <w:bCs/>
              </w:rPr>
            </w:pPr>
            <w:r>
              <w:rPr>
                <w:b/>
                <w:bCs/>
              </w:rPr>
              <w:t>User request to searching item</w:t>
            </w:r>
          </w:p>
        </w:tc>
      </w:tr>
      <w:tr w:rsidR="00167C1A" w:rsidRPr="00C77218" w14:paraId="7CF8AFFE" w14:textId="77777777" w:rsidTr="006C1929">
        <w:trPr>
          <w:trHeight w:val="613"/>
        </w:trPr>
        <w:tc>
          <w:tcPr>
            <w:tcW w:w="1705" w:type="dxa"/>
            <w:shd w:val="clear" w:color="auto" w:fill="92CDDC" w:themeFill="accent5" w:themeFillTint="99"/>
          </w:tcPr>
          <w:p w14:paraId="4C54B354" w14:textId="77777777" w:rsidR="00167C1A" w:rsidRPr="00C77218" w:rsidRDefault="00167C1A" w:rsidP="006C1929">
            <w:pPr>
              <w:rPr>
                <w:b/>
                <w:bCs/>
              </w:rPr>
            </w:pPr>
            <w:r w:rsidRPr="00C77218">
              <w:rPr>
                <w:b/>
                <w:bCs/>
              </w:rPr>
              <w:t>Cross reference</w:t>
            </w:r>
          </w:p>
          <w:p w14:paraId="68707794" w14:textId="77777777" w:rsidR="00167C1A" w:rsidRPr="00C77218" w:rsidRDefault="00167C1A" w:rsidP="006C1929">
            <w:pPr>
              <w:rPr>
                <w:b/>
                <w:bCs/>
              </w:rPr>
            </w:pPr>
          </w:p>
        </w:tc>
        <w:tc>
          <w:tcPr>
            <w:tcW w:w="8213" w:type="dxa"/>
            <w:shd w:val="clear" w:color="auto" w:fill="92CDDC" w:themeFill="accent5" w:themeFillTint="99"/>
          </w:tcPr>
          <w:p w14:paraId="3DA84F58" w14:textId="77777777" w:rsidR="00167C1A" w:rsidRPr="00C77218" w:rsidRDefault="00167C1A" w:rsidP="006C1929">
            <w:pPr>
              <w:rPr>
                <w:b/>
                <w:bCs/>
              </w:rPr>
            </w:pPr>
            <w:r>
              <w:rPr>
                <w:b/>
                <w:bCs/>
              </w:rPr>
              <w:t>UC searching item</w:t>
            </w:r>
          </w:p>
        </w:tc>
      </w:tr>
      <w:tr w:rsidR="00167C1A" w:rsidRPr="00C77218" w14:paraId="3340CDBC" w14:textId="77777777" w:rsidTr="006C1929">
        <w:trPr>
          <w:trHeight w:val="649"/>
        </w:trPr>
        <w:tc>
          <w:tcPr>
            <w:tcW w:w="1705" w:type="dxa"/>
            <w:shd w:val="clear" w:color="auto" w:fill="92CDDC" w:themeFill="accent5" w:themeFillTint="99"/>
          </w:tcPr>
          <w:p w14:paraId="6B8498FC"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8EDE32C" w14:textId="77777777" w:rsidR="00167C1A" w:rsidRPr="00AE06E1" w:rsidRDefault="00167C1A" w:rsidP="006C1929">
            <w:r w:rsidRPr="00AE06E1">
              <w:t>User login into the system</w:t>
            </w:r>
          </w:p>
          <w:p w14:paraId="3930F0EB" w14:textId="77777777" w:rsidR="00167C1A" w:rsidRDefault="00167C1A" w:rsidP="006C1929">
            <w:pPr>
              <w:rPr>
                <w:b/>
                <w:bCs/>
              </w:rPr>
            </w:pPr>
          </w:p>
          <w:p w14:paraId="25972A5C" w14:textId="77777777" w:rsidR="00167C1A" w:rsidRPr="00C77218" w:rsidRDefault="00167C1A" w:rsidP="006C1929">
            <w:pPr>
              <w:rPr>
                <w:b/>
                <w:bCs/>
              </w:rPr>
            </w:pPr>
          </w:p>
        </w:tc>
      </w:tr>
      <w:tr w:rsidR="00167C1A" w:rsidRPr="00C77218" w14:paraId="182CAE3E" w14:textId="77777777" w:rsidTr="006C1929">
        <w:trPr>
          <w:trHeight w:val="917"/>
        </w:trPr>
        <w:tc>
          <w:tcPr>
            <w:tcW w:w="1705" w:type="dxa"/>
            <w:shd w:val="clear" w:color="auto" w:fill="92CDDC" w:themeFill="accent5" w:themeFillTint="99"/>
          </w:tcPr>
          <w:p w14:paraId="5821759E"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16AA23D0" w14:textId="77777777" w:rsidR="00167C1A" w:rsidRPr="00AE06E1" w:rsidRDefault="00167C1A" w:rsidP="006C1929">
            <w:pPr>
              <w:jc w:val="both"/>
              <w:rPr>
                <w:rFonts w:cstheme="minorHAnsi"/>
              </w:rPr>
            </w:pPr>
            <w:r w:rsidRPr="00AE06E1">
              <w:rPr>
                <w:rFonts w:ascii="Times New Roman" w:hAnsi="Times New Roman" w:cs="Times New Roman"/>
              </w:rPr>
              <w:t>User request is successfully done.</w:t>
            </w:r>
          </w:p>
        </w:tc>
      </w:tr>
    </w:tbl>
    <w:p w14:paraId="05254589" w14:textId="77777777" w:rsidR="00167C1A" w:rsidRDefault="00167C1A" w:rsidP="00167C1A"/>
    <w:p w14:paraId="01E9576A" w14:textId="77777777" w:rsidR="00167C1A" w:rsidRPr="0044336D" w:rsidRDefault="00167C1A" w:rsidP="00167C1A">
      <w:pPr>
        <w:rPr>
          <w:b/>
          <w:bCs/>
          <w:sz w:val="28"/>
          <w:szCs w:val="28"/>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60488F0C" w14:textId="77777777" w:rsidTr="006C1929">
        <w:trPr>
          <w:trHeight w:val="440"/>
        </w:trPr>
        <w:tc>
          <w:tcPr>
            <w:tcW w:w="9895" w:type="dxa"/>
            <w:shd w:val="clear" w:color="auto" w:fill="92CDDC" w:themeFill="accent5" w:themeFillTint="99"/>
          </w:tcPr>
          <w:p w14:paraId="6FCB2B49" w14:textId="77777777" w:rsidR="00167C1A" w:rsidRPr="00C77218" w:rsidRDefault="00167C1A" w:rsidP="006C1929">
            <w:pPr>
              <w:tabs>
                <w:tab w:val="left" w:pos="3090"/>
              </w:tabs>
              <w:rPr>
                <w:b/>
                <w:bCs/>
              </w:rPr>
            </w:pPr>
            <w:r w:rsidRPr="00C77218">
              <w:rPr>
                <w:b/>
                <w:bCs/>
              </w:rPr>
              <w:t>Contract CO</w:t>
            </w:r>
            <w:r>
              <w:rPr>
                <w:b/>
                <w:bCs/>
              </w:rPr>
              <w:t>1</w:t>
            </w:r>
            <w:r w:rsidRPr="00C77218">
              <w:rPr>
                <w:b/>
                <w:bCs/>
              </w:rPr>
              <w:t xml:space="preserve">: </w:t>
            </w:r>
            <w:r>
              <w:rPr>
                <w:b/>
                <w:bCs/>
              </w:rPr>
              <w:t>searching Item</w:t>
            </w:r>
            <w:r>
              <w:rPr>
                <w:b/>
                <w:bCs/>
              </w:rPr>
              <w:tab/>
            </w:r>
          </w:p>
        </w:tc>
      </w:tr>
    </w:tbl>
    <w:p w14:paraId="5AA4B61F" w14:textId="77777777" w:rsidR="00167C1A" w:rsidRPr="00C77218" w:rsidRDefault="00167C1A" w:rsidP="00167C1A">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167C1A" w:rsidRPr="00C77218" w14:paraId="552DFFF0" w14:textId="77777777" w:rsidTr="006C1929">
        <w:trPr>
          <w:trHeight w:val="958"/>
        </w:trPr>
        <w:tc>
          <w:tcPr>
            <w:tcW w:w="1710" w:type="dxa"/>
            <w:shd w:val="clear" w:color="auto" w:fill="92CDDC" w:themeFill="accent5" w:themeFillTint="99"/>
          </w:tcPr>
          <w:p w14:paraId="7BEB9947" w14:textId="77777777" w:rsidR="00167C1A" w:rsidRPr="00C77218" w:rsidRDefault="00167C1A" w:rsidP="006C1929">
            <w:pPr>
              <w:rPr>
                <w:b/>
                <w:bCs/>
              </w:rPr>
            </w:pPr>
            <w:r w:rsidRPr="00C77218">
              <w:rPr>
                <w:b/>
                <w:bCs/>
              </w:rPr>
              <w:t xml:space="preserve">Operation </w:t>
            </w:r>
          </w:p>
        </w:tc>
        <w:tc>
          <w:tcPr>
            <w:tcW w:w="8237" w:type="dxa"/>
            <w:shd w:val="clear" w:color="auto" w:fill="92CDDC" w:themeFill="accent5" w:themeFillTint="99"/>
          </w:tcPr>
          <w:p w14:paraId="186426B7" w14:textId="77777777" w:rsidR="00167C1A" w:rsidRPr="00C77218" w:rsidRDefault="00167C1A" w:rsidP="006C1929">
            <w:pPr>
              <w:rPr>
                <w:b/>
                <w:bCs/>
              </w:rPr>
            </w:pPr>
            <w:r>
              <w:rPr>
                <w:b/>
                <w:bCs/>
              </w:rPr>
              <w:t>Searching item (item name, item id)</w:t>
            </w:r>
          </w:p>
        </w:tc>
      </w:tr>
      <w:tr w:rsidR="00167C1A" w:rsidRPr="00C77218" w14:paraId="0D7B0F48" w14:textId="77777777" w:rsidTr="006C1929">
        <w:trPr>
          <w:trHeight w:val="905"/>
        </w:trPr>
        <w:tc>
          <w:tcPr>
            <w:tcW w:w="1710" w:type="dxa"/>
            <w:shd w:val="clear" w:color="auto" w:fill="92CDDC" w:themeFill="accent5" w:themeFillTint="99"/>
          </w:tcPr>
          <w:p w14:paraId="60C082A3" w14:textId="77777777" w:rsidR="00167C1A" w:rsidRPr="00C77218" w:rsidRDefault="00167C1A" w:rsidP="006C1929">
            <w:pPr>
              <w:rPr>
                <w:b/>
                <w:bCs/>
              </w:rPr>
            </w:pPr>
            <w:r w:rsidRPr="00C77218">
              <w:rPr>
                <w:b/>
                <w:bCs/>
              </w:rPr>
              <w:t>Cross reference</w:t>
            </w:r>
          </w:p>
          <w:p w14:paraId="546088FF" w14:textId="77777777" w:rsidR="00167C1A" w:rsidRPr="00C77218" w:rsidRDefault="00167C1A" w:rsidP="006C1929">
            <w:pPr>
              <w:rPr>
                <w:b/>
                <w:bCs/>
              </w:rPr>
            </w:pPr>
          </w:p>
        </w:tc>
        <w:tc>
          <w:tcPr>
            <w:tcW w:w="8237" w:type="dxa"/>
            <w:shd w:val="clear" w:color="auto" w:fill="92CDDC" w:themeFill="accent5" w:themeFillTint="99"/>
          </w:tcPr>
          <w:p w14:paraId="16747A0D" w14:textId="77777777" w:rsidR="00167C1A" w:rsidRPr="00C77218" w:rsidRDefault="00167C1A" w:rsidP="006C1929">
            <w:pPr>
              <w:rPr>
                <w:b/>
                <w:bCs/>
              </w:rPr>
            </w:pPr>
            <w:r>
              <w:rPr>
                <w:b/>
                <w:bCs/>
              </w:rPr>
              <w:t>UC searching item</w:t>
            </w:r>
          </w:p>
        </w:tc>
      </w:tr>
      <w:tr w:rsidR="00167C1A" w:rsidRPr="00C77218" w14:paraId="11F4E4F4" w14:textId="77777777" w:rsidTr="006C1929">
        <w:trPr>
          <w:trHeight w:val="958"/>
        </w:trPr>
        <w:tc>
          <w:tcPr>
            <w:tcW w:w="1710" w:type="dxa"/>
            <w:shd w:val="clear" w:color="auto" w:fill="92CDDC" w:themeFill="accent5" w:themeFillTint="99"/>
          </w:tcPr>
          <w:p w14:paraId="4505E65E" w14:textId="77777777" w:rsidR="00167C1A" w:rsidRPr="00C77218" w:rsidRDefault="00167C1A" w:rsidP="006C1929">
            <w:pPr>
              <w:rPr>
                <w:b/>
                <w:bCs/>
              </w:rPr>
            </w:pPr>
            <w:r w:rsidRPr="00C77218">
              <w:rPr>
                <w:b/>
                <w:bCs/>
              </w:rPr>
              <w:t xml:space="preserve">Precondition </w:t>
            </w:r>
          </w:p>
        </w:tc>
        <w:tc>
          <w:tcPr>
            <w:tcW w:w="8237" w:type="dxa"/>
            <w:shd w:val="clear" w:color="auto" w:fill="92CDDC" w:themeFill="accent5" w:themeFillTint="99"/>
          </w:tcPr>
          <w:p w14:paraId="0E637A3F" w14:textId="77777777" w:rsidR="00167C1A" w:rsidRDefault="00167C1A" w:rsidP="006C1929">
            <w:pPr>
              <w:rPr>
                <w:b/>
                <w:bCs/>
              </w:rPr>
            </w:pPr>
            <w:r>
              <w:rPr>
                <w:b/>
                <w:bCs/>
              </w:rPr>
              <w:t>User login into the system</w:t>
            </w:r>
          </w:p>
          <w:p w14:paraId="19556B0D" w14:textId="77777777" w:rsidR="00167C1A" w:rsidRPr="00E16530" w:rsidRDefault="00167C1A" w:rsidP="006C1929">
            <w:pPr>
              <w:rPr>
                <w:b/>
                <w:bCs/>
              </w:rPr>
            </w:pPr>
            <w:r w:rsidRPr="00E16530">
              <w:rPr>
                <w:b/>
                <w:bCs/>
              </w:rPr>
              <w:t>User is identified and authenticated.</w:t>
            </w:r>
          </w:p>
          <w:p w14:paraId="7CF892FB" w14:textId="77777777" w:rsidR="00167C1A" w:rsidRDefault="00167C1A" w:rsidP="006C1929">
            <w:pPr>
              <w:rPr>
                <w:b/>
                <w:bCs/>
              </w:rPr>
            </w:pPr>
          </w:p>
          <w:p w14:paraId="672BAF67" w14:textId="77777777" w:rsidR="00167C1A" w:rsidRPr="00C77218" w:rsidRDefault="00167C1A" w:rsidP="006C1929">
            <w:pPr>
              <w:rPr>
                <w:b/>
                <w:bCs/>
              </w:rPr>
            </w:pPr>
          </w:p>
        </w:tc>
      </w:tr>
      <w:tr w:rsidR="00167C1A" w:rsidRPr="00C77218" w14:paraId="27FF2542" w14:textId="77777777" w:rsidTr="006C1929">
        <w:trPr>
          <w:trHeight w:val="905"/>
        </w:trPr>
        <w:tc>
          <w:tcPr>
            <w:tcW w:w="1710" w:type="dxa"/>
            <w:shd w:val="clear" w:color="auto" w:fill="92CDDC" w:themeFill="accent5" w:themeFillTint="99"/>
          </w:tcPr>
          <w:p w14:paraId="7B0012A5" w14:textId="77777777" w:rsidR="00167C1A" w:rsidRPr="00C77218" w:rsidRDefault="00167C1A" w:rsidP="006C1929">
            <w:pPr>
              <w:rPr>
                <w:b/>
                <w:bCs/>
              </w:rPr>
            </w:pPr>
            <w:r w:rsidRPr="00C77218">
              <w:rPr>
                <w:b/>
                <w:bCs/>
              </w:rPr>
              <w:t xml:space="preserve">Post condition </w:t>
            </w:r>
          </w:p>
        </w:tc>
        <w:tc>
          <w:tcPr>
            <w:tcW w:w="8237" w:type="dxa"/>
            <w:shd w:val="clear" w:color="auto" w:fill="92CDDC" w:themeFill="accent5" w:themeFillTint="99"/>
          </w:tcPr>
          <w:p w14:paraId="4CD83203" w14:textId="77777777" w:rsidR="00167C1A" w:rsidRDefault="00167C1A" w:rsidP="006C1929">
            <w:pPr>
              <w:rPr>
                <w:b/>
                <w:bCs/>
              </w:rPr>
            </w:pPr>
            <w:r>
              <w:rPr>
                <w:b/>
                <w:bCs/>
              </w:rPr>
              <w:t>User search is done</w:t>
            </w:r>
          </w:p>
          <w:p w14:paraId="1D03707D" w14:textId="77777777" w:rsidR="00167C1A" w:rsidRPr="00C77218" w:rsidRDefault="00167C1A" w:rsidP="006C1929">
            <w:pPr>
              <w:rPr>
                <w:b/>
                <w:bCs/>
              </w:rPr>
            </w:pPr>
            <w:r>
              <w:rPr>
                <w:b/>
                <w:bCs/>
              </w:rPr>
              <w:t>Search item is visible to user, manager, shopkeeper</w:t>
            </w:r>
          </w:p>
        </w:tc>
      </w:tr>
    </w:tbl>
    <w:p w14:paraId="02451126" w14:textId="77777777" w:rsidR="00167C1A" w:rsidRDefault="00167C1A" w:rsidP="00167C1A"/>
    <w:p w14:paraId="2EAF8CD0" w14:textId="77777777" w:rsidR="00167C1A" w:rsidRDefault="00167C1A" w:rsidP="00167C1A">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6517464" w14:textId="77777777" w:rsidTr="006C1929">
        <w:trPr>
          <w:trHeight w:val="440"/>
        </w:trPr>
        <w:tc>
          <w:tcPr>
            <w:tcW w:w="9895" w:type="dxa"/>
            <w:shd w:val="clear" w:color="auto" w:fill="92CDDC" w:themeFill="accent5" w:themeFillTint="99"/>
          </w:tcPr>
          <w:p w14:paraId="1FB9CF46"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User request to add item</w:t>
            </w:r>
          </w:p>
        </w:tc>
      </w:tr>
    </w:tbl>
    <w:p w14:paraId="6DEAF080"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B352C28" w14:textId="77777777" w:rsidTr="006C1929">
        <w:trPr>
          <w:trHeight w:val="649"/>
        </w:trPr>
        <w:tc>
          <w:tcPr>
            <w:tcW w:w="1705" w:type="dxa"/>
            <w:shd w:val="clear" w:color="auto" w:fill="92CDDC" w:themeFill="accent5" w:themeFillTint="99"/>
          </w:tcPr>
          <w:p w14:paraId="691945F9"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99E5BD2" w14:textId="77777777" w:rsidR="00167C1A" w:rsidRPr="00C77218" w:rsidRDefault="00167C1A" w:rsidP="006C1929">
            <w:pPr>
              <w:rPr>
                <w:b/>
                <w:bCs/>
              </w:rPr>
            </w:pPr>
            <w:r>
              <w:rPr>
                <w:b/>
                <w:bCs/>
              </w:rPr>
              <w:t>User request to add item</w:t>
            </w:r>
          </w:p>
        </w:tc>
      </w:tr>
      <w:tr w:rsidR="00167C1A" w:rsidRPr="00C77218" w14:paraId="4F6A17C2" w14:textId="77777777" w:rsidTr="006C1929">
        <w:trPr>
          <w:trHeight w:val="613"/>
        </w:trPr>
        <w:tc>
          <w:tcPr>
            <w:tcW w:w="1705" w:type="dxa"/>
            <w:shd w:val="clear" w:color="auto" w:fill="92CDDC" w:themeFill="accent5" w:themeFillTint="99"/>
          </w:tcPr>
          <w:p w14:paraId="61EBBC17" w14:textId="77777777" w:rsidR="00167C1A" w:rsidRPr="00C77218" w:rsidRDefault="00167C1A" w:rsidP="006C1929">
            <w:pPr>
              <w:rPr>
                <w:b/>
                <w:bCs/>
              </w:rPr>
            </w:pPr>
            <w:r w:rsidRPr="00C77218">
              <w:rPr>
                <w:b/>
                <w:bCs/>
              </w:rPr>
              <w:t>Cross reference</w:t>
            </w:r>
          </w:p>
          <w:p w14:paraId="2B9BBC16" w14:textId="77777777" w:rsidR="00167C1A" w:rsidRPr="00C77218" w:rsidRDefault="00167C1A" w:rsidP="006C1929">
            <w:pPr>
              <w:rPr>
                <w:b/>
                <w:bCs/>
              </w:rPr>
            </w:pPr>
          </w:p>
        </w:tc>
        <w:tc>
          <w:tcPr>
            <w:tcW w:w="8213" w:type="dxa"/>
            <w:shd w:val="clear" w:color="auto" w:fill="92CDDC" w:themeFill="accent5" w:themeFillTint="99"/>
          </w:tcPr>
          <w:p w14:paraId="108B69E4" w14:textId="77777777" w:rsidR="00167C1A" w:rsidRPr="00C77218" w:rsidRDefault="00167C1A" w:rsidP="006C1929">
            <w:pPr>
              <w:rPr>
                <w:b/>
                <w:bCs/>
              </w:rPr>
            </w:pPr>
            <w:r>
              <w:rPr>
                <w:b/>
                <w:bCs/>
              </w:rPr>
              <w:t>UC add item</w:t>
            </w:r>
          </w:p>
        </w:tc>
      </w:tr>
      <w:tr w:rsidR="00167C1A" w:rsidRPr="00C77218" w14:paraId="3083A508" w14:textId="77777777" w:rsidTr="006C1929">
        <w:trPr>
          <w:trHeight w:val="649"/>
        </w:trPr>
        <w:tc>
          <w:tcPr>
            <w:tcW w:w="1705" w:type="dxa"/>
            <w:shd w:val="clear" w:color="auto" w:fill="92CDDC" w:themeFill="accent5" w:themeFillTint="99"/>
          </w:tcPr>
          <w:p w14:paraId="341E55B4" w14:textId="77777777" w:rsidR="00167C1A" w:rsidRPr="00C77218" w:rsidRDefault="00167C1A" w:rsidP="006C1929">
            <w:pPr>
              <w:rPr>
                <w:b/>
                <w:bCs/>
              </w:rPr>
            </w:pPr>
            <w:r w:rsidRPr="00C77218">
              <w:rPr>
                <w:b/>
                <w:bCs/>
              </w:rPr>
              <w:lastRenderedPageBreak/>
              <w:t xml:space="preserve">Precondition </w:t>
            </w:r>
          </w:p>
        </w:tc>
        <w:tc>
          <w:tcPr>
            <w:tcW w:w="8213" w:type="dxa"/>
            <w:shd w:val="clear" w:color="auto" w:fill="92CDDC" w:themeFill="accent5" w:themeFillTint="99"/>
          </w:tcPr>
          <w:p w14:paraId="0ACAA745" w14:textId="77777777" w:rsidR="00167C1A" w:rsidRDefault="00167C1A" w:rsidP="006C1929">
            <w:pPr>
              <w:rPr>
                <w:b/>
                <w:bCs/>
              </w:rPr>
            </w:pPr>
            <w:r>
              <w:rPr>
                <w:b/>
                <w:bCs/>
              </w:rPr>
              <w:t>User login into the system</w:t>
            </w:r>
          </w:p>
          <w:p w14:paraId="1B7FC37B" w14:textId="77777777" w:rsidR="00167C1A" w:rsidRPr="00E16530" w:rsidRDefault="00167C1A" w:rsidP="006C1929">
            <w:pPr>
              <w:rPr>
                <w:b/>
                <w:bCs/>
              </w:rPr>
            </w:pPr>
            <w:r w:rsidRPr="00E16530">
              <w:rPr>
                <w:b/>
                <w:bCs/>
              </w:rPr>
              <w:t>User is identified and authenticated.</w:t>
            </w:r>
          </w:p>
          <w:p w14:paraId="0F7B0F1E" w14:textId="77777777" w:rsidR="00167C1A" w:rsidRDefault="00167C1A" w:rsidP="006C1929">
            <w:pPr>
              <w:rPr>
                <w:b/>
                <w:bCs/>
              </w:rPr>
            </w:pPr>
          </w:p>
          <w:p w14:paraId="7EFFA5AC" w14:textId="77777777" w:rsidR="00167C1A" w:rsidRPr="00C77218" w:rsidRDefault="00167C1A" w:rsidP="006C1929">
            <w:pPr>
              <w:rPr>
                <w:b/>
                <w:bCs/>
              </w:rPr>
            </w:pPr>
          </w:p>
        </w:tc>
      </w:tr>
      <w:tr w:rsidR="00167C1A" w:rsidRPr="00C77218" w14:paraId="7DA42354" w14:textId="77777777" w:rsidTr="006C1929">
        <w:trPr>
          <w:trHeight w:val="917"/>
        </w:trPr>
        <w:tc>
          <w:tcPr>
            <w:tcW w:w="1705" w:type="dxa"/>
            <w:shd w:val="clear" w:color="auto" w:fill="92CDDC" w:themeFill="accent5" w:themeFillTint="99"/>
          </w:tcPr>
          <w:p w14:paraId="455EECF6"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65B57707" w14:textId="77777777" w:rsidR="00167C1A" w:rsidRPr="00B074AE" w:rsidRDefault="00167C1A" w:rsidP="006C1929">
            <w:pPr>
              <w:jc w:val="both"/>
              <w:rPr>
                <w:rFonts w:cstheme="minorHAnsi"/>
                <w:b/>
                <w:bCs/>
              </w:rPr>
            </w:pPr>
            <w:r>
              <w:rPr>
                <w:rFonts w:ascii="Times New Roman" w:hAnsi="Times New Roman" w:cs="Times New Roman"/>
                <w:b/>
                <w:bCs/>
              </w:rPr>
              <w:t>Request is successfully done.</w:t>
            </w:r>
          </w:p>
        </w:tc>
      </w:tr>
    </w:tbl>
    <w:p w14:paraId="1CEC3AEA" w14:textId="77777777" w:rsidR="00167C1A" w:rsidRPr="00D14D57"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75FC97C8" w14:textId="77777777" w:rsidTr="006C1929">
        <w:trPr>
          <w:trHeight w:val="440"/>
        </w:trPr>
        <w:tc>
          <w:tcPr>
            <w:tcW w:w="9895" w:type="dxa"/>
            <w:shd w:val="clear" w:color="auto" w:fill="92CDDC" w:themeFill="accent5" w:themeFillTint="99"/>
          </w:tcPr>
          <w:p w14:paraId="2D9CDDFA" w14:textId="77777777" w:rsidR="00167C1A" w:rsidRPr="00C77218" w:rsidRDefault="00167C1A" w:rsidP="006C1929">
            <w:pPr>
              <w:rPr>
                <w:b/>
                <w:bCs/>
              </w:rPr>
            </w:pPr>
            <w:r w:rsidRPr="00C77218">
              <w:rPr>
                <w:b/>
                <w:bCs/>
              </w:rPr>
              <w:t>Contract CO</w:t>
            </w:r>
            <w:r>
              <w:rPr>
                <w:b/>
                <w:bCs/>
              </w:rPr>
              <w:t>2</w:t>
            </w:r>
            <w:r w:rsidRPr="00C77218">
              <w:rPr>
                <w:b/>
                <w:bCs/>
              </w:rPr>
              <w:t xml:space="preserve">: </w:t>
            </w:r>
            <w:r>
              <w:rPr>
                <w:b/>
                <w:bCs/>
              </w:rPr>
              <w:t>Add Item</w:t>
            </w:r>
          </w:p>
        </w:tc>
      </w:tr>
    </w:tbl>
    <w:p w14:paraId="7657DD4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3F950235" w14:textId="77777777" w:rsidTr="006C1929">
        <w:trPr>
          <w:trHeight w:val="649"/>
        </w:trPr>
        <w:tc>
          <w:tcPr>
            <w:tcW w:w="1705" w:type="dxa"/>
            <w:shd w:val="clear" w:color="auto" w:fill="92CDDC" w:themeFill="accent5" w:themeFillTint="99"/>
          </w:tcPr>
          <w:p w14:paraId="23D1A060"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3C024EC7" w14:textId="77777777" w:rsidR="00167C1A" w:rsidRPr="00C77218" w:rsidRDefault="00167C1A" w:rsidP="006C1929">
            <w:pPr>
              <w:rPr>
                <w:b/>
                <w:bCs/>
              </w:rPr>
            </w:pPr>
            <w:r>
              <w:rPr>
                <w:b/>
                <w:bCs/>
              </w:rPr>
              <w:t>Add item (item name, item quality, item id, item quantity)</w:t>
            </w:r>
          </w:p>
        </w:tc>
      </w:tr>
      <w:tr w:rsidR="00167C1A" w:rsidRPr="00C77218" w14:paraId="08B791E7" w14:textId="77777777" w:rsidTr="006C1929">
        <w:trPr>
          <w:trHeight w:val="613"/>
        </w:trPr>
        <w:tc>
          <w:tcPr>
            <w:tcW w:w="1705" w:type="dxa"/>
            <w:shd w:val="clear" w:color="auto" w:fill="92CDDC" w:themeFill="accent5" w:themeFillTint="99"/>
          </w:tcPr>
          <w:p w14:paraId="528283E5" w14:textId="77777777" w:rsidR="00167C1A" w:rsidRPr="00C77218" w:rsidRDefault="00167C1A" w:rsidP="006C1929">
            <w:pPr>
              <w:rPr>
                <w:b/>
                <w:bCs/>
              </w:rPr>
            </w:pPr>
            <w:r w:rsidRPr="00C77218">
              <w:rPr>
                <w:b/>
                <w:bCs/>
              </w:rPr>
              <w:t>Cross reference</w:t>
            </w:r>
          </w:p>
          <w:p w14:paraId="740ABD75" w14:textId="77777777" w:rsidR="00167C1A" w:rsidRPr="00C77218" w:rsidRDefault="00167C1A" w:rsidP="006C1929">
            <w:pPr>
              <w:rPr>
                <w:b/>
                <w:bCs/>
              </w:rPr>
            </w:pPr>
          </w:p>
        </w:tc>
        <w:tc>
          <w:tcPr>
            <w:tcW w:w="8213" w:type="dxa"/>
            <w:shd w:val="clear" w:color="auto" w:fill="92CDDC" w:themeFill="accent5" w:themeFillTint="99"/>
          </w:tcPr>
          <w:p w14:paraId="5B132677" w14:textId="77777777" w:rsidR="00167C1A" w:rsidRPr="00C77218" w:rsidRDefault="00167C1A" w:rsidP="006C1929">
            <w:pPr>
              <w:rPr>
                <w:b/>
                <w:bCs/>
              </w:rPr>
            </w:pPr>
            <w:r>
              <w:rPr>
                <w:b/>
                <w:bCs/>
              </w:rPr>
              <w:t>UC Add item</w:t>
            </w:r>
          </w:p>
        </w:tc>
      </w:tr>
      <w:tr w:rsidR="00167C1A" w:rsidRPr="00C77218" w14:paraId="163F89F2" w14:textId="77777777" w:rsidTr="006C1929">
        <w:trPr>
          <w:trHeight w:val="649"/>
        </w:trPr>
        <w:tc>
          <w:tcPr>
            <w:tcW w:w="1705" w:type="dxa"/>
            <w:shd w:val="clear" w:color="auto" w:fill="92CDDC" w:themeFill="accent5" w:themeFillTint="99"/>
          </w:tcPr>
          <w:p w14:paraId="05650943"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1021079D" w14:textId="77777777" w:rsidR="00167C1A" w:rsidRDefault="00167C1A" w:rsidP="006C1929">
            <w:pPr>
              <w:rPr>
                <w:b/>
                <w:bCs/>
              </w:rPr>
            </w:pPr>
            <w:r>
              <w:rPr>
                <w:b/>
                <w:bCs/>
              </w:rPr>
              <w:t>User login into the system</w:t>
            </w:r>
          </w:p>
          <w:p w14:paraId="5E2DD552" w14:textId="77777777" w:rsidR="00167C1A" w:rsidRPr="00E16530" w:rsidRDefault="00167C1A" w:rsidP="006C1929">
            <w:pPr>
              <w:rPr>
                <w:b/>
                <w:bCs/>
              </w:rPr>
            </w:pPr>
            <w:r w:rsidRPr="00E16530">
              <w:rPr>
                <w:b/>
                <w:bCs/>
              </w:rPr>
              <w:t>User is identified and authenticated.</w:t>
            </w:r>
          </w:p>
          <w:p w14:paraId="1F5D88FA" w14:textId="77777777" w:rsidR="00167C1A" w:rsidRDefault="00167C1A" w:rsidP="006C1929">
            <w:pPr>
              <w:rPr>
                <w:b/>
                <w:bCs/>
              </w:rPr>
            </w:pPr>
          </w:p>
          <w:p w14:paraId="625C9EA8" w14:textId="77777777" w:rsidR="00167C1A" w:rsidRPr="00C77218" w:rsidRDefault="00167C1A" w:rsidP="006C1929">
            <w:pPr>
              <w:rPr>
                <w:b/>
                <w:bCs/>
              </w:rPr>
            </w:pPr>
          </w:p>
        </w:tc>
      </w:tr>
      <w:tr w:rsidR="00167C1A" w:rsidRPr="00C77218" w14:paraId="01EF22A2" w14:textId="77777777" w:rsidTr="006C1929">
        <w:trPr>
          <w:trHeight w:val="613"/>
        </w:trPr>
        <w:tc>
          <w:tcPr>
            <w:tcW w:w="1705" w:type="dxa"/>
            <w:shd w:val="clear" w:color="auto" w:fill="92CDDC" w:themeFill="accent5" w:themeFillTint="99"/>
          </w:tcPr>
          <w:p w14:paraId="1E9BC682"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91B288A" w14:textId="77777777" w:rsidR="00167C1A" w:rsidRPr="00C77218" w:rsidRDefault="00167C1A" w:rsidP="006C1929">
            <w:pPr>
              <w:rPr>
                <w:b/>
                <w:bCs/>
              </w:rPr>
            </w:pPr>
            <w:r>
              <w:rPr>
                <w:b/>
                <w:bCs/>
              </w:rPr>
              <w:t>Shopkeeper and manager add item. Item are Add successfully and visible for all</w:t>
            </w:r>
          </w:p>
        </w:tc>
      </w:tr>
    </w:tbl>
    <w:p w14:paraId="4E1054ED" w14:textId="77777777" w:rsidR="00167C1A" w:rsidRDefault="00167C1A" w:rsidP="00167C1A"/>
    <w:p w14:paraId="6396EB27" w14:textId="77777777" w:rsidR="00167C1A" w:rsidRDefault="00167C1A" w:rsidP="00167C1A">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2D717B29" w14:textId="77777777" w:rsidTr="006C1929">
        <w:trPr>
          <w:trHeight w:val="440"/>
        </w:trPr>
        <w:tc>
          <w:tcPr>
            <w:tcW w:w="9895" w:type="dxa"/>
            <w:shd w:val="clear" w:color="auto" w:fill="92CDDC" w:themeFill="accent5" w:themeFillTint="99"/>
          </w:tcPr>
          <w:p w14:paraId="2FC82CF5"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Add Category</w:t>
            </w:r>
          </w:p>
        </w:tc>
      </w:tr>
    </w:tbl>
    <w:p w14:paraId="758EAAA9"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6F87E8" w14:textId="77777777" w:rsidTr="006C1929">
        <w:trPr>
          <w:trHeight w:val="649"/>
        </w:trPr>
        <w:tc>
          <w:tcPr>
            <w:tcW w:w="1705" w:type="dxa"/>
            <w:shd w:val="clear" w:color="auto" w:fill="92CDDC" w:themeFill="accent5" w:themeFillTint="99"/>
          </w:tcPr>
          <w:p w14:paraId="7D35FC45"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1B1BCC0B" w14:textId="77777777" w:rsidR="00167C1A" w:rsidRPr="00C77218" w:rsidRDefault="00167C1A" w:rsidP="006C1929">
            <w:pPr>
              <w:rPr>
                <w:b/>
                <w:bCs/>
              </w:rPr>
            </w:pPr>
            <w:r>
              <w:rPr>
                <w:b/>
                <w:bCs/>
              </w:rPr>
              <w:t>User request to add category</w:t>
            </w:r>
          </w:p>
        </w:tc>
      </w:tr>
      <w:tr w:rsidR="00167C1A" w:rsidRPr="00C77218" w14:paraId="49C5DA41" w14:textId="77777777" w:rsidTr="006C1929">
        <w:trPr>
          <w:trHeight w:val="613"/>
        </w:trPr>
        <w:tc>
          <w:tcPr>
            <w:tcW w:w="1705" w:type="dxa"/>
            <w:shd w:val="clear" w:color="auto" w:fill="92CDDC" w:themeFill="accent5" w:themeFillTint="99"/>
          </w:tcPr>
          <w:p w14:paraId="15BD94D1" w14:textId="77777777" w:rsidR="00167C1A" w:rsidRPr="00C77218" w:rsidRDefault="00167C1A" w:rsidP="006C1929">
            <w:pPr>
              <w:rPr>
                <w:b/>
                <w:bCs/>
              </w:rPr>
            </w:pPr>
            <w:r w:rsidRPr="00C77218">
              <w:rPr>
                <w:b/>
                <w:bCs/>
              </w:rPr>
              <w:t>Cross reference</w:t>
            </w:r>
          </w:p>
          <w:p w14:paraId="2502DEFC" w14:textId="77777777" w:rsidR="00167C1A" w:rsidRPr="00C77218" w:rsidRDefault="00167C1A" w:rsidP="006C1929">
            <w:pPr>
              <w:rPr>
                <w:b/>
                <w:bCs/>
              </w:rPr>
            </w:pPr>
          </w:p>
        </w:tc>
        <w:tc>
          <w:tcPr>
            <w:tcW w:w="8213" w:type="dxa"/>
            <w:shd w:val="clear" w:color="auto" w:fill="92CDDC" w:themeFill="accent5" w:themeFillTint="99"/>
          </w:tcPr>
          <w:p w14:paraId="7A3120D7" w14:textId="77777777" w:rsidR="00167C1A" w:rsidRPr="00C77218" w:rsidRDefault="00167C1A" w:rsidP="006C1929">
            <w:pPr>
              <w:rPr>
                <w:b/>
                <w:bCs/>
              </w:rPr>
            </w:pPr>
            <w:r>
              <w:rPr>
                <w:b/>
                <w:bCs/>
              </w:rPr>
              <w:lastRenderedPageBreak/>
              <w:t>UC Add category</w:t>
            </w:r>
          </w:p>
        </w:tc>
      </w:tr>
      <w:tr w:rsidR="00167C1A" w:rsidRPr="00C77218" w14:paraId="2BB888C6" w14:textId="77777777" w:rsidTr="006C1929">
        <w:trPr>
          <w:trHeight w:val="649"/>
        </w:trPr>
        <w:tc>
          <w:tcPr>
            <w:tcW w:w="1705" w:type="dxa"/>
            <w:shd w:val="clear" w:color="auto" w:fill="92CDDC" w:themeFill="accent5" w:themeFillTint="99"/>
          </w:tcPr>
          <w:p w14:paraId="4652DD15"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73F856ED" w14:textId="77777777" w:rsidR="00167C1A" w:rsidRDefault="00167C1A" w:rsidP="006C1929">
            <w:pPr>
              <w:rPr>
                <w:b/>
                <w:bCs/>
              </w:rPr>
            </w:pPr>
            <w:r>
              <w:rPr>
                <w:b/>
                <w:bCs/>
              </w:rPr>
              <w:t>User login into the system</w:t>
            </w:r>
          </w:p>
          <w:p w14:paraId="192BBC4F" w14:textId="77777777" w:rsidR="00167C1A" w:rsidRPr="00E16530" w:rsidRDefault="00167C1A" w:rsidP="006C1929">
            <w:pPr>
              <w:rPr>
                <w:b/>
                <w:bCs/>
              </w:rPr>
            </w:pPr>
            <w:r w:rsidRPr="00E16530">
              <w:rPr>
                <w:b/>
                <w:bCs/>
              </w:rPr>
              <w:t>User is identified and authenticated.</w:t>
            </w:r>
          </w:p>
          <w:p w14:paraId="3DE3E011" w14:textId="77777777" w:rsidR="00167C1A" w:rsidRDefault="00167C1A" w:rsidP="006C1929">
            <w:pPr>
              <w:rPr>
                <w:b/>
                <w:bCs/>
              </w:rPr>
            </w:pPr>
          </w:p>
          <w:p w14:paraId="6A17BCF2" w14:textId="77777777" w:rsidR="00167C1A" w:rsidRPr="00C77218" w:rsidRDefault="00167C1A" w:rsidP="006C1929">
            <w:pPr>
              <w:rPr>
                <w:b/>
                <w:bCs/>
              </w:rPr>
            </w:pPr>
          </w:p>
        </w:tc>
      </w:tr>
      <w:tr w:rsidR="00167C1A" w:rsidRPr="00C77218" w14:paraId="4EE2C850" w14:textId="77777777" w:rsidTr="006C1929">
        <w:trPr>
          <w:trHeight w:val="917"/>
        </w:trPr>
        <w:tc>
          <w:tcPr>
            <w:tcW w:w="1705" w:type="dxa"/>
            <w:shd w:val="clear" w:color="auto" w:fill="92CDDC" w:themeFill="accent5" w:themeFillTint="99"/>
          </w:tcPr>
          <w:p w14:paraId="6163ED3E"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1915125" w14:textId="77777777" w:rsidR="00167C1A" w:rsidRPr="00B074AE" w:rsidRDefault="00167C1A" w:rsidP="006C1929">
            <w:pPr>
              <w:jc w:val="both"/>
              <w:rPr>
                <w:rFonts w:cstheme="minorHAnsi"/>
                <w:b/>
                <w:bCs/>
              </w:rPr>
            </w:pPr>
            <w:r>
              <w:rPr>
                <w:rFonts w:cstheme="minorHAnsi"/>
                <w:b/>
                <w:bCs/>
              </w:rPr>
              <w:t>Request is successfully done.</w:t>
            </w:r>
          </w:p>
        </w:tc>
      </w:tr>
    </w:tbl>
    <w:p w14:paraId="6D2B9707" w14:textId="77777777" w:rsidR="00167C1A" w:rsidRDefault="00167C1A" w:rsidP="00167C1A"/>
    <w:p w14:paraId="3C4DCBF3"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58D0F68" w14:textId="77777777" w:rsidTr="006C1929">
        <w:trPr>
          <w:trHeight w:val="440"/>
        </w:trPr>
        <w:tc>
          <w:tcPr>
            <w:tcW w:w="9895" w:type="dxa"/>
            <w:shd w:val="clear" w:color="auto" w:fill="92CDDC" w:themeFill="accent5" w:themeFillTint="99"/>
          </w:tcPr>
          <w:p w14:paraId="0F95EC0B" w14:textId="77777777" w:rsidR="00167C1A" w:rsidRPr="00C77218" w:rsidRDefault="00167C1A" w:rsidP="006C1929">
            <w:pPr>
              <w:rPr>
                <w:b/>
                <w:bCs/>
              </w:rPr>
            </w:pPr>
            <w:r w:rsidRPr="00C77218">
              <w:rPr>
                <w:b/>
                <w:bCs/>
              </w:rPr>
              <w:t>Contract CO</w:t>
            </w:r>
            <w:r>
              <w:rPr>
                <w:b/>
                <w:bCs/>
              </w:rPr>
              <w:t>3</w:t>
            </w:r>
            <w:r w:rsidRPr="00C77218">
              <w:rPr>
                <w:b/>
                <w:bCs/>
              </w:rPr>
              <w:t xml:space="preserve">: </w:t>
            </w:r>
            <w:r>
              <w:rPr>
                <w:b/>
                <w:bCs/>
              </w:rPr>
              <w:t>Add category</w:t>
            </w:r>
          </w:p>
        </w:tc>
      </w:tr>
    </w:tbl>
    <w:p w14:paraId="0F94BF1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6E26099" w14:textId="77777777" w:rsidTr="006C1929">
        <w:trPr>
          <w:trHeight w:val="649"/>
        </w:trPr>
        <w:tc>
          <w:tcPr>
            <w:tcW w:w="1705" w:type="dxa"/>
            <w:shd w:val="clear" w:color="auto" w:fill="92CDDC" w:themeFill="accent5" w:themeFillTint="99"/>
          </w:tcPr>
          <w:p w14:paraId="58743CB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E4ACE89" w14:textId="77777777" w:rsidR="00167C1A" w:rsidRPr="00C77218" w:rsidRDefault="00167C1A" w:rsidP="006C1929">
            <w:pPr>
              <w:rPr>
                <w:b/>
                <w:bCs/>
              </w:rPr>
            </w:pPr>
            <w:r>
              <w:rPr>
                <w:b/>
                <w:bCs/>
              </w:rPr>
              <w:t>Add Category (category name, category quality, Category id, Category quantity)</w:t>
            </w:r>
          </w:p>
        </w:tc>
      </w:tr>
      <w:tr w:rsidR="00167C1A" w:rsidRPr="00C77218" w14:paraId="65284860" w14:textId="77777777" w:rsidTr="006C1929">
        <w:trPr>
          <w:trHeight w:val="613"/>
        </w:trPr>
        <w:tc>
          <w:tcPr>
            <w:tcW w:w="1705" w:type="dxa"/>
            <w:shd w:val="clear" w:color="auto" w:fill="92CDDC" w:themeFill="accent5" w:themeFillTint="99"/>
          </w:tcPr>
          <w:p w14:paraId="05A086C2" w14:textId="77777777" w:rsidR="00167C1A" w:rsidRPr="00C77218" w:rsidRDefault="00167C1A" w:rsidP="006C1929">
            <w:pPr>
              <w:rPr>
                <w:b/>
                <w:bCs/>
              </w:rPr>
            </w:pPr>
            <w:r w:rsidRPr="00C77218">
              <w:rPr>
                <w:b/>
                <w:bCs/>
              </w:rPr>
              <w:t>Cross reference</w:t>
            </w:r>
          </w:p>
          <w:p w14:paraId="7A5E644A" w14:textId="77777777" w:rsidR="00167C1A" w:rsidRPr="00C77218" w:rsidRDefault="00167C1A" w:rsidP="006C1929">
            <w:pPr>
              <w:rPr>
                <w:b/>
                <w:bCs/>
              </w:rPr>
            </w:pPr>
          </w:p>
        </w:tc>
        <w:tc>
          <w:tcPr>
            <w:tcW w:w="8213" w:type="dxa"/>
            <w:shd w:val="clear" w:color="auto" w:fill="92CDDC" w:themeFill="accent5" w:themeFillTint="99"/>
          </w:tcPr>
          <w:p w14:paraId="123A6458" w14:textId="77777777" w:rsidR="00167C1A" w:rsidRPr="00C77218" w:rsidRDefault="00167C1A" w:rsidP="006C1929">
            <w:pPr>
              <w:rPr>
                <w:b/>
                <w:bCs/>
              </w:rPr>
            </w:pPr>
            <w:r>
              <w:rPr>
                <w:b/>
                <w:bCs/>
              </w:rPr>
              <w:t>UC Add Category</w:t>
            </w:r>
          </w:p>
        </w:tc>
      </w:tr>
      <w:tr w:rsidR="00167C1A" w:rsidRPr="00C77218" w14:paraId="0858B54A" w14:textId="77777777" w:rsidTr="006C1929">
        <w:trPr>
          <w:trHeight w:val="649"/>
        </w:trPr>
        <w:tc>
          <w:tcPr>
            <w:tcW w:w="1705" w:type="dxa"/>
            <w:shd w:val="clear" w:color="auto" w:fill="92CDDC" w:themeFill="accent5" w:themeFillTint="99"/>
          </w:tcPr>
          <w:p w14:paraId="556D84DB"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8EBAAB" w14:textId="77777777" w:rsidR="00167C1A" w:rsidRDefault="00167C1A" w:rsidP="006C1929">
            <w:pPr>
              <w:rPr>
                <w:b/>
                <w:bCs/>
              </w:rPr>
            </w:pPr>
            <w:r>
              <w:rPr>
                <w:b/>
                <w:bCs/>
              </w:rPr>
              <w:t>User login into the system</w:t>
            </w:r>
          </w:p>
          <w:p w14:paraId="2F9C2EA7" w14:textId="77777777" w:rsidR="00167C1A" w:rsidRPr="00E16530" w:rsidRDefault="00167C1A" w:rsidP="006C1929">
            <w:pPr>
              <w:rPr>
                <w:b/>
                <w:bCs/>
              </w:rPr>
            </w:pPr>
            <w:r w:rsidRPr="00E16530">
              <w:rPr>
                <w:b/>
                <w:bCs/>
              </w:rPr>
              <w:t>User is identified and authenticated.</w:t>
            </w:r>
          </w:p>
          <w:p w14:paraId="15B6922A" w14:textId="77777777" w:rsidR="00167C1A" w:rsidRDefault="00167C1A" w:rsidP="006C1929">
            <w:pPr>
              <w:rPr>
                <w:b/>
                <w:bCs/>
              </w:rPr>
            </w:pPr>
          </w:p>
          <w:p w14:paraId="18121267" w14:textId="77777777" w:rsidR="00167C1A" w:rsidRPr="00C77218" w:rsidRDefault="00167C1A" w:rsidP="006C1929">
            <w:pPr>
              <w:rPr>
                <w:b/>
                <w:bCs/>
              </w:rPr>
            </w:pPr>
          </w:p>
        </w:tc>
      </w:tr>
      <w:tr w:rsidR="00167C1A" w:rsidRPr="00C77218" w14:paraId="751D9AC8" w14:textId="77777777" w:rsidTr="006C1929">
        <w:trPr>
          <w:trHeight w:val="917"/>
        </w:trPr>
        <w:tc>
          <w:tcPr>
            <w:tcW w:w="1705" w:type="dxa"/>
            <w:shd w:val="clear" w:color="auto" w:fill="92CDDC" w:themeFill="accent5" w:themeFillTint="99"/>
          </w:tcPr>
          <w:p w14:paraId="4E2F9061"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11C2B16F" w14:textId="77777777" w:rsidR="00167C1A" w:rsidRPr="00B074AE" w:rsidRDefault="00167C1A" w:rsidP="006C1929">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0BC7D1FC" w14:textId="77777777" w:rsidR="00167C1A" w:rsidRDefault="00167C1A" w:rsidP="00167C1A"/>
    <w:p w14:paraId="0BCF769C" w14:textId="77777777" w:rsidR="00167C1A" w:rsidRDefault="00167C1A" w:rsidP="00167C1A"/>
    <w:p w14:paraId="3105EBC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23E9202" w14:textId="77777777" w:rsidTr="006C1929">
        <w:trPr>
          <w:trHeight w:val="440"/>
        </w:trPr>
        <w:tc>
          <w:tcPr>
            <w:tcW w:w="9895" w:type="dxa"/>
            <w:shd w:val="clear" w:color="auto" w:fill="92CDDC" w:themeFill="accent5" w:themeFillTint="99"/>
          </w:tcPr>
          <w:p w14:paraId="4B331878"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view item</w:t>
            </w:r>
          </w:p>
        </w:tc>
      </w:tr>
    </w:tbl>
    <w:p w14:paraId="3574051C" w14:textId="77777777" w:rsidR="00167C1A" w:rsidRPr="00C77218" w:rsidRDefault="00167C1A" w:rsidP="00167C1A">
      <w:pPr>
        <w:rPr>
          <w:b/>
          <w:bCs/>
        </w:rPr>
      </w:pPr>
      <w:r w:rsidRPr="00C77218">
        <w:rPr>
          <w:b/>
          <w:bCs/>
        </w:rPr>
        <w:lastRenderedPageBreak/>
        <w:t xml:space="preserve"> </w:t>
      </w:r>
    </w:p>
    <w:tbl>
      <w:tblPr>
        <w:tblStyle w:val="TableGrid"/>
        <w:tblW w:w="9918" w:type="dxa"/>
        <w:tblLook w:val="04A0" w:firstRow="1" w:lastRow="0" w:firstColumn="1" w:lastColumn="0" w:noHBand="0" w:noVBand="1"/>
      </w:tblPr>
      <w:tblGrid>
        <w:gridCol w:w="1705"/>
        <w:gridCol w:w="8213"/>
      </w:tblGrid>
      <w:tr w:rsidR="00167C1A" w:rsidRPr="00C77218" w14:paraId="05733921" w14:textId="77777777" w:rsidTr="006C1929">
        <w:trPr>
          <w:trHeight w:val="649"/>
        </w:trPr>
        <w:tc>
          <w:tcPr>
            <w:tcW w:w="1705" w:type="dxa"/>
            <w:shd w:val="clear" w:color="auto" w:fill="92CDDC" w:themeFill="accent5" w:themeFillTint="99"/>
          </w:tcPr>
          <w:p w14:paraId="3EF4C75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F90EA24" w14:textId="77777777" w:rsidR="00167C1A" w:rsidRPr="00C77218" w:rsidRDefault="00167C1A" w:rsidP="006C1929">
            <w:pPr>
              <w:rPr>
                <w:b/>
                <w:bCs/>
              </w:rPr>
            </w:pPr>
            <w:r>
              <w:rPr>
                <w:b/>
                <w:bCs/>
              </w:rPr>
              <w:t>User request to view item.</w:t>
            </w:r>
          </w:p>
        </w:tc>
      </w:tr>
      <w:tr w:rsidR="00167C1A" w:rsidRPr="00C77218" w14:paraId="5C135D2D" w14:textId="77777777" w:rsidTr="006C1929">
        <w:trPr>
          <w:trHeight w:val="613"/>
        </w:trPr>
        <w:tc>
          <w:tcPr>
            <w:tcW w:w="1705" w:type="dxa"/>
            <w:shd w:val="clear" w:color="auto" w:fill="92CDDC" w:themeFill="accent5" w:themeFillTint="99"/>
          </w:tcPr>
          <w:p w14:paraId="3063567E" w14:textId="77777777" w:rsidR="00167C1A" w:rsidRPr="00C77218" w:rsidRDefault="00167C1A" w:rsidP="006C1929">
            <w:pPr>
              <w:rPr>
                <w:b/>
                <w:bCs/>
              </w:rPr>
            </w:pPr>
            <w:r w:rsidRPr="00C77218">
              <w:rPr>
                <w:b/>
                <w:bCs/>
              </w:rPr>
              <w:t>Cross reference</w:t>
            </w:r>
          </w:p>
          <w:p w14:paraId="6DF9FFC1" w14:textId="77777777" w:rsidR="00167C1A" w:rsidRPr="00C77218" w:rsidRDefault="00167C1A" w:rsidP="006C1929">
            <w:pPr>
              <w:rPr>
                <w:b/>
                <w:bCs/>
              </w:rPr>
            </w:pPr>
          </w:p>
        </w:tc>
        <w:tc>
          <w:tcPr>
            <w:tcW w:w="8213" w:type="dxa"/>
            <w:shd w:val="clear" w:color="auto" w:fill="92CDDC" w:themeFill="accent5" w:themeFillTint="99"/>
          </w:tcPr>
          <w:p w14:paraId="2AD5831B" w14:textId="77777777" w:rsidR="00167C1A" w:rsidRPr="00C77218" w:rsidRDefault="00167C1A" w:rsidP="006C1929">
            <w:pPr>
              <w:rPr>
                <w:b/>
                <w:bCs/>
              </w:rPr>
            </w:pPr>
            <w:r>
              <w:rPr>
                <w:b/>
                <w:bCs/>
              </w:rPr>
              <w:t>UC View item</w:t>
            </w:r>
          </w:p>
        </w:tc>
      </w:tr>
      <w:tr w:rsidR="00167C1A" w:rsidRPr="00C77218" w14:paraId="1E8023CA" w14:textId="77777777" w:rsidTr="006C1929">
        <w:trPr>
          <w:trHeight w:val="649"/>
        </w:trPr>
        <w:tc>
          <w:tcPr>
            <w:tcW w:w="1705" w:type="dxa"/>
            <w:shd w:val="clear" w:color="auto" w:fill="92CDDC" w:themeFill="accent5" w:themeFillTint="99"/>
          </w:tcPr>
          <w:p w14:paraId="6DEA744A"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67C3F21" w14:textId="77777777" w:rsidR="00167C1A" w:rsidRDefault="00167C1A" w:rsidP="006C1929">
            <w:pPr>
              <w:rPr>
                <w:b/>
                <w:bCs/>
              </w:rPr>
            </w:pPr>
            <w:r>
              <w:rPr>
                <w:b/>
                <w:bCs/>
              </w:rPr>
              <w:t>User login into the system</w:t>
            </w:r>
          </w:p>
          <w:p w14:paraId="778EC5C1" w14:textId="77777777" w:rsidR="00167C1A" w:rsidRPr="00E16530" w:rsidRDefault="00167C1A" w:rsidP="006C1929">
            <w:pPr>
              <w:rPr>
                <w:b/>
                <w:bCs/>
              </w:rPr>
            </w:pPr>
            <w:r w:rsidRPr="00E16530">
              <w:rPr>
                <w:b/>
                <w:bCs/>
              </w:rPr>
              <w:t>User is identified and authenticated.</w:t>
            </w:r>
          </w:p>
          <w:p w14:paraId="3B45651D" w14:textId="77777777" w:rsidR="00167C1A" w:rsidRDefault="00167C1A" w:rsidP="006C1929">
            <w:pPr>
              <w:rPr>
                <w:b/>
                <w:bCs/>
              </w:rPr>
            </w:pPr>
          </w:p>
          <w:p w14:paraId="7044E7DE" w14:textId="77777777" w:rsidR="00167C1A" w:rsidRPr="00C77218" w:rsidRDefault="00167C1A" w:rsidP="006C1929">
            <w:pPr>
              <w:rPr>
                <w:b/>
                <w:bCs/>
              </w:rPr>
            </w:pPr>
          </w:p>
        </w:tc>
      </w:tr>
      <w:tr w:rsidR="00167C1A" w:rsidRPr="00C77218" w14:paraId="064CDDFF" w14:textId="77777777" w:rsidTr="006C1929">
        <w:trPr>
          <w:trHeight w:val="917"/>
        </w:trPr>
        <w:tc>
          <w:tcPr>
            <w:tcW w:w="1705" w:type="dxa"/>
            <w:shd w:val="clear" w:color="auto" w:fill="92CDDC" w:themeFill="accent5" w:themeFillTint="99"/>
          </w:tcPr>
          <w:p w14:paraId="34E9C4D7"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07313863" w14:textId="77777777" w:rsidR="00167C1A" w:rsidRPr="00B074AE" w:rsidRDefault="00167C1A" w:rsidP="006C1929">
            <w:pPr>
              <w:jc w:val="both"/>
              <w:rPr>
                <w:rFonts w:cstheme="minorHAnsi"/>
                <w:b/>
                <w:bCs/>
              </w:rPr>
            </w:pPr>
            <w:r>
              <w:rPr>
                <w:rFonts w:cstheme="minorHAnsi"/>
                <w:b/>
                <w:bCs/>
              </w:rPr>
              <w:t>User request is successful.</w:t>
            </w:r>
          </w:p>
        </w:tc>
      </w:tr>
    </w:tbl>
    <w:p w14:paraId="4DED43AC" w14:textId="77777777" w:rsidR="00167C1A" w:rsidRDefault="00167C1A" w:rsidP="00167C1A"/>
    <w:p w14:paraId="2249F4A1"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1861FFB" w14:textId="77777777" w:rsidTr="006C1929">
        <w:trPr>
          <w:trHeight w:val="440"/>
        </w:trPr>
        <w:tc>
          <w:tcPr>
            <w:tcW w:w="9895" w:type="dxa"/>
            <w:shd w:val="clear" w:color="auto" w:fill="92CDDC" w:themeFill="accent5" w:themeFillTint="99"/>
          </w:tcPr>
          <w:p w14:paraId="0A3A817C" w14:textId="77777777" w:rsidR="00167C1A" w:rsidRPr="00C77218" w:rsidRDefault="00167C1A" w:rsidP="006C1929">
            <w:pPr>
              <w:rPr>
                <w:b/>
                <w:bCs/>
              </w:rPr>
            </w:pPr>
            <w:r w:rsidRPr="00C77218">
              <w:rPr>
                <w:b/>
                <w:bCs/>
              </w:rPr>
              <w:t>Contract CO</w:t>
            </w:r>
            <w:r>
              <w:rPr>
                <w:b/>
                <w:bCs/>
              </w:rPr>
              <w:t>4</w:t>
            </w:r>
            <w:r w:rsidRPr="00C77218">
              <w:rPr>
                <w:b/>
                <w:bCs/>
              </w:rPr>
              <w:t xml:space="preserve">: </w:t>
            </w:r>
            <w:r>
              <w:rPr>
                <w:b/>
                <w:bCs/>
              </w:rPr>
              <w:t>view Item</w:t>
            </w:r>
          </w:p>
        </w:tc>
      </w:tr>
    </w:tbl>
    <w:p w14:paraId="1185A0ED"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72ECD5E6" w14:textId="77777777" w:rsidTr="006C1929">
        <w:trPr>
          <w:trHeight w:val="649"/>
        </w:trPr>
        <w:tc>
          <w:tcPr>
            <w:tcW w:w="1705" w:type="dxa"/>
            <w:shd w:val="clear" w:color="auto" w:fill="92CDDC" w:themeFill="accent5" w:themeFillTint="99"/>
          </w:tcPr>
          <w:p w14:paraId="4E7B552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6C7F83B6" w14:textId="77777777" w:rsidR="00167C1A" w:rsidRPr="00C77218" w:rsidRDefault="00167C1A" w:rsidP="006C1929">
            <w:pPr>
              <w:rPr>
                <w:b/>
                <w:bCs/>
              </w:rPr>
            </w:pPr>
            <w:r>
              <w:rPr>
                <w:b/>
                <w:bCs/>
              </w:rPr>
              <w:t>User request to view item</w:t>
            </w:r>
          </w:p>
        </w:tc>
      </w:tr>
      <w:tr w:rsidR="00167C1A" w:rsidRPr="00C77218" w14:paraId="22143400" w14:textId="77777777" w:rsidTr="006C1929">
        <w:trPr>
          <w:trHeight w:val="613"/>
        </w:trPr>
        <w:tc>
          <w:tcPr>
            <w:tcW w:w="1705" w:type="dxa"/>
            <w:shd w:val="clear" w:color="auto" w:fill="92CDDC" w:themeFill="accent5" w:themeFillTint="99"/>
          </w:tcPr>
          <w:p w14:paraId="02D6D145" w14:textId="77777777" w:rsidR="00167C1A" w:rsidRPr="00C77218" w:rsidRDefault="00167C1A" w:rsidP="006C1929">
            <w:pPr>
              <w:rPr>
                <w:b/>
                <w:bCs/>
              </w:rPr>
            </w:pPr>
            <w:r w:rsidRPr="00C77218">
              <w:rPr>
                <w:b/>
                <w:bCs/>
              </w:rPr>
              <w:t>Cross reference</w:t>
            </w:r>
          </w:p>
          <w:p w14:paraId="0626E929" w14:textId="77777777" w:rsidR="00167C1A" w:rsidRPr="00C77218" w:rsidRDefault="00167C1A" w:rsidP="006C1929">
            <w:pPr>
              <w:rPr>
                <w:b/>
                <w:bCs/>
              </w:rPr>
            </w:pPr>
          </w:p>
        </w:tc>
        <w:tc>
          <w:tcPr>
            <w:tcW w:w="8213" w:type="dxa"/>
            <w:shd w:val="clear" w:color="auto" w:fill="92CDDC" w:themeFill="accent5" w:themeFillTint="99"/>
          </w:tcPr>
          <w:p w14:paraId="1DCB7A01" w14:textId="77777777" w:rsidR="00167C1A" w:rsidRPr="00C77218" w:rsidRDefault="00167C1A" w:rsidP="006C1929">
            <w:pPr>
              <w:rPr>
                <w:b/>
                <w:bCs/>
              </w:rPr>
            </w:pPr>
            <w:r>
              <w:rPr>
                <w:b/>
                <w:bCs/>
              </w:rPr>
              <w:t>UC View item</w:t>
            </w:r>
          </w:p>
        </w:tc>
      </w:tr>
      <w:tr w:rsidR="00167C1A" w:rsidRPr="00C77218" w14:paraId="048F79BB" w14:textId="77777777" w:rsidTr="006C1929">
        <w:trPr>
          <w:trHeight w:val="649"/>
        </w:trPr>
        <w:tc>
          <w:tcPr>
            <w:tcW w:w="1705" w:type="dxa"/>
            <w:shd w:val="clear" w:color="auto" w:fill="92CDDC" w:themeFill="accent5" w:themeFillTint="99"/>
          </w:tcPr>
          <w:p w14:paraId="7C1B9EB4"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AA45883" w14:textId="77777777" w:rsidR="00167C1A" w:rsidRDefault="00167C1A" w:rsidP="006C1929">
            <w:pPr>
              <w:rPr>
                <w:b/>
                <w:bCs/>
              </w:rPr>
            </w:pPr>
            <w:r>
              <w:rPr>
                <w:b/>
                <w:bCs/>
              </w:rPr>
              <w:t>User login into the system</w:t>
            </w:r>
          </w:p>
          <w:p w14:paraId="1DE4783A" w14:textId="77777777" w:rsidR="00167C1A" w:rsidRPr="00E16530" w:rsidRDefault="00167C1A" w:rsidP="006C1929">
            <w:pPr>
              <w:rPr>
                <w:b/>
                <w:bCs/>
              </w:rPr>
            </w:pPr>
            <w:r w:rsidRPr="00E16530">
              <w:rPr>
                <w:b/>
                <w:bCs/>
              </w:rPr>
              <w:t>User is identified and authenticated.</w:t>
            </w:r>
          </w:p>
          <w:p w14:paraId="60E50C5B" w14:textId="77777777" w:rsidR="00167C1A" w:rsidRDefault="00167C1A" w:rsidP="006C1929">
            <w:pPr>
              <w:rPr>
                <w:b/>
                <w:bCs/>
              </w:rPr>
            </w:pPr>
          </w:p>
          <w:p w14:paraId="4E17DD3E" w14:textId="77777777" w:rsidR="00167C1A" w:rsidRPr="00C77218" w:rsidRDefault="00167C1A" w:rsidP="006C1929">
            <w:pPr>
              <w:rPr>
                <w:b/>
                <w:bCs/>
              </w:rPr>
            </w:pPr>
          </w:p>
        </w:tc>
      </w:tr>
      <w:tr w:rsidR="00167C1A" w:rsidRPr="00C77218" w14:paraId="6637D282" w14:textId="77777777" w:rsidTr="006C1929">
        <w:trPr>
          <w:trHeight w:val="917"/>
        </w:trPr>
        <w:tc>
          <w:tcPr>
            <w:tcW w:w="1705" w:type="dxa"/>
            <w:shd w:val="clear" w:color="auto" w:fill="92CDDC" w:themeFill="accent5" w:themeFillTint="99"/>
          </w:tcPr>
          <w:p w14:paraId="0F3DA51F"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4AF453DA"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1A41B7E0" w14:textId="77777777" w:rsidR="00167C1A" w:rsidRPr="00B074AE" w:rsidRDefault="00167C1A" w:rsidP="006C1929">
            <w:pPr>
              <w:rPr>
                <w:rFonts w:cstheme="minorHAnsi"/>
                <w:b/>
                <w:bCs/>
              </w:rPr>
            </w:pPr>
          </w:p>
        </w:tc>
      </w:tr>
    </w:tbl>
    <w:p w14:paraId="06939FAB" w14:textId="77777777" w:rsidR="00167C1A" w:rsidRDefault="00167C1A" w:rsidP="00167C1A"/>
    <w:p w14:paraId="68611FD0" w14:textId="77777777" w:rsidR="00167C1A" w:rsidRDefault="00167C1A" w:rsidP="00167C1A"/>
    <w:p w14:paraId="710E4D5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1B7FBD88" w14:textId="77777777" w:rsidTr="006C1929">
        <w:trPr>
          <w:trHeight w:val="440"/>
        </w:trPr>
        <w:tc>
          <w:tcPr>
            <w:tcW w:w="9895" w:type="dxa"/>
            <w:shd w:val="clear" w:color="auto" w:fill="92CDDC" w:themeFill="accent5" w:themeFillTint="99"/>
          </w:tcPr>
          <w:p w14:paraId="4CBA208E"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to </w:t>
            </w:r>
            <w:r w:rsidRPr="00C77218">
              <w:rPr>
                <w:b/>
                <w:bCs/>
              </w:rPr>
              <w:t>view</w:t>
            </w:r>
            <w:r>
              <w:rPr>
                <w:b/>
                <w:bCs/>
              </w:rPr>
              <w:t xml:space="preserve"> Category</w:t>
            </w:r>
          </w:p>
        </w:tc>
      </w:tr>
    </w:tbl>
    <w:p w14:paraId="0E96CAFF"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FE7BC8" w14:textId="77777777" w:rsidTr="006C1929">
        <w:trPr>
          <w:trHeight w:val="649"/>
        </w:trPr>
        <w:tc>
          <w:tcPr>
            <w:tcW w:w="1705" w:type="dxa"/>
            <w:shd w:val="clear" w:color="auto" w:fill="92CDDC" w:themeFill="accent5" w:themeFillTint="99"/>
          </w:tcPr>
          <w:p w14:paraId="49F66224"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C1FE030" w14:textId="77777777" w:rsidR="00167C1A" w:rsidRDefault="00167C1A" w:rsidP="006C1929">
            <w:pPr>
              <w:rPr>
                <w:b/>
                <w:bCs/>
              </w:rPr>
            </w:pPr>
            <w:r>
              <w:rPr>
                <w:b/>
                <w:bCs/>
              </w:rPr>
              <w:t>User request to view Category</w:t>
            </w:r>
          </w:p>
          <w:p w14:paraId="3DE85480" w14:textId="77777777" w:rsidR="00167C1A" w:rsidRPr="00C77218" w:rsidRDefault="00167C1A" w:rsidP="006C1929">
            <w:pPr>
              <w:rPr>
                <w:b/>
                <w:bCs/>
              </w:rPr>
            </w:pPr>
          </w:p>
        </w:tc>
      </w:tr>
      <w:tr w:rsidR="00167C1A" w:rsidRPr="00C77218" w14:paraId="54220D2E" w14:textId="77777777" w:rsidTr="006C1929">
        <w:trPr>
          <w:trHeight w:val="613"/>
        </w:trPr>
        <w:tc>
          <w:tcPr>
            <w:tcW w:w="1705" w:type="dxa"/>
            <w:shd w:val="clear" w:color="auto" w:fill="92CDDC" w:themeFill="accent5" w:themeFillTint="99"/>
          </w:tcPr>
          <w:p w14:paraId="01DF73DD" w14:textId="77777777" w:rsidR="00167C1A" w:rsidRPr="00C77218" w:rsidRDefault="00167C1A" w:rsidP="006C1929">
            <w:pPr>
              <w:rPr>
                <w:b/>
                <w:bCs/>
              </w:rPr>
            </w:pPr>
            <w:r w:rsidRPr="00C77218">
              <w:rPr>
                <w:b/>
                <w:bCs/>
              </w:rPr>
              <w:t>Cross reference</w:t>
            </w:r>
          </w:p>
          <w:p w14:paraId="746C8E58" w14:textId="77777777" w:rsidR="00167C1A" w:rsidRPr="00C77218" w:rsidRDefault="00167C1A" w:rsidP="006C1929">
            <w:pPr>
              <w:rPr>
                <w:b/>
                <w:bCs/>
              </w:rPr>
            </w:pPr>
          </w:p>
        </w:tc>
        <w:tc>
          <w:tcPr>
            <w:tcW w:w="8213" w:type="dxa"/>
            <w:shd w:val="clear" w:color="auto" w:fill="92CDDC" w:themeFill="accent5" w:themeFillTint="99"/>
          </w:tcPr>
          <w:p w14:paraId="039DB47F" w14:textId="77777777" w:rsidR="00167C1A" w:rsidRPr="00C77218" w:rsidRDefault="00167C1A" w:rsidP="006C1929">
            <w:pPr>
              <w:rPr>
                <w:b/>
                <w:bCs/>
              </w:rPr>
            </w:pPr>
            <w:r>
              <w:rPr>
                <w:b/>
                <w:bCs/>
              </w:rPr>
              <w:t>UC View category</w:t>
            </w:r>
          </w:p>
        </w:tc>
      </w:tr>
      <w:tr w:rsidR="00167C1A" w:rsidRPr="00C77218" w14:paraId="5F780894" w14:textId="77777777" w:rsidTr="006C1929">
        <w:trPr>
          <w:trHeight w:val="649"/>
        </w:trPr>
        <w:tc>
          <w:tcPr>
            <w:tcW w:w="1705" w:type="dxa"/>
            <w:shd w:val="clear" w:color="auto" w:fill="92CDDC" w:themeFill="accent5" w:themeFillTint="99"/>
          </w:tcPr>
          <w:p w14:paraId="39607B86"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56F870A" w14:textId="77777777" w:rsidR="00167C1A" w:rsidRDefault="00167C1A" w:rsidP="006C1929">
            <w:pPr>
              <w:rPr>
                <w:b/>
                <w:bCs/>
              </w:rPr>
            </w:pPr>
            <w:r>
              <w:rPr>
                <w:b/>
                <w:bCs/>
              </w:rPr>
              <w:t>User login into the system</w:t>
            </w:r>
          </w:p>
          <w:p w14:paraId="629C6FC9" w14:textId="77777777" w:rsidR="00167C1A" w:rsidRPr="00E16530" w:rsidRDefault="00167C1A" w:rsidP="006C1929">
            <w:pPr>
              <w:rPr>
                <w:b/>
                <w:bCs/>
              </w:rPr>
            </w:pPr>
            <w:r w:rsidRPr="00E16530">
              <w:rPr>
                <w:b/>
                <w:bCs/>
              </w:rPr>
              <w:t>User is identified and authenticated.</w:t>
            </w:r>
          </w:p>
          <w:p w14:paraId="2679541A" w14:textId="77777777" w:rsidR="00167C1A" w:rsidRDefault="00167C1A" w:rsidP="006C1929">
            <w:pPr>
              <w:rPr>
                <w:b/>
                <w:bCs/>
              </w:rPr>
            </w:pPr>
          </w:p>
          <w:p w14:paraId="179C3A5F" w14:textId="77777777" w:rsidR="00167C1A" w:rsidRPr="00C77218" w:rsidRDefault="00167C1A" w:rsidP="006C1929">
            <w:pPr>
              <w:rPr>
                <w:b/>
                <w:bCs/>
              </w:rPr>
            </w:pPr>
          </w:p>
        </w:tc>
      </w:tr>
      <w:tr w:rsidR="00167C1A" w:rsidRPr="00C77218" w14:paraId="16D57F63" w14:textId="77777777" w:rsidTr="006C1929">
        <w:trPr>
          <w:trHeight w:val="917"/>
        </w:trPr>
        <w:tc>
          <w:tcPr>
            <w:tcW w:w="1705" w:type="dxa"/>
            <w:shd w:val="clear" w:color="auto" w:fill="92CDDC" w:themeFill="accent5" w:themeFillTint="99"/>
          </w:tcPr>
          <w:p w14:paraId="1AEE0D34"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397D4BE6" w14:textId="77777777" w:rsidR="00167C1A" w:rsidRPr="00B074AE" w:rsidRDefault="00167C1A" w:rsidP="006C1929">
            <w:pPr>
              <w:jc w:val="both"/>
              <w:rPr>
                <w:rFonts w:cstheme="minorHAnsi"/>
                <w:b/>
                <w:bCs/>
              </w:rPr>
            </w:pPr>
            <w:r>
              <w:rPr>
                <w:rFonts w:ascii="Times New Roman" w:hAnsi="Times New Roman" w:cs="Times New Roman"/>
                <w:b/>
                <w:bCs/>
              </w:rPr>
              <w:t>User request is successfully done.</w:t>
            </w:r>
          </w:p>
        </w:tc>
      </w:tr>
    </w:tbl>
    <w:p w14:paraId="1784C1B9" w14:textId="77777777" w:rsidR="00167C1A" w:rsidRDefault="00167C1A" w:rsidP="00167C1A"/>
    <w:p w14:paraId="5B0897FE"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848DB66" w14:textId="77777777" w:rsidTr="006C1929">
        <w:trPr>
          <w:trHeight w:val="440"/>
        </w:trPr>
        <w:tc>
          <w:tcPr>
            <w:tcW w:w="9895" w:type="dxa"/>
            <w:shd w:val="clear" w:color="auto" w:fill="92CDDC" w:themeFill="accent5" w:themeFillTint="99"/>
          </w:tcPr>
          <w:p w14:paraId="73BBD78B"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view Category</w:t>
            </w:r>
          </w:p>
        </w:tc>
      </w:tr>
    </w:tbl>
    <w:p w14:paraId="6E157ABE"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2FDF5202" w14:textId="77777777" w:rsidTr="006C1929">
        <w:trPr>
          <w:trHeight w:val="649"/>
        </w:trPr>
        <w:tc>
          <w:tcPr>
            <w:tcW w:w="1705" w:type="dxa"/>
            <w:shd w:val="clear" w:color="auto" w:fill="92CDDC" w:themeFill="accent5" w:themeFillTint="99"/>
          </w:tcPr>
          <w:p w14:paraId="4912CF0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19DDB4B" w14:textId="77777777" w:rsidR="00167C1A" w:rsidRDefault="00167C1A" w:rsidP="006C1929">
            <w:pPr>
              <w:rPr>
                <w:b/>
                <w:bCs/>
              </w:rPr>
            </w:pPr>
            <w:r>
              <w:rPr>
                <w:b/>
                <w:bCs/>
              </w:rPr>
              <w:t>User request to view Category</w:t>
            </w:r>
          </w:p>
          <w:p w14:paraId="4FF2C794" w14:textId="77777777" w:rsidR="00167C1A" w:rsidRPr="00C77218" w:rsidRDefault="00167C1A" w:rsidP="006C1929">
            <w:pPr>
              <w:rPr>
                <w:b/>
                <w:bCs/>
              </w:rPr>
            </w:pPr>
            <w:r>
              <w:rPr>
                <w:b/>
                <w:bCs/>
              </w:rPr>
              <w:t>User Category (category name.id)</w:t>
            </w:r>
          </w:p>
        </w:tc>
      </w:tr>
      <w:tr w:rsidR="00167C1A" w:rsidRPr="00C77218" w14:paraId="03BC614C" w14:textId="77777777" w:rsidTr="006C1929">
        <w:trPr>
          <w:trHeight w:val="613"/>
        </w:trPr>
        <w:tc>
          <w:tcPr>
            <w:tcW w:w="1705" w:type="dxa"/>
            <w:shd w:val="clear" w:color="auto" w:fill="92CDDC" w:themeFill="accent5" w:themeFillTint="99"/>
          </w:tcPr>
          <w:p w14:paraId="2559D704" w14:textId="77777777" w:rsidR="00167C1A" w:rsidRPr="00C77218" w:rsidRDefault="00167C1A" w:rsidP="006C1929">
            <w:pPr>
              <w:rPr>
                <w:b/>
                <w:bCs/>
              </w:rPr>
            </w:pPr>
            <w:r w:rsidRPr="00C77218">
              <w:rPr>
                <w:b/>
                <w:bCs/>
              </w:rPr>
              <w:t>Cross reference</w:t>
            </w:r>
          </w:p>
          <w:p w14:paraId="029A8874" w14:textId="77777777" w:rsidR="00167C1A" w:rsidRPr="00C77218" w:rsidRDefault="00167C1A" w:rsidP="006C1929">
            <w:pPr>
              <w:rPr>
                <w:b/>
                <w:bCs/>
              </w:rPr>
            </w:pPr>
          </w:p>
        </w:tc>
        <w:tc>
          <w:tcPr>
            <w:tcW w:w="8213" w:type="dxa"/>
            <w:shd w:val="clear" w:color="auto" w:fill="92CDDC" w:themeFill="accent5" w:themeFillTint="99"/>
          </w:tcPr>
          <w:p w14:paraId="7D716F00" w14:textId="77777777" w:rsidR="00167C1A" w:rsidRPr="00C77218" w:rsidRDefault="00167C1A" w:rsidP="006C1929">
            <w:pPr>
              <w:rPr>
                <w:b/>
                <w:bCs/>
              </w:rPr>
            </w:pPr>
            <w:r>
              <w:rPr>
                <w:b/>
                <w:bCs/>
              </w:rPr>
              <w:t>UC View category</w:t>
            </w:r>
          </w:p>
        </w:tc>
      </w:tr>
      <w:tr w:rsidR="00167C1A" w:rsidRPr="00C77218" w14:paraId="6CB4C1A3" w14:textId="77777777" w:rsidTr="006C1929">
        <w:trPr>
          <w:trHeight w:val="649"/>
        </w:trPr>
        <w:tc>
          <w:tcPr>
            <w:tcW w:w="1705" w:type="dxa"/>
            <w:shd w:val="clear" w:color="auto" w:fill="92CDDC" w:themeFill="accent5" w:themeFillTint="99"/>
          </w:tcPr>
          <w:p w14:paraId="6CED4240"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138071" w14:textId="77777777" w:rsidR="00167C1A" w:rsidRDefault="00167C1A" w:rsidP="006C1929">
            <w:pPr>
              <w:rPr>
                <w:b/>
                <w:bCs/>
              </w:rPr>
            </w:pPr>
            <w:r>
              <w:rPr>
                <w:b/>
                <w:bCs/>
              </w:rPr>
              <w:t>User login into the system</w:t>
            </w:r>
          </w:p>
          <w:p w14:paraId="38335E2C" w14:textId="77777777" w:rsidR="00167C1A" w:rsidRPr="00E16530" w:rsidRDefault="00167C1A" w:rsidP="006C1929">
            <w:pPr>
              <w:rPr>
                <w:b/>
                <w:bCs/>
              </w:rPr>
            </w:pPr>
            <w:r w:rsidRPr="00E16530">
              <w:rPr>
                <w:b/>
                <w:bCs/>
              </w:rPr>
              <w:t>User is identified and authenticated.</w:t>
            </w:r>
          </w:p>
          <w:p w14:paraId="25B07FC6" w14:textId="77777777" w:rsidR="00167C1A" w:rsidRDefault="00167C1A" w:rsidP="006C1929">
            <w:pPr>
              <w:rPr>
                <w:b/>
                <w:bCs/>
              </w:rPr>
            </w:pPr>
          </w:p>
          <w:p w14:paraId="7F2294D6" w14:textId="77777777" w:rsidR="00167C1A" w:rsidRPr="00C77218" w:rsidRDefault="00167C1A" w:rsidP="006C1929">
            <w:pPr>
              <w:rPr>
                <w:b/>
                <w:bCs/>
              </w:rPr>
            </w:pPr>
          </w:p>
        </w:tc>
      </w:tr>
      <w:tr w:rsidR="00167C1A" w:rsidRPr="00C77218" w14:paraId="7350A407" w14:textId="77777777" w:rsidTr="006C1929">
        <w:trPr>
          <w:trHeight w:val="917"/>
        </w:trPr>
        <w:tc>
          <w:tcPr>
            <w:tcW w:w="1705" w:type="dxa"/>
            <w:shd w:val="clear" w:color="auto" w:fill="92CDDC" w:themeFill="accent5" w:themeFillTint="99"/>
          </w:tcPr>
          <w:p w14:paraId="6D7579A1"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4EC81996"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6D8A7252" w14:textId="77777777" w:rsidR="00167C1A" w:rsidRPr="00B074AE" w:rsidRDefault="00167C1A" w:rsidP="006C1929">
            <w:pPr>
              <w:rPr>
                <w:rFonts w:cstheme="minorHAnsi"/>
                <w:b/>
                <w:bCs/>
              </w:rPr>
            </w:pPr>
          </w:p>
        </w:tc>
      </w:tr>
    </w:tbl>
    <w:p w14:paraId="63165DEE" w14:textId="77777777" w:rsidR="00167C1A" w:rsidRPr="00B372E0" w:rsidRDefault="00167C1A" w:rsidP="00B372E0"/>
    <w:p w14:paraId="6414ECF6" w14:textId="14946AED" w:rsidR="000F089A" w:rsidRDefault="000F089A" w:rsidP="000F089A">
      <w:pPr>
        <w:pStyle w:val="Heading3"/>
      </w:pPr>
      <w:bookmarkStart w:id="109" w:name="_Toc108456920"/>
      <w:r>
        <w:t>Sabahat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lastRenderedPageBreak/>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lastRenderedPageBreak/>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lastRenderedPageBreak/>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lastRenderedPageBreak/>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User can delete item if they must registered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8456921"/>
      <w:r>
        <w:t>Umama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Contract CO 3 :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lastRenderedPageBreak/>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Use Cases:  Manage  order</w:t>
            </w:r>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Use Cases:  Manage  order</w:t>
            </w:r>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Items managed suucessfully</w:t>
            </w:r>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lastRenderedPageBreak/>
              <w:t>Postconditions</w:t>
            </w:r>
          </w:p>
        </w:tc>
        <w:tc>
          <w:tcPr>
            <w:tcW w:w="4508" w:type="dxa"/>
          </w:tcPr>
          <w:p w14:paraId="40857F73" w14:textId="77777777" w:rsidR="0058674D" w:rsidRDefault="0058674D" w:rsidP="001B2D15">
            <w:r>
              <w:t>Order track suucessfully</w:t>
            </w:r>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Contract CO 9:mak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A sale instance  was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lastRenderedPageBreak/>
              <w:t>Operation</w:t>
            </w:r>
          </w:p>
        </w:tc>
        <w:tc>
          <w:tcPr>
            <w:tcW w:w="4621" w:type="dxa"/>
          </w:tcPr>
          <w:p w14:paraId="1A42D8CA" w14:textId="77777777" w:rsidR="0058674D" w:rsidRDefault="0058674D" w:rsidP="001B2D15">
            <w:pPr>
              <w:tabs>
                <w:tab w:val="left" w:pos="5115"/>
              </w:tabs>
            </w:pPr>
            <w:r>
              <w:t>enter item(itemID,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A salesLineItem was created</w:t>
            </w:r>
          </w:p>
          <w:p w14:paraId="6959941F" w14:textId="77777777" w:rsidR="0058674D" w:rsidRDefault="0058674D" w:rsidP="0058674D">
            <w:pPr>
              <w:pStyle w:val="ListParagraph"/>
              <w:numPr>
                <w:ilvl w:val="0"/>
                <w:numId w:val="95"/>
              </w:numPr>
              <w:tabs>
                <w:tab w:val="left" w:pos="5115"/>
              </w:tabs>
              <w:spacing w:after="0" w:line="240" w:lineRule="auto"/>
            </w:pPr>
            <w:r>
              <w:t>salesLineItem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Contract CO 11: endSale</w:t>
            </w:r>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r>
              <w:t>endSale()</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Contract CO 12: makePayment</w:t>
            </w:r>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r>
              <w:t>makePaymen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A payment instance p  was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8D76ABA" w:rsidR="000F089A" w:rsidRDefault="000F089A" w:rsidP="000F089A">
      <w:pPr>
        <w:pStyle w:val="Heading3"/>
      </w:pPr>
      <w:bookmarkStart w:id="111" w:name="_Toc108456922"/>
      <w:r>
        <w:t>Farhan Khan (FA20-BSE-069)</w:t>
      </w:r>
      <w:bookmarkEnd w:id="111"/>
    </w:p>
    <w:p w14:paraId="7B26551B" w14:textId="089BF09C"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DE45BB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6DCB1D15" w14:textId="77777777" w:rsidR="00725148" w:rsidRPr="0050187A" w:rsidRDefault="00725148" w:rsidP="008273D5">
            <w:r>
              <w:lastRenderedPageBreak/>
              <w:t>CONTRACT 1: ADD STOCK</w:t>
            </w:r>
          </w:p>
        </w:tc>
        <w:tc>
          <w:tcPr>
            <w:tcW w:w="248" w:type="dxa"/>
          </w:tcPr>
          <w:p w14:paraId="2427974E"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017FE62F"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CA01150" w14:textId="77777777" w:rsidR="00725148" w:rsidRDefault="00725148" w:rsidP="008273D5">
            <w:pPr>
              <w:rPr>
                <w:b w:val="0"/>
                <w:bCs w:val="0"/>
              </w:rPr>
            </w:pPr>
          </w:p>
          <w:p w14:paraId="03C517FC" w14:textId="77777777" w:rsidR="00725148" w:rsidRPr="0050187A" w:rsidRDefault="00725148" w:rsidP="008273D5">
            <w:r>
              <w:t>Operation</w:t>
            </w:r>
          </w:p>
        </w:tc>
        <w:tc>
          <w:tcPr>
            <w:tcW w:w="4621" w:type="dxa"/>
            <w:gridSpan w:val="2"/>
          </w:tcPr>
          <w:p w14:paraId="3B35E3EE"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1D7602F2"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Add Stock (item, quantity, price)</w:t>
            </w:r>
          </w:p>
          <w:p w14:paraId="535BBD74"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716CFBBD"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22AE40CA" w14:textId="77777777" w:rsidR="00725148" w:rsidRDefault="00725148" w:rsidP="008273D5">
            <w:pPr>
              <w:rPr>
                <w:b w:val="0"/>
                <w:bCs w:val="0"/>
              </w:rPr>
            </w:pPr>
          </w:p>
          <w:p w14:paraId="11F84334" w14:textId="77777777" w:rsidR="00725148" w:rsidRDefault="00725148" w:rsidP="008273D5">
            <w:pPr>
              <w:rPr>
                <w:b w:val="0"/>
                <w:bCs w:val="0"/>
              </w:rPr>
            </w:pPr>
            <w:r>
              <w:t>Cross References</w:t>
            </w:r>
          </w:p>
          <w:p w14:paraId="7C36DB3F" w14:textId="77777777" w:rsidR="00725148" w:rsidRPr="0050187A" w:rsidRDefault="00725148" w:rsidP="008273D5"/>
        </w:tc>
        <w:tc>
          <w:tcPr>
            <w:tcW w:w="4621" w:type="dxa"/>
            <w:gridSpan w:val="2"/>
          </w:tcPr>
          <w:p w14:paraId="5F85EEAB"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3021F236"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Add Stock</w:t>
            </w:r>
          </w:p>
          <w:p w14:paraId="2155BE29"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2E6EC31C"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02817C" w14:textId="77777777" w:rsidR="00725148" w:rsidRDefault="00725148" w:rsidP="008273D5">
            <w:pPr>
              <w:rPr>
                <w:b w:val="0"/>
                <w:bCs w:val="0"/>
              </w:rPr>
            </w:pPr>
          </w:p>
          <w:p w14:paraId="642E6DC0" w14:textId="77777777" w:rsidR="00725148" w:rsidRPr="0050187A" w:rsidRDefault="00725148" w:rsidP="008273D5">
            <w:r>
              <w:t>Pre-Condition</w:t>
            </w:r>
          </w:p>
        </w:tc>
        <w:tc>
          <w:tcPr>
            <w:tcW w:w="4621" w:type="dxa"/>
            <w:gridSpan w:val="2"/>
          </w:tcPr>
          <w:p w14:paraId="64355AC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6DE78F8D" w14:textId="77563E37"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Manager </w:t>
            </w:r>
            <w:r w:rsidR="00837D06">
              <w:t xml:space="preserve">or </w:t>
            </w:r>
            <w:r>
              <w:t xml:space="preserve">shopkeeper </w:t>
            </w:r>
          </w:p>
          <w:p w14:paraId="677B1493" w14:textId="03B848CA" w:rsidR="00725148" w:rsidRDefault="00725148" w:rsidP="008273D5">
            <w:pPr>
              <w:cnfStyle w:val="000000100000" w:firstRow="0" w:lastRow="0" w:firstColumn="0" w:lastColumn="0" w:oddVBand="0" w:evenVBand="0" w:oddHBand="1" w:evenHBand="0" w:firstRowFirstColumn="0" w:firstRowLastColumn="0" w:lastRowFirstColumn="0" w:lastRowLastColumn="0"/>
            </w:pPr>
            <w:r>
              <w:t>Check the available space</w:t>
            </w:r>
            <w:r w:rsidR="00C06819">
              <w:t xml:space="preserve"> and customer requirement.</w:t>
            </w:r>
          </w:p>
          <w:p w14:paraId="77D12B1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20DE6485"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A3FD406" w14:textId="77777777" w:rsidR="00725148" w:rsidRDefault="00725148" w:rsidP="008273D5">
            <w:pPr>
              <w:rPr>
                <w:b w:val="0"/>
                <w:bCs w:val="0"/>
              </w:rPr>
            </w:pPr>
          </w:p>
          <w:p w14:paraId="2DB5D5A1" w14:textId="77777777" w:rsidR="00725148" w:rsidRDefault="00725148" w:rsidP="008273D5">
            <w:pPr>
              <w:rPr>
                <w:b w:val="0"/>
                <w:bCs w:val="0"/>
              </w:rPr>
            </w:pPr>
            <w:r>
              <w:t>Post-Condition</w:t>
            </w:r>
          </w:p>
          <w:p w14:paraId="33D14719" w14:textId="77777777" w:rsidR="00725148" w:rsidRPr="0050187A" w:rsidRDefault="00725148" w:rsidP="008273D5"/>
        </w:tc>
        <w:tc>
          <w:tcPr>
            <w:tcW w:w="4621" w:type="dxa"/>
            <w:gridSpan w:val="2"/>
          </w:tcPr>
          <w:p w14:paraId="7EA15A1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0F0A975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The store is updated with date and time and new report of the items is generated</w:t>
            </w:r>
          </w:p>
          <w:p w14:paraId="245D0D92"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0EC30AED" w14:textId="77777777" w:rsidR="00725148" w:rsidRDefault="00725148" w:rsidP="00725148"/>
    <w:p w14:paraId="6B86D9F2" w14:textId="77777777" w:rsidR="00725148" w:rsidRDefault="00725148" w:rsidP="00725148"/>
    <w:p w14:paraId="2F640D6E"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7E40B371"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2C63F9D2" w14:textId="77777777" w:rsidR="00725148" w:rsidRPr="0050187A" w:rsidRDefault="00725148" w:rsidP="008273D5">
            <w:r>
              <w:t>CONTRACT 2: RETURN DEFECTIVE</w:t>
            </w:r>
          </w:p>
        </w:tc>
        <w:tc>
          <w:tcPr>
            <w:tcW w:w="248" w:type="dxa"/>
          </w:tcPr>
          <w:p w14:paraId="1273C45C"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181EB3F6"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330F4D5" w14:textId="77777777" w:rsidR="00725148" w:rsidRDefault="00725148" w:rsidP="008273D5">
            <w:pPr>
              <w:rPr>
                <w:b w:val="0"/>
                <w:bCs w:val="0"/>
              </w:rPr>
            </w:pPr>
          </w:p>
          <w:p w14:paraId="582D4FBE" w14:textId="77777777" w:rsidR="00725148" w:rsidRPr="0050187A" w:rsidRDefault="00725148" w:rsidP="008273D5">
            <w:r>
              <w:t>Operation</w:t>
            </w:r>
          </w:p>
        </w:tc>
        <w:tc>
          <w:tcPr>
            <w:tcW w:w="4621" w:type="dxa"/>
            <w:gridSpan w:val="2"/>
          </w:tcPr>
          <w:p w14:paraId="5D5906FC"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B6DDF05" w14:textId="67E55614" w:rsidR="00725148" w:rsidRDefault="00725148" w:rsidP="008273D5">
            <w:pPr>
              <w:cnfStyle w:val="000000100000" w:firstRow="0" w:lastRow="0" w:firstColumn="0" w:lastColumn="0" w:oddVBand="0" w:evenVBand="0" w:oddHBand="1" w:evenHBand="0" w:firstRowFirstColumn="0" w:firstRowLastColumn="0" w:lastRowFirstColumn="0" w:lastRowLastColumn="0"/>
            </w:pPr>
            <w:r>
              <w:t>Return Defective (item_name, item_id, quantity, price</w:t>
            </w:r>
            <w:r w:rsidR="00702B9F">
              <w:t>, brand, categories</w:t>
            </w:r>
            <w:r>
              <w:t>)</w:t>
            </w:r>
          </w:p>
          <w:p w14:paraId="011184C2"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11037CC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CEAA1A8" w14:textId="77777777" w:rsidR="00725148" w:rsidRDefault="00725148" w:rsidP="008273D5">
            <w:pPr>
              <w:rPr>
                <w:b w:val="0"/>
                <w:bCs w:val="0"/>
              </w:rPr>
            </w:pPr>
          </w:p>
          <w:p w14:paraId="0048A5B4" w14:textId="77777777" w:rsidR="00725148" w:rsidRDefault="00725148" w:rsidP="008273D5">
            <w:pPr>
              <w:rPr>
                <w:b w:val="0"/>
                <w:bCs w:val="0"/>
              </w:rPr>
            </w:pPr>
            <w:r>
              <w:t>Cross References</w:t>
            </w:r>
          </w:p>
          <w:p w14:paraId="7E09A967" w14:textId="77777777" w:rsidR="00725148" w:rsidRPr="0050187A" w:rsidRDefault="00725148" w:rsidP="008273D5"/>
        </w:tc>
        <w:tc>
          <w:tcPr>
            <w:tcW w:w="4621" w:type="dxa"/>
            <w:gridSpan w:val="2"/>
          </w:tcPr>
          <w:p w14:paraId="53B4CB68"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59EC27B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turn Defective</w:t>
            </w:r>
          </w:p>
          <w:p w14:paraId="53BCE755"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77CEA904"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DD68A0D" w14:textId="77777777" w:rsidR="00725148" w:rsidRDefault="00725148" w:rsidP="008273D5">
            <w:pPr>
              <w:rPr>
                <w:b w:val="0"/>
                <w:bCs w:val="0"/>
              </w:rPr>
            </w:pPr>
          </w:p>
          <w:p w14:paraId="3A7AF18F" w14:textId="77777777" w:rsidR="00725148" w:rsidRPr="0050187A" w:rsidRDefault="00725148" w:rsidP="008273D5">
            <w:r>
              <w:t>Pre-Condition</w:t>
            </w:r>
          </w:p>
        </w:tc>
        <w:tc>
          <w:tcPr>
            <w:tcW w:w="4621" w:type="dxa"/>
            <w:gridSpan w:val="2"/>
          </w:tcPr>
          <w:p w14:paraId="1991D6D0"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0AEAB791" w14:textId="7D125607"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The system is working well and the manager </w:t>
            </w:r>
            <w:r w:rsidR="0075181E">
              <w:t>check the defective items details.</w:t>
            </w:r>
          </w:p>
          <w:p w14:paraId="6990EC8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4C496AE2"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E370493" w14:textId="77777777" w:rsidR="00725148" w:rsidRDefault="00725148" w:rsidP="008273D5">
            <w:pPr>
              <w:rPr>
                <w:b w:val="0"/>
                <w:bCs w:val="0"/>
              </w:rPr>
            </w:pPr>
          </w:p>
          <w:p w14:paraId="2FB75AA3" w14:textId="77777777" w:rsidR="00725148" w:rsidRDefault="00725148" w:rsidP="008273D5">
            <w:pPr>
              <w:rPr>
                <w:b w:val="0"/>
                <w:bCs w:val="0"/>
              </w:rPr>
            </w:pPr>
            <w:r>
              <w:t>Post-Condition</w:t>
            </w:r>
          </w:p>
          <w:p w14:paraId="281CF3E3" w14:textId="77777777" w:rsidR="00725148" w:rsidRPr="0050187A" w:rsidRDefault="00725148" w:rsidP="008273D5"/>
        </w:tc>
        <w:tc>
          <w:tcPr>
            <w:tcW w:w="4621" w:type="dxa"/>
            <w:gridSpan w:val="2"/>
          </w:tcPr>
          <w:p w14:paraId="79C508AE"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16EAE46A" w14:textId="77777777" w:rsidR="00725148" w:rsidRPr="008B3C69" w:rsidRDefault="00725148" w:rsidP="008273D5">
            <w:pPr>
              <w:spacing w:after="0" w:line="240" w:lineRule="auto"/>
              <w:cnfStyle w:val="000000000000" w:firstRow="0" w:lastRow="0" w:firstColumn="0" w:lastColumn="0" w:oddVBand="0" w:evenVBand="0" w:oddHBand="0" w:evenHBand="0" w:firstRowFirstColumn="0" w:firstRowLastColumn="0" w:lastRowFirstColumn="0" w:lastRowLastColumn="0"/>
            </w:pPr>
            <w:r>
              <w:t>Update the stock record with date and time and generate fresh report of the store.</w:t>
            </w:r>
          </w:p>
        </w:tc>
      </w:tr>
    </w:tbl>
    <w:p w14:paraId="379638AB"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EF251D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1908C66D" w14:textId="77777777" w:rsidR="00725148" w:rsidRPr="0050187A" w:rsidRDefault="00725148" w:rsidP="008273D5">
            <w:r>
              <w:t>CONTRACT 3: REFILL STORE</w:t>
            </w:r>
          </w:p>
        </w:tc>
        <w:tc>
          <w:tcPr>
            <w:tcW w:w="248" w:type="dxa"/>
          </w:tcPr>
          <w:p w14:paraId="00B0EFF6"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79796EA9"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13B462E" w14:textId="77777777" w:rsidR="00725148" w:rsidRDefault="00725148" w:rsidP="008273D5">
            <w:pPr>
              <w:rPr>
                <w:b w:val="0"/>
                <w:bCs w:val="0"/>
              </w:rPr>
            </w:pPr>
          </w:p>
          <w:p w14:paraId="6A002F35" w14:textId="77777777" w:rsidR="00725148" w:rsidRPr="0050187A" w:rsidRDefault="00725148" w:rsidP="008273D5">
            <w:r>
              <w:t>Operation</w:t>
            </w:r>
          </w:p>
        </w:tc>
        <w:tc>
          <w:tcPr>
            <w:tcW w:w="4621" w:type="dxa"/>
            <w:gridSpan w:val="2"/>
          </w:tcPr>
          <w:p w14:paraId="241FFA58"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79D3BFA2" w14:textId="407FF31F" w:rsidR="00725148" w:rsidRDefault="00725148" w:rsidP="008273D5">
            <w:pPr>
              <w:cnfStyle w:val="000000100000" w:firstRow="0" w:lastRow="0" w:firstColumn="0" w:lastColumn="0" w:oddVBand="0" w:evenVBand="0" w:oddHBand="1" w:evenHBand="0" w:firstRowFirstColumn="0" w:firstRowLastColumn="0" w:lastRowFirstColumn="0" w:lastRowLastColumn="0"/>
            </w:pPr>
            <w:r>
              <w:t>Refill Store (Name, Product_id , quantity, price</w:t>
            </w:r>
            <w:r w:rsidR="009B3290">
              <w:t>, brand, categories</w:t>
            </w:r>
            <w:r>
              <w:t>)</w:t>
            </w:r>
          </w:p>
          <w:p w14:paraId="4B6B967F"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55501DA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2973225" w14:textId="77777777" w:rsidR="00725148" w:rsidRDefault="00725148" w:rsidP="008273D5">
            <w:pPr>
              <w:rPr>
                <w:b w:val="0"/>
                <w:bCs w:val="0"/>
              </w:rPr>
            </w:pPr>
          </w:p>
          <w:p w14:paraId="3D6B8CE2" w14:textId="77777777" w:rsidR="00725148" w:rsidRDefault="00725148" w:rsidP="008273D5">
            <w:pPr>
              <w:rPr>
                <w:b w:val="0"/>
                <w:bCs w:val="0"/>
              </w:rPr>
            </w:pPr>
            <w:r>
              <w:t>Cross References</w:t>
            </w:r>
          </w:p>
          <w:p w14:paraId="620892F7" w14:textId="77777777" w:rsidR="00725148" w:rsidRPr="0050187A" w:rsidRDefault="00725148" w:rsidP="008273D5"/>
        </w:tc>
        <w:tc>
          <w:tcPr>
            <w:tcW w:w="4621" w:type="dxa"/>
            <w:gridSpan w:val="2"/>
          </w:tcPr>
          <w:p w14:paraId="7DFAF7E7"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0054185"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fill Store</w:t>
            </w:r>
          </w:p>
          <w:p w14:paraId="04AF54AD"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5712369A"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8E8155" w14:textId="77777777" w:rsidR="00725148" w:rsidRDefault="00725148" w:rsidP="008273D5">
            <w:pPr>
              <w:rPr>
                <w:b w:val="0"/>
                <w:bCs w:val="0"/>
              </w:rPr>
            </w:pPr>
          </w:p>
          <w:p w14:paraId="5F0488C5" w14:textId="77777777" w:rsidR="00725148" w:rsidRPr="0050187A" w:rsidRDefault="00725148" w:rsidP="008273D5">
            <w:r>
              <w:t>Pre-Condition</w:t>
            </w:r>
          </w:p>
        </w:tc>
        <w:tc>
          <w:tcPr>
            <w:tcW w:w="4621" w:type="dxa"/>
            <w:gridSpan w:val="2"/>
          </w:tcPr>
          <w:p w14:paraId="4BFFE72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3547B9F"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See the available space in the store warehouse place order for all the item which need to be refilled according to the customer requirement.</w:t>
            </w:r>
          </w:p>
          <w:p w14:paraId="4B17472C"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0AE0E5D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70C5A70E" w14:textId="77777777" w:rsidR="00725148" w:rsidRDefault="00725148" w:rsidP="008273D5">
            <w:pPr>
              <w:rPr>
                <w:b w:val="0"/>
                <w:bCs w:val="0"/>
              </w:rPr>
            </w:pPr>
          </w:p>
          <w:p w14:paraId="69A6C09D" w14:textId="77777777" w:rsidR="00725148" w:rsidRDefault="00725148" w:rsidP="008273D5">
            <w:pPr>
              <w:rPr>
                <w:b w:val="0"/>
                <w:bCs w:val="0"/>
              </w:rPr>
            </w:pPr>
            <w:r>
              <w:t>Post-Condition</w:t>
            </w:r>
          </w:p>
          <w:p w14:paraId="3D38430B" w14:textId="77777777" w:rsidR="00725148" w:rsidRPr="0050187A" w:rsidRDefault="00725148" w:rsidP="008273D5"/>
        </w:tc>
        <w:tc>
          <w:tcPr>
            <w:tcW w:w="4621" w:type="dxa"/>
            <w:gridSpan w:val="2"/>
          </w:tcPr>
          <w:p w14:paraId="3270C813"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BB85AE5" w14:textId="43F10911" w:rsidR="00725148" w:rsidRDefault="00725148" w:rsidP="008273D5">
            <w:pPr>
              <w:cnfStyle w:val="000000000000" w:firstRow="0" w:lastRow="0" w:firstColumn="0" w:lastColumn="0" w:oddVBand="0" w:evenVBand="0" w:oddHBand="0" w:evenHBand="0" w:firstRowFirstColumn="0" w:firstRowLastColumn="0" w:lastRowFirstColumn="0" w:lastRowLastColumn="0"/>
            </w:pPr>
            <w:r>
              <w:t xml:space="preserve">The items </w:t>
            </w:r>
            <w:r w:rsidR="003B080B">
              <w:t>are</w:t>
            </w:r>
            <w:r>
              <w:t xml:space="preserve"> stored, and the store is updated with date and time, and report are generated with date and time.</w:t>
            </w:r>
          </w:p>
          <w:p w14:paraId="5A83BC6F"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616A57A1" w14:textId="0F51B511" w:rsidR="00725148" w:rsidRDefault="00725148" w:rsidP="00725148"/>
    <w:p w14:paraId="4C9BF7A9" w14:textId="079B1E89" w:rsidR="00725148" w:rsidRDefault="00725148" w:rsidP="00725148"/>
    <w:p w14:paraId="64EF13C2" w14:textId="2A16B556" w:rsidR="00725148" w:rsidRDefault="00725148" w:rsidP="00725148"/>
    <w:p w14:paraId="44375DB6" w14:textId="5C4AC26A" w:rsidR="00725148" w:rsidRDefault="00725148" w:rsidP="00725148"/>
    <w:p w14:paraId="3B114170" w14:textId="77777777" w:rsidR="00725148" w:rsidRPr="00725148" w:rsidRDefault="00725148" w:rsidP="00725148"/>
    <w:p w14:paraId="310F3E5F" w14:textId="77777777" w:rsidR="000F089A" w:rsidRDefault="000F089A" w:rsidP="000F089A">
      <w:pPr>
        <w:pStyle w:val="Heading3"/>
      </w:pPr>
      <w:bookmarkStart w:id="112" w:name="_Toc108456923"/>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t>Operation</w:t>
            </w:r>
          </w:p>
        </w:tc>
        <w:tc>
          <w:tcPr>
            <w:tcW w:w="7908" w:type="dxa"/>
          </w:tcPr>
          <w:p w14:paraId="35204B40" w14:textId="77777777" w:rsidR="00204B6A" w:rsidRDefault="00204B6A" w:rsidP="00093C2F">
            <w:r>
              <w:t>View sales Report (Monthly,weekly,daily)</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View sale report is visible to manager,shopkeeper</w:t>
            </w:r>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Duration enter(Monthly,weekly,daily)</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Case:Duration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r>
              <w:t>Duration  is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lastRenderedPageBreak/>
              <w:t>Contract CO1:</w:t>
            </w:r>
            <w:r>
              <w:t xml:space="preserve">    </w:t>
            </w:r>
            <w:r>
              <w:rPr>
                <w:b/>
              </w:rPr>
              <w:t xml:space="preserve">View </w:t>
            </w:r>
            <w:r w:rsidRPr="00DE4656">
              <w:rPr>
                <w:b/>
              </w:rPr>
              <w:t xml:space="preserve"> report</w:t>
            </w:r>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r>
              <w:t xml:space="preserve">View  Report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Use Case  View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r>
              <w:t>View  report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r>
              <w:t>Request  for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51164628" w14:textId="77777777" w:rsidR="00204B6A" w:rsidRDefault="00204B6A" w:rsidP="00204B6A"/>
    <w:p w14:paraId="5E8E5D4C" w14:textId="77777777" w:rsidR="00204B6A" w:rsidRDefault="00204B6A" w:rsidP="00204B6A"/>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8456924"/>
      <w:r>
        <w:lastRenderedPageBreak/>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8456925"/>
      <w:r>
        <w:t>6</w:t>
      </w:r>
      <w:r w:rsidR="00731C3F">
        <w:t xml:space="preserve">.1 </w:t>
      </w:r>
      <w:r w:rsidR="005B7BF5">
        <w:t>Introduction</w:t>
      </w:r>
      <w:bookmarkEnd w:id="114"/>
    </w:p>
    <w:p w14:paraId="30D88905" w14:textId="07FD8DB5" w:rsidR="000F089A" w:rsidRDefault="000F089A" w:rsidP="000F089A">
      <w:pPr>
        <w:pStyle w:val="Heading3"/>
      </w:pPr>
      <w:bookmarkStart w:id="115" w:name="_Toc108456926"/>
      <w:r>
        <w:t>Talah Khan (FA20-BSE-042)</w:t>
      </w:r>
      <w:bookmarkEnd w:id="115"/>
    </w:p>
    <w:p w14:paraId="25321D2A" w14:textId="1E56317E" w:rsidR="006C46E2" w:rsidRPr="006C46E2" w:rsidRDefault="006C46E2" w:rsidP="006C46E2">
      <w:r>
        <w:rPr>
          <w:noProof/>
        </w:rPr>
        <w:drawing>
          <wp:inline distT="0" distB="0" distL="0" distR="0" wp14:anchorId="6BB55E93" wp14:editId="752EF085">
            <wp:extent cx="5943595" cy="463296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5"/>
                    <a:stretch>
                      <a:fillRect/>
                    </a:stretch>
                  </pic:blipFill>
                  <pic:spPr>
                    <a:xfrm>
                      <a:off x="0" y="0"/>
                      <a:ext cx="5953058" cy="4640336"/>
                    </a:xfrm>
                    <a:prstGeom prst="rect">
                      <a:avLst/>
                    </a:prstGeom>
                  </pic:spPr>
                </pic:pic>
              </a:graphicData>
            </a:graphic>
          </wp:inline>
        </w:drawing>
      </w:r>
    </w:p>
    <w:p w14:paraId="7E0D5BBB" w14:textId="77777777" w:rsidR="000F089A" w:rsidRDefault="000F089A" w:rsidP="000F089A">
      <w:pPr>
        <w:pStyle w:val="Heading3"/>
      </w:pPr>
      <w:bookmarkStart w:id="116" w:name="_Toc108456927"/>
      <w:r>
        <w:lastRenderedPageBreak/>
        <w:t>Osama Khan (FA20-BSE-047)</w:t>
      </w:r>
      <w:bookmarkEnd w:id="116"/>
    </w:p>
    <w:p w14:paraId="618509BF" w14:textId="77777777" w:rsidR="000F089A" w:rsidRDefault="000F089A" w:rsidP="000F089A">
      <w:pPr>
        <w:pStyle w:val="Heading3"/>
      </w:pPr>
      <w:bookmarkStart w:id="117" w:name="_Toc108456928"/>
      <w:r>
        <w:t>Sabahat Siddique (FA20-BSE-054)</w:t>
      </w:r>
      <w:bookmarkEnd w:id="117"/>
    </w:p>
    <w:p w14:paraId="47D3C51E" w14:textId="77777777" w:rsidR="000F089A" w:rsidRDefault="000F089A" w:rsidP="000F089A">
      <w:pPr>
        <w:pStyle w:val="Heading3"/>
      </w:pPr>
      <w:bookmarkStart w:id="118" w:name="_Toc108456929"/>
      <w:r>
        <w:t>Umama Noor (FA20-BSE-055)</w:t>
      </w:r>
      <w:bookmarkEnd w:id="118"/>
    </w:p>
    <w:p w14:paraId="223DFCD9" w14:textId="2461EB99" w:rsidR="000F089A" w:rsidRDefault="000F089A" w:rsidP="000F089A">
      <w:pPr>
        <w:pStyle w:val="Heading3"/>
      </w:pPr>
      <w:bookmarkStart w:id="119" w:name="_Toc108456930"/>
      <w:r>
        <w:t>Farhan Khan (FA20-BSE-069)</w:t>
      </w:r>
      <w:bookmarkEnd w:id="119"/>
    </w:p>
    <w:p w14:paraId="5B980FB7" w14:textId="236481CD" w:rsidR="00486C71" w:rsidRPr="00486C71" w:rsidRDefault="00486C71" w:rsidP="00486C71">
      <w:r>
        <w:rPr>
          <w:noProof/>
        </w:rPr>
        <w:drawing>
          <wp:inline distT="0" distB="0" distL="0" distR="0" wp14:anchorId="1A5A7A1F" wp14:editId="7F9C1F2A">
            <wp:extent cx="4400550" cy="34671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00550" cy="3467100"/>
                    </a:xfrm>
                    <a:prstGeom prst="rect">
                      <a:avLst/>
                    </a:prstGeom>
                    <a:noFill/>
                    <a:ln>
                      <a:noFill/>
                    </a:ln>
                  </pic:spPr>
                </pic:pic>
              </a:graphicData>
            </a:graphic>
          </wp:inline>
        </w:drawing>
      </w:r>
    </w:p>
    <w:p w14:paraId="3F19C85B" w14:textId="77777777" w:rsidR="000F089A" w:rsidRDefault="000F089A" w:rsidP="000F089A">
      <w:pPr>
        <w:pStyle w:val="Heading3"/>
      </w:pPr>
      <w:bookmarkStart w:id="120" w:name="_Toc108456931"/>
      <w:r>
        <w:t>Bilal Khan (FA20-BSE-071)</w:t>
      </w:r>
      <w:bookmarkEnd w:id="120"/>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1" w:name="_Toc108456932"/>
      <w:r>
        <w:t>CHAPTER 7 Interaction Diagrams</w:t>
      </w:r>
      <w:bookmarkEnd w:id="121"/>
    </w:p>
    <w:p w14:paraId="23805EFE" w14:textId="70BF3548" w:rsidR="00E55943" w:rsidRDefault="00E55943" w:rsidP="00E55943">
      <w:pPr>
        <w:rPr>
          <w:lang w:bidi="ar-SA"/>
        </w:rPr>
      </w:pPr>
    </w:p>
    <w:p w14:paraId="59A88AB1" w14:textId="72414746" w:rsidR="00DD27AE" w:rsidRDefault="00DD27AE" w:rsidP="00DD27AE">
      <w:pPr>
        <w:pStyle w:val="Heading2"/>
      </w:pPr>
      <w:bookmarkStart w:id="122" w:name="_Toc108456933"/>
      <w:r>
        <w:lastRenderedPageBreak/>
        <w:t>7.1 Sequence Diagram</w:t>
      </w:r>
      <w:bookmarkEnd w:id="122"/>
    </w:p>
    <w:p w14:paraId="3A7AAECB" w14:textId="53822555" w:rsidR="00DD27AE" w:rsidRDefault="00DD27AE" w:rsidP="00DD27AE">
      <w:pPr>
        <w:pStyle w:val="Heading3"/>
      </w:pPr>
      <w:bookmarkStart w:id="123" w:name="_Toc108456934"/>
      <w:r>
        <w:t>Talah Khan (FA20-BSE-042)</w:t>
      </w:r>
      <w:bookmarkEnd w:id="123"/>
    </w:p>
    <w:p w14:paraId="42DF0D43" w14:textId="38B3BCE6" w:rsidR="006C46E2" w:rsidRDefault="006C46E2" w:rsidP="006C46E2">
      <w:r>
        <w:rPr>
          <w:noProof/>
        </w:rPr>
        <w:drawing>
          <wp:inline distT="0" distB="0" distL="0" distR="0" wp14:anchorId="53475133" wp14:editId="02613E40">
            <wp:extent cx="5943600" cy="3521319"/>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7"/>
                    <a:stretch>
                      <a:fillRect/>
                    </a:stretch>
                  </pic:blipFill>
                  <pic:spPr>
                    <a:xfrm>
                      <a:off x="0" y="0"/>
                      <a:ext cx="5943600" cy="3521319"/>
                    </a:xfrm>
                    <a:prstGeom prst="rect">
                      <a:avLst/>
                    </a:prstGeom>
                  </pic:spPr>
                </pic:pic>
              </a:graphicData>
            </a:graphic>
          </wp:inline>
        </w:drawing>
      </w:r>
    </w:p>
    <w:p w14:paraId="62629513" w14:textId="1792CF04" w:rsidR="007B1996" w:rsidRDefault="007B1996" w:rsidP="006C46E2">
      <w:r>
        <w:rPr>
          <w:noProof/>
        </w:rPr>
        <w:lastRenderedPageBreak/>
        <w:drawing>
          <wp:inline distT="0" distB="0" distL="0" distR="0" wp14:anchorId="761C888B" wp14:editId="3258AB54">
            <wp:extent cx="5943600" cy="51415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8"/>
                    <a:stretch>
                      <a:fillRect/>
                    </a:stretch>
                  </pic:blipFill>
                  <pic:spPr>
                    <a:xfrm>
                      <a:off x="0" y="0"/>
                      <a:ext cx="5943600" cy="5141595"/>
                    </a:xfrm>
                    <a:prstGeom prst="rect">
                      <a:avLst/>
                    </a:prstGeom>
                  </pic:spPr>
                </pic:pic>
              </a:graphicData>
            </a:graphic>
          </wp:inline>
        </w:drawing>
      </w:r>
    </w:p>
    <w:p w14:paraId="08668A07" w14:textId="5F0F43FB" w:rsidR="0010748F" w:rsidRPr="006C46E2" w:rsidRDefault="0010748F" w:rsidP="006C46E2">
      <w:r>
        <w:rPr>
          <w:noProof/>
        </w:rPr>
        <w:lastRenderedPageBreak/>
        <w:drawing>
          <wp:inline distT="0" distB="0" distL="0" distR="0" wp14:anchorId="67AFEC4B" wp14:editId="4C53CCAC">
            <wp:extent cx="5943600" cy="45256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9"/>
                    <a:stretch>
                      <a:fillRect/>
                    </a:stretch>
                  </pic:blipFill>
                  <pic:spPr>
                    <a:xfrm>
                      <a:off x="0" y="0"/>
                      <a:ext cx="5943600" cy="4525645"/>
                    </a:xfrm>
                    <a:prstGeom prst="rect">
                      <a:avLst/>
                    </a:prstGeom>
                  </pic:spPr>
                </pic:pic>
              </a:graphicData>
            </a:graphic>
          </wp:inline>
        </w:drawing>
      </w:r>
    </w:p>
    <w:p w14:paraId="0F906808" w14:textId="62E1BD30" w:rsidR="00DD27AE" w:rsidRDefault="00DD27AE" w:rsidP="00DD27AE">
      <w:pPr>
        <w:pStyle w:val="Heading3"/>
      </w:pPr>
      <w:bookmarkStart w:id="124" w:name="_Toc108456935"/>
      <w:r>
        <w:lastRenderedPageBreak/>
        <w:t>Osama Khan (FA20-BSE-047)</w:t>
      </w:r>
      <w:bookmarkEnd w:id="124"/>
    </w:p>
    <w:p w14:paraId="0923CB6F" w14:textId="4A1C20C6" w:rsidR="00A362EE" w:rsidRDefault="00A362EE" w:rsidP="00A362EE">
      <w:r>
        <w:rPr>
          <w:noProof/>
        </w:rPr>
        <w:drawing>
          <wp:inline distT="0" distB="0" distL="0" distR="0" wp14:anchorId="65D452C2" wp14:editId="2DEBCCCA">
            <wp:extent cx="5943600" cy="49834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70"/>
                    <a:stretch>
                      <a:fillRect/>
                    </a:stretch>
                  </pic:blipFill>
                  <pic:spPr>
                    <a:xfrm>
                      <a:off x="0" y="0"/>
                      <a:ext cx="5943600" cy="4983480"/>
                    </a:xfrm>
                    <a:prstGeom prst="rect">
                      <a:avLst/>
                    </a:prstGeom>
                  </pic:spPr>
                </pic:pic>
              </a:graphicData>
            </a:graphic>
          </wp:inline>
        </w:drawing>
      </w:r>
    </w:p>
    <w:p w14:paraId="34221908" w14:textId="04B317E4" w:rsidR="00A362EE" w:rsidRDefault="00A362EE" w:rsidP="00A362EE">
      <w:r>
        <w:rPr>
          <w:noProof/>
        </w:rPr>
        <w:lastRenderedPageBreak/>
        <w:drawing>
          <wp:inline distT="0" distB="0" distL="0" distR="0" wp14:anchorId="51B32A4A" wp14:editId="605DAC97">
            <wp:extent cx="5820587" cy="4086795"/>
            <wp:effectExtent l="0" t="0" r="8890" b="9525"/>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10;&#10;Description automatically generated"/>
                    <pic:cNvPicPr/>
                  </pic:nvPicPr>
                  <pic:blipFill>
                    <a:blip r:embed="rId71"/>
                    <a:stretch>
                      <a:fillRect/>
                    </a:stretch>
                  </pic:blipFill>
                  <pic:spPr>
                    <a:xfrm>
                      <a:off x="0" y="0"/>
                      <a:ext cx="5820587" cy="4086795"/>
                    </a:xfrm>
                    <a:prstGeom prst="rect">
                      <a:avLst/>
                    </a:prstGeom>
                  </pic:spPr>
                </pic:pic>
              </a:graphicData>
            </a:graphic>
          </wp:inline>
        </w:drawing>
      </w:r>
    </w:p>
    <w:p w14:paraId="65A8430B" w14:textId="454F8077" w:rsidR="00A362EE" w:rsidRDefault="00A362EE" w:rsidP="00A362EE">
      <w:r>
        <w:rPr>
          <w:noProof/>
        </w:rPr>
        <w:drawing>
          <wp:inline distT="0" distB="0" distL="0" distR="0" wp14:anchorId="0C92BC5A" wp14:editId="7593E1EF">
            <wp:extent cx="5943600" cy="2971800"/>
            <wp:effectExtent l="0" t="0" r="0" b="0"/>
            <wp:docPr id="61" name="Picture 6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with medium confidence"/>
                    <pic:cNvPicPr/>
                  </pic:nvPicPr>
                  <pic:blipFill>
                    <a:blip r:embed="rId72"/>
                    <a:stretch>
                      <a:fillRect/>
                    </a:stretch>
                  </pic:blipFill>
                  <pic:spPr>
                    <a:xfrm>
                      <a:off x="0" y="0"/>
                      <a:ext cx="5943600" cy="2971800"/>
                    </a:xfrm>
                    <a:prstGeom prst="rect">
                      <a:avLst/>
                    </a:prstGeom>
                  </pic:spPr>
                </pic:pic>
              </a:graphicData>
            </a:graphic>
          </wp:inline>
        </w:drawing>
      </w:r>
    </w:p>
    <w:p w14:paraId="16002BC7" w14:textId="26D44BE3" w:rsidR="00A362EE" w:rsidRDefault="00A362EE" w:rsidP="00A362EE">
      <w:r>
        <w:rPr>
          <w:noProof/>
        </w:rPr>
        <w:lastRenderedPageBreak/>
        <w:drawing>
          <wp:inline distT="0" distB="0" distL="0" distR="0" wp14:anchorId="7CC140DB" wp14:editId="72404642">
            <wp:extent cx="5943600" cy="4807585"/>
            <wp:effectExtent l="0" t="0" r="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73"/>
                    <a:stretch>
                      <a:fillRect/>
                    </a:stretch>
                  </pic:blipFill>
                  <pic:spPr>
                    <a:xfrm>
                      <a:off x="0" y="0"/>
                      <a:ext cx="5943600" cy="4807585"/>
                    </a:xfrm>
                    <a:prstGeom prst="rect">
                      <a:avLst/>
                    </a:prstGeom>
                  </pic:spPr>
                </pic:pic>
              </a:graphicData>
            </a:graphic>
          </wp:inline>
        </w:drawing>
      </w:r>
    </w:p>
    <w:p w14:paraId="39700B52" w14:textId="0A9CB4D2" w:rsidR="00A362EE" w:rsidRPr="00A362EE" w:rsidRDefault="00A362EE" w:rsidP="00A362EE">
      <w:r>
        <w:rPr>
          <w:noProof/>
        </w:rPr>
        <w:lastRenderedPageBreak/>
        <w:drawing>
          <wp:inline distT="0" distB="0" distL="0" distR="0" wp14:anchorId="38D1A4AC" wp14:editId="3F9FC84D">
            <wp:extent cx="5943600" cy="4768215"/>
            <wp:effectExtent l="0" t="0" r="0" b="0"/>
            <wp:docPr id="63" name="Picture 6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chart&#10;&#10;Description automatically generated"/>
                    <pic:cNvPicPr/>
                  </pic:nvPicPr>
                  <pic:blipFill>
                    <a:blip r:embed="rId74"/>
                    <a:stretch>
                      <a:fillRect/>
                    </a:stretch>
                  </pic:blipFill>
                  <pic:spPr>
                    <a:xfrm>
                      <a:off x="0" y="0"/>
                      <a:ext cx="5943600" cy="4768215"/>
                    </a:xfrm>
                    <a:prstGeom prst="rect">
                      <a:avLst/>
                    </a:prstGeom>
                  </pic:spPr>
                </pic:pic>
              </a:graphicData>
            </a:graphic>
          </wp:inline>
        </w:drawing>
      </w:r>
    </w:p>
    <w:p w14:paraId="31F3BCEB" w14:textId="77777777" w:rsidR="00DD27AE" w:rsidRDefault="00DD27AE" w:rsidP="00DD27AE">
      <w:pPr>
        <w:pStyle w:val="Heading3"/>
      </w:pPr>
      <w:bookmarkStart w:id="125" w:name="_Toc108456936"/>
      <w:r>
        <w:lastRenderedPageBreak/>
        <w:t>Sabahat Siddique (FA20-BSE-054)</w:t>
      </w:r>
      <w:bookmarkEnd w:id="125"/>
    </w:p>
    <w:p w14:paraId="6EA35E2F" w14:textId="77777777" w:rsidR="00DD27AE" w:rsidRDefault="00DD27AE" w:rsidP="00DD27AE">
      <w:pPr>
        <w:pStyle w:val="Heading3"/>
      </w:pPr>
      <w:bookmarkStart w:id="126" w:name="_Toc108456937"/>
      <w:r>
        <w:t>Umama Noor (FA20-BSE-055)</w:t>
      </w:r>
      <w:bookmarkEnd w:id="126"/>
    </w:p>
    <w:p w14:paraId="0C61109C" w14:textId="7DE68568" w:rsidR="00DD27AE" w:rsidRDefault="00DD27AE" w:rsidP="00DD27AE">
      <w:pPr>
        <w:pStyle w:val="Heading3"/>
      </w:pPr>
      <w:bookmarkStart w:id="127" w:name="_Toc108456938"/>
      <w:r>
        <w:t>Farhan Khan (FA20-BSE-069)</w:t>
      </w:r>
      <w:bookmarkEnd w:id="127"/>
    </w:p>
    <w:p w14:paraId="0F98D108" w14:textId="1779CD9B" w:rsidR="004961B7" w:rsidRPr="004961B7" w:rsidRDefault="004961B7" w:rsidP="004961B7">
      <w:r>
        <w:rPr>
          <w:noProof/>
        </w:rPr>
        <w:drawing>
          <wp:inline distT="0" distB="0" distL="0" distR="0" wp14:anchorId="1F96E23D" wp14:editId="631001A3">
            <wp:extent cx="5943600" cy="41255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4125595"/>
                    </a:xfrm>
                    <a:prstGeom prst="rect">
                      <a:avLst/>
                    </a:prstGeom>
                    <a:noFill/>
                    <a:ln>
                      <a:noFill/>
                    </a:ln>
                  </pic:spPr>
                </pic:pic>
              </a:graphicData>
            </a:graphic>
          </wp:inline>
        </w:drawing>
      </w:r>
    </w:p>
    <w:p w14:paraId="02C6FAEE" w14:textId="77777777" w:rsidR="00DD27AE" w:rsidRDefault="00DD27AE" w:rsidP="00DD27AE">
      <w:pPr>
        <w:pStyle w:val="Heading3"/>
      </w:pPr>
      <w:bookmarkStart w:id="128" w:name="_Toc108456939"/>
      <w:r>
        <w:t>Bilal Khan (FA20-BSE-071)</w:t>
      </w:r>
      <w:bookmarkEnd w:id="128"/>
    </w:p>
    <w:p w14:paraId="55F22FC8" w14:textId="77777777" w:rsidR="00DD27AE" w:rsidRPr="00DD27AE" w:rsidRDefault="00DD27AE" w:rsidP="00DD27AE"/>
    <w:p w14:paraId="331A0FD1" w14:textId="108959A9" w:rsidR="00DD27AE" w:rsidRDefault="00DD27AE" w:rsidP="00DD27AE">
      <w:pPr>
        <w:pStyle w:val="Heading2"/>
      </w:pPr>
      <w:bookmarkStart w:id="129" w:name="_Toc108456940"/>
      <w:r>
        <w:lastRenderedPageBreak/>
        <w:t>7.2 Communication Diagram</w:t>
      </w:r>
      <w:bookmarkEnd w:id="129"/>
    </w:p>
    <w:p w14:paraId="420F7582" w14:textId="77777777" w:rsidR="00DD27AE" w:rsidRDefault="00DD27AE" w:rsidP="00DD27AE">
      <w:pPr>
        <w:pStyle w:val="Heading3"/>
      </w:pPr>
      <w:bookmarkStart w:id="130" w:name="_Toc108456941"/>
      <w:r>
        <w:t>Talah Khan (FA20-BSE-042)</w:t>
      </w:r>
      <w:bookmarkEnd w:id="130"/>
    </w:p>
    <w:p w14:paraId="661BDEAE" w14:textId="0511C39A" w:rsidR="00DD27AE" w:rsidRDefault="00DD27AE" w:rsidP="00DD27AE">
      <w:pPr>
        <w:pStyle w:val="Heading3"/>
      </w:pPr>
      <w:bookmarkStart w:id="131" w:name="_Toc108456942"/>
      <w:r>
        <w:t>Osama Khan (FA20-BSE-047)</w:t>
      </w:r>
      <w:bookmarkEnd w:id="131"/>
    </w:p>
    <w:p w14:paraId="15899462" w14:textId="54819CF9" w:rsidR="00551EE9" w:rsidRDefault="00551EE9" w:rsidP="00551EE9">
      <w:r>
        <w:rPr>
          <w:noProof/>
        </w:rPr>
        <w:drawing>
          <wp:inline distT="0" distB="0" distL="0" distR="0" wp14:anchorId="2EB3B88A" wp14:editId="64C77FE0">
            <wp:extent cx="4801270" cy="3496163"/>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76"/>
                    <a:stretch>
                      <a:fillRect/>
                    </a:stretch>
                  </pic:blipFill>
                  <pic:spPr>
                    <a:xfrm>
                      <a:off x="0" y="0"/>
                      <a:ext cx="4801270" cy="3496163"/>
                    </a:xfrm>
                    <a:prstGeom prst="rect">
                      <a:avLst/>
                    </a:prstGeom>
                  </pic:spPr>
                </pic:pic>
              </a:graphicData>
            </a:graphic>
          </wp:inline>
        </w:drawing>
      </w:r>
    </w:p>
    <w:p w14:paraId="0B6FEC2E" w14:textId="3D1F7330" w:rsidR="00551EE9" w:rsidRDefault="00551EE9" w:rsidP="00551EE9">
      <w:r>
        <w:rPr>
          <w:noProof/>
        </w:rPr>
        <w:lastRenderedPageBreak/>
        <w:drawing>
          <wp:inline distT="0" distB="0" distL="0" distR="0" wp14:anchorId="6277464A" wp14:editId="7103E2C4">
            <wp:extent cx="4848902" cy="4182059"/>
            <wp:effectExtent l="0" t="0" r="889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7"/>
                    <a:stretch>
                      <a:fillRect/>
                    </a:stretch>
                  </pic:blipFill>
                  <pic:spPr>
                    <a:xfrm>
                      <a:off x="0" y="0"/>
                      <a:ext cx="4848902" cy="4182059"/>
                    </a:xfrm>
                    <a:prstGeom prst="rect">
                      <a:avLst/>
                    </a:prstGeom>
                  </pic:spPr>
                </pic:pic>
              </a:graphicData>
            </a:graphic>
          </wp:inline>
        </w:drawing>
      </w:r>
    </w:p>
    <w:p w14:paraId="7A92C72F" w14:textId="7D9DD9F3" w:rsidR="00551EE9" w:rsidRPr="00551EE9" w:rsidRDefault="00551EE9" w:rsidP="00551EE9">
      <w:r>
        <w:rPr>
          <w:noProof/>
        </w:rPr>
        <w:lastRenderedPageBreak/>
        <w:drawing>
          <wp:inline distT="0" distB="0" distL="0" distR="0" wp14:anchorId="2BBF30CC" wp14:editId="36BA00C0">
            <wp:extent cx="4763165" cy="398200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78"/>
                    <a:stretch>
                      <a:fillRect/>
                    </a:stretch>
                  </pic:blipFill>
                  <pic:spPr>
                    <a:xfrm>
                      <a:off x="0" y="0"/>
                      <a:ext cx="4763165" cy="3982006"/>
                    </a:xfrm>
                    <a:prstGeom prst="rect">
                      <a:avLst/>
                    </a:prstGeom>
                  </pic:spPr>
                </pic:pic>
              </a:graphicData>
            </a:graphic>
          </wp:inline>
        </w:drawing>
      </w:r>
    </w:p>
    <w:p w14:paraId="2DFF93DF" w14:textId="77777777" w:rsidR="002518F7" w:rsidRPr="002518F7" w:rsidRDefault="002518F7" w:rsidP="002518F7"/>
    <w:p w14:paraId="563AACF9" w14:textId="77777777" w:rsidR="00DD27AE" w:rsidRDefault="00DD27AE" w:rsidP="00DD27AE">
      <w:pPr>
        <w:pStyle w:val="Heading3"/>
      </w:pPr>
      <w:bookmarkStart w:id="132" w:name="_Toc108456943"/>
      <w:r>
        <w:t>Sabahat Siddique (FA20-BSE-054)</w:t>
      </w:r>
      <w:bookmarkEnd w:id="132"/>
    </w:p>
    <w:p w14:paraId="240ABEA6" w14:textId="77777777" w:rsidR="00DD27AE" w:rsidRDefault="00DD27AE" w:rsidP="00DD27AE">
      <w:pPr>
        <w:pStyle w:val="Heading3"/>
      </w:pPr>
      <w:bookmarkStart w:id="133" w:name="_Toc108456944"/>
      <w:r>
        <w:t>Umama Noor (FA20-BSE-055)</w:t>
      </w:r>
      <w:bookmarkEnd w:id="133"/>
    </w:p>
    <w:p w14:paraId="4B40B940" w14:textId="77777777" w:rsidR="00DD27AE" w:rsidRDefault="00DD27AE" w:rsidP="00DD27AE">
      <w:pPr>
        <w:pStyle w:val="Heading3"/>
      </w:pPr>
      <w:bookmarkStart w:id="134" w:name="_Toc108456945"/>
      <w:r>
        <w:t>Farhan Khan (FA20-BSE-069)</w:t>
      </w:r>
      <w:bookmarkEnd w:id="134"/>
    </w:p>
    <w:p w14:paraId="0D0FA904" w14:textId="77777777" w:rsidR="00DD27AE" w:rsidRDefault="00DD27AE" w:rsidP="00DD27AE">
      <w:pPr>
        <w:pStyle w:val="Heading3"/>
      </w:pPr>
      <w:bookmarkStart w:id="135" w:name="_Toc108456946"/>
      <w:r>
        <w:t>Bilal Khan (FA20-BSE-071)</w:t>
      </w:r>
      <w:bookmarkEnd w:id="135"/>
    </w:p>
    <w:p w14:paraId="726C042A" w14:textId="77777777" w:rsidR="00DD27AE" w:rsidRPr="00E55943" w:rsidRDefault="00DD27AE" w:rsidP="00E55943">
      <w:pPr>
        <w:rPr>
          <w:lang w:bidi="ar-SA"/>
        </w:rPr>
      </w:pPr>
    </w:p>
    <w:p w14:paraId="132900BD" w14:textId="1010C112" w:rsidR="006C46E2" w:rsidRDefault="006C46E2" w:rsidP="00562E29">
      <w:pPr>
        <w:pStyle w:val="Heading1"/>
      </w:pPr>
      <w:bookmarkStart w:id="136" w:name="_Toc108456947"/>
      <w:r>
        <w:t>CHAPTER 8 Class Diagram</w:t>
      </w:r>
      <w:bookmarkEnd w:id="136"/>
    </w:p>
    <w:p w14:paraId="6DCB7CF1" w14:textId="77777777" w:rsidR="00562E29" w:rsidRPr="00562E29" w:rsidRDefault="00562E29" w:rsidP="00562E29">
      <w:pPr>
        <w:rPr>
          <w:lang w:bidi="ar-SA"/>
        </w:rPr>
      </w:pPr>
    </w:p>
    <w:p w14:paraId="4CF44B7D" w14:textId="7752BB55" w:rsidR="006C46E2" w:rsidRDefault="00562E29" w:rsidP="00562E29">
      <w:pPr>
        <w:pStyle w:val="Heading2"/>
        <w:ind w:left="360"/>
      </w:pPr>
      <w:bookmarkStart w:id="137" w:name="_Toc108456948"/>
      <w:r>
        <w:t xml:space="preserve">8.1 </w:t>
      </w:r>
      <w:r w:rsidR="006C46E2">
        <w:t>Class Diagram</w:t>
      </w:r>
      <w:bookmarkEnd w:id="137"/>
    </w:p>
    <w:p w14:paraId="1EA46314" w14:textId="3AF53A67" w:rsidR="006C46E2" w:rsidRDefault="006C46E2" w:rsidP="00562E29"/>
    <w:p w14:paraId="410621E0" w14:textId="7B0EC91F" w:rsidR="006C46E2" w:rsidRDefault="006C46E2" w:rsidP="00562E29">
      <w:pPr>
        <w:pStyle w:val="Heading3"/>
      </w:pPr>
      <w:bookmarkStart w:id="138" w:name="_Toc108456949"/>
      <w:r>
        <w:lastRenderedPageBreak/>
        <w:t>Talah Khan (FA20-BSE-042)</w:t>
      </w:r>
      <w:bookmarkEnd w:id="138"/>
    </w:p>
    <w:p w14:paraId="0146AD64" w14:textId="50B320C9" w:rsidR="00D75BD3" w:rsidRPr="00D75BD3" w:rsidRDefault="00D75BD3" w:rsidP="00D75BD3">
      <w:r>
        <w:rPr>
          <w:noProof/>
        </w:rPr>
        <w:drawing>
          <wp:inline distT="0" distB="0" distL="0" distR="0" wp14:anchorId="02FD9F1E" wp14:editId="31ED7E05">
            <wp:extent cx="5943600" cy="4589145"/>
            <wp:effectExtent l="0" t="0" r="0" b="1905"/>
            <wp:docPr id="58" name="Picture 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Diagram&#10;&#10;Description automatically generated"/>
                    <pic:cNvPicPr/>
                  </pic:nvPicPr>
                  <pic:blipFill>
                    <a:blip r:embed="rId79"/>
                    <a:stretch>
                      <a:fillRect/>
                    </a:stretch>
                  </pic:blipFill>
                  <pic:spPr>
                    <a:xfrm>
                      <a:off x="0" y="0"/>
                      <a:ext cx="5943600" cy="4589145"/>
                    </a:xfrm>
                    <a:prstGeom prst="rect">
                      <a:avLst/>
                    </a:prstGeom>
                  </pic:spPr>
                </pic:pic>
              </a:graphicData>
            </a:graphic>
          </wp:inline>
        </w:drawing>
      </w:r>
    </w:p>
    <w:p w14:paraId="234E7268" w14:textId="0C1E546D" w:rsidR="006C46E2" w:rsidRDefault="006C46E2" w:rsidP="00562E29">
      <w:pPr>
        <w:pStyle w:val="Heading3"/>
      </w:pPr>
      <w:bookmarkStart w:id="139" w:name="_Toc108456950"/>
      <w:r>
        <w:lastRenderedPageBreak/>
        <w:t>Osama Khan (FA20-BSE-047)</w:t>
      </w:r>
      <w:bookmarkEnd w:id="139"/>
    </w:p>
    <w:p w14:paraId="02999C4A" w14:textId="4F8E4F99" w:rsidR="0043339F" w:rsidRPr="0043339F" w:rsidRDefault="0043339F" w:rsidP="0043339F">
      <w:r>
        <w:rPr>
          <w:noProof/>
        </w:rPr>
        <w:drawing>
          <wp:inline distT="0" distB="0" distL="0" distR="0" wp14:anchorId="21908523" wp14:editId="668F8E09">
            <wp:extent cx="4201111" cy="398200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80"/>
                    <a:stretch>
                      <a:fillRect/>
                    </a:stretch>
                  </pic:blipFill>
                  <pic:spPr>
                    <a:xfrm>
                      <a:off x="0" y="0"/>
                      <a:ext cx="4201111" cy="3982006"/>
                    </a:xfrm>
                    <a:prstGeom prst="rect">
                      <a:avLst/>
                    </a:prstGeom>
                  </pic:spPr>
                </pic:pic>
              </a:graphicData>
            </a:graphic>
          </wp:inline>
        </w:drawing>
      </w:r>
    </w:p>
    <w:p w14:paraId="1387C611" w14:textId="77777777" w:rsidR="006C46E2" w:rsidRDefault="006C46E2" w:rsidP="00562E29">
      <w:pPr>
        <w:pStyle w:val="Heading3"/>
      </w:pPr>
      <w:bookmarkStart w:id="140" w:name="_Toc108456951"/>
      <w:r>
        <w:t>Sabahat Siddique (FA20-BSE-054)</w:t>
      </w:r>
      <w:bookmarkEnd w:id="140"/>
    </w:p>
    <w:p w14:paraId="5AC63C30" w14:textId="77777777" w:rsidR="006C46E2" w:rsidRDefault="006C46E2" w:rsidP="00562E29">
      <w:pPr>
        <w:pStyle w:val="Heading3"/>
      </w:pPr>
      <w:bookmarkStart w:id="141" w:name="_Toc108456952"/>
      <w:r>
        <w:t>Umama Noor (FA20-BSE-055)</w:t>
      </w:r>
      <w:bookmarkEnd w:id="141"/>
    </w:p>
    <w:p w14:paraId="01FFD841" w14:textId="77777777" w:rsidR="006C46E2" w:rsidRDefault="006C46E2" w:rsidP="00562E29">
      <w:pPr>
        <w:pStyle w:val="Heading3"/>
      </w:pPr>
      <w:bookmarkStart w:id="142" w:name="_Toc108456953"/>
      <w:r>
        <w:t>Farhan Khan (FA20-BSE-069)</w:t>
      </w:r>
      <w:bookmarkEnd w:id="142"/>
    </w:p>
    <w:p w14:paraId="4F17EEC8" w14:textId="77777777" w:rsidR="006C46E2" w:rsidRDefault="006C46E2" w:rsidP="00562E29">
      <w:pPr>
        <w:pStyle w:val="Heading3"/>
      </w:pPr>
      <w:bookmarkStart w:id="143" w:name="_Toc108456954"/>
      <w:r>
        <w:t>Bilal Khan (FA20-BSE-071)</w:t>
      </w:r>
      <w:bookmarkEnd w:id="143"/>
    </w:p>
    <w:p w14:paraId="6CCE4A52" w14:textId="77777777" w:rsidR="006C46E2" w:rsidRPr="006C46E2" w:rsidRDefault="006C46E2" w:rsidP="006C46E2"/>
    <w:p w14:paraId="5ECF2CBE" w14:textId="77777777" w:rsidR="006C46E2" w:rsidRPr="006C46E2" w:rsidRDefault="006C46E2" w:rsidP="006C46E2">
      <w:pPr>
        <w:rPr>
          <w:lang w:bidi="ar-SA"/>
        </w:rPr>
      </w:pPr>
    </w:p>
    <w:p w14:paraId="742FA8A6" w14:textId="58BA02D5" w:rsidR="005B2B9B" w:rsidRDefault="005B2B9B" w:rsidP="005B2B9B">
      <w:pPr>
        <w:pStyle w:val="Heading1"/>
      </w:pPr>
      <w:bookmarkStart w:id="144" w:name="_Toc108456955"/>
      <w:r>
        <w:t>CHAPTER 9 Coding</w:t>
      </w:r>
      <w:bookmarkEnd w:id="144"/>
      <w:r>
        <w:t xml:space="preserve"> </w:t>
      </w:r>
    </w:p>
    <w:p w14:paraId="1DD3F9B9" w14:textId="4712CDAF" w:rsidR="005B2B9B" w:rsidRDefault="005B2B9B" w:rsidP="005B2B9B">
      <w:pPr>
        <w:pStyle w:val="Heading2"/>
      </w:pPr>
      <w:bookmarkStart w:id="145" w:name="_Toc108456956"/>
      <w:r>
        <w:t>9.1 coding with explanations</w:t>
      </w:r>
      <w:bookmarkEnd w:id="145"/>
    </w:p>
    <w:p w14:paraId="58418D0D" w14:textId="77777777" w:rsidR="005B2B9B" w:rsidRDefault="005B2B9B" w:rsidP="005B2B9B">
      <w:pPr>
        <w:pStyle w:val="Heading3"/>
      </w:pPr>
      <w:bookmarkStart w:id="146" w:name="_Toc108456957"/>
      <w:r>
        <w:t>Talah Khan (FA20-BSE-042)</w:t>
      </w:r>
      <w:bookmarkEnd w:id="146"/>
    </w:p>
    <w:p w14:paraId="11A81387" w14:textId="77777777" w:rsidR="005B2B9B" w:rsidRDefault="005B2B9B" w:rsidP="005B2B9B">
      <w:pPr>
        <w:pStyle w:val="Heading3"/>
      </w:pPr>
      <w:bookmarkStart w:id="147" w:name="_Toc108456958"/>
      <w:r>
        <w:t>Osama Khan (FA20-BSE-047)</w:t>
      </w:r>
      <w:bookmarkEnd w:id="147"/>
    </w:p>
    <w:p w14:paraId="37216A69" w14:textId="77777777" w:rsidR="005B2B9B" w:rsidRDefault="005B2B9B" w:rsidP="005B2B9B">
      <w:pPr>
        <w:pStyle w:val="Heading3"/>
      </w:pPr>
      <w:bookmarkStart w:id="148" w:name="_Toc108456959"/>
      <w:r>
        <w:t>Sabahat Siddique (FA20-BSE-054)</w:t>
      </w:r>
      <w:bookmarkEnd w:id="148"/>
    </w:p>
    <w:p w14:paraId="17FC02DB" w14:textId="77777777" w:rsidR="005B2B9B" w:rsidRDefault="005B2B9B" w:rsidP="005B2B9B">
      <w:pPr>
        <w:pStyle w:val="Heading3"/>
      </w:pPr>
      <w:bookmarkStart w:id="149" w:name="_Toc108456960"/>
      <w:r>
        <w:t>Umama Noor (FA20-BSE-055)</w:t>
      </w:r>
      <w:bookmarkEnd w:id="149"/>
    </w:p>
    <w:p w14:paraId="3A0654B0" w14:textId="77777777" w:rsidR="005B2B9B" w:rsidRDefault="005B2B9B" w:rsidP="005B2B9B">
      <w:pPr>
        <w:pStyle w:val="Heading3"/>
      </w:pPr>
      <w:bookmarkStart w:id="150" w:name="_Toc108456961"/>
      <w:r>
        <w:t>Farhan Khan (FA20-BSE-069)</w:t>
      </w:r>
      <w:bookmarkEnd w:id="150"/>
    </w:p>
    <w:p w14:paraId="1FEBC892" w14:textId="77777777" w:rsidR="005B2B9B" w:rsidRDefault="005B2B9B" w:rsidP="005B2B9B">
      <w:pPr>
        <w:pStyle w:val="Heading3"/>
      </w:pPr>
      <w:bookmarkStart w:id="151" w:name="_Toc108456962"/>
      <w:r>
        <w:t>Bilal Khan (FA20-BSE-071)</w:t>
      </w:r>
      <w:bookmarkEnd w:id="151"/>
    </w:p>
    <w:p w14:paraId="450E3150" w14:textId="77777777" w:rsidR="005B2B9B" w:rsidRPr="005B2B9B" w:rsidRDefault="005B2B9B" w:rsidP="005B2B9B"/>
    <w:p w14:paraId="730B9159" w14:textId="77777777" w:rsidR="005B2B9B" w:rsidRPr="005B2B9B" w:rsidRDefault="005B2B9B" w:rsidP="005B2B9B">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E4237" w14:textId="77777777" w:rsidR="00A06325" w:rsidRDefault="00A06325" w:rsidP="00B86F4D">
      <w:pPr>
        <w:spacing w:after="0" w:line="240" w:lineRule="auto"/>
      </w:pPr>
      <w:r>
        <w:separator/>
      </w:r>
    </w:p>
  </w:endnote>
  <w:endnote w:type="continuationSeparator" w:id="0">
    <w:p w14:paraId="27BE6763" w14:textId="77777777" w:rsidR="00A06325" w:rsidRDefault="00A06325"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DC076" w14:textId="77777777" w:rsidR="00A06325" w:rsidRDefault="00A06325" w:rsidP="00B86F4D">
      <w:pPr>
        <w:spacing w:after="0" w:line="240" w:lineRule="auto"/>
      </w:pPr>
      <w:r>
        <w:separator/>
      </w:r>
    </w:p>
  </w:footnote>
  <w:footnote w:type="continuationSeparator" w:id="0">
    <w:p w14:paraId="452C630D" w14:textId="77777777" w:rsidR="00A06325" w:rsidRDefault="00A06325"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DCC5AE2"/>
    <w:multiLevelType w:val="hybridMultilevel"/>
    <w:tmpl w:val="9C948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7"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2"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4A36690"/>
    <w:multiLevelType w:val="multilevel"/>
    <w:tmpl w:val="E286E892"/>
    <w:lvl w:ilvl="0">
      <w:start w:val="1"/>
      <w:numFmt w:val="decimal"/>
      <w:lvlText w:val="%1."/>
      <w:lvlJc w:val="left"/>
      <w:pPr>
        <w:ind w:left="1440" w:hanging="360"/>
      </w:pPr>
    </w:lvl>
    <w:lvl w:ilvl="1">
      <w:start w:val="1"/>
      <w:numFmt w:val="decimal"/>
      <w:isLgl/>
      <w:lvlText w:val="%1.%2"/>
      <w:lvlJc w:val="left"/>
      <w:pPr>
        <w:ind w:left="147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47"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3"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2"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6763293">
    <w:abstractNumId w:val="8"/>
  </w:num>
  <w:num w:numId="2" w16cid:durableId="539167399">
    <w:abstractNumId w:val="40"/>
  </w:num>
  <w:num w:numId="3" w16cid:durableId="2032294995">
    <w:abstractNumId w:val="30"/>
  </w:num>
  <w:num w:numId="4" w16cid:durableId="1062291260">
    <w:abstractNumId w:val="34"/>
  </w:num>
  <w:num w:numId="5" w16cid:durableId="1659965293">
    <w:abstractNumId w:val="95"/>
  </w:num>
  <w:num w:numId="6" w16cid:durableId="636766656">
    <w:abstractNumId w:val="10"/>
  </w:num>
  <w:num w:numId="7" w16cid:durableId="2898877">
    <w:abstractNumId w:val="74"/>
  </w:num>
  <w:num w:numId="8" w16cid:durableId="1875342576">
    <w:abstractNumId w:val="89"/>
  </w:num>
  <w:num w:numId="9" w16cid:durableId="1806854447">
    <w:abstractNumId w:val="83"/>
  </w:num>
  <w:num w:numId="10" w16cid:durableId="95829854">
    <w:abstractNumId w:val="18"/>
  </w:num>
  <w:num w:numId="11" w16cid:durableId="744763706">
    <w:abstractNumId w:val="59"/>
  </w:num>
  <w:num w:numId="12" w16cid:durableId="1205172094">
    <w:abstractNumId w:val="25"/>
  </w:num>
  <w:num w:numId="13" w16cid:durableId="243300453">
    <w:abstractNumId w:val="64"/>
  </w:num>
  <w:num w:numId="14" w16cid:durableId="573273147">
    <w:abstractNumId w:val="55"/>
  </w:num>
  <w:num w:numId="15" w16cid:durableId="1043679618">
    <w:abstractNumId w:val="1"/>
  </w:num>
  <w:num w:numId="16" w16cid:durableId="1313290558">
    <w:abstractNumId w:val="87"/>
  </w:num>
  <w:num w:numId="17" w16cid:durableId="1632705955">
    <w:abstractNumId w:val="43"/>
  </w:num>
  <w:num w:numId="18" w16cid:durableId="747383659">
    <w:abstractNumId w:val="33"/>
  </w:num>
  <w:num w:numId="19" w16cid:durableId="697202502">
    <w:abstractNumId w:val="23"/>
  </w:num>
  <w:num w:numId="20" w16cid:durableId="867987238">
    <w:abstractNumId w:val="77"/>
  </w:num>
  <w:num w:numId="21" w16cid:durableId="1903174529">
    <w:abstractNumId w:val="48"/>
  </w:num>
  <w:num w:numId="22" w16cid:durableId="879980759">
    <w:abstractNumId w:val="49"/>
  </w:num>
  <w:num w:numId="23" w16cid:durableId="1505778158">
    <w:abstractNumId w:val="70"/>
  </w:num>
  <w:num w:numId="24" w16cid:durableId="2094741412">
    <w:abstractNumId w:val="51"/>
  </w:num>
  <w:num w:numId="25" w16cid:durableId="2144536082">
    <w:abstractNumId w:val="24"/>
  </w:num>
  <w:num w:numId="26" w16cid:durableId="427700869">
    <w:abstractNumId w:val="58"/>
  </w:num>
  <w:num w:numId="27" w16cid:durableId="1971549629">
    <w:abstractNumId w:val="39"/>
  </w:num>
  <w:num w:numId="28" w16cid:durableId="617956224">
    <w:abstractNumId w:val="46"/>
  </w:num>
  <w:num w:numId="29" w16cid:durableId="508100623">
    <w:abstractNumId w:val="22"/>
  </w:num>
  <w:num w:numId="30" w16cid:durableId="1612513908">
    <w:abstractNumId w:val="11"/>
  </w:num>
  <w:num w:numId="31" w16cid:durableId="291326184">
    <w:abstractNumId w:val="21"/>
  </w:num>
  <w:num w:numId="32" w16cid:durableId="706829527">
    <w:abstractNumId w:val="54"/>
  </w:num>
  <w:num w:numId="33" w16cid:durableId="1589195918">
    <w:abstractNumId w:val="13"/>
  </w:num>
  <w:num w:numId="34" w16cid:durableId="1839152775">
    <w:abstractNumId w:val="7"/>
  </w:num>
  <w:num w:numId="35" w16cid:durableId="249580971">
    <w:abstractNumId w:val="16"/>
  </w:num>
  <w:num w:numId="36" w16cid:durableId="109394651">
    <w:abstractNumId w:val="52"/>
  </w:num>
  <w:num w:numId="37" w16cid:durableId="1078943028">
    <w:abstractNumId w:val="53"/>
  </w:num>
  <w:num w:numId="38" w16cid:durableId="1136724830">
    <w:abstractNumId w:val="65"/>
  </w:num>
  <w:num w:numId="39" w16cid:durableId="300161965">
    <w:abstractNumId w:val="90"/>
  </w:num>
  <w:num w:numId="40" w16cid:durableId="454102110">
    <w:abstractNumId w:val="73"/>
  </w:num>
  <w:num w:numId="41" w16cid:durableId="122581199">
    <w:abstractNumId w:val="67"/>
  </w:num>
  <w:num w:numId="42" w16cid:durableId="1550334601">
    <w:abstractNumId w:val="84"/>
  </w:num>
  <w:num w:numId="43" w16cid:durableId="1293708247">
    <w:abstractNumId w:val="61"/>
  </w:num>
  <w:num w:numId="44" w16cid:durableId="1540623954">
    <w:abstractNumId w:val="85"/>
  </w:num>
  <w:num w:numId="45" w16cid:durableId="913320713">
    <w:abstractNumId w:val="62"/>
  </w:num>
  <w:num w:numId="46" w16cid:durableId="1456564194">
    <w:abstractNumId w:val="56"/>
  </w:num>
  <w:num w:numId="47" w16cid:durableId="727726737">
    <w:abstractNumId w:val="44"/>
  </w:num>
  <w:num w:numId="48" w16cid:durableId="1300451886">
    <w:abstractNumId w:val="47"/>
  </w:num>
  <w:num w:numId="49" w16cid:durableId="1292829837">
    <w:abstractNumId w:val="71"/>
  </w:num>
  <w:num w:numId="50" w16cid:durableId="1963219144">
    <w:abstractNumId w:val="79"/>
  </w:num>
  <w:num w:numId="51" w16cid:durableId="468597768">
    <w:abstractNumId w:val="0"/>
  </w:num>
  <w:num w:numId="52" w16cid:durableId="506555494">
    <w:abstractNumId w:val="2"/>
  </w:num>
  <w:num w:numId="53" w16cid:durableId="1896506708">
    <w:abstractNumId w:val="98"/>
  </w:num>
  <w:num w:numId="54" w16cid:durableId="1306467850">
    <w:abstractNumId w:val="82"/>
  </w:num>
  <w:num w:numId="55" w16cid:durableId="1812748812">
    <w:abstractNumId w:val="94"/>
  </w:num>
  <w:num w:numId="56" w16cid:durableId="1493838716">
    <w:abstractNumId w:val="76"/>
  </w:num>
  <w:num w:numId="57" w16cid:durableId="1869023478">
    <w:abstractNumId w:val="9"/>
  </w:num>
  <w:num w:numId="58" w16cid:durableId="716662310">
    <w:abstractNumId w:val="88"/>
  </w:num>
  <w:num w:numId="59" w16cid:durableId="647781424">
    <w:abstractNumId w:val="45"/>
  </w:num>
  <w:num w:numId="60" w16cid:durableId="978418310">
    <w:abstractNumId w:val="81"/>
  </w:num>
  <w:num w:numId="61" w16cid:durableId="492067574">
    <w:abstractNumId w:val="29"/>
  </w:num>
  <w:num w:numId="62" w16cid:durableId="1258296226">
    <w:abstractNumId w:val="6"/>
  </w:num>
  <w:num w:numId="63" w16cid:durableId="930430924">
    <w:abstractNumId w:val="66"/>
  </w:num>
  <w:num w:numId="64" w16cid:durableId="1230189297">
    <w:abstractNumId w:val="60"/>
  </w:num>
  <w:num w:numId="65" w16cid:durableId="560215942">
    <w:abstractNumId w:val="3"/>
  </w:num>
  <w:num w:numId="66" w16cid:durableId="536351194">
    <w:abstractNumId w:val="36"/>
  </w:num>
  <w:num w:numId="67" w16cid:durableId="195316809">
    <w:abstractNumId w:val="38"/>
  </w:num>
  <w:num w:numId="68" w16cid:durableId="1779443459">
    <w:abstractNumId w:val="14"/>
  </w:num>
  <w:num w:numId="69" w16cid:durableId="98570137">
    <w:abstractNumId w:val="15"/>
  </w:num>
  <w:num w:numId="70" w16cid:durableId="695468503">
    <w:abstractNumId w:val="32"/>
  </w:num>
  <w:num w:numId="71" w16cid:durableId="51316966">
    <w:abstractNumId w:val="4"/>
  </w:num>
  <w:num w:numId="72" w16cid:durableId="783965183">
    <w:abstractNumId w:val="96"/>
  </w:num>
  <w:num w:numId="73" w16cid:durableId="261687041">
    <w:abstractNumId w:val="37"/>
  </w:num>
  <w:num w:numId="74" w16cid:durableId="461505661">
    <w:abstractNumId w:val="57"/>
  </w:num>
  <w:num w:numId="75" w16cid:durableId="790637005">
    <w:abstractNumId w:val="68"/>
  </w:num>
  <w:num w:numId="76" w16cid:durableId="1563061673">
    <w:abstractNumId w:val="42"/>
  </w:num>
  <w:num w:numId="77" w16cid:durableId="1140417667">
    <w:abstractNumId w:val="69"/>
  </w:num>
  <w:num w:numId="78" w16cid:durableId="1590120284">
    <w:abstractNumId w:val="78"/>
  </w:num>
  <w:num w:numId="79" w16cid:durableId="562448360">
    <w:abstractNumId w:val="28"/>
  </w:num>
  <w:num w:numId="80" w16cid:durableId="1638216193">
    <w:abstractNumId w:val="63"/>
  </w:num>
  <w:num w:numId="81" w16cid:durableId="13796285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5117584">
    <w:abstractNumId w:val="50"/>
  </w:num>
  <w:num w:numId="83" w16cid:durableId="1171291964">
    <w:abstractNumId w:val="75"/>
  </w:num>
  <w:num w:numId="84" w16cid:durableId="1293485509">
    <w:abstractNumId w:val="41"/>
  </w:num>
  <w:num w:numId="85" w16cid:durableId="553591275">
    <w:abstractNumId w:val="72"/>
  </w:num>
  <w:num w:numId="86" w16cid:durableId="624046064">
    <w:abstractNumId w:val="26"/>
  </w:num>
  <w:num w:numId="87" w16cid:durableId="1720206227">
    <w:abstractNumId w:val="80"/>
  </w:num>
  <w:num w:numId="88" w16cid:durableId="1488940719">
    <w:abstractNumId w:val="93"/>
  </w:num>
  <w:num w:numId="89" w16cid:durableId="417749086">
    <w:abstractNumId w:val="35"/>
  </w:num>
  <w:num w:numId="90" w16cid:durableId="156381022">
    <w:abstractNumId w:val="86"/>
  </w:num>
  <w:num w:numId="91" w16cid:durableId="1386492953">
    <w:abstractNumId w:val="27"/>
  </w:num>
  <w:num w:numId="92" w16cid:durableId="1053236861">
    <w:abstractNumId w:val="91"/>
  </w:num>
  <w:num w:numId="93" w16cid:durableId="251622235">
    <w:abstractNumId w:val="5"/>
  </w:num>
  <w:num w:numId="94" w16cid:durableId="14160174">
    <w:abstractNumId w:val="97"/>
  </w:num>
  <w:num w:numId="95" w16cid:durableId="797067566">
    <w:abstractNumId w:val="20"/>
  </w:num>
  <w:num w:numId="96" w16cid:durableId="2067415594">
    <w:abstractNumId w:val="17"/>
  </w:num>
  <w:num w:numId="97" w16cid:durableId="44793251">
    <w:abstractNumId w:val="92"/>
  </w:num>
  <w:num w:numId="98" w16cid:durableId="522478033">
    <w:abstractNumId w:val="12"/>
  </w:num>
  <w:num w:numId="99" w16cid:durableId="40205144">
    <w:abstractNumId w:val="31"/>
  </w:num>
  <w:num w:numId="100" w16cid:durableId="494147546">
    <w:abstractNumId w:val="19"/>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1542C"/>
    <w:rsid w:val="0003198A"/>
    <w:rsid w:val="00045FA0"/>
    <w:rsid w:val="00055967"/>
    <w:rsid w:val="0006100C"/>
    <w:rsid w:val="000646C8"/>
    <w:rsid w:val="000769E3"/>
    <w:rsid w:val="00086E3B"/>
    <w:rsid w:val="00094C04"/>
    <w:rsid w:val="000A7F0B"/>
    <w:rsid w:val="000B3DA5"/>
    <w:rsid w:val="000C0097"/>
    <w:rsid w:val="000C6A8B"/>
    <w:rsid w:val="000F089A"/>
    <w:rsid w:val="000F73D1"/>
    <w:rsid w:val="00100DC3"/>
    <w:rsid w:val="0010748F"/>
    <w:rsid w:val="001476FD"/>
    <w:rsid w:val="001630EC"/>
    <w:rsid w:val="001639AC"/>
    <w:rsid w:val="00167C1A"/>
    <w:rsid w:val="00183CD1"/>
    <w:rsid w:val="00186734"/>
    <w:rsid w:val="00187610"/>
    <w:rsid w:val="00191F3F"/>
    <w:rsid w:val="001C1127"/>
    <w:rsid w:val="001C30C1"/>
    <w:rsid w:val="001C444D"/>
    <w:rsid w:val="001C4533"/>
    <w:rsid w:val="001C631B"/>
    <w:rsid w:val="001E2696"/>
    <w:rsid w:val="001E5FCC"/>
    <w:rsid w:val="00201647"/>
    <w:rsid w:val="00204B6A"/>
    <w:rsid w:val="00212EF7"/>
    <w:rsid w:val="00230FE6"/>
    <w:rsid w:val="00236F78"/>
    <w:rsid w:val="00250494"/>
    <w:rsid w:val="00250591"/>
    <w:rsid w:val="002518F7"/>
    <w:rsid w:val="00253B45"/>
    <w:rsid w:val="00254F0A"/>
    <w:rsid w:val="002901C0"/>
    <w:rsid w:val="002B204F"/>
    <w:rsid w:val="002C39B5"/>
    <w:rsid w:val="002D5230"/>
    <w:rsid w:val="003026D0"/>
    <w:rsid w:val="00306D6E"/>
    <w:rsid w:val="00331BE2"/>
    <w:rsid w:val="00375D35"/>
    <w:rsid w:val="0038416B"/>
    <w:rsid w:val="00386307"/>
    <w:rsid w:val="003B080B"/>
    <w:rsid w:val="003E6CE2"/>
    <w:rsid w:val="003F6191"/>
    <w:rsid w:val="0040727D"/>
    <w:rsid w:val="00420DE4"/>
    <w:rsid w:val="00427A6B"/>
    <w:rsid w:val="0043339F"/>
    <w:rsid w:val="00440741"/>
    <w:rsid w:val="00450144"/>
    <w:rsid w:val="00454EB3"/>
    <w:rsid w:val="0046054A"/>
    <w:rsid w:val="00461619"/>
    <w:rsid w:val="00466685"/>
    <w:rsid w:val="00486C71"/>
    <w:rsid w:val="00492060"/>
    <w:rsid w:val="004961B7"/>
    <w:rsid w:val="004A043A"/>
    <w:rsid w:val="004B71EF"/>
    <w:rsid w:val="004D51C6"/>
    <w:rsid w:val="004D7809"/>
    <w:rsid w:val="004E6AB5"/>
    <w:rsid w:val="004E7E4F"/>
    <w:rsid w:val="00507528"/>
    <w:rsid w:val="00513A57"/>
    <w:rsid w:val="005226FE"/>
    <w:rsid w:val="005310CC"/>
    <w:rsid w:val="00551EE9"/>
    <w:rsid w:val="00562E29"/>
    <w:rsid w:val="00563F4F"/>
    <w:rsid w:val="00582A2A"/>
    <w:rsid w:val="00582B4B"/>
    <w:rsid w:val="0058674D"/>
    <w:rsid w:val="00587D16"/>
    <w:rsid w:val="005B2B9B"/>
    <w:rsid w:val="005B4CCC"/>
    <w:rsid w:val="005B7BF5"/>
    <w:rsid w:val="005C1AD1"/>
    <w:rsid w:val="005C2ABE"/>
    <w:rsid w:val="005E1FAC"/>
    <w:rsid w:val="005F1D9E"/>
    <w:rsid w:val="005F1EBD"/>
    <w:rsid w:val="005F259F"/>
    <w:rsid w:val="006238DF"/>
    <w:rsid w:val="00625782"/>
    <w:rsid w:val="0064148E"/>
    <w:rsid w:val="0066051C"/>
    <w:rsid w:val="006656DE"/>
    <w:rsid w:val="00681BDC"/>
    <w:rsid w:val="00682D20"/>
    <w:rsid w:val="006B268F"/>
    <w:rsid w:val="006C46E2"/>
    <w:rsid w:val="006D21A1"/>
    <w:rsid w:val="006E4AB0"/>
    <w:rsid w:val="00702B9F"/>
    <w:rsid w:val="00715775"/>
    <w:rsid w:val="00725148"/>
    <w:rsid w:val="007264D9"/>
    <w:rsid w:val="00731C3F"/>
    <w:rsid w:val="007509E6"/>
    <w:rsid w:val="0075181E"/>
    <w:rsid w:val="00765A0F"/>
    <w:rsid w:val="00782592"/>
    <w:rsid w:val="00784E80"/>
    <w:rsid w:val="007A6F6D"/>
    <w:rsid w:val="007A77AD"/>
    <w:rsid w:val="007B057C"/>
    <w:rsid w:val="007B1996"/>
    <w:rsid w:val="007B22CD"/>
    <w:rsid w:val="007C1C01"/>
    <w:rsid w:val="007D37DE"/>
    <w:rsid w:val="007F69FF"/>
    <w:rsid w:val="00801CCC"/>
    <w:rsid w:val="00814838"/>
    <w:rsid w:val="0081708A"/>
    <w:rsid w:val="00837D06"/>
    <w:rsid w:val="0084060A"/>
    <w:rsid w:val="00844303"/>
    <w:rsid w:val="00890CA9"/>
    <w:rsid w:val="00896890"/>
    <w:rsid w:val="00903FA1"/>
    <w:rsid w:val="00910DCF"/>
    <w:rsid w:val="00924C32"/>
    <w:rsid w:val="00943447"/>
    <w:rsid w:val="00944140"/>
    <w:rsid w:val="0098139B"/>
    <w:rsid w:val="009821C3"/>
    <w:rsid w:val="009A608C"/>
    <w:rsid w:val="009A771A"/>
    <w:rsid w:val="009B28A2"/>
    <w:rsid w:val="009B3290"/>
    <w:rsid w:val="009E650A"/>
    <w:rsid w:val="009F78DB"/>
    <w:rsid w:val="00A06325"/>
    <w:rsid w:val="00A23174"/>
    <w:rsid w:val="00A357A4"/>
    <w:rsid w:val="00A362EE"/>
    <w:rsid w:val="00A63C49"/>
    <w:rsid w:val="00A73784"/>
    <w:rsid w:val="00A83F32"/>
    <w:rsid w:val="00A931CA"/>
    <w:rsid w:val="00A938D9"/>
    <w:rsid w:val="00A94364"/>
    <w:rsid w:val="00A9511F"/>
    <w:rsid w:val="00AB5595"/>
    <w:rsid w:val="00AC1735"/>
    <w:rsid w:val="00AD1816"/>
    <w:rsid w:val="00AF56C8"/>
    <w:rsid w:val="00B0678B"/>
    <w:rsid w:val="00B372E0"/>
    <w:rsid w:val="00B710C0"/>
    <w:rsid w:val="00B738F9"/>
    <w:rsid w:val="00B76373"/>
    <w:rsid w:val="00B8313F"/>
    <w:rsid w:val="00B86F4D"/>
    <w:rsid w:val="00BB7730"/>
    <w:rsid w:val="00BC7CD3"/>
    <w:rsid w:val="00BD0DAE"/>
    <w:rsid w:val="00BD3F88"/>
    <w:rsid w:val="00C04FF9"/>
    <w:rsid w:val="00C06819"/>
    <w:rsid w:val="00C606F9"/>
    <w:rsid w:val="00C86873"/>
    <w:rsid w:val="00C94CF1"/>
    <w:rsid w:val="00CA6A49"/>
    <w:rsid w:val="00CD5D50"/>
    <w:rsid w:val="00CF20A0"/>
    <w:rsid w:val="00D06EFA"/>
    <w:rsid w:val="00D20B2C"/>
    <w:rsid w:val="00D44B0B"/>
    <w:rsid w:val="00D54173"/>
    <w:rsid w:val="00D72119"/>
    <w:rsid w:val="00D75BD3"/>
    <w:rsid w:val="00DD27AE"/>
    <w:rsid w:val="00DF0DDC"/>
    <w:rsid w:val="00E074E3"/>
    <w:rsid w:val="00E13412"/>
    <w:rsid w:val="00E162E2"/>
    <w:rsid w:val="00E16526"/>
    <w:rsid w:val="00E16580"/>
    <w:rsid w:val="00E1695F"/>
    <w:rsid w:val="00E217BC"/>
    <w:rsid w:val="00E41CE1"/>
    <w:rsid w:val="00E50142"/>
    <w:rsid w:val="00E55943"/>
    <w:rsid w:val="00E63DFB"/>
    <w:rsid w:val="00E672E8"/>
    <w:rsid w:val="00E959E9"/>
    <w:rsid w:val="00EA19C5"/>
    <w:rsid w:val="00EB5352"/>
    <w:rsid w:val="00EC28CE"/>
    <w:rsid w:val="00EC5370"/>
    <w:rsid w:val="00ED3437"/>
    <w:rsid w:val="00F05F9E"/>
    <w:rsid w:val="00F1024E"/>
    <w:rsid w:val="00F12C05"/>
    <w:rsid w:val="00F31D36"/>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536652B9-519F-45F6-AF3E-3689B4A7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BE2"/>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3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customStyle="1" w:styleId="UnresolvedMention2">
    <w:name w:val="Unresolved Mention2"/>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25148"/>
    <w:rPr>
      <w:rFonts w:asciiTheme="minorHAnsi" w:eastAsiaTheme="minorHAnsi" w:hAnsiTheme="minorHAnsi" w:cstheme="minorBidi"/>
      <w:sz w:val="22"/>
      <w:szCs w:val="22"/>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562E29"/>
    <w:rPr>
      <w:color w:val="605E5C"/>
      <w:shd w:val="clear" w:color="auto" w:fill="E1DFDD"/>
    </w:rPr>
  </w:style>
  <w:style w:type="character" w:styleId="FollowedHyperlink">
    <w:name w:val="FollowedHyperlink"/>
    <w:basedOn w:val="DefaultParagraphFont"/>
    <w:uiPriority w:val="99"/>
    <w:semiHidden/>
    <w:unhideWhenUsed/>
    <w:rsid w:val="007264D9"/>
    <w:rPr>
      <w:color w:val="800080" w:themeColor="followedHyperlink"/>
      <w:u w:val="single"/>
    </w:rPr>
  </w:style>
  <w:style w:type="paragraph" w:styleId="NormalWeb">
    <w:name w:val="Normal (Web)"/>
    <w:basedOn w:val="Normal"/>
    <w:uiPriority w:val="99"/>
    <w:semiHidden/>
    <w:unhideWhenUsed/>
    <w:rsid w:val="0003198A"/>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43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jp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jpg"/><Relationship Id="rId53" Type="http://schemas.openxmlformats.org/officeDocument/2006/relationships/image" Target="media/image46.jpg"/><Relationship Id="rId58" Type="http://schemas.openxmlformats.org/officeDocument/2006/relationships/image" Target="media/image51.jpg"/><Relationship Id="rId74" Type="http://schemas.openxmlformats.org/officeDocument/2006/relationships/image" Target="media/image67.PNG"/><Relationship Id="rId79" Type="http://schemas.openxmlformats.org/officeDocument/2006/relationships/image" Target="media/image72.jp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image" Target="media/image57.PNG"/><Relationship Id="rId69" Type="http://schemas.openxmlformats.org/officeDocument/2006/relationships/image" Target="media/image62.jp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jpg"/><Relationship Id="rId72" Type="http://schemas.openxmlformats.org/officeDocument/2006/relationships/image" Target="media/image65.PNG"/><Relationship Id="rId80"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image" Target="media/image39.PNG"/><Relationship Id="rId59" Type="http://schemas.openxmlformats.org/officeDocument/2006/relationships/image" Target="media/image52.jpg"/><Relationship Id="rId67" Type="http://schemas.openxmlformats.org/officeDocument/2006/relationships/image" Target="media/image60.jp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jpg"/><Relationship Id="rId52" Type="http://schemas.openxmlformats.org/officeDocument/2006/relationships/image" Target="media/image45.jpg"/><Relationship Id="rId60" Type="http://schemas.openxmlformats.org/officeDocument/2006/relationships/image" Target="media/image53.jpg"/><Relationship Id="rId65" Type="http://schemas.openxmlformats.org/officeDocument/2006/relationships/image" Target="media/image58.jp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jpg"/><Relationship Id="rId45" Type="http://schemas.openxmlformats.org/officeDocument/2006/relationships/image" Target="media/image38.jpg"/><Relationship Id="rId66"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39040-D45E-40FD-A7A0-3B60760C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4</TotalTime>
  <Pages>153</Pages>
  <Words>16299</Words>
  <Characters>92909</Characters>
  <Application>Microsoft Office Word</Application>
  <DocSecurity>0</DocSecurity>
  <Lines>774</Lines>
  <Paragraphs>217</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8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Farhan Khan</cp:lastModifiedBy>
  <cp:revision>92</cp:revision>
  <dcterms:created xsi:type="dcterms:W3CDTF">2022-06-11T11:19:00Z</dcterms:created>
  <dcterms:modified xsi:type="dcterms:W3CDTF">2022-07-18T15:17:00Z</dcterms:modified>
</cp:coreProperties>
</file>